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E6B545D" w14:textId="0B40E347" w:rsidR="00273360" w:rsidRPr="001A2F92" w:rsidRDefault="00273360" w:rsidP="00C33738">
      <w:pPr>
        <w:spacing w:after="0" w:line="240" w:lineRule="auto"/>
        <w:jc w:val="center"/>
        <w:rPr>
          <w:rFonts w:cstheme="minorHAnsi"/>
          <w:sz w:val="20"/>
          <w:szCs w:val="20"/>
          <w:lang w:val="uk-UA"/>
        </w:rPr>
      </w:pPr>
      <w:r w:rsidRPr="001A2F92">
        <w:rPr>
          <w:rFonts w:cstheme="minorHAnsi"/>
          <w:sz w:val="20"/>
          <w:szCs w:val="20"/>
          <w:lang w:val="uk-UA"/>
        </w:rPr>
        <w:t>Міністерство освіти і науки України</w:t>
      </w:r>
    </w:p>
    <w:p w14:paraId="7C01A4D3" w14:textId="77777777" w:rsidR="00273360" w:rsidRPr="001A2F92" w:rsidRDefault="00273360" w:rsidP="00C33738">
      <w:pPr>
        <w:spacing w:after="0" w:line="240" w:lineRule="auto"/>
        <w:jc w:val="center"/>
        <w:rPr>
          <w:rFonts w:cstheme="minorHAnsi"/>
          <w:sz w:val="20"/>
          <w:szCs w:val="20"/>
          <w:lang w:val="uk-UA"/>
        </w:rPr>
      </w:pPr>
      <w:r w:rsidRPr="001A2F92">
        <w:rPr>
          <w:rFonts w:cstheme="minorHAnsi"/>
          <w:sz w:val="20"/>
          <w:szCs w:val="20"/>
          <w:lang w:val="uk-UA"/>
        </w:rPr>
        <w:t>Сумський державний педагогічний університет</w:t>
      </w:r>
    </w:p>
    <w:p w14:paraId="661D2D9C" w14:textId="77777777" w:rsidR="00273360" w:rsidRPr="008A11F7" w:rsidRDefault="00273360" w:rsidP="00C33738">
      <w:pPr>
        <w:spacing w:after="0" w:line="240" w:lineRule="auto"/>
        <w:jc w:val="center"/>
        <w:rPr>
          <w:rFonts w:cstheme="minorHAnsi"/>
          <w:sz w:val="20"/>
          <w:szCs w:val="20"/>
          <w:lang w:val="uk-UA"/>
        </w:rPr>
      </w:pPr>
      <w:r w:rsidRPr="008A11F7">
        <w:rPr>
          <w:rFonts w:cstheme="minorHAnsi"/>
          <w:sz w:val="20"/>
          <w:szCs w:val="20"/>
          <w:lang w:val="uk-UA"/>
        </w:rPr>
        <w:t xml:space="preserve">імені </w:t>
      </w:r>
      <w:r w:rsidRPr="008A11F7">
        <w:rPr>
          <w:rFonts w:cstheme="minorHAnsi"/>
          <w:caps/>
          <w:sz w:val="20"/>
          <w:szCs w:val="20"/>
          <w:lang w:val="uk-UA"/>
        </w:rPr>
        <w:t>А. С. м</w:t>
      </w:r>
      <w:r w:rsidRPr="008A11F7">
        <w:rPr>
          <w:rFonts w:cstheme="minorHAnsi"/>
          <w:sz w:val="20"/>
          <w:szCs w:val="20"/>
          <w:lang w:val="uk-UA"/>
        </w:rPr>
        <w:t>акаренка</w:t>
      </w:r>
    </w:p>
    <w:p w14:paraId="6EFB0813" w14:textId="77777777" w:rsidR="00677457" w:rsidRPr="00677457" w:rsidRDefault="00677457" w:rsidP="00C33738">
      <w:pPr>
        <w:spacing w:after="0" w:line="240" w:lineRule="auto"/>
        <w:jc w:val="center"/>
        <w:rPr>
          <w:rFonts w:cstheme="minorHAnsi"/>
          <w:sz w:val="20"/>
          <w:szCs w:val="20"/>
          <w:lang w:val="uk-UA"/>
        </w:rPr>
      </w:pPr>
      <w:r w:rsidRPr="00677457">
        <w:rPr>
          <w:rFonts w:cstheme="minorHAnsi"/>
          <w:sz w:val="20"/>
          <w:szCs w:val="20"/>
          <w:lang w:val="uk-UA"/>
        </w:rPr>
        <w:t xml:space="preserve">Університет імені Адама Міцкевича </w:t>
      </w:r>
    </w:p>
    <w:p w14:paraId="01747653" w14:textId="2F71B0C6" w:rsidR="00943DA6" w:rsidRPr="00677457" w:rsidRDefault="00677457" w:rsidP="00C33738">
      <w:pPr>
        <w:spacing w:after="0" w:line="240" w:lineRule="auto"/>
        <w:jc w:val="center"/>
        <w:rPr>
          <w:rFonts w:cstheme="minorHAnsi"/>
          <w:sz w:val="20"/>
          <w:szCs w:val="20"/>
          <w:lang w:val="uk-UA"/>
        </w:rPr>
      </w:pPr>
      <w:r w:rsidRPr="00677457">
        <w:rPr>
          <w:rFonts w:cstheme="minorHAnsi"/>
          <w:sz w:val="20"/>
          <w:szCs w:val="20"/>
          <w:lang w:val="uk-UA"/>
        </w:rPr>
        <w:t>(м. Познань, Польща )</w:t>
      </w:r>
    </w:p>
    <w:p w14:paraId="3D3BC97E" w14:textId="77777777" w:rsidR="00E33E0D" w:rsidRDefault="001D6FDA" w:rsidP="00C33738">
      <w:pPr>
        <w:spacing w:after="0" w:line="240" w:lineRule="auto"/>
        <w:jc w:val="center"/>
        <w:rPr>
          <w:rFonts w:cstheme="minorHAnsi"/>
          <w:sz w:val="20"/>
          <w:szCs w:val="20"/>
          <w:lang w:val="uk-UA"/>
        </w:rPr>
      </w:pPr>
      <w:r w:rsidRPr="001A2F92">
        <w:rPr>
          <w:rFonts w:cstheme="minorHAnsi"/>
          <w:sz w:val="20"/>
          <w:szCs w:val="20"/>
          <w:lang w:val="uk-UA"/>
        </w:rPr>
        <w:t>Естонський університет прикладних наук</w:t>
      </w:r>
      <w:r w:rsidR="00653453">
        <w:rPr>
          <w:rFonts w:cstheme="minorHAnsi"/>
          <w:sz w:val="20"/>
          <w:szCs w:val="20"/>
          <w:lang w:val="uk-UA"/>
        </w:rPr>
        <w:t xml:space="preserve"> </w:t>
      </w:r>
    </w:p>
    <w:p w14:paraId="4679DCD8" w14:textId="39ADC2F0" w:rsidR="001D6FDA" w:rsidRPr="001A2F92" w:rsidRDefault="001D6FDA" w:rsidP="00C33738">
      <w:pPr>
        <w:spacing w:after="0" w:line="240" w:lineRule="auto"/>
        <w:jc w:val="center"/>
        <w:rPr>
          <w:rFonts w:cstheme="minorHAnsi"/>
          <w:sz w:val="20"/>
          <w:szCs w:val="20"/>
          <w:lang w:val="uk-UA"/>
        </w:rPr>
      </w:pPr>
      <w:r w:rsidRPr="001A2F92">
        <w:rPr>
          <w:rFonts w:cstheme="minorHAnsi"/>
          <w:sz w:val="20"/>
          <w:szCs w:val="20"/>
          <w:lang w:val="uk-UA"/>
        </w:rPr>
        <w:t>(м. Таллінн, Естонія)</w:t>
      </w:r>
      <w:r w:rsidR="00943DA6" w:rsidRPr="001A2F92">
        <w:rPr>
          <w:rFonts w:cstheme="minorHAnsi"/>
          <w:sz w:val="20"/>
          <w:szCs w:val="20"/>
          <w:lang w:val="uk-UA"/>
        </w:rPr>
        <w:t xml:space="preserve"> </w:t>
      </w:r>
    </w:p>
    <w:p w14:paraId="3E0A6E03" w14:textId="77777777" w:rsidR="001108B2" w:rsidRDefault="001D6FDA" w:rsidP="00C33738">
      <w:pPr>
        <w:spacing w:after="0" w:line="240" w:lineRule="auto"/>
        <w:jc w:val="center"/>
        <w:rPr>
          <w:rFonts w:cstheme="minorHAnsi"/>
          <w:sz w:val="20"/>
          <w:szCs w:val="20"/>
          <w:lang w:val="uk-UA"/>
        </w:rPr>
      </w:pPr>
      <w:r w:rsidRPr="00CA4427">
        <w:rPr>
          <w:rFonts w:cstheme="minorHAnsi"/>
          <w:sz w:val="20"/>
          <w:szCs w:val="20"/>
          <w:lang w:val="uk-UA"/>
        </w:rPr>
        <w:t xml:space="preserve">Державний університет фізичного виховання </w:t>
      </w:r>
    </w:p>
    <w:p w14:paraId="3BF32DC1" w14:textId="312B50FB" w:rsidR="001D6FDA" w:rsidRPr="00CA4427" w:rsidRDefault="001D6FDA" w:rsidP="00C33738">
      <w:pPr>
        <w:spacing w:after="0" w:line="240" w:lineRule="auto"/>
        <w:jc w:val="center"/>
        <w:rPr>
          <w:rFonts w:cstheme="minorHAnsi"/>
          <w:sz w:val="20"/>
          <w:szCs w:val="20"/>
          <w:lang w:val="uk-UA"/>
        </w:rPr>
      </w:pPr>
      <w:r w:rsidRPr="00CA4427">
        <w:rPr>
          <w:rFonts w:cstheme="minorHAnsi"/>
          <w:sz w:val="20"/>
          <w:szCs w:val="20"/>
          <w:lang w:val="uk-UA"/>
        </w:rPr>
        <w:t>та спорту (м. Кишинів, Молдова )</w:t>
      </w:r>
    </w:p>
    <w:p w14:paraId="10F6421D" w14:textId="77777777" w:rsidR="00653453" w:rsidRDefault="00CA4427" w:rsidP="00C33738">
      <w:pPr>
        <w:spacing w:after="0" w:line="240" w:lineRule="auto"/>
        <w:jc w:val="center"/>
        <w:rPr>
          <w:rFonts w:cstheme="minorHAnsi"/>
          <w:sz w:val="20"/>
          <w:szCs w:val="20"/>
          <w:lang w:val="uk-UA"/>
        </w:rPr>
      </w:pPr>
      <w:r w:rsidRPr="00DC6EA3">
        <w:rPr>
          <w:rFonts w:cstheme="minorHAnsi"/>
          <w:sz w:val="20"/>
          <w:szCs w:val="20"/>
          <w:lang w:val="uk-UA"/>
        </w:rPr>
        <w:t>Батумськи</w:t>
      </w:r>
      <w:r w:rsidR="00DC6EA3" w:rsidRPr="00DC6EA3">
        <w:rPr>
          <w:rFonts w:cstheme="minorHAnsi"/>
          <w:sz w:val="20"/>
          <w:szCs w:val="20"/>
          <w:lang w:val="uk-UA"/>
        </w:rPr>
        <w:t>й</w:t>
      </w:r>
      <w:r w:rsidRPr="00DC6EA3">
        <w:rPr>
          <w:rFonts w:cstheme="minorHAnsi"/>
          <w:sz w:val="20"/>
          <w:szCs w:val="20"/>
          <w:lang w:val="uk-UA"/>
        </w:rPr>
        <w:t xml:space="preserve"> державни</w:t>
      </w:r>
      <w:r w:rsidR="00DC6EA3" w:rsidRPr="00DC6EA3">
        <w:rPr>
          <w:rFonts w:cstheme="minorHAnsi"/>
          <w:sz w:val="20"/>
          <w:szCs w:val="20"/>
          <w:lang w:val="uk-UA"/>
        </w:rPr>
        <w:t>й університет</w:t>
      </w:r>
    </w:p>
    <w:p w14:paraId="2FF6D5A5" w14:textId="5253014A" w:rsidR="00CA4427" w:rsidRDefault="00DC6EA3" w:rsidP="00C33738">
      <w:pPr>
        <w:spacing w:after="0" w:line="240" w:lineRule="auto"/>
        <w:jc w:val="center"/>
        <w:rPr>
          <w:rFonts w:cstheme="minorHAnsi"/>
          <w:sz w:val="20"/>
          <w:szCs w:val="20"/>
          <w:lang w:val="uk-UA"/>
        </w:rPr>
      </w:pPr>
      <w:r w:rsidRPr="00DC6EA3">
        <w:rPr>
          <w:rFonts w:cstheme="minorHAnsi"/>
          <w:sz w:val="20"/>
          <w:szCs w:val="20"/>
          <w:lang w:val="uk-UA"/>
        </w:rPr>
        <w:t>імені</w:t>
      </w:r>
      <w:r w:rsidR="00CA4427" w:rsidRPr="00DC6EA3">
        <w:rPr>
          <w:rFonts w:cstheme="minorHAnsi"/>
          <w:sz w:val="20"/>
          <w:szCs w:val="20"/>
          <w:lang w:val="uk-UA"/>
        </w:rPr>
        <w:t xml:space="preserve"> Шота Руставелі </w:t>
      </w:r>
    </w:p>
    <w:p w14:paraId="3B8DCA1E" w14:textId="77777777" w:rsidR="003423B2" w:rsidRPr="00611005" w:rsidRDefault="003423B2" w:rsidP="003423B2">
      <w:pPr>
        <w:spacing w:after="0" w:line="240" w:lineRule="auto"/>
        <w:jc w:val="center"/>
        <w:rPr>
          <w:rFonts w:cstheme="minorHAnsi"/>
          <w:bCs/>
          <w:sz w:val="20"/>
          <w:szCs w:val="20"/>
          <w:lang w:val="uk-UA"/>
        </w:rPr>
      </w:pPr>
      <w:r w:rsidRPr="00611005">
        <w:rPr>
          <w:rFonts w:cstheme="minorHAnsi"/>
          <w:bCs/>
          <w:sz w:val="20"/>
          <w:szCs w:val="20"/>
          <w:lang w:val="uk-UA"/>
        </w:rPr>
        <w:t>Ченстоховський Політехнічний Університет</w:t>
      </w:r>
    </w:p>
    <w:p w14:paraId="5167D3A0" w14:textId="6F346E25" w:rsidR="00E55413" w:rsidRPr="00DC6EA3" w:rsidRDefault="00404355" w:rsidP="00C33738">
      <w:pPr>
        <w:spacing w:after="0" w:line="240" w:lineRule="auto"/>
        <w:jc w:val="center"/>
        <w:rPr>
          <w:rFonts w:cstheme="minorHAnsi"/>
          <w:sz w:val="20"/>
          <w:szCs w:val="20"/>
          <w:lang w:val="uk-UA"/>
        </w:rPr>
      </w:pPr>
      <w:r>
        <w:rPr>
          <w:rFonts w:cstheme="minorHAnsi"/>
          <w:sz w:val="20"/>
          <w:szCs w:val="20"/>
          <w:lang w:val="uk-UA"/>
        </w:rPr>
        <w:t>(м. Ченстохова, Польща)</w:t>
      </w:r>
    </w:p>
    <w:p w14:paraId="05C3352B" w14:textId="2B6EEF50" w:rsidR="007F0410" w:rsidRPr="001A2F92" w:rsidRDefault="007F0410" w:rsidP="00C33738">
      <w:pPr>
        <w:spacing w:after="0" w:line="240" w:lineRule="auto"/>
        <w:jc w:val="center"/>
        <w:rPr>
          <w:rFonts w:cstheme="minorHAnsi"/>
          <w:sz w:val="20"/>
          <w:szCs w:val="20"/>
          <w:lang w:val="uk-UA"/>
        </w:rPr>
      </w:pPr>
      <w:r w:rsidRPr="001A2F92">
        <w:rPr>
          <w:rFonts w:cstheme="minorHAnsi"/>
          <w:sz w:val="20"/>
          <w:szCs w:val="20"/>
          <w:lang w:val="uk-UA"/>
        </w:rPr>
        <w:t xml:space="preserve">Київський національний університет </w:t>
      </w:r>
    </w:p>
    <w:p w14:paraId="289F5CF5" w14:textId="2CDB6905" w:rsidR="007F0410" w:rsidRPr="001A2F92" w:rsidRDefault="007F0410" w:rsidP="00C33738">
      <w:pPr>
        <w:spacing w:after="0" w:line="240" w:lineRule="auto"/>
        <w:jc w:val="center"/>
        <w:rPr>
          <w:rFonts w:cstheme="minorHAnsi"/>
          <w:sz w:val="20"/>
          <w:szCs w:val="20"/>
          <w:lang w:val="uk-UA"/>
        </w:rPr>
      </w:pPr>
      <w:r w:rsidRPr="001A2F92">
        <w:rPr>
          <w:rFonts w:cstheme="minorHAnsi"/>
          <w:sz w:val="20"/>
          <w:szCs w:val="20"/>
          <w:lang w:val="uk-UA"/>
        </w:rPr>
        <w:t xml:space="preserve">імені Тараса Шевченка </w:t>
      </w:r>
    </w:p>
    <w:p w14:paraId="2E2F9B0D" w14:textId="77777777" w:rsidR="00014E4B" w:rsidRPr="001A2F92" w:rsidRDefault="00345C3E" w:rsidP="00C33738">
      <w:pPr>
        <w:spacing w:after="0" w:line="240" w:lineRule="auto"/>
        <w:jc w:val="center"/>
        <w:rPr>
          <w:rFonts w:cstheme="minorHAnsi"/>
          <w:sz w:val="20"/>
          <w:szCs w:val="20"/>
        </w:rPr>
      </w:pPr>
      <w:r w:rsidRPr="001A2F92">
        <w:rPr>
          <w:rFonts w:cstheme="minorHAnsi"/>
          <w:sz w:val="20"/>
          <w:szCs w:val="20"/>
          <w:lang w:val="uk-UA"/>
        </w:rPr>
        <w:t>Сумська обласна державна адміністрація</w:t>
      </w:r>
    </w:p>
    <w:p w14:paraId="19C7CB58" w14:textId="1E197452" w:rsidR="00345C3E" w:rsidRPr="001A2F92" w:rsidRDefault="00345C3E" w:rsidP="00C33738">
      <w:pPr>
        <w:spacing w:after="0" w:line="240" w:lineRule="auto"/>
        <w:jc w:val="center"/>
        <w:rPr>
          <w:rFonts w:cstheme="minorHAnsi"/>
          <w:sz w:val="20"/>
          <w:szCs w:val="20"/>
          <w:lang w:val="uk-UA"/>
        </w:rPr>
      </w:pPr>
      <w:r w:rsidRPr="001A2F92">
        <w:rPr>
          <w:rFonts w:cstheme="minorHAnsi"/>
          <w:sz w:val="20"/>
          <w:szCs w:val="20"/>
          <w:lang w:val="uk-UA"/>
        </w:rPr>
        <w:t>Національна федерація спортивного туризму України</w:t>
      </w:r>
    </w:p>
    <w:p w14:paraId="20D09DA7" w14:textId="16A2822C" w:rsidR="00B451AB" w:rsidRPr="001A2F92" w:rsidRDefault="00B451AB" w:rsidP="00C33738">
      <w:pPr>
        <w:spacing w:after="0" w:line="240" w:lineRule="auto"/>
        <w:jc w:val="center"/>
        <w:rPr>
          <w:rFonts w:cstheme="minorHAnsi"/>
          <w:sz w:val="20"/>
          <w:szCs w:val="20"/>
          <w:lang w:val="uk-UA"/>
        </w:rPr>
      </w:pPr>
      <w:r w:rsidRPr="001A2F92">
        <w:rPr>
          <w:rFonts w:cstheme="minorHAnsi"/>
          <w:sz w:val="20"/>
          <w:szCs w:val="20"/>
          <w:lang w:val="uk-UA"/>
        </w:rPr>
        <w:t>Сумська обласна федерація спортивного туризму</w:t>
      </w:r>
      <w:r w:rsidR="001D6FDA" w:rsidRPr="001A2F92">
        <w:rPr>
          <w:rFonts w:cstheme="minorHAnsi"/>
          <w:sz w:val="20"/>
          <w:szCs w:val="20"/>
          <w:lang w:val="uk-UA"/>
        </w:rPr>
        <w:t xml:space="preserve"> </w:t>
      </w:r>
      <w:r w:rsidR="00943DA6" w:rsidRPr="001A2F92">
        <w:rPr>
          <w:rFonts w:cstheme="minorHAnsi"/>
          <w:sz w:val="20"/>
          <w:szCs w:val="20"/>
          <w:lang w:val="uk-UA"/>
        </w:rPr>
        <w:t xml:space="preserve"> </w:t>
      </w:r>
    </w:p>
    <w:p w14:paraId="47BEDB1F" w14:textId="43F77B6E" w:rsidR="001A2F92" w:rsidRPr="006401A0" w:rsidRDefault="001A2F92" w:rsidP="00C33738">
      <w:pPr>
        <w:spacing w:after="0" w:line="240" w:lineRule="auto"/>
        <w:jc w:val="center"/>
        <w:rPr>
          <w:rFonts w:cstheme="minorHAnsi"/>
          <w:sz w:val="18"/>
          <w:szCs w:val="18"/>
          <w:lang w:val="uk-UA"/>
        </w:rPr>
      </w:pPr>
    </w:p>
    <w:p w14:paraId="1ADE2DA0" w14:textId="0847040E" w:rsidR="00014E4B" w:rsidRPr="00014E4B" w:rsidRDefault="0016309C" w:rsidP="00C33738">
      <w:pPr>
        <w:autoSpaceDE w:val="0"/>
        <w:autoSpaceDN w:val="0"/>
        <w:adjustRightInd w:val="0"/>
        <w:spacing w:after="0" w:line="240" w:lineRule="auto"/>
        <w:ind w:firstLine="709"/>
        <w:jc w:val="center"/>
        <w:rPr>
          <w:rFonts w:cstheme="minorHAnsi"/>
          <w:bCs/>
          <w:lang w:val="uk-UA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cstheme="minorHAnsi"/>
          <w:bCs/>
          <w:noProof/>
          <w:lang w:val="uk-UA" w:eastAsia="uk-UA"/>
        </w:rPr>
        <w:drawing>
          <wp:anchor distT="0" distB="0" distL="114300" distR="114300" simplePos="0" relativeHeight="251659264" behindDoc="1" locked="0" layoutInCell="1" allowOverlap="1" wp14:anchorId="5B972F12" wp14:editId="6B4C5993">
            <wp:simplePos x="0" y="0"/>
            <wp:positionH relativeFrom="column">
              <wp:posOffset>1703070</wp:posOffset>
            </wp:positionH>
            <wp:positionV relativeFrom="paragraph">
              <wp:posOffset>127635</wp:posOffset>
            </wp:positionV>
            <wp:extent cx="1066800" cy="1042035"/>
            <wp:effectExtent l="0" t="0" r="0" b="5715"/>
            <wp:wrapNone/>
            <wp:docPr id="2" name="Рисунок 2" descr="C:\Users\MSI\Desktop\емблема обрізана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MSI\Desktop\емблема обрізана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42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theme="minorHAnsi"/>
          <w:noProof/>
          <w:sz w:val="18"/>
          <w:szCs w:val="18"/>
          <w:lang w:val="uk-UA" w:eastAsia="uk-UA"/>
        </w:rPr>
        <w:drawing>
          <wp:anchor distT="0" distB="0" distL="114300" distR="114300" simplePos="0" relativeHeight="251660288" behindDoc="1" locked="0" layoutInCell="1" allowOverlap="1" wp14:anchorId="7810D60B" wp14:editId="01FA8467">
            <wp:simplePos x="0" y="0"/>
            <wp:positionH relativeFrom="column">
              <wp:posOffset>-38100</wp:posOffset>
            </wp:positionH>
            <wp:positionV relativeFrom="paragraph">
              <wp:posOffset>53340</wp:posOffset>
            </wp:positionV>
            <wp:extent cx="1609725" cy="1118235"/>
            <wp:effectExtent l="0" t="0" r="9525" b="5715"/>
            <wp:wrapNone/>
            <wp:docPr id="5" name="Рисунок 5" descr="C:\Users\MSI\Desktop\Конференці11 2025\10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MSI\Desktop\Конференці11 2025\100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1118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8A16B9" w14:textId="07CC1CF1" w:rsidR="00014E4B" w:rsidRPr="00FC02A3" w:rsidRDefault="00014E4B" w:rsidP="00C33738">
      <w:pPr>
        <w:autoSpaceDE w:val="0"/>
        <w:autoSpaceDN w:val="0"/>
        <w:adjustRightInd w:val="0"/>
        <w:spacing w:after="0" w:line="240" w:lineRule="auto"/>
        <w:ind w:firstLine="709"/>
        <w:jc w:val="center"/>
        <w:rPr>
          <w:rFonts w:cstheme="minorHAnsi"/>
          <w:bCs/>
          <w:lang w:val="uk-UA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77C927BD" w14:textId="77777777" w:rsidR="00014E4B" w:rsidRPr="00014E4B" w:rsidRDefault="00014E4B" w:rsidP="00C33738">
      <w:pPr>
        <w:autoSpaceDE w:val="0"/>
        <w:autoSpaceDN w:val="0"/>
        <w:adjustRightInd w:val="0"/>
        <w:spacing w:after="0" w:line="240" w:lineRule="auto"/>
        <w:ind w:firstLine="709"/>
        <w:jc w:val="center"/>
        <w:rPr>
          <w:rFonts w:cstheme="minorHAnsi"/>
          <w:bCs/>
          <w:lang w:val="uk-UA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4225E3E5" w14:textId="6C0A60AE" w:rsidR="00014E4B" w:rsidRPr="00014E4B" w:rsidRDefault="00014E4B" w:rsidP="00C33738">
      <w:pPr>
        <w:autoSpaceDE w:val="0"/>
        <w:autoSpaceDN w:val="0"/>
        <w:adjustRightInd w:val="0"/>
        <w:spacing w:after="0" w:line="240" w:lineRule="auto"/>
        <w:ind w:firstLine="709"/>
        <w:jc w:val="center"/>
        <w:rPr>
          <w:rFonts w:cstheme="minorHAnsi"/>
          <w:bCs/>
          <w:lang w:val="uk-UA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3F226C8F" w14:textId="77777777" w:rsidR="001A2F92" w:rsidRDefault="001A2F92" w:rsidP="00C33738">
      <w:pPr>
        <w:spacing w:after="0" w:line="240" w:lineRule="auto"/>
        <w:ind w:firstLine="284"/>
        <w:jc w:val="center"/>
        <w:rPr>
          <w:rFonts w:cstheme="minorHAnsi"/>
          <w:b/>
          <w:lang w:val="uk-UA"/>
        </w:rPr>
      </w:pPr>
    </w:p>
    <w:p w14:paraId="7CFDE0E7" w14:textId="77777777" w:rsidR="00C33738" w:rsidRDefault="00C33738" w:rsidP="00C33738">
      <w:pPr>
        <w:spacing w:after="0" w:line="240" w:lineRule="auto"/>
        <w:ind w:firstLine="284"/>
        <w:jc w:val="center"/>
        <w:rPr>
          <w:rFonts w:cstheme="minorHAnsi"/>
          <w:b/>
          <w:lang w:val="uk-UA"/>
        </w:rPr>
      </w:pPr>
    </w:p>
    <w:p w14:paraId="1F07338C" w14:textId="77777777" w:rsidR="00AB1591" w:rsidRDefault="00AB1591" w:rsidP="00963436">
      <w:pPr>
        <w:spacing w:after="0" w:line="240" w:lineRule="auto"/>
        <w:jc w:val="center"/>
        <w:rPr>
          <w:rFonts w:cstheme="minorHAnsi"/>
          <w:b/>
          <w:color w:val="0070C0"/>
          <w:lang w:val="uk-UA"/>
        </w:rPr>
      </w:pPr>
      <w:bookmarkStart w:id="0" w:name="_Hlk150103859"/>
    </w:p>
    <w:p w14:paraId="72514BF6" w14:textId="77777777" w:rsidR="00AB1591" w:rsidRDefault="00AB1591" w:rsidP="00963436">
      <w:pPr>
        <w:spacing w:after="0" w:line="240" w:lineRule="auto"/>
        <w:jc w:val="center"/>
        <w:rPr>
          <w:rFonts w:cstheme="minorHAnsi"/>
          <w:b/>
          <w:color w:val="0070C0"/>
          <w:lang w:val="uk-UA"/>
        </w:rPr>
      </w:pPr>
    </w:p>
    <w:p w14:paraId="16E30E8C" w14:textId="47F04A72" w:rsidR="007F0410" w:rsidRPr="000600DB" w:rsidRDefault="007F0410" w:rsidP="00963436">
      <w:pPr>
        <w:spacing w:after="0" w:line="240" w:lineRule="auto"/>
        <w:jc w:val="center"/>
        <w:rPr>
          <w:rFonts w:cstheme="minorHAnsi"/>
          <w:b/>
          <w:color w:val="0070C0"/>
          <w:sz w:val="24"/>
          <w:lang w:val="uk-UA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0600DB">
        <w:rPr>
          <w:rFonts w:cstheme="minorHAnsi"/>
          <w:b/>
          <w:color w:val="0070C0"/>
          <w:sz w:val="24"/>
          <w:lang w:val="uk-UA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СТАН </w:t>
      </w:r>
      <w:r w:rsidR="001A2F92" w:rsidRPr="000600DB">
        <w:rPr>
          <w:rFonts w:cstheme="minorHAnsi"/>
          <w:b/>
          <w:color w:val="0070C0"/>
          <w:sz w:val="24"/>
          <w:lang w:val="uk-UA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І ПЕРСПЕКТИВИ СУЧАСНОГО</w:t>
      </w:r>
      <w:r w:rsidR="008F38F3" w:rsidRPr="000600DB">
        <w:rPr>
          <w:rFonts w:cstheme="minorHAnsi"/>
          <w:b/>
          <w:color w:val="0070C0"/>
          <w:sz w:val="24"/>
          <w:lang w:val="uk-UA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="001A2F92" w:rsidRPr="000600DB">
        <w:rPr>
          <w:rFonts w:cstheme="minorHAnsi"/>
          <w:b/>
          <w:color w:val="0070C0"/>
          <w:sz w:val="24"/>
          <w:lang w:val="uk-UA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ТУРИЗМУ</w:t>
      </w:r>
    </w:p>
    <w:p w14:paraId="141D3261" w14:textId="1CDBCC9A" w:rsidR="001A2F92" w:rsidRPr="00963436" w:rsidRDefault="001A2F92" w:rsidP="00C33738">
      <w:pPr>
        <w:spacing w:after="0" w:line="240" w:lineRule="auto"/>
        <w:ind w:firstLine="284"/>
        <w:jc w:val="center"/>
        <w:rPr>
          <w:rFonts w:cstheme="minorHAnsi"/>
          <w:sz w:val="24"/>
          <w:szCs w:val="24"/>
          <w:lang w:val="uk-UA"/>
        </w:rPr>
      </w:pPr>
      <w:r w:rsidRPr="00963436">
        <w:rPr>
          <w:rFonts w:cstheme="minorHAnsi"/>
          <w:sz w:val="24"/>
          <w:szCs w:val="24"/>
          <w:lang w:val="en-US"/>
        </w:rPr>
        <w:t>X</w:t>
      </w:r>
      <w:r w:rsidR="00C67F15">
        <w:rPr>
          <w:rFonts w:cstheme="minorHAnsi"/>
          <w:sz w:val="24"/>
          <w:szCs w:val="24"/>
          <w:lang w:val="uk-UA"/>
        </w:rPr>
        <w:t>І</w:t>
      </w:r>
      <w:r w:rsidRPr="00963436">
        <w:rPr>
          <w:rFonts w:cstheme="minorHAnsi"/>
          <w:sz w:val="24"/>
          <w:szCs w:val="24"/>
          <w:lang w:val="uk-UA"/>
        </w:rPr>
        <w:t xml:space="preserve"> </w:t>
      </w:r>
      <w:r w:rsidRPr="00187D2C">
        <w:rPr>
          <w:rFonts w:cstheme="minorHAnsi"/>
          <w:sz w:val="24"/>
          <w:szCs w:val="24"/>
          <w:lang w:val="uk-UA"/>
        </w:rPr>
        <w:t>Міжнародна</w:t>
      </w:r>
      <w:r w:rsidRPr="00963436">
        <w:rPr>
          <w:rFonts w:cstheme="minorHAnsi"/>
          <w:sz w:val="24"/>
          <w:szCs w:val="24"/>
          <w:lang w:val="uk-UA"/>
        </w:rPr>
        <w:t xml:space="preserve"> науково-практична конференція молодих учених</w:t>
      </w:r>
    </w:p>
    <w:p w14:paraId="1C32D661" w14:textId="77777777" w:rsidR="00AB1591" w:rsidRDefault="00AB1591" w:rsidP="00C33738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Cs/>
          <w:sz w:val="24"/>
          <w:szCs w:val="24"/>
          <w:lang w:val="uk-UA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bookmarkStart w:id="1" w:name="_Hlk150103911"/>
      <w:bookmarkEnd w:id="0"/>
    </w:p>
    <w:p w14:paraId="3EC43DF4" w14:textId="65E28DC4" w:rsidR="001A2F92" w:rsidRPr="00611F7E" w:rsidRDefault="001A2F92" w:rsidP="00C33738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Cs/>
          <w:sz w:val="24"/>
          <w:szCs w:val="24"/>
          <w:lang w:val="uk-UA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187D2C">
        <w:rPr>
          <w:rFonts w:cstheme="minorHAnsi"/>
          <w:bCs/>
          <w:sz w:val="24"/>
          <w:szCs w:val="24"/>
          <w:lang w:val="uk-UA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2</w:t>
      </w:r>
      <w:r w:rsidR="00187D2C" w:rsidRPr="00187D2C">
        <w:rPr>
          <w:rFonts w:cstheme="minorHAnsi"/>
          <w:bCs/>
          <w:sz w:val="24"/>
          <w:szCs w:val="24"/>
          <w:lang w:val="uk-UA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6</w:t>
      </w:r>
      <w:r w:rsidRPr="00187D2C">
        <w:rPr>
          <w:rFonts w:cstheme="minorHAnsi"/>
          <w:bCs/>
          <w:sz w:val="24"/>
          <w:szCs w:val="24"/>
          <w:lang w:val="uk-UA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– </w:t>
      </w:r>
      <w:r w:rsidR="00F90BE9" w:rsidRPr="00187D2C">
        <w:rPr>
          <w:rFonts w:cstheme="minorHAnsi"/>
          <w:bCs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2</w:t>
      </w:r>
      <w:r w:rsidR="00187D2C" w:rsidRPr="00187D2C">
        <w:rPr>
          <w:rFonts w:cstheme="minorHAnsi"/>
          <w:bCs/>
          <w:sz w:val="24"/>
          <w:szCs w:val="24"/>
          <w:lang w:val="uk-UA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7</w:t>
      </w:r>
      <w:r w:rsidRPr="00187D2C">
        <w:rPr>
          <w:rFonts w:cstheme="minorHAnsi"/>
          <w:bCs/>
          <w:sz w:val="24"/>
          <w:szCs w:val="24"/>
          <w:lang w:val="uk-UA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листопада </w:t>
      </w:r>
      <w:r w:rsidRPr="00611F7E">
        <w:rPr>
          <w:rFonts w:cstheme="minorHAnsi"/>
          <w:bCs/>
          <w:sz w:val="24"/>
          <w:szCs w:val="24"/>
          <w:lang w:val="uk-UA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202</w:t>
      </w:r>
      <w:r w:rsidR="00C67F15" w:rsidRPr="00611F7E">
        <w:rPr>
          <w:rFonts w:cstheme="minorHAnsi"/>
          <w:bCs/>
          <w:sz w:val="24"/>
          <w:szCs w:val="24"/>
          <w:lang w:val="uk-UA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5</w:t>
      </w:r>
      <w:r w:rsidRPr="00611F7E">
        <w:rPr>
          <w:rFonts w:cstheme="minorHAnsi"/>
          <w:bCs/>
          <w:sz w:val="24"/>
          <w:szCs w:val="24"/>
          <w:lang w:val="uk-UA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року </w:t>
      </w:r>
    </w:p>
    <w:p w14:paraId="09898552" w14:textId="1F3D13BC" w:rsidR="001A2F92" w:rsidRDefault="001A2F92" w:rsidP="00C33738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Cs/>
          <w:sz w:val="24"/>
          <w:szCs w:val="24"/>
          <w:lang w:val="uk-UA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963436">
        <w:rPr>
          <w:rFonts w:cstheme="minorHAnsi"/>
          <w:bCs/>
          <w:sz w:val="24"/>
          <w:szCs w:val="24"/>
          <w:lang w:val="uk-UA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м. Суми, </w:t>
      </w:r>
      <w:r w:rsidR="00E55331">
        <w:rPr>
          <w:rFonts w:cstheme="minorHAnsi"/>
          <w:bCs/>
          <w:sz w:val="24"/>
          <w:szCs w:val="24"/>
          <w:lang w:val="uk-UA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Україна</w:t>
      </w:r>
    </w:p>
    <w:p w14:paraId="33DC0EDC" w14:textId="77777777" w:rsidR="00AB1591" w:rsidRDefault="00AB1591" w:rsidP="00F00AEC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i/>
          <w:sz w:val="24"/>
          <w:szCs w:val="24"/>
          <w:lang w:val="uk-UA"/>
        </w:rPr>
      </w:pPr>
    </w:p>
    <w:p w14:paraId="35A75C9D" w14:textId="100961BC" w:rsidR="00E55331" w:rsidRPr="00E55413" w:rsidRDefault="00E55331" w:rsidP="00F00AEC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i/>
          <w:sz w:val="24"/>
          <w:szCs w:val="24"/>
          <w:lang w:val="uk-UA"/>
        </w:rPr>
      </w:pPr>
      <w:r w:rsidRPr="00E55413">
        <w:rPr>
          <w:rFonts w:cstheme="minorHAnsi"/>
          <w:b/>
          <w:bCs/>
          <w:i/>
          <w:sz w:val="24"/>
          <w:szCs w:val="24"/>
          <w:lang w:val="uk-UA"/>
        </w:rPr>
        <w:t>Присвячено 45-річчю Навчально-наукового інституту фізичної культури</w:t>
      </w:r>
    </w:p>
    <w:bookmarkEnd w:id="1"/>
    <w:p w14:paraId="06A0580D" w14:textId="77777777" w:rsidR="001A2F92" w:rsidRPr="00E55413" w:rsidRDefault="001A2F92" w:rsidP="00C33738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i/>
          <w:sz w:val="10"/>
          <w:szCs w:val="10"/>
          <w:lang w:val="uk-UA"/>
        </w:rPr>
      </w:pPr>
    </w:p>
    <w:p w14:paraId="4D3C4C31" w14:textId="7E73231E" w:rsidR="00EA60CA" w:rsidRDefault="00EA60CA" w:rsidP="003444E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color w:val="0070C0"/>
          <w:sz w:val="24"/>
          <w:szCs w:val="24"/>
          <w:lang w:val="uk-UA"/>
        </w:rPr>
      </w:pPr>
      <w:bookmarkStart w:id="2" w:name="_GoBack"/>
      <w:r>
        <w:rPr>
          <w:rFonts w:cstheme="minorHAnsi"/>
          <w:sz w:val="24"/>
          <w:szCs w:val="24"/>
          <w:lang w:val="uk-UA"/>
        </w:rPr>
        <w:lastRenderedPageBreak/>
        <w:t>Сумський державний</w:t>
      </w:r>
      <w:r w:rsidR="00014E4B" w:rsidRPr="00963436">
        <w:rPr>
          <w:rFonts w:cstheme="minorHAnsi"/>
          <w:sz w:val="24"/>
          <w:szCs w:val="24"/>
          <w:lang w:val="uk-UA"/>
        </w:rPr>
        <w:t xml:space="preserve"> </w:t>
      </w:r>
      <w:r>
        <w:rPr>
          <w:rFonts w:cstheme="minorHAnsi"/>
          <w:sz w:val="24"/>
          <w:szCs w:val="24"/>
          <w:lang w:val="uk-UA"/>
        </w:rPr>
        <w:t xml:space="preserve">педагогічний </w:t>
      </w:r>
      <w:bookmarkEnd w:id="2"/>
      <w:r>
        <w:rPr>
          <w:rFonts w:cstheme="minorHAnsi"/>
          <w:sz w:val="24"/>
          <w:szCs w:val="24"/>
          <w:lang w:val="uk-UA"/>
        </w:rPr>
        <w:t>університет</w:t>
      </w:r>
      <w:r w:rsidR="007F0410" w:rsidRPr="00963436">
        <w:rPr>
          <w:rFonts w:cstheme="minorHAnsi"/>
          <w:sz w:val="24"/>
          <w:szCs w:val="24"/>
          <w:lang w:val="uk-UA"/>
        </w:rPr>
        <w:t xml:space="preserve"> </w:t>
      </w:r>
      <w:r w:rsidR="008A11F7" w:rsidRPr="008A11F7">
        <w:rPr>
          <w:rFonts w:cstheme="minorHAnsi"/>
          <w:sz w:val="24"/>
          <w:szCs w:val="24"/>
          <w:lang w:val="uk-UA"/>
        </w:rPr>
        <w:t xml:space="preserve">імені А. С. Макаренка </w:t>
      </w:r>
      <w:r w:rsidR="007F0410" w:rsidRPr="00963436">
        <w:rPr>
          <w:rFonts w:cstheme="minorHAnsi"/>
          <w:sz w:val="24"/>
          <w:szCs w:val="24"/>
          <w:lang w:val="uk-UA"/>
        </w:rPr>
        <w:t xml:space="preserve">запрошує до участі </w:t>
      </w:r>
      <w:r w:rsidR="003444E0">
        <w:rPr>
          <w:rFonts w:cstheme="minorHAnsi"/>
          <w:sz w:val="24"/>
          <w:szCs w:val="24"/>
          <w:lang w:val="uk-UA"/>
        </w:rPr>
        <w:t>здобувачів вищої освіти, аспірантів,</w:t>
      </w:r>
      <w:r w:rsidR="003444E0" w:rsidRPr="00963436">
        <w:rPr>
          <w:rFonts w:cstheme="minorHAnsi"/>
          <w:sz w:val="24"/>
          <w:szCs w:val="24"/>
          <w:lang w:val="uk-UA"/>
        </w:rPr>
        <w:t xml:space="preserve"> викладач</w:t>
      </w:r>
      <w:r w:rsidR="003444E0">
        <w:rPr>
          <w:rFonts w:cstheme="minorHAnsi"/>
          <w:sz w:val="24"/>
          <w:szCs w:val="24"/>
          <w:lang w:val="uk-UA"/>
        </w:rPr>
        <w:t xml:space="preserve">ів, </w:t>
      </w:r>
      <w:r w:rsidR="008F2901">
        <w:rPr>
          <w:rFonts w:cstheme="minorHAnsi"/>
          <w:sz w:val="24"/>
          <w:szCs w:val="24"/>
          <w:lang w:val="uk-UA"/>
        </w:rPr>
        <w:t>фахівців індустрії туризму і гостинності</w:t>
      </w:r>
      <w:r w:rsidR="003444E0">
        <w:rPr>
          <w:rFonts w:cstheme="minorHAnsi"/>
          <w:sz w:val="24"/>
          <w:szCs w:val="24"/>
          <w:lang w:val="uk-UA"/>
        </w:rPr>
        <w:t xml:space="preserve"> </w:t>
      </w:r>
      <w:r w:rsidR="003A4027">
        <w:rPr>
          <w:rFonts w:cstheme="minorHAnsi"/>
          <w:sz w:val="24"/>
          <w:szCs w:val="24"/>
          <w:lang w:val="uk-UA"/>
        </w:rPr>
        <w:t>в</w:t>
      </w:r>
      <w:r w:rsidR="008A11F7">
        <w:rPr>
          <w:rFonts w:cstheme="minorHAnsi"/>
          <w:sz w:val="24"/>
          <w:szCs w:val="24"/>
          <w:lang w:val="uk-UA"/>
        </w:rPr>
        <w:t xml:space="preserve"> </w:t>
      </w:r>
      <w:r w:rsidR="001A7AAF" w:rsidRPr="00963436">
        <w:rPr>
          <w:rFonts w:cstheme="minorHAnsi"/>
          <w:sz w:val="24"/>
          <w:szCs w:val="24"/>
          <w:lang w:val="en-US"/>
        </w:rPr>
        <w:t>X</w:t>
      </w:r>
      <w:r w:rsidR="003444E0">
        <w:rPr>
          <w:rFonts w:cstheme="minorHAnsi"/>
          <w:sz w:val="24"/>
          <w:szCs w:val="24"/>
          <w:lang w:val="uk-UA"/>
        </w:rPr>
        <w:t>І</w:t>
      </w:r>
      <w:r w:rsidR="00972994">
        <w:rPr>
          <w:rFonts w:cstheme="minorHAnsi"/>
          <w:sz w:val="24"/>
          <w:szCs w:val="24"/>
          <w:lang w:val="uk-UA"/>
        </w:rPr>
        <w:t xml:space="preserve"> </w:t>
      </w:r>
      <w:r w:rsidR="00014E4B" w:rsidRPr="00963436">
        <w:rPr>
          <w:rFonts w:cstheme="minorHAnsi"/>
          <w:sz w:val="24"/>
          <w:szCs w:val="24"/>
          <w:lang w:val="uk-UA"/>
        </w:rPr>
        <w:t>Міжнародн</w:t>
      </w:r>
      <w:r w:rsidR="001A2F92" w:rsidRPr="00963436">
        <w:rPr>
          <w:rFonts w:cstheme="minorHAnsi"/>
          <w:sz w:val="24"/>
          <w:szCs w:val="24"/>
          <w:lang w:val="uk-UA"/>
        </w:rPr>
        <w:t xml:space="preserve">ій </w:t>
      </w:r>
      <w:r w:rsidR="00014E4B" w:rsidRPr="00963436">
        <w:rPr>
          <w:rFonts w:cstheme="minorHAnsi"/>
          <w:sz w:val="24"/>
          <w:szCs w:val="24"/>
          <w:lang w:val="uk-UA"/>
        </w:rPr>
        <w:t>науково-практичн</w:t>
      </w:r>
      <w:r w:rsidR="001A2F92" w:rsidRPr="00963436">
        <w:rPr>
          <w:rFonts w:cstheme="minorHAnsi"/>
          <w:sz w:val="24"/>
          <w:szCs w:val="24"/>
          <w:lang w:val="uk-UA"/>
        </w:rPr>
        <w:t>ій</w:t>
      </w:r>
      <w:r w:rsidR="00014E4B" w:rsidRPr="00963436">
        <w:rPr>
          <w:rFonts w:cstheme="minorHAnsi"/>
          <w:sz w:val="24"/>
          <w:szCs w:val="24"/>
          <w:lang w:val="uk-UA"/>
        </w:rPr>
        <w:t xml:space="preserve"> конференці</w:t>
      </w:r>
      <w:r w:rsidR="001A2F92" w:rsidRPr="00963436">
        <w:rPr>
          <w:rFonts w:cstheme="minorHAnsi"/>
          <w:sz w:val="24"/>
          <w:szCs w:val="24"/>
          <w:lang w:val="uk-UA"/>
        </w:rPr>
        <w:t xml:space="preserve">ї </w:t>
      </w:r>
      <w:r w:rsidR="003444E0" w:rsidRPr="003444E0">
        <w:rPr>
          <w:rFonts w:cstheme="minorHAnsi"/>
          <w:sz w:val="24"/>
          <w:szCs w:val="24"/>
          <w:lang w:val="uk-UA"/>
        </w:rPr>
        <w:t>молодих вчених</w:t>
      </w:r>
      <w:r w:rsidR="003444E0" w:rsidRPr="003444E0">
        <w:rPr>
          <w:rFonts w:cstheme="minorHAnsi"/>
          <w:b/>
          <w:sz w:val="24"/>
          <w:szCs w:val="24"/>
          <w:lang w:val="uk-UA"/>
        </w:rPr>
        <w:t xml:space="preserve"> </w:t>
      </w:r>
      <w:r w:rsidR="00014E4B" w:rsidRPr="00963436">
        <w:rPr>
          <w:rFonts w:cstheme="minorHAnsi"/>
          <w:b/>
          <w:color w:val="0070C0"/>
          <w:sz w:val="24"/>
          <w:szCs w:val="24"/>
          <w:lang w:val="uk-UA"/>
        </w:rPr>
        <w:t>«СТАН І ПЕРСПЕКТИВИ СУЧАСНОГО ТУРИЗМУ»</w:t>
      </w:r>
    </w:p>
    <w:p w14:paraId="65571383" w14:textId="77777777" w:rsidR="00AB1591" w:rsidRDefault="00AB1591" w:rsidP="003444E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color w:val="0070C0"/>
          <w:sz w:val="24"/>
          <w:szCs w:val="24"/>
          <w:lang w:val="uk-UA"/>
        </w:rPr>
      </w:pPr>
    </w:p>
    <w:p w14:paraId="2476DB77" w14:textId="6902C996" w:rsidR="00AD5B9D" w:rsidRPr="00963436" w:rsidRDefault="00D242A2" w:rsidP="00C33738">
      <w:pPr>
        <w:spacing w:after="0" w:line="240" w:lineRule="auto"/>
        <w:rPr>
          <w:rFonts w:cstheme="minorHAnsi"/>
          <w:b/>
          <w:spacing w:val="-2"/>
          <w:sz w:val="24"/>
          <w:szCs w:val="24"/>
          <w:lang w:val="uk-UA"/>
        </w:rPr>
      </w:pPr>
      <w:r w:rsidRPr="00963436">
        <w:rPr>
          <w:rFonts w:cstheme="minorHAnsi"/>
          <w:b/>
          <w:bCs/>
          <w:sz w:val="24"/>
          <w:szCs w:val="24"/>
          <w:lang w:val="uk-UA"/>
        </w:rPr>
        <w:t xml:space="preserve">Форма </w:t>
      </w:r>
      <w:r w:rsidRPr="00BD6ED0">
        <w:rPr>
          <w:rFonts w:cstheme="minorHAnsi"/>
          <w:b/>
          <w:bCs/>
          <w:sz w:val="24"/>
          <w:szCs w:val="24"/>
          <w:lang w:val="uk-UA"/>
        </w:rPr>
        <w:t>участі</w:t>
      </w:r>
      <w:r w:rsidRPr="00BD6ED0">
        <w:rPr>
          <w:rFonts w:cstheme="minorHAnsi"/>
          <w:sz w:val="24"/>
          <w:szCs w:val="24"/>
          <w:lang w:val="uk-UA"/>
        </w:rPr>
        <w:t xml:space="preserve"> – </w:t>
      </w:r>
      <w:r w:rsidR="007C10C0" w:rsidRPr="00BD6ED0">
        <w:rPr>
          <w:rFonts w:cstheme="minorHAnsi"/>
          <w:sz w:val="24"/>
          <w:szCs w:val="24"/>
          <w:lang w:val="uk-UA"/>
        </w:rPr>
        <w:t>заочна</w:t>
      </w:r>
      <w:r w:rsidRPr="00BD6ED0">
        <w:rPr>
          <w:rFonts w:cstheme="minorHAnsi"/>
          <w:sz w:val="24"/>
          <w:szCs w:val="24"/>
          <w:lang w:val="uk-UA"/>
        </w:rPr>
        <w:t>.</w:t>
      </w:r>
    </w:p>
    <w:p w14:paraId="2C4CF335" w14:textId="4115163C" w:rsidR="00AD5B9D" w:rsidRPr="00963436" w:rsidRDefault="00E24E44" w:rsidP="00C33738">
      <w:pPr>
        <w:spacing w:after="0" w:line="240" w:lineRule="auto"/>
        <w:rPr>
          <w:rFonts w:cstheme="minorHAnsi"/>
          <w:bCs/>
          <w:spacing w:val="-2"/>
          <w:sz w:val="24"/>
          <w:szCs w:val="24"/>
          <w:lang w:val="uk-UA"/>
        </w:rPr>
      </w:pPr>
      <w:r>
        <w:rPr>
          <w:rFonts w:cstheme="minorHAnsi"/>
          <w:b/>
          <w:spacing w:val="-2"/>
          <w:sz w:val="24"/>
          <w:szCs w:val="24"/>
          <w:lang w:val="uk-UA"/>
        </w:rPr>
        <w:t xml:space="preserve">Робочі мови конференції – </w:t>
      </w:r>
      <w:r w:rsidR="00AD5B9D" w:rsidRPr="00963436">
        <w:rPr>
          <w:rFonts w:cstheme="minorHAnsi"/>
          <w:bCs/>
          <w:spacing w:val="-2"/>
          <w:sz w:val="24"/>
          <w:szCs w:val="24"/>
          <w:lang w:val="uk-UA"/>
        </w:rPr>
        <w:t>українська, англійська</w:t>
      </w:r>
      <w:r w:rsidR="001A2F92" w:rsidRPr="00963436">
        <w:rPr>
          <w:rFonts w:cstheme="minorHAnsi"/>
          <w:bCs/>
          <w:spacing w:val="-2"/>
          <w:sz w:val="24"/>
          <w:szCs w:val="24"/>
          <w:lang w:val="uk-UA"/>
        </w:rPr>
        <w:t>.</w:t>
      </w:r>
    </w:p>
    <w:p w14:paraId="7FF9126F" w14:textId="77777777" w:rsidR="00E8162E" w:rsidRDefault="00E8162E" w:rsidP="00C33738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  <w:lang w:val="uk-UA"/>
        </w:rPr>
      </w:pPr>
    </w:p>
    <w:p w14:paraId="3BCD55D3" w14:textId="77777777" w:rsidR="00055592" w:rsidRPr="00963436" w:rsidRDefault="005D13ED" w:rsidP="00055592">
      <w:pPr>
        <w:spacing w:after="0" w:line="240" w:lineRule="auto"/>
        <w:jc w:val="center"/>
        <w:rPr>
          <w:rFonts w:cstheme="minorHAnsi"/>
          <w:b/>
          <w:color w:val="0070C0"/>
          <w:sz w:val="24"/>
          <w:szCs w:val="24"/>
          <w:lang w:val="uk-UA"/>
        </w:rPr>
      </w:pPr>
      <w:r w:rsidRPr="00963436">
        <w:rPr>
          <w:rFonts w:cstheme="minorHAnsi"/>
          <w:b/>
          <w:color w:val="0070C0"/>
          <w:sz w:val="24"/>
          <w:szCs w:val="24"/>
          <w:lang w:val="uk-UA"/>
        </w:rPr>
        <w:t>НАПРЯМИ РОБОТИ КОНФЕРЕНЦІЇ</w:t>
      </w:r>
      <w:bookmarkStart w:id="3" w:name="_Hlk150104101"/>
    </w:p>
    <w:p w14:paraId="6A99541E" w14:textId="51B7632B" w:rsidR="00055592" w:rsidRPr="00963436" w:rsidRDefault="00345C3E" w:rsidP="00055592">
      <w:pPr>
        <w:pStyle w:val="a6"/>
        <w:numPr>
          <w:ilvl w:val="0"/>
          <w:numId w:val="8"/>
        </w:numPr>
        <w:spacing w:after="0" w:line="240" w:lineRule="auto"/>
        <w:ind w:left="357" w:hanging="357"/>
        <w:rPr>
          <w:rFonts w:cstheme="minorHAnsi"/>
          <w:sz w:val="24"/>
          <w:szCs w:val="24"/>
          <w:lang w:val="uk-UA"/>
        </w:rPr>
      </w:pPr>
      <w:r w:rsidRPr="00963436">
        <w:rPr>
          <w:rFonts w:cstheme="minorHAnsi"/>
          <w:sz w:val="24"/>
          <w:szCs w:val="24"/>
          <w:lang w:val="uk-UA"/>
        </w:rPr>
        <w:t>Філософія, соціологія, методологія туризму</w:t>
      </w:r>
    </w:p>
    <w:p w14:paraId="47664E47" w14:textId="203D4C00" w:rsidR="00EF17AA" w:rsidRPr="00963436" w:rsidRDefault="00EF17AA" w:rsidP="00055592">
      <w:pPr>
        <w:pStyle w:val="a6"/>
        <w:numPr>
          <w:ilvl w:val="0"/>
          <w:numId w:val="8"/>
        </w:numPr>
        <w:spacing w:after="0" w:line="240" w:lineRule="auto"/>
        <w:ind w:left="357" w:hanging="357"/>
        <w:rPr>
          <w:rFonts w:cstheme="minorHAnsi"/>
          <w:sz w:val="24"/>
          <w:szCs w:val="24"/>
          <w:lang w:val="uk-UA"/>
        </w:rPr>
      </w:pPr>
      <w:r w:rsidRPr="00963436">
        <w:rPr>
          <w:rFonts w:cstheme="minorHAnsi"/>
          <w:sz w:val="24"/>
          <w:szCs w:val="24"/>
          <w:lang w:val="uk-UA"/>
        </w:rPr>
        <w:t>Історія, географія туризму та краєзнавство</w:t>
      </w:r>
    </w:p>
    <w:p w14:paraId="3AD5E23E" w14:textId="2C4C9DC6" w:rsidR="00A93B5F" w:rsidRPr="00963436" w:rsidRDefault="00BB0FD9" w:rsidP="00055592">
      <w:pPr>
        <w:pStyle w:val="a6"/>
        <w:numPr>
          <w:ilvl w:val="0"/>
          <w:numId w:val="8"/>
        </w:numPr>
        <w:spacing w:after="0" w:line="240" w:lineRule="auto"/>
        <w:ind w:left="357" w:hanging="357"/>
        <w:jc w:val="both"/>
        <w:rPr>
          <w:rFonts w:cstheme="minorHAnsi"/>
          <w:sz w:val="24"/>
          <w:szCs w:val="24"/>
          <w:lang w:val="uk-UA"/>
        </w:rPr>
      </w:pPr>
      <w:r w:rsidRPr="00963436">
        <w:rPr>
          <w:rFonts w:cstheme="minorHAnsi"/>
          <w:sz w:val="24"/>
          <w:szCs w:val="24"/>
          <w:lang w:val="uk-UA"/>
        </w:rPr>
        <w:t xml:space="preserve">Організація туризму </w:t>
      </w:r>
    </w:p>
    <w:p w14:paraId="7476F9BF" w14:textId="5CD639A5" w:rsidR="00EF17AA" w:rsidRPr="00963436" w:rsidRDefault="00EF17AA" w:rsidP="00055592">
      <w:pPr>
        <w:pStyle w:val="a6"/>
        <w:numPr>
          <w:ilvl w:val="0"/>
          <w:numId w:val="8"/>
        </w:numPr>
        <w:spacing w:after="0" w:line="240" w:lineRule="auto"/>
        <w:ind w:left="357" w:hanging="357"/>
        <w:jc w:val="both"/>
        <w:rPr>
          <w:rFonts w:cstheme="minorHAnsi"/>
          <w:sz w:val="24"/>
          <w:szCs w:val="24"/>
          <w:lang w:val="uk-UA"/>
        </w:rPr>
      </w:pPr>
      <w:r w:rsidRPr="00963436">
        <w:rPr>
          <w:rFonts w:cstheme="minorHAnsi"/>
          <w:sz w:val="24"/>
          <w:szCs w:val="24"/>
          <w:lang w:val="uk-UA"/>
        </w:rPr>
        <w:t>Безпека в туризмі</w:t>
      </w:r>
    </w:p>
    <w:p w14:paraId="1358054F" w14:textId="2129D877" w:rsidR="00A93B5F" w:rsidRPr="00963436" w:rsidRDefault="00F94502" w:rsidP="00055592">
      <w:pPr>
        <w:pStyle w:val="a6"/>
        <w:numPr>
          <w:ilvl w:val="0"/>
          <w:numId w:val="8"/>
        </w:numPr>
        <w:spacing w:after="0" w:line="240" w:lineRule="auto"/>
        <w:ind w:left="357" w:hanging="357"/>
        <w:jc w:val="both"/>
        <w:rPr>
          <w:rFonts w:cstheme="minorHAnsi"/>
          <w:sz w:val="24"/>
          <w:szCs w:val="24"/>
          <w:lang w:val="uk-UA"/>
        </w:rPr>
      </w:pPr>
      <w:r w:rsidRPr="00963436">
        <w:rPr>
          <w:rFonts w:cstheme="minorHAnsi"/>
          <w:sz w:val="24"/>
          <w:szCs w:val="24"/>
          <w:lang w:val="uk-UA"/>
        </w:rPr>
        <w:t>Державне та регіональне</w:t>
      </w:r>
      <w:r w:rsidR="00BB0FD9" w:rsidRPr="00963436">
        <w:rPr>
          <w:rFonts w:cstheme="minorHAnsi"/>
          <w:sz w:val="24"/>
          <w:szCs w:val="24"/>
          <w:lang w:val="uk-UA"/>
        </w:rPr>
        <w:t xml:space="preserve"> управління </w:t>
      </w:r>
      <w:r w:rsidR="001A2F92" w:rsidRPr="00963436">
        <w:rPr>
          <w:rFonts w:cstheme="minorHAnsi"/>
          <w:sz w:val="24"/>
          <w:szCs w:val="24"/>
          <w:lang w:val="uk-UA"/>
        </w:rPr>
        <w:t>в туризмі</w:t>
      </w:r>
    </w:p>
    <w:p w14:paraId="32D050FC" w14:textId="16A79010" w:rsidR="00F94502" w:rsidRPr="00963436" w:rsidRDefault="00F94502" w:rsidP="00055592">
      <w:pPr>
        <w:pStyle w:val="a6"/>
        <w:numPr>
          <w:ilvl w:val="0"/>
          <w:numId w:val="8"/>
        </w:numPr>
        <w:spacing w:after="0" w:line="240" w:lineRule="auto"/>
        <w:ind w:left="357" w:hanging="357"/>
        <w:jc w:val="both"/>
        <w:rPr>
          <w:rFonts w:cstheme="minorHAnsi"/>
          <w:sz w:val="24"/>
          <w:szCs w:val="24"/>
          <w:lang w:val="uk-UA"/>
        </w:rPr>
      </w:pPr>
      <w:r w:rsidRPr="00963436">
        <w:rPr>
          <w:rFonts w:cstheme="minorHAnsi"/>
          <w:sz w:val="24"/>
          <w:szCs w:val="24"/>
          <w:lang w:val="uk-UA"/>
        </w:rPr>
        <w:t>Економіка, менеджмент та маркетинг туризму</w:t>
      </w:r>
    </w:p>
    <w:p w14:paraId="7CBFB09B" w14:textId="1DBC7B74" w:rsidR="00804615" w:rsidRPr="00963436" w:rsidRDefault="00BB0FD9" w:rsidP="00055592">
      <w:pPr>
        <w:pStyle w:val="a6"/>
        <w:numPr>
          <w:ilvl w:val="0"/>
          <w:numId w:val="8"/>
        </w:numPr>
        <w:spacing w:after="0" w:line="240" w:lineRule="auto"/>
        <w:ind w:left="357" w:hanging="357"/>
        <w:jc w:val="both"/>
        <w:rPr>
          <w:rFonts w:cstheme="minorHAnsi"/>
          <w:sz w:val="24"/>
          <w:szCs w:val="24"/>
          <w:lang w:val="uk-UA"/>
        </w:rPr>
      </w:pPr>
      <w:r w:rsidRPr="00963436">
        <w:rPr>
          <w:rFonts w:cstheme="minorHAnsi"/>
          <w:sz w:val="24"/>
          <w:szCs w:val="24"/>
          <w:lang w:val="uk-UA"/>
        </w:rPr>
        <w:t>Організація готельного та ресторанного господарства</w:t>
      </w:r>
    </w:p>
    <w:p w14:paraId="60E71B13" w14:textId="30B0F66F" w:rsidR="00804615" w:rsidRPr="00963436" w:rsidRDefault="00BB0FD9" w:rsidP="00055592">
      <w:pPr>
        <w:pStyle w:val="a6"/>
        <w:numPr>
          <w:ilvl w:val="0"/>
          <w:numId w:val="8"/>
        </w:numPr>
        <w:spacing w:after="0" w:line="240" w:lineRule="auto"/>
        <w:ind w:left="357" w:hanging="357"/>
        <w:jc w:val="both"/>
        <w:rPr>
          <w:rFonts w:cstheme="minorHAnsi"/>
          <w:sz w:val="24"/>
          <w:szCs w:val="24"/>
          <w:lang w:val="uk-UA"/>
        </w:rPr>
      </w:pPr>
      <w:r w:rsidRPr="00963436">
        <w:rPr>
          <w:rFonts w:cstheme="minorHAnsi"/>
          <w:sz w:val="24"/>
          <w:szCs w:val="24"/>
          <w:lang w:val="uk-UA"/>
        </w:rPr>
        <w:t xml:space="preserve">Інноваційні технології та інформаційні системи  в туризмі </w:t>
      </w:r>
    </w:p>
    <w:p w14:paraId="1D068FFB" w14:textId="10D28619" w:rsidR="00EF17AA" w:rsidRPr="00963436" w:rsidRDefault="00EF17AA" w:rsidP="00055592">
      <w:pPr>
        <w:pStyle w:val="a6"/>
        <w:numPr>
          <w:ilvl w:val="0"/>
          <w:numId w:val="8"/>
        </w:numPr>
        <w:spacing w:after="0" w:line="240" w:lineRule="auto"/>
        <w:ind w:left="357" w:hanging="357"/>
        <w:jc w:val="both"/>
        <w:rPr>
          <w:rFonts w:cstheme="minorHAnsi"/>
          <w:sz w:val="24"/>
          <w:szCs w:val="24"/>
          <w:lang w:val="uk-UA"/>
        </w:rPr>
      </w:pPr>
      <w:r w:rsidRPr="00963436">
        <w:rPr>
          <w:rFonts w:cstheme="minorHAnsi"/>
          <w:sz w:val="24"/>
          <w:szCs w:val="24"/>
          <w:lang w:val="uk-UA"/>
        </w:rPr>
        <w:t>Теорія та методика професійної освіти фахівців з туризму</w:t>
      </w:r>
    </w:p>
    <w:p w14:paraId="1FCE4F20" w14:textId="57CD8071" w:rsidR="00F94502" w:rsidRDefault="00136E48" w:rsidP="00055592">
      <w:pPr>
        <w:pStyle w:val="a6"/>
        <w:numPr>
          <w:ilvl w:val="0"/>
          <w:numId w:val="8"/>
        </w:numPr>
        <w:spacing w:after="0" w:line="240" w:lineRule="auto"/>
        <w:ind w:left="357" w:hanging="357"/>
        <w:jc w:val="both"/>
        <w:rPr>
          <w:rFonts w:cstheme="minorHAnsi"/>
          <w:sz w:val="24"/>
          <w:szCs w:val="24"/>
          <w:lang w:val="uk-UA"/>
        </w:rPr>
      </w:pPr>
      <w:r w:rsidRPr="00963436">
        <w:rPr>
          <w:rFonts w:cstheme="minorHAnsi"/>
          <w:sz w:val="24"/>
          <w:szCs w:val="24"/>
          <w:lang w:val="uk-UA"/>
        </w:rPr>
        <w:t>Психолого-</w:t>
      </w:r>
      <w:r w:rsidR="00F94502" w:rsidRPr="00963436">
        <w:rPr>
          <w:rFonts w:cstheme="minorHAnsi"/>
          <w:sz w:val="24"/>
          <w:szCs w:val="24"/>
          <w:lang w:val="uk-UA"/>
        </w:rPr>
        <w:t>педагогічні та медико-біологічні аспекти туризму</w:t>
      </w:r>
    </w:p>
    <w:p w14:paraId="7C93AB49" w14:textId="1F8573BA" w:rsidR="008514ED" w:rsidRPr="00963436" w:rsidRDefault="008514ED" w:rsidP="008514ED">
      <w:pPr>
        <w:pStyle w:val="a6"/>
        <w:numPr>
          <w:ilvl w:val="0"/>
          <w:numId w:val="8"/>
        </w:numPr>
        <w:spacing w:after="0" w:line="240" w:lineRule="auto"/>
        <w:ind w:left="426" w:hanging="426"/>
        <w:jc w:val="both"/>
        <w:rPr>
          <w:rFonts w:cstheme="minorHAnsi"/>
          <w:sz w:val="24"/>
          <w:szCs w:val="24"/>
          <w:lang w:val="uk-UA"/>
        </w:rPr>
      </w:pPr>
      <w:r w:rsidRPr="008514ED">
        <w:rPr>
          <w:rFonts w:cstheme="minorHAnsi"/>
          <w:sz w:val="24"/>
          <w:szCs w:val="24"/>
          <w:lang w:val="uk-UA"/>
        </w:rPr>
        <w:t>Спортивний туризм та активна рекреація</w:t>
      </w:r>
    </w:p>
    <w:bookmarkEnd w:id="3"/>
    <w:p w14:paraId="14A1D609" w14:textId="77777777" w:rsidR="002A19DD" w:rsidRPr="00963436" w:rsidRDefault="002A19DD" w:rsidP="002A19DD">
      <w:pPr>
        <w:spacing w:after="0" w:line="240" w:lineRule="auto"/>
        <w:jc w:val="center"/>
        <w:rPr>
          <w:rFonts w:cstheme="minorHAnsi"/>
          <w:b/>
          <w:color w:val="0070C0"/>
          <w:spacing w:val="-2"/>
          <w:sz w:val="24"/>
          <w:szCs w:val="24"/>
          <w:lang w:val="uk-UA"/>
        </w:rPr>
      </w:pPr>
      <w:r w:rsidRPr="00963436">
        <w:rPr>
          <w:rFonts w:cstheme="minorHAnsi"/>
          <w:b/>
          <w:color w:val="0070C0"/>
          <w:spacing w:val="-2"/>
          <w:sz w:val="24"/>
          <w:szCs w:val="24"/>
          <w:lang w:val="uk-UA"/>
        </w:rPr>
        <w:lastRenderedPageBreak/>
        <w:t>УМОВИ ПОДАННЯ МАТЕРІАЛІВ</w:t>
      </w:r>
    </w:p>
    <w:p w14:paraId="1F9CD769" w14:textId="1D83F6B6" w:rsidR="002A19DD" w:rsidRPr="00963436" w:rsidRDefault="002A19DD" w:rsidP="002A19DD">
      <w:pPr>
        <w:spacing w:after="0" w:line="240" w:lineRule="auto"/>
        <w:jc w:val="both"/>
        <w:rPr>
          <w:rFonts w:cstheme="minorHAnsi"/>
          <w:sz w:val="24"/>
          <w:szCs w:val="24"/>
          <w:lang w:val="uk-UA"/>
        </w:rPr>
      </w:pPr>
      <w:r w:rsidRPr="00963436">
        <w:rPr>
          <w:rFonts w:cstheme="minorHAnsi"/>
          <w:sz w:val="24"/>
          <w:szCs w:val="24"/>
          <w:lang w:val="uk-UA"/>
        </w:rPr>
        <w:t xml:space="preserve">До </w:t>
      </w:r>
      <w:r w:rsidR="000828E5">
        <w:rPr>
          <w:rFonts w:cstheme="minorHAnsi"/>
          <w:b/>
          <w:bCs/>
          <w:sz w:val="24"/>
          <w:szCs w:val="24"/>
          <w:lang w:val="uk-UA"/>
        </w:rPr>
        <w:t>23</w:t>
      </w:r>
      <w:r w:rsidRPr="00963436">
        <w:rPr>
          <w:rFonts w:cstheme="minorHAnsi"/>
          <w:b/>
          <w:bCs/>
          <w:sz w:val="24"/>
          <w:szCs w:val="24"/>
          <w:lang w:val="uk-UA"/>
        </w:rPr>
        <w:t xml:space="preserve"> листопада 202</w:t>
      </w:r>
      <w:r w:rsidR="005E6212">
        <w:rPr>
          <w:rFonts w:cstheme="minorHAnsi"/>
          <w:b/>
          <w:bCs/>
          <w:sz w:val="24"/>
          <w:szCs w:val="24"/>
          <w:lang w:val="uk-UA"/>
        </w:rPr>
        <w:t>5</w:t>
      </w:r>
      <w:r w:rsidRPr="00963436">
        <w:rPr>
          <w:rFonts w:cstheme="minorHAnsi"/>
          <w:b/>
          <w:bCs/>
          <w:sz w:val="24"/>
          <w:szCs w:val="24"/>
          <w:lang w:val="uk-UA"/>
        </w:rPr>
        <w:t xml:space="preserve"> року</w:t>
      </w:r>
      <w:r w:rsidRPr="00963436">
        <w:rPr>
          <w:rFonts w:cstheme="minorHAnsi"/>
          <w:sz w:val="24"/>
          <w:szCs w:val="24"/>
          <w:lang w:val="uk-UA"/>
        </w:rPr>
        <w:t xml:space="preserve"> (</w:t>
      </w:r>
      <w:proofErr w:type="spellStart"/>
      <w:r w:rsidRPr="00963436">
        <w:rPr>
          <w:rFonts w:cstheme="minorHAnsi"/>
          <w:sz w:val="24"/>
          <w:szCs w:val="24"/>
          <w:lang w:val="uk-UA"/>
        </w:rPr>
        <w:t>deadline</w:t>
      </w:r>
      <w:proofErr w:type="spellEnd"/>
      <w:r w:rsidRPr="00963436">
        <w:rPr>
          <w:rFonts w:cstheme="minorHAnsi"/>
          <w:sz w:val="24"/>
          <w:szCs w:val="24"/>
          <w:lang w:val="uk-UA"/>
        </w:rPr>
        <w:t xml:space="preserve">) необхідно надіслати на електронну адресу оргкомітету тези доповіді, </w:t>
      </w:r>
      <w:proofErr w:type="spellStart"/>
      <w:r w:rsidRPr="00963436">
        <w:rPr>
          <w:rFonts w:cstheme="minorHAnsi"/>
          <w:sz w:val="24"/>
          <w:szCs w:val="24"/>
          <w:lang w:val="uk-UA"/>
        </w:rPr>
        <w:t>відскановану</w:t>
      </w:r>
      <w:proofErr w:type="spellEnd"/>
      <w:r w:rsidRPr="00963436">
        <w:rPr>
          <w:rFonts w:cstheme="minorHAnsi"/>
          <w:sz w:val="24"/>
          <w:szCs w:val="24"/>
          <w:lang w:val="uk-UA"/>
        </w:rPr>
        <w:t xml:space="preserve"> (сфотографовану) квитанцію (приклад назви файлів – </w:t>
      </w:r>
      <w:proofErr w:type="spellStart"/>
      <w:r w:rsidRPr="00963436">
        <w:rPr>
          <w:rFonts w:cstheme="minorHAnsi"/>
          <w:sz w:val="24"/>
          <w:szCs w:val="24"/>
          <w:lang w:val="uk-UA"/>
        </w:rPr>
        <w:t>Petrenko_abstract</w:t>
      </w:r>
      <w:proofErr w:type="spellEnd"/>
      <w:r w:rsidRPr="00963436">
        <w:rPr>
          <w:rFonts w:cstheme="minorHAnsi"/>
          <w:sz w:val="24"/>
          <w:szCs w:val="24"/>
          <w:lang w:val="uk-UA"/>
        </w:rPr>
        <w:t xml:space="preserve">, </w:t>
      </w:r>
      <w:proofErr w:type="spellStart"/>
      <w:r w:rsidRPr="00963436">
        <w:rPr>
          <w:rFonts w:cstheme="minorHAnsi"/>
          <w:sz w:val="24"/>
          <w:szCs w:val="24"/>
          <w:lang w:val="uk-UA"/>
        </w:rPr>
        <w:t>Petrenko_check</w:t>
      </w:r>
      <w:proofErr w:type="spellEnd"/>
      <w:r w:rsidRPr="00963436">
        <w:rPr>
          <w:rFonts w:cstheme="minorHAnsi"/>
          <w:sz w:val="24"/>
          <w:szCs w:val="24"/>
          <w:lang w:val="uk-UA"/>
        </w:rPr>
        <w:t xml:space="preserve">) та заповніть </w:t>
      </w:r>
      <w:r w:rsidRPr="00963436">
        <w:rPr>
          <w:rFonts w:cstheme="minorHAnsi"/>
          <w:b/>
          <w:bCs/>
          <w:sz w:val="24"/>
          <w:szCs w:val="24"/>
          <w:lang w:val="uk-UA"/>
        </w:rPr>
        <w:t>авторську довідку</w:t>
      </w:r>
      <w:r w:rsidRPr="00963436">
        <w:rPr>
          <w:rFonts w:cstheme="minorHAnsi"/>
          <w:sz w:val="24"/>
          <w:szCs w:val="24"/>
          <w:lang w:val="uk-UA"/>
        </w:rPr>
        <w:t xml:space="preserve"> за посиланням нижче.</w:t>
      </w:r>
    </w:p>
    <w:p w14:paraId="6C4C0B44" w14:textId="3F0DDECB" w:rsidR="002A19DD" w:rsidRPr="00963436" w:rsidRDefault="002A19DD" w:rsidP="002A19DD">
      <w:pPr>
        <w:spacing w:after="0" w:line="240" w:lineRule="auto"/>
        <w:jc w:val="both"/>
        <w:rPr>
          <w:rFonts w:cstheme="minorHAnsi"/>
          <w:sz w:val="24"/>
          <w:szCs w:val="24"/>
          <w:lang w:val="uk-UA"/>
        </w:rPr>
      </w:pPr>
      <w:r w:rsidRPr="00963436">
        <w:rPr>
          <w:rFonts w:cstheme="minorHAnsi"/>
          <w:sz w:val="24"/>
          <w:szCs w:val="24"/>
          <w:lang w:val="uk-UA"/>
        </w:rPr>
        <w:t xml:space="preserve">За результатами конференції буде видано електронний </w:t>
      </w:r>
      <w:r w:rsidRPr="00963436">
        <w:rPr>
          <w:rFonts w:cstheme="minorHAnsi"/>
          <w:b/>
          <w:bCs/>
          <w:sz w:val="24"/>
          <w:szCs w:val="24"/>
          <w:lang w:val="uk-UA"/>
        </w:rPr>
        <w:t>збірник матеріалів конференції.</w:t>
      </w:r>
      <w:r w:rsidRPr="00963436">
        <w:rPr>
          <w:rFonts w:cstheme="minorHAnsi"/>
          <w:sz w:val="24"/>
          <w:szCs w:val="24"/>
          <w:lang w:val="uk-UA"/>
        </w:rPr>
        <w:t xml:space="preserve"> Матеріали будуть розміщені на офіційному сайті СумДПУ, а також надіслані кожному учаснику на особисту електронну адресу разом з електронним сертифікатом.</w:t>
      </w:r>
    </w:p>
    <w:p w14:paraId="7DD343D0" w14:textId="4FF7B12B" w:rsidR="000356FA" w:rsidRPr="00963436" w:rsidRDefault="000356FA" w:rsidP="00C33738">
      <w:pPr>
        <w:spacing w:after="0" w:line="240" w:lineRule="auto"/>
        <w:jc w:val="both"/>
        <w:rPr>
          <w:rFonts w:cstheme="minorHAnsi"/>
          <w:sz w:val="24"/>
          <w:szCs w:val="24"/>
          <w:lang w:val="uk-UA"/>
        </w:rPr>
      </w:pPr>
      <w:r w:rsidRPr="00963436">
        <w:rPr>
          <w:rFonts w:cstheme="minorHAnsi"/>
          <w:sz w:val="24"/>
          <w:szCs w:val="24"/>
          <w:lang w:val="uk-UA"/>
        </w:rPr>
        <w:t xml:space="preserve">Участь у конференції передбачає сплату оргвнеску в розмірі </w:t>
      </w:r>
      <w:r w:rsidRPr="006B2DA7">
        <w:rPr>
          <w:rFonts w:cstheme="minorHAnsi"/>
          <w:sz w:val="24"/>
          <w:szCs w:val="24"/>
          <w:lang w:val="uk-UA"/>
        </w:rPr>
        <w:t xml:space="preserve">– </w:t>
      </w:r>
      <w:r w:rsidR="006B2DA7" w:rsidRPr="006B2DA7">
        <w:rPr>
          <w:rFonts w:cstheme="minorHAnsi"/>
          <w:b/>
          <w:bCs/>
          <w:sz w:val="24"/>
          <w:szCs w:val="24"/>
          <w:lang w:val="uk-UA"/>
        </w:rPr>
        <w:t>200 грн</w:t>
      </w:r>
      <w:r w:rsidR="00CA50AA" w:rsidRPr="006B2DA7">
        <w:rPr>
          <w:rFonts w:cstheme="minorHAnsi"/>
          <w:b/>
          <w:bCs/>
          <w:sz w:val="24"/>
          <w:szCs w:val="24"/>
          <w:lang w:val="uk-UA"/>
        </w:rPr>
        <w:t xml:space="preserve">, </w:t>
      </w:r>
      <w:r w:rsidR="00DB75B5" w:rsidRPr="006B2DA7">
        <w:rPr>
          <w:rFonts w:cstheme="minorHAnsi"/>
          <w:bCs/>
          <w:sz w:val="24"/>
          <w:szCs w:val="24"/>
          <w:lang w:val="uk-UA"/>
        </w:rPr>
        <w:t xml:space="preserve">надсилати </w:t>
      </w:r>
      <w:r w:rsidR="00DB75B5" w:rsidRPr="00963436">
        <w:rPr>
          <w:rFonts w:cstheme="minorHAnsi"/>
          <w:bCs/>
          <w:sz w:val="24"/>
          <w:szCs w:val="24"/>
          <w:lang w:val="uk-UA"/>
        </w:rPr>
        <w:t xml:space="preserve">на картку Приватбанк </w:t>
      </w:r>
      <w:r w:rsidR="003F5D67" w:rsidRPr="000828E5">
        <w:rPr>
          <w:rFonts w:cstheme="minorHAnsi"/>
          <w:bCs/>
          <w:i/>
          <w:sz w:val="24"/>
          <w:szCs w:val="24"/>
          <w:lang w:val="uk-UA"/>
        </w:rPr>
        <w:t>4149 4390 2948 0203</w:t>
      </w:r>
      <w:r w:rsidR="00DB75B5" w:rsidRPr="00963436">
        <w:rPr>
          <w:rFonts w:cstheme="minorHAnsi"/>
          <w:bCs/>
          <w:sz w:val="24"/>
          <w:szCs w:val="24"/>
          <w:lang w:val="uk-UA"/>
        </w:rPr>
        <w:t xml:space="preserve">, одержувач – </w:t>
      </w:r>
      <w:r w:rsidR="00DB75B5" w:rsidRPr="000828E5">
        <w:rPr>
          <w:rFonts w:cstheme="minorHAnsi"/>
          <w:bCs/>
          <w:i/>
          <w:sz w:val="24"/>
          <w:szCs w:val="24"/>
          <w:lang w:val="uk-UA"/>
        </w:rPr>
        <w:t>Косик Вікторія Сергіївна</w:t>
      </w:r>
      <w:r w:rsidR="00CA50AA" w:rsidRPr="00963436">
        <w:rPr>
          <w:rFonts w:cstheme="minorHAnsi"/>
          <w:bCs/>
          <w:sz w:val="24"/>
          <w:szCs w:val="24"/>
          <w:lang w:val="uk-UA"/>
        </w:rPr>
        <w:t>.</w:t>
      </w:r>
      <w:r w:rsidR="00CA50AA" w:rsidRPr="00963436">
        <w:rPr>
          <w:rFonts w:cstheme="minorHAnsi"/>
          <w:b/>
          <w:bCs/>
          <w:sz w:val="24"/>
          <w:szCs w:val="24"/>
          <w:lang w:val="uk-UA"/>
        </w:rPr>
        <w:t xml:space="preserve"> </w:t>
      </w:r>
      <w:r w:rsidRPr="00963436">
        <w:rPr>
          <w:rFonts w:cstheme="minorHAnsi"/>
          <w:sz w:val="24"/>
          <w:szCs w:val="24"/>
          <w:lang w:val="uk-UA"/>
        </w:rPr>
        <w:t xml:space="preserve"> Публікація одноосібних </w:t>
      </w:r>
      <w:r w:rsidR="002A19DD" w:rsidRPr="00963436">
        <w:rPr>
          <w:rFonts w:cstheme="minorHAnsi"/>
          <w:sz w:val="24"/>
          <w:szCs w:val="24"/>
          <w:lang w:val="uk-UA"/>
        </w:rPr>
        <w:t>матеріалів</w:t>
      </w:r>
      <w:r w:rsidRPr="00963436">
        <w:rPr>
          <w:rFonts w:cstheme="minorHAnsi"/>
          <w:sz w:val="24"/>
          <w:szCs w:val="24"/>
          <w:lang w:val="uk-UA"/>
        </w:rPr>
        <w:t xml:space="preserve"> від професорів, докторів наук та іноземців – </w:t>
      </w:r>
      <w:r w:rsidRPr="00963436">
        <w:rPr>
          <w:rFonts w:cstheme="minorHAnsi"/>
          <w:b/>
          <w:bCs/>
          <w:sz w:val="24"/>
          <w:szCs w:val="24"/>
          <w:lang w:val="uk-UA"/>
        </w:rPr>
        <w:t>безкоштовна</w:t>
      </w:r>
      <w:r w:rsidRPr="00963436">
        <w:rPr>
          <w:rFonts w:cstheme="minorHAnsi"/>
          <w:sz w:val="24"/>
          <w:szCs w:val="24"/>
          <w:lang w:val="uk-UA"/>
        </w:rPr>
        <w:t>.</w:t>
      </w:r>
    </w:p>
    <w:p w14:paraId="6E497DE5" w14:textId="77777777" w:rsidR="0020205A" w:rsidRPr="00963436" w:rsidRDefault="0020205A" w:rsidP="00C33738">
      <w:pPr>
        <w:spacing w:after="0" w:line="240" w:lineRule="auto"/>
        <w:jc w:val="both"/>
        <w:rPr>
          <w:rFonts w:cstheme="minorHAnsi"/>
          <w:sz w:val="24"/>
          <w:szCs w:val="24"/>
          <w:lang w:val="uk-UA"/>
        </w:rPr>
      </w:pPr>
    </w:p>
    <w:p w14:paraId="27795F5B" w14:textId="77777777" w:rsidR="00014E4B" w:rsidRPr="00963436" w:rsidRDefault="00014E4B" w:rsidP="00C33738">
      <w:pPr>
        <w:spacing w:after="0" w:line="240" w:lineRule="auto"/>
        <w:jc w:val="center"/>
        <w:rPr>
          <w:rFonts w:cstheme="minorHAnsi"/>
          <w:b/>
          <w:color w:val="0070C0"/>
          <w:spacing w:val="-2"/>
          <w:sz w:val="24"/>
          <w:szCs w:val="24"/>
          <w:lang w:val="uk-UA"/>
        </w:rPr>
      </w:pPr>
      <w:r w:rsidRPr="00963436">
        <w:rPr>
          <w:rFonts w:cstheme="minorHAnsi"/>
          <w:b/>
          <w:color w:val="0070C0"/>
          <w:spacing w:val="-2"/>
          <w:sz w:val="24"/>
          <w:szCs w:val="24"/>
          <w:lang w:val="uk-UA"/>
        </w:rPr>
        <w:t>ВИМОГИ ДО ТЕЗ ДОПОВІДЕЙ</w:t>
      </w:r>
    </w:p>
    <w:p w14:paraId="10B14AAE" w14:textId="24970B37" w:rsidR="00014E4B" w:rsidRPr="00963436" w:rsidRDefault="00CA50AA" w:rsidP="00C33738">
      <w:pPr>
        <w:spacing w:after="0" w:line="240" w:lineRule="auto"/>
        <w:jc w:val="both"/>
        <w:rPr>
          <w:rFonts w:cstheme="minorHAnsi"/>
          <w:bCs/>
          <w:spacing w:val="-2"/>
          <w:sz w:val="24"/>
          <w:szCs w:val="24"/>
          <w:lang w:val="uk-UA"/>
        </w:rPr>
      </w:pPr>
      <w:r w:rsidRPr="00963436">
        <w:rPr>
          <w:rFonts w:cstheme="minorHAnsi"/>
          <w:bCs/>
          <w:spacing w:val="-2"/>
          <w:sz w:val="24"/>
          <w:szCs w:val="24"/>
          <w:lang w:val="uk-UA"/>
        </w:rPr>
        <w:t xml:space="preserve">Обсяг публікації (тез </w:t>
      </w:r>
      <w:r w:rsidR="005E6212">
        <w:rPr>
          <w:rFonts w:cstheme="minorHAnsi"/>
          <w:bCs/>
          <w:spacing w:val="-2"/>
          <w:sz w:val="24"/>
          <w:szCs w:val="24"/>
          <w:lang w:val="uk-UA"/>
        </w:rPr>
        <w:t>доповідей) – до 3 </w:t>
      </w:r>
      <w:r w:rsidR="00150C12">
        <w:rPr>
          <w:rFonts w:cstheme="minorHAnsi"/>
          <w:bCs/>
          <w:spacing w:val="-2"/>
          <w:sz w:val="24"/>
          <w:szCs w:val="24"/>
          <w:lang w:val="uk-UA"/>
        </w:rPr>
        <w:t>сторінок</w:t>
      </w:r>
      <w:r w:rsidRPr="00963436">
        <w:rPr>
          <w:rFonts w:cstheme="minorHAnsi"/>
          <w:bCs/>
          <w:spacing w:val="-2"/>
          <w:sz w:val="24"/>
          <w:szCs w:val="24"/>
          <w:lang w:val="uk-UA"/>
        </w:rPr>
        <w:t>; мова – українська, англійська. Текстовий редактор – Microsoft Word (*.</w:t>
      </w:r>
      <w:proofErr w:type="spellStart"/>
      <w:r w:rsidRPr="00963436">
        <w:rPr>
          <w:rFonts w:cstheme="minorHAnsi"/>
          <w:bCs/>
          <w:spacing w:val="-2"/>
          <w:sz w:val="24"/>
          <w:szCs w:val="24"/>
          <w:lang w:val="uk-UA"/>
        </w:rPr>
        <w:t>doc</w:t>
      </w:r>
      <w:proofErr w:type="spellEnd"/>
      <w:r w:rsidRPr="00963436">
        <w:rPr>
          <w:rFonts w:cstheme="minorHAnsi"/>
          <w:bCs/>
          <w:spacing w:val="-2"/>
          <w:sz w:val="24"/>
          <w:szCs w:val="24"/>
          <w:lang w:val="uk-UA"/>
        </w:rPr>
        <w:t>, *.</w:t>
      </w:r>
      <w:proofErr w:type="spellStart"/>
      <w:r w:rsidRPr="00963436">
        <w:rPr>
          <w:rFonts w:cstheme="minorHAnsi"/>
          <w:bCs/>
          <w:spacing w:val="-2"/>
          <w:sz w:val="24"/>
          <w:szCs w:val="24"/>
          <w:lang w:val="uk-UA"/>
        </w:rPr>
        <w:t>docx</w:t>
      </w:r>
      <w:proofErr w:type="spellEnd"/>
      <w:r w:rsidRPr="00963436">
        <w:rPr>
          <w:rFonts w:cstheme="minorHAnsi"/>
          <w:bCs/>
          <w:spacing w:val="-2"/>
          <w:sz w:val="24"/>
          <w:szCs w:val="24"/>
          <w:lang w:val="uk-UA"/>
        </w:rPr>
        <w:t xml:space="preserve">). Поля – з усіх боків по 20 мм. Гарнітура – </w:t>
      </w:r>
      <w:proofErr w:type="spellStart"/>
      <w:r w:rsidRPr="00963436">
        <w:rPr>
          <w:rFonts w:cstheme="minorHAnsi"/>
          <w:bCs/>
          <w:spacing w:val="-2"/>
          <w:sz w:val="24"/>
          <w:szCs w:val="24"/>
          <w:lang w:val="uk-UA"/>
        </w:rPr>
        <w:t>Times</w:t>
      </w:r>
      <w:proofErr w:type="spellEnd"/>
      <w:r w:rsidRPr="00963436">
        <w:rPr>
          <w:rFonts w:cstheme="minorHAnsi"/>
          <w:bCs/>
          <w:spacing w:val="-2"/>
          <w:sz w:val="24"/>
          <w:szCs w:val="24"/>
          <w:lang w:val="uk-UA"/>
        </w:rPr>
        <w:t xml:space="preserve"> </w:t>
      </w:r>
      <w:proofErr w:type="spellStart"/>
      <w:r w:rsidRPr="00963436">
        <w:rPr>
          <w:rFonts w:cstheme="minorHAnsi"/>
          <w:bCs/>
          <w:spacing w:val="-2"/>
          <w:sz w:val="24"/>
          <w:szCs w:val="24"/>
          <w:lang w:val="uk-UA"/>
        </w:rPr>
        <w:t>New</w:t>
      </w:r>
      <w:proofErr w:type="spellEnd"/>
      <w:r w:rsidRPr="00963436">
        <w:rPr>
          <w:rFonts w:cstheme="minorHAnsi"/>
          <w:bCs/>
          <w:spacing w:val="-2"/>
          <w:sz w:val="24"/>
          <w:szCs w:val="24"/>
          <w:lang w:val="uk-UA"/>
        </w:rPr>
        <w:t xml:space="preserve"> </w:t>
      </w:r>
      <w:proofErr w:type="spellStart"/>
      <w:r w:rsidRPr="00963436">
        <w:rPr>
          <w:rFonts w:cstheme="minorHAnsi"/>
          <w:bCs/>
          <w:spacing w:val="-2"/>
          <w:sz w:val="24"/>
          <w:szCs w:val="24"/>
          <w:lang w:val="uk-UA"/>
        </w:rPr>
        <w:t>Roman</w:t>
      </w:r>
      <w:proofErr w:type="spellEnd"/>
      <w:r w:rsidRPr="00963436">
        <w:rPr>
          <w:rFonts w:cstheme="minorHAnsi"/>
          <w:bCs/>
          <w:spacing w:val="-2"/>
          <w:sz w:val="24"/>
          <w:szCs w:val="24"/>
          <w:lang w:val="uk-UA"/>
        </w:rPr>
        <w:t xml:space="preserve">, кегль 12; міжрядковий інтервал – 1,0; абзаци – 1,0 см. Вирівнювання – по ширині сторінки. Для рисунків, таблиць, діаграм – розмір шрифту 10 </w:t>
      </w:r>
      <w:proofErr w:type="spellStart"/>
      <w:r w:rsidRPr="00963436">
        <w:rPr>
          <w:rFonts w:cstheme="minorHAnsi"/>
          <w:bCs/>
          <w:spacing w:val="-2"/>
          <w:sz w:val="24"/>
          <w:szCs w:val="24"/>
          <w:lang w:val="uk-UA"/>
        </w:rPr>
        <w:t>pt</w:t>
      </w:r>
      <w:proofErr w:type="spellEnd"/>
      <w:r w:rsidRPr="00963436">
        <w:rPr>
          <w:rFonts w:cstheme="minorHAnsi"/>
          <w:bCs/>
          <w:spacing w:val="-2"/>
          <w:sz w:val="24"/>
          <w:szCs w:val="24"/>
          <w:lang w:val="uk-UA"/>
        </w:rPr>
        <w:t>.</w:t>
      </w:r>
      <w:r w:rsidR="008A3AD7">
        <w:rPr>
          <w:rFonts w:cstheme="minorHAnsi"/>
          <w:bCs/>
          <w:spacing w:val="-2"/>
          <w:sz w:val="24"/>
          <w:szCs w:val="24"/>
          <w:lang w:val="uk-UA"/>
        </w:rPr>
        <w:t xml:space="preserve"> </w:t>
      </w:r>
      <w:r w:rsidRPr="00963436">
        <w:rPr>
          <w:rFonts w:cstheme="minorHAnsi"/>
          <w:bCs/>
          <w:spacing w:val="-2"/>
          <w:sz w:val="24"/>
          <w:szCs w:val="24"/>
          <w:lang w:val="uk-UA"/>
        </w:rPr>
        <w:t>Унікальність тексту – не менше 70 %.</w:t>
      </w:r>
    </w:p>
    <w:p w14:paraId="7C8AA3E3" w14:textId="77777777" w:rsidR="00014E4B" w:rsidRPr="00963436" w:rsidRDefault="00014E4B" w:rsidP="00C33738">
      <w:pPr>
        <w:spacing w:after="0" w:line="240" w:lineRule="auto"/>
        <w:jc w:val="center"/>
        <w:rPr>
          <w:rFonts w:cstheme="minorHAnsi"/>
          <w:b/>
          <w:color w:val="0070C0"/>
          <w:spacing w:val="-2"/>
          <w:sz w:val="24"/>
          <w:szCs w:val="24"/>
        </w:rPr>
      </w:pPr>
      <w:r w:rsidRPr="00963436">
        <w:rPr>
          <w:rFonts w:cstheme="minorHAnsi"/>
          <w:b/>
          <w:color w:val="0070C0"/>
          <w:spacing w:val="-2"/>
          <w:sz w:val="24"/>
          <w:szCs w:val="24"/>
          <w:lang w:val="uk-UA"/>
        </w:rPr>
        <w:lastRenderedPageBreak/>
        <w:t>СТРУКТУРА ТЕЗ</w:t>
      </w:r>
    </w:p>
    <w:p w14:paraId="5A9BD4CE" w14:textId="3ED9BAD4" w:rsidR="00EF1E4A" w:rsidRPr="005E6212" w:rsidRDefault="00EF1E4A" w:rsidP="00C33738">
      <w:pPr>
        <w:spacing w:after="0" w:line="240" w:lineRule="auto"/>
        <w:jc w:val="both"/>
        <w:rPr>
          <w:rFonts w:cstheme="minorHAnsi"/>
          <w:b/>
          <w:spacing w:val="-2"/>
          <w:sz w:val="24"/>
          <w:szCs w:val="24"/>
          <w:lang w:val="uk-UA"/>
        </w:rPr>
      </w:pPr>
      <w:r w:rsidRPr="005E6212">
        <w:rPr>
          <w:rFonts w:cstheme="minorHAnsi"/>
          <w:b/>
          <w:spacing w:val="-2"/>
          <w:sz w:val="24"/>
          <w:szCs w:val="24"/>
          <w:lang w:val="uk-UA"/>
        </w:rPr>
        <w:t xml:space="preserve">Структура публікації: </w:t>
      </w:r>
      <w:r w:rsidRPr="005E6212">
        <w:rPr>
          <w:rFonts w:cstheme="minorHAnsi"/>
          <w:spacing w:val="-2"/>
          <w:sz w:val="24"/>
          <w:szCs w:val="24"/>
          <w:lang w:val="uk-UA"/>
        </w:rPr>
        <w:t>постановка проблеми, мета роботи, виклад основного матеріалу, висновки</w:t>
      </w:r>
      <w:r w:rsidR="005C61D9" w:rsidRPr="005E6212">
        <w:rPr>
          <w:rFonts w:cstheme="minorHAnsi"/>
          <w:spacing w:val="-2"/>
          <w:sz w:val="24"/>
          <w:szCs w:val="24"/>
          <w:lang w:val="uk-UA"/>
        </w:rPr>
        <w:t>,</w:t>
      </w:r>
      <w:r w:rsidRPr="005E6212">
        <w:rPr>
          <w:rFonts w:cstheme="minorHAnsi"/>
          <w:spacing w:val="-2"/>
          <w:sz w:val="24"/>
          <w:szCs w:val="24"/>
          <w:lang w:val="uk-UA"/>
        </w:rPr>
        <w:t xml:space="preserve"> список використаних джерел.</w:t>
      </w:r>
    </w:p>
    <w:p w14:paraId="3ECF3DB3" w14:textId="20F33194" w:rsidR="0008386C" w:rsidRPr="005E6212" w:rsidRDefault="0008386C" w:rsidP="00C33738">
      <w:pPr>
        <w:tabs>
          <w:tab w:val="left" w:pos="142"/>
          <w:tab w:val="left" w:pos="426"/>
        </w:tabs>
        <w:autoSpaceDE w:val="0"/>
        <w:autoSpaceDN w:val="0"/>
        <w:adjustRightInd w:val="0"/>
        <w:spacing w:after="0" w:line="240" w:lineRule="auto"/>
        <w:jc w:val="both"/>
        <w:rPr>
          <w:rFonts w:cstheme="minorHAnsi"/>
          <w:bCs/>
          <w:sz w:val="24"/>
          <w:szCs w:val="24"/>
          <w:lang w:val="uk-UA"/>
        </w:rPr>
      </w:pPr>
      <w:r w:rsidRPr="005E6212">
        <w:rPr>
          <w:rFonts w:cstheme="minorHAnsi"/>
          <w:b/>
          <w:spacing w:val="-2"/>
          <w:sz w:val="24"/>
          <w:szCs w:val="24"/>
          <w:lang w:val="uk-UA"/>
        </w:rPr>
        <w:t>Перший рядок</w:t>
      </w:r>
      <w:r w:rsidRPr="005E6212">
        <w:rPr>
          <w:rFonts w:cstheme="minorHAnsi"/>
          <w:spacing w:val="-2"/>
          <w:sz w:val="24"/>
          <w:szCs w:val="24"/>
          <w:lang w:val="uk-UA"/>
        </w:rPr>
        <w:t xml:space="preserve"> – ініціали та прізвище автора (шрифт – жирний, вирівнювання по правому краю)</w:t>
      </w:r>
      <w:r w:rsidR="001853F6" w:rsidRPr="005E6212">
        <w:rPr>
          <w:rFonts w:cstheme="minorHAnsi"/>
          <w:spacing w:val="-2"/>
          <w:sz w:val="24"/>
          <w:szCs w:val="24"/>
          <w:lang w:val="uk-UA"/>
        </w:rPr>
        <w:t xml:space="preserve"> та його статус </w:t>
      </w:r>
      <w:r w:rsidR="001853F6" w:rsidRPr="005E6212">
        <w:rPr>
          <w:rFonts w:cstheme="minorHAnsi"/>
          <w:bCs/>
          <w:spacing w:val="-2"/>
          <w:sz w:val="24"/>
          <w:szCs w:val="24"/>
          <w:lang w:val="uk-UA"/>
        </w:rPr>
        <w:t>(студент, аспірант, доцент, докторант, професор тощо)</w:t>
      </w:r>
      <w:r w:rsidRPr="005E6212">
        <w:rPr>
          <w:rFonts w:cstheme="minorHAnsi"/>
          <w:spacing w:val="-2"/>
          <w:sz w:val="24"/>
          <w:szCs w:val="24"/>
          <w:lang w:val="uk-UA"/>
        </w:rPr>
        <w:t xml:space="preserve">. </w:t>
      </w:r>
      <w:r w:rsidRPr="005E6212">
        <w:rPr>
          <w:rFonts w:cstheme="minorHAnsi"/>
          <w:b/>
          <w:spacing w:val="-2"/>
          <w:sz w:val="24"/>
          <w:szCs w:val="24"/>
          <w:lang w:val="uk-UA"/>
        </w:rPr>
        <w:t>Другий рядок</w:t>
      </w:r>
      <w:r w:rsidRPr="005E6212">
        <w:rPr>
          <w:rFonts w:cstheme="minorHAnsi"/>
          <w:spacing w:val="-2"/>
          <w:sz w:val="24"/>
          <w:szCs w:val="24"/>
          <w:lang w:val="uk-UA"/>
        </w:rPr>
        <w:t xml:space="preserve"> – назва навчального закладу, установи, організації (вирівнювання по правому краю, курсивом). </w:t>
      </w:r>
    </w:p>
    <w:p w14:paraId="2F7EC589" w14:textId="3FD77F2B" w:rsidR="0008386C" w:rsidRPr="005E6212" w:rsidRDefault="0008386C" w:rsidP="00C33738">
      <w:pPr>
        <w:tabs>
          <w:tab w:val="left" w:pos="142"/>
          <w:tab w:val="left" w:pos="426"/>
        </w:tabs>
        <w:autoSpaceDE w:val="0"/>
        <w:autoSpaceDN w:val="0"/>
        <w:adjustRightInd w:val="0"/>
        <w:spacing w:after="0" w:line="240" w:lineRule="auto"/>
        <w:jc w:val="both"/>
        <w:rPr>
          <w:rFonts w:cstheme="minorHAnsi"/>
          <w:spacing w:val="-2"/>
          <w:sz w:val="24"/>
          <w:szCs w:val="24"/>
          <w:lang w:val="uk-UA"/>
        </w:rPr>
      </w:pPr>
      <w:r w:rsidRPr="005E6212">
        <w:rPr>
          <w:rFonts w:cstheme="minorHAnsi"/>
          <w:b/>
          <w:spacing w:val="-2"/>
          <w:sz w:val="24"/>
          <w:szCs w:val="24"/>
          <w:lang w:val="uk-UA"/>
        </w:rPr>
        <w:t>Третій рядок</w:t>
      </w:r>
      <w:r w:rsidRPr="005E6212">
        <w:rPr>
          <w:rFonts w:cstheme="minorHAnsi"/>
          <w:spacing w:val="-2"/>
          <w:sz w:val="24"/>
          <w:szCs w:val="24"/>
          <w:lang w:val="uk-UA"/>
        </w:rPr>
        <w:t xml:space="preserve"> – назва </w:t>
      </w:r>
      <w:r w:rsidR="004F2CDF" w:rsidRPr="005E6212">
        <w:rPr>
          <w:rFonts w:cstheme="minorHAnsi"/>
          <w:spacing w:val="-2"/>
          <w:sz w:val="24"/>
          <w:szCs w:val="24"/>
          <w:lang w:val="uk-UA"/>
        </w:rPr>
        <w:t>тез</w:t>
      </w:r>
      <w:r w:rsidRPr="005E6212">
        <w:rPr>
          <w:rFonts w:cstheme="minorHAnsi"/>
          <w:spacing w:val="-2"/>
          <w:sz w:val="24"/>
          <w:szCs w:val="24"/>
          <w:lang w:val="uk-UA"/>
        </w:rPr>
        <w:t xml:space="preserve"> (великими літерами, шрифт жирний, вирівнювання – по центру). </w:t>
      </w:r>
    </w:p>
    <w:p w14:paraId="6845C004" w14:textId="1366D08D" w:rsidR="00CA50AA" w:rsidRPr="005E6212" w:rsidRDefault="00CA50AA" w:rsidP="00C33738">
      <w:pPr>
        <w:spacing w:after="0" w:line="240" w:lineRule="auto"/>
        <w:jc w:val="both"/>
        <w:rPr>
          <w:rFonts w:cstheme="minorHAnsi"/>
          <w:bCs/>
          <w:spacing w:val="-2"/>
          <w:sz w:val="24"/>
          <w:szCs w:val="24"/>
          <w:lang w:val="uk-UA"/>
        </w:rPr>
      </w:pPr>
      <w:r w:rsidRPr="005E6212">
        <w:rPr>
          <w:rFonts w:cstheme="minorHAnsi"/>
          <w:bCs/>
          <w:spacing w:val="-2"/>
          <w:sz w:val="24"/>
          <w:szCs w:val="24"/>
          <w:lang w:val="uk-UA"/>
        </w:rPr>
        <w:t xml:space="preserve">Через один рядок – </w:t>
      </w:r>
      <w:r w:rsidRPr="005E6212">
        <w:rPr>
          <w:rFonts w:cstheme="minorHAnsi"/>
          <w:b/>
          <w:bCs/>
          <w:spacing w:val="-2"/>
          <w:sz w:val="24"/>
          <w:szCs w:val="24"/>
          <w:lang w:val="uk-UA"/>
        </w:rPr>
        <w:t>анотація</w:t>
      </w:r>
      <w:r w:rsidRPr="005E6212">
        <w:rPr>
          <w:rFonts w:cstheme="minorHAnsi"/>
          <w:bCs/>
          <w:spacing w:val="-2"/>
          <w:sz w:val="24"/>
          <w:szCs w:val="24"/>
          <w:lang w:val="uk-UA"/>
        </w:rPr>
        <w:t xml:space="preserve"> 4</w:t>
      </w:r>
      <w:r w:rsidR="006152F9">
        <w:rPr>
          <w:rFonts w:cstheme="minorHAnsi"/>
          <w:bCs/>
          <w:spacing w:val="-2"/>
          <w:sz w:val="24"/>
          <w:szCs w:val="24"/>
          <w:lang w:val="uk-UA"/>
        </w:rPr>
        <w:t xml:space="preserve"> </w:t>
      </w:r>
      <w:r w:rsidRPr="005E6212">
        <w:rPr>
          <w:rFonts w:cstheme="minorHAnsi"/>
          <w:bCs/>
          <w:spacing w:val="-2"/>
          <w:sz w:val="24"/>
          <w:szCs w:val="24"/>
          <w:lang w:val="uk-UA"/>
        </w:rPr>
        <w:t>–</w:t>
      </w:r>
      <w:r w:rsidR="006152F9">
        <w:rPr>
          <w:rFonts w:cstheme="minorHAnsi"/>
          <w:bCs/>
          <w:spacing w:val="-2"/>
          <w:sz w:val="24"/>
          <w:szCs w:val="24"/>
          <w:lang w:val="uk-UA"/>
        </w:rPr>
        <w:t xml:space="preserve"> </w:t>
      </w:r>
      <w:r w:rsidRPr="005E6212">
        <w:rPr>
          <w:rFonts w:cstheme="minorHAnsi"/>
          <w:bCs/>
          <w:spacing w:val="-2"/>
          <w:sz w:val="24"/>
          <w:szCs w:val="24"/>
          <w:lang w:val="uk-UA"/>
        </w:rPr>
        <w:t xml:space="preserve">5 рядків та </w:t>
      </w:r>
      <w:r w:rsidRPr="005E6212">
        <w:rPr>
          <w:rFonts w:cstheme="minorHAnsi"/>
          <w:b/>
          <w:bCs/>
          <w:spacing w:val="-2"/>
          <w:sz w:val="24"/>
          <w:szCs w:val="24"/>
          <w:lang w:val="uk-UA"/>
        </w:rPr>
        <w:t>ключові слова</w:t>
      </w:r>
      <w:r w:rsidRPr="005E6212">
        <w:rPr>
          <w:rFonts w:cstheme="minorHAnsi"/>
          <w:bCs/>
          <w:spacing w:val="-2"/>
          <w:sz w:val="24"/>
          <w:szCs w:val="24"/>
          <w:lang w:val="uk-UA"/>
        </w:rPr>
        <w:t xml:space="preserve"> – до 5 (</w:t>
      </w:r>
      <w:r w:rsidR="00124777" w:rsidRPr="005E6212">
        <w:rPr>
          <w:rFonts w:cstheme="minorHAnsi"/>
          <w:bCs/>
          <w:spacing w:val="-2"/>
          <w:sz w:val="24"/>
          <w:szCs w:val="24"/>
          <w:lang w:val="uk-UA"/>
        </w:rPr>
        <w:t xml:space="preserve">українською та </w:t>
      </w:r>
      <w:r w:rsidRPr="005E6212">
        <w:rPr>
          <w:rFonts w:cstheme="minorHAnsi"/>
          <w:bCs/>
          <w:spacing w:val="-2"/>
          <w:sz w:val="24"/>
          <w:szCs w:val="24"/>
          <w:lang w:val="uk-UA"/>
        </w:rPr>
        <w:t>англійською мовами – курсивом, вирівнювання – по ширині сторінки).</w:t>
      </w:r>
      <w:r w:rsidR="00EF75D1" w:rsidRPr="005E6212">
        <w:rPr>
          <w:rFonts w:cstheme="minorHAnsi"/>
          <w:bCs/>
          <w:spacing w:val="-2"/>
          <w:sz w:val="24"/>
          <w:szCs w:val="24"/>
          <w:lang w:val="uk-UA"/>
        </w:rPr>
        <w:t xml:space="preserve"> </w:t>
      </w:r>
      <w:r w:rsidRPr="005E6212">
        <w:rPr>
          <w:rFonts w:cstheme="minorHAnsi"/>
          <w:bCs/>
          <w:spacing w:val="-2"/>
          <w:sz w:val="24"/>
          <w:szCs w:val="24"/>
          <w:lang w:val="uk-UA"/>
        </w:rPr>
        <w:t xml:space="preserve">Через один рядок – </w:t>
      </w:r>
      <w:r w:rsidRPr="005E6212">
        <w:rPr>
          <w:rFonts w:cstheme="minorHAnsi"/>
          <w:b/>
          <w:bCs/>
          <w:spacing w:val="-2"/>
          <w:sz w:val="24"/>
          <w:szCs w:val="24"/>
          <w:lang w:val="uk-UA"/>
        </w:rPr>
        <w:t>основний текст</w:t>
      </w:r>
      <w:r w:rsidRPr="005E6212">
        <w:rPr>
          <w:rFonts w:cstheme="minorHAnsi"/>
          <w:bCs/>
          <w:spacing w:val="-2"/>
          <w:sz w:val="24"/>
          <w:szCs w:val="24"/>
          <w:lang w:val="uk-UA"/>
        </w:rPr>
        <w:t>.</w:t>
      </w:r>
    </w:p>
    <w:p w14:paraId="4A8265E8" w14:textId="3DC98DFD" w:rsidR="00CA50AA" w:rsidRPr="005E6212" w:rsidRDefault="00EF75D1" w:rsidP="00C33738">
      <w:pPr>
        <w:spacing w:after="0" w:line="240" w:lineRule="auto"/>
        <w:jc w:val="both"/>
        <w:rPr>
          <w:rFonts w:cstheme="minorHAnsi"/>
          <w:bCs/>
          <w:spacing w:val="-2"/>
          <w:sz w:val="24"/>
          <w:szCs w:val="24"/>
          <w:lang w:val="uk-UA"/>
        </w:rPr>
      </w:pPr>
      <w:r w:rsidRPr="005E6212">
        <w:rPr>
          <w:rFonts w:cstheme="minorHAnsi"/>
          <w:b/>
          <w:bCs/>
          <w:spacing w:val="-2"/>
          <w:sz w:val="24"/>
          <w:szCs w:val="24"/>
          <w:lang w:val="uk-UA"/>
        </w:rPr>
        <w:t>С</w:t>
      </w:r>
      <w:r w:rsidR="00CA50AA" w:rsidRPr="005E6212">
        <w:rPr>
          <w:rFonts w:cstheme="minorHAnsi"/>
          <w:b/>
          <w:bCs/>
          <w:spacing w:val="-2"/>
          <w:sz w:val="24"/>
          <w:szCs w:val="24"/>
          <w:lang w:val="uk-UA"/>
        </w:rPr>
        <w:t>писок використаних джерел</w:t>
      </w:r>
      <w:r w:rsidR="00CA50AA" w:rsidRPr="005E6212">
        <w:rPr>
          <w:rFonts w:cstheme="minorHAnsi"/>
          <w:bCs/>
          <w:spacing w:val="-2"/>
          <w:sz w:val="24"/>
          <w:szCs w:val="24"/>
          <w:lang w:val="uk-UA"/>
        </w:rPr>
        <w:t xml:space="preserve"> – до 5, оформлений відповідно до існуючих стандартів бібліографічного опису ДСТУ 8302:2015 «Бібліографічне посилання. Загальні положення та правила складання».</w:t>
      </w:r>
    </w:p>
    <w:p w14:paraId="6342509E" w14:textId="77777777" w:rsidR="009F0D82" w:rsidRPr="005E6212" w:rsidRDefault="0008386C" w:rsidP="00C33738">
      <w:pPr>
        <w:spacing w:after="0" w:line="240" w:lineRule="auto"/>
        <w:jc w:val="both"/>
        <w:rPr>
          <w:rFonts w:cstheme="minorHAnsi"/>
          <w:spacing w:val="-2"/>
          <w:sz w:val="24"/>
          <w:szCs w:val="24"/>
          <w:lang w:val="uk-UA"/>
        </w:rPr>
      </w:pPr>
      <w:r w:rsidRPr="005E6212">
        <w:rPr>
          <w:rFonts w:cstheme="minorHAnsi"/>
          <w:spacing w:val="-2"/>
          <w:sz w:val="24"/>
          <w:szCs w:val="24"/>
          <w:lang w:val="uk-UA"/>
        </w:rPr>
        <w:t>Посилання у тексті оформляються у квадратних дужках, із зазначенням порядкового номеру інформаційного джерела та сторінки, наприклад: [5, с. 39].</w:t>
      </w:r>
      <w:r w:rsidR="005D13ED" w:rsidRPr="005E6212">
        <w:rPr>
          <w:rFonts w:cstheme="minorHAnsi"/>
          <w:spacing w:val="-2"/>
          <w:sz w:val="24"/>
          <w:szCs w:val="24"/>
          <w:lang w:val="uk-UA"/>
        </w:rPr>
        <w:t xml:space="preserve"> </w:t>
      </w:r>
    </w:p>
    <w:p w14:paraId="0A4A38B1" w14:textId="7CD5038E" w:rsidR="0008386C" w:rsidRPr="005E6212" w:rsidRDefault="0008386C" w:rsidP="00C33738">
      <w:pPr>
        <w:spacing w:after="0" w:line="240" w:lineRule="auto"/>
        <w:jc w:val="both"/>
        <w:rPr>
          <w:rFonts w:cstheme="minorHAnsi"/>
          <w:spacing w:val="-2"/>
          <w:sz w:val="24"/>
          <w:szCs w:val="24"/>
          <w:lang w:val="uk-UA"/>
        </w:rPr>
      </w:pPr>
      <w:r w:rsidRPr="005E6212">
        <w:rPr>
          <w:rFonts w:cstheme="minorHAnsi"/>
          <w:spacing w:val="-2"/>
          <w:sz w:val="24"/>
          <w:szCs w:val="24"/>
          <w:lang w:val="uk-UA"/>
        </w:rPr>
        <w:t xml:space="preserve">Редакційна колегія залишає за собою право відхиляти публікацію </w:t>
      </w:r>
      <w:r w:rsidR="001853F6" w:rsidRPr="005E6212">
        <w:rPr>
          <w:rFonts w:cstheme="minorHAnsi"/>
          <w:spacing w:val="-2"/>
          <w:sz w:val="24"/>
          <w:szCs w:val="24"/>
          <w:lang w:val="uk-UA"/>
        </w:rPr>
        <w:t>тез</w:t>
      </w:r>
      <w:r w:rsidRPr="005E6212">
        <w:rPr>
          <w:rFonts w:cstheme="minorHAnsi"/>
          <w:spacing w:val="-2"/>
          <w:sz w:val="24"/>
          <w:szCs w:val="24"/>
          <w:lang w:val="uk-UA"/>
        </w:rPr>
        <w:t>, якщо вони не відповідають тематиці та вищезазначеним вимогам.</w:t>
      </w:r>
      <w:r w:rsidR="00775475" w:rsidRPr="005E6212">
        <w:rPr>
          <w:rFonts w:cstheme="minorHAnsi"/>
          <w:spacing w:val="-2"/>
          <w:sz w:val="24"/>
          <w:szCs w:val="24"/>
          <w:lang w:val="uk-UA"/>
        </w:rPr>
        <w:t xml:space="preserve"> </w:t>
      </w:r>
    </w:p>
    <w:p w14:paraId="02935C92" w14:textId="77777777" w:rsidR="00CB3D33" w:rsidRDefault="00CB3D33" w:rsidP="00C33738">
      <w:pPr>
        <w:spacing w:after="0" w:line="240" w:lineRule="auto"/>
        <w:jc w:val="center"/>
        <w:rPr>
          <w:rFonts w:cstheme="minorHAnsi"/>
          <w:b/>
          <w:color w:val="0070C0"/>
          <w:spacing w:val="-2"/>
          <w:sz w:val="24"/>
          <w:szCs w:val="24"/>
          <w:lang w:val="uk-UA"/>
        </w:rPr>
      </w:pPr>
    </w:p>
    <w:p w14:paraId="29D9683B" w14:textId="37FBC88C" w:rsidR="00E401DE" w:rsidRPr="00963436" w:rsidRDefault="00E401DE" w:rsidP="00E62B1F">
      <w:pPr>
        <w:spacing w:after="0" w:line="240" w:lineRule="auto"/>
        <w:ind w:firstLine="567"/>
        <w:jc w:val="center"/>
        <w:rPr>
          <w:rFonts w:cstheme="minorHAnsi"/>
          <w:b/>
          <w:color w:val="0070C0"/>
          <w:spacing w:val="-2"/>
          <w:sz w:val="24"/>
          <w:szCs w:val="24"/>
          <w:lang w:val="uk-UA"/>
        </w:rPr>
      </w:pPr>
      <w:r w:rsidRPr="00963436">
        <w:rPr>
          <w:rFonts w:cstheme="minorHAnsi"/>
          <w:b/>
          <w:color w:val="0070C0"/>
          <w:spacing w:val="-2"/>
          <w:sz w:val="24"/>
          <w:szCs w:val="24"/>
          <w:lang w:val="uk-UA"/>
        </w:rPr>
        <w:lastRenderedPageBreak/>
        <w:t>ПРИКЛАД ОФОРМЛЕННЯ ТЕЗ</w:t>
      </w:r>
    </w:p>
    <w:p w14:paraId="293588A4" w14:textId="77777777" w:rsidR="00E401DE" w:rsidRPr="00F8531E" w:rsidRDefault="00E401DE" w:rsidP="00C33738">
      <w:pPr>
        <w:spacing w:after="0" w:line="240" w:lineRule="auto"/>
        <w:jc w:val="both"/>
        <w:rPr>
          <w:rFonts w:cstheme="minorHAnsi"/>
          <w:bCs/>
          <w:color w:val="0070C0"/>
          <w:spacing w:val="-2"/>
          <w:lang w:val="uk-UA"/>
        </w:rPr>
      </w:pPr>
    </w:p>
    <w:p w14:paraId="048C2919" w14:textId="255ECA5B" w:rsidR="00C13F0C" w:rsidRPr="0080155F" w:rsidRDefault="00C13F0C" w:rsidP="00C33738">
      <w:pPr>
        <w:tabs>
          <w:tab w:val="left" w:pos="567"/>
        </w:tabs>
        <w:autoSpaceDE w:val="0"/>
        <w:autoSpaceDN w:val="0"/>
        <w:adjustRightInd w:val="0"/>
        <w:spacing w:after="0" w:line="240" w:lineRule="auto"/>
        <w:jc w:val="right"/>
        <w:rPr>
          <w:rFonts w:ascii="Times New Roman" w:eastAsia="Times New Roman" w:hAnsi="Times New Roman" w:cs="Times New Roman"/>
          <w:b/>
          <w:sz w:val="20"/>
          <w:szCs w:val="20"/>
          <w:lang w:val="uk-UA"/>
        </w:rPr>
      </w:pPr>
      <w:r w:rsidRPr="0080155F">
        <w:rPr>
          <w:rFonts w:ascii="Times New Roman" w:eastAsia="Times New Roman" w:hAnsi="Times New Roman" w:cs="Times New Roman"/>
          <w:b/>
          <w:sz w:val="20"/>
          <w:szCs w:val="20"/>
          <w:lang w:val="uk-UA"/>
        </w:rPr>
        <w:t>А.</w:t>
      </w:r>
      <w:r w:rsidR="00D81C12">
        <w:rPr>
          <w:rFonts w:ascii="Times New Roman" w:eastAsia="Times New Roman" w:hAnsi="Times New Roman" w:cs="Times New Roman"/>
          <w:b/>
          <w:sz w:val="20"/>
          <w:szCs w:val="20"/>
          <w:lang w:val="uk-UA"/>
        </w:rPr>
        <w:t xml:space="preserve"> </w:t>
      </w:r>
      <w:r w:rsidRPr="0080155F">
        <w:rPr>
          <w:rFonts w:ascii="Times New Roman" w:eastAsia="Times New Roman" w:hAnsi="Times New Roman" w:cs="Times New Roman"/>
          <w:b/>
          <w:sz w:val="20"/>
          <w:szCs w:val="20"/>
          <w:lang w:val="uk-UA"/>
        </w:rPr>
        <w:t>С. Петренко</w:t>
      </w:r>
      <w:r w:rsidRPr="0080155F">
        <w:rPr>
          <w:rFonts w:ascii="Times New Roman" w:eastAsia="Times New Roman" w:hAnsi="Times New Roman" w:cs="Times New Roman"/>
          <w:i/>
          <w:sz w:val="20"/>
          <w:szCs w:val="20"/>
          <w:lang w:val="uk-UA"/>
        </w:rPr>
        <w:t xml:space="preserve"> </w:t>
      </w:r>
    </w:p>
    <w:p w14:paraId="5EA4EBD1" w14:textId="77777777" w:rsidR="008A11F7" w:rsidRDefault="00C13F0C" w:rsidP="00215D47">
      <w:pPr>
        <w:tabs>
          <w:tab w:val="left" w:pos="567"/>
        </w:tabs>
        <w:autoSpaceDE w:val="0"/>
        <w:autoSpaceDN w:val="0"/>
        <w:adjustRightInd w:val="0"/>
        <w:spacing w:after="0" w:line="240" w:lineRule="auto"/>
        <w:jc w:val="right"/>
        <w:rPr>
          <w:rFonts w:ascii="Times New Roman" w:eastAsia="Times New Roman" w:hAnsi="Times New Roman" w:cs="Times New Roman"/>
          <w:i/>
          <w:sz w:val="20"/>
          <w:szCs w:val="20"/>
          <w:lang w:val="uk-UA"/>
        </w:rPr>
      </w:pPr>
      <w:r w:rsidRPr="0080155F">
        <w:rPr>
          <w:rFonts w:ascii="Times New Roman" w:eastAsia="Times New Roman" w:hAnsi="Times New Roman" w:cs="Times New Roman"/>
          <w:i/>
          <w:sz w:val="20"/>
          <w:szCs w:val="20"/>
          <w:lang w:val="uk-UA"/>
        </w:rPr>
        <w:t>Сумський державний педагогічний університет</w:t>
      </w:r>
    </w:p>
    <w:p w14:paraId="101155C3" w14:textId="46C1E215" w:rsidR="00C13F0C" w:rsidRPr="0080155F" w:rsidRDefault="008A11F7" w:rsidP="00215D47">
      <w:pPr>
        <w:tabs>
          <w:tab w:val="left" w:pos="567"/>
        </w:tabs>
        <w:autoSpaceDE w:val="0"/>
        <w:autoSpaceDN w:val="0"/>
        <w:adjustRightInd w:val="0"/>
        <w:spacing w:after="0" w:line="240" w:lineRule="auto"/>
        <w:jc w:val="right"/>
        <w:rPr>
          <w:rFonts w:ascii="Times New Roman" w:eastAsia="Times New Roman" w:hAnsi="Times New Roman" w:cs="Times New Roman"/>
          <w:i/>
          <w:sz w:val="20"/>
          <w:szCs w:val="20"/>
          <w:lang w:val="uk-UA"/>
        </w:rPr>
      </w:pPr>
      <w:r>
        <w:rPr>
          <w:rFonts w:ascii="Times New Roman" w:eastAsia="Times New Roman" w:hAnsi="Times New Roman" w:cs="Times New Roman"/>
          <w:i/>
          <w:sz w:val="20"/>
          <w:szCs w:val="20"/>
          <w:lang w:val="uk-UA"/>
        </w:rPr>
        <w:t>імені А. С. Макаренка</w:t>
      </w:r>
      <w:r w:rsidR="00C13F0C" w:rsidRPr="0080155F">
        <w:rPr>
          <w:rFonts w:ascii="Times New Roman" w:eastAsia="Times New Roman" w:hAnsi="Times New Roman" w:cs="Times New Roman"/>
          <w:i/>
          <w:sz w:val="20"/>
          <w:szCs w:val="20"/>
          <w:lang w:val="uk-UA"/>
        </w:rPr>
        <w:t xml:space="preserve"> </w:t>
      </w:r>
    </w:p>
    <w:p w14:paraId="685DC2B7" w14:textId="77777777" w:rsidR="00215D47" w:rsidRDefault="00215D47" w:rsidP="00C33738">
      <w:pPr>
        <w:tabs>
          <w:tab w:val="left" w:pos="567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val="uk-UA"/>
        </w:rPr>
      </w:pPr>
    </w:p>
    <w:p w14:paraId="0413DDBB" w14:textId="77777777" w:rsidR="00C13F0C" w:rsidRDefault="00C13F0C" w:rsidP="00C33738">
      <w:pPr>
        <w:tabs>
          <w:tab w:val="left" w:pos="567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val="uk-UA"/>
        </w:rPr>
      </w:pPr>
      <w:r w:rsidRPr="0080155F">
        <w:rPr>
          <w:rFonts w:ascii="Times New Roman" w:eastAsia="Times New Roman" w:hAnsi="Times New Roman" w:cs="Times New Roman"/>
          <w:b/>
          <w:sz w:val="20"/>
          <w:szCs w:val="20"/>
          <w:lang w:val="uk-UA"/>
        </w:rPr>
        <w:t>ПРОБЛЕМИ РОЗВИТКУ ТУРИСТСЬКОЇ ІНФРАСТРУКТУРИ РЕГІОНУ</w:t>
      </w:r>
    </w:p>
    <w:p w14:paraId="30C527C4" w14:textId="77777777" w:rsidR="00F254B1" w:rsidRPr="0080155F" w:rsidRDefault="00F254B1" w:rsidP="00C33738">
      <w:pPr>
        <w:tabs>
          <w:tab w:val="left" w:pos="567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val="uk-UA"/>
        </w:rPr>
      </w:pPr>
    </w:p>
    <w:p w14:paraId="5E87F255" w14:textId="18935BB5" w:rsidR="00215D47" w:rsidRDefault="00215D47" w:rsidP="00C33738">
      <w:pPr>
        <w:tabs>
          <w:tab w:val="left" w:pos="567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i/>
          <w:sz w:val="20"/>
          <w:szCs w:val="20"/>
          <w:lang w:val="uk-UA"/>
        </w:rPr>
      </w:pPr>
      <w:r w:rsidRPr="00215D47">
        <w:rPr>
          <w:rFonts w:ascii="Times New Roman" w:eastAsia="Times New Roman" w:hAnsi="Times New Roman" w:cs="Times New Roman"/>
          <w:i/>
          <w:sz w:val="20"/>
          <w:szCs w:val="20"/>
          <w:lang w:val="uk-UA"/>
        </w:rPr>
        <w:t>Анотація</w:t>
      </w:r>
      <w:r>
        <w:rPr>
          <w:rFonts w:ascii="Times New Roman" w:eastAsia="Times New Roman" w:hAnsi="Times New Roman" w:cs="Times New Roman"/>
          <w:i/>
          <w:sz w:val="20"/>
          <w:szCs w:val="20"/>
          <w:lang w:val="uk-UA"/>
        </w:rPr>
        <w:t>….</w:t>
      </w:r>
      <w:r w:rsidR="0080155F">
        <w:rPr>
          <w:rFonts w:ascii="Times New Roman" w:eastAsia="Times New Roman" w:hAnsi="Times New Roman" w:cs="Times New Roman"/>
          <w:i/>
          <w:sz w:val="20"/>
          <w:szCs w:val="20"/>
          <w:lang w:val="uk-UA"/>
        </w:rPr>
        <w:t xml:space="preserve"> </w:t>
      </w:r>
    </w:p>
    <w:p w14:paraId="05B90B06" w14:textId="318A6488" w:rsidR="005A5166" w:rsidRDefault="00215D47" w:rsidP="00C33738">
      <w:pPr>
        <w:tabs>
          <w:tab w:val="left" w:pos="567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i/>
          <w:sz w:val="20"/>
          <w:szCs w:val="20"/>
          <w:lang w:val="uk-UA"/>
        </w:rPr>
      </w:pPr>
      <w:r w:rsidRPr="00215D47">
        <w:rPr>
          <w:rFonts w:ascii="Times New Roman" w:eastAsia="Times New Roman" w:hAnsi="Times New Roman" w:cs="Times New Roman"/>
          <w:b/>
          <w:i/>
          <w:sz w:val="20"/>
          <w:szCs w:val="20"/>
          <w:lang w:val="uk-UA"/>
        </w:rPr>
        <w:t>К</w:t>
      </w:r>
      <w:r w:rsidR="005A5166" w:rsidRPr="00215D47">
        <w:rPr>
          <w:rFonts w:ascii="Times New Roman" w:eastAsia="Times New Roman" w:hAnsi="Times New Roman" w:cs="Times New Roman"/>
          <w:b/>
          <w:i/>
          <w:sz w:val="20"/>
          <w:szCs w:val="20"/>
          <w:lang w:val="uk-UA"/>
        </w:rPr>
        <w:t>лючові слова</w:t>
      </w:r>
      <w:r>
        <w:rPr>
          <w:rFonts w:ascii="Times New Roman" w:eastAsia="Times New Roman" w:hAnsi="Times New Roman" w:cs="Times New Roman"/>
          <w:i/>
          <w:sz w:val="20"/>
          <w:szCs w:val="20"/>
          <w:lang w:val="uk-UA"/>
        </w:rPr>
        <w:t>:...</w:t>
      </w:r>
    </w:p>
    <w:p w14:paraId="7003D825" w14:textId="77777777" w:rsidR="00215D47" w:rsidRPr="0080155F" w:rsidRDefault="00215D47" w:rsidP="00C33738">
      <w:pPr>
        <w:tabs>
          <w:tab w:val="left" w:pos="567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i/>
          <w:sz w:val="20"/>
          <w:szCs w:val="20"/>
          <w:lang w:val="uk-UA"/>
        </w:rPr>
      </w:pPr>
    </w:p>
    <w:p w14:paraId="25E529A5" w14:textId="77777777" w:rsidR="00215D47" w:rsidRDefault="00C37C91" w:rsidP="00C33738">
      <w:pPr>
        <w:tabs>
          <w:tab w:val="left" w:pos="567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i/>
          <w:sz w:val="20"/>
          <w:szCs w:val="20"/>
          <w:lang w:val="uk-UA"/>
        </w:rPr>
      </w:pPr>
      <w:r w:rsidRPr="0080155F">
        <w:rPr>
          <w:rFonts w:ascii="Times New Roman" w:eastAsia="Times New Roman" w:hAnsi="Times New Roman" w:cs="Times New Roman"/>
          <w:i/>
          <w:sz w:val="20"/>
          <w:szCs w:val="20"/>
          <w:lang w:val="en-US"/>
        </w:rPr>
        <w:t>An</w:t>
      </w:r>
      <w:r w:rsidR="00852078" w:rsidRPr="0080155F">
        <w:rPr>
          <w:rFonts w:ascii="Times New Roman" w:eastAsia="Times New Roman" w:hAnsi="Times New Roman" w:cs="Times New Roman"/>
          <w:i/>
          <w:sz w:val="20"/>
          <w:szCs w:val="20"/>
          <w:lang w:val="en-US"/>
        </w:rPr>
        <w:t>n</w:t>
      </w:r>
      <w:r w:rsidRPr="0080155F">
        <w:rPr>
          <w:rFonts w:ascii="Times New Roman" w:eastAsia="Times New Roman" w:hAnsi="Times New Roman" w:cs="Times New Roman"/>
          <w:i/>
          <w:sz w:val="20"/>
          <w:szCs w:val="20"/>
          <w:lang w:val="en-US"/>
        </w:rPr>
        <w:t>otation</w:t>
      </w:r>
      <w:r w:rsidR="00215D47">
        <w:rPr>
          <w:rFonts w:ascii="Times New Roman" w:eastAsia="Times New Roman" w:hAnsi="Times New Roman" w:cs="Times New Roman"/>
          <w:i/>
          <w:sz w:val="20"/>
          <w:szCs w:val="20"/>
          <w:lang w:val="uk-UA"/>
        </w:rPr>
        <w:t>….</w:t>
      </w:r>
    </w:p>
    <w:p w14:paraId="0721664F" w14:textId="06EEDAA4" w:rsidR="00C37C91" w:rsidRPr="00C93FB2" w:rsidRDefault="00215D47" w:rsidP="00C33738">
      <w:pPr>
        <w:tabs>
          <w:tab w:val="left" w:pos="567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i/>
          <w:sz w:val="20"/>
          <w:szCs w:val="20"/>
          <w:lang w:val="uk-UA"/>
        </w:rPr>
      </w:pPr>
      <w:r w:rsidRPr="00215D47">
        <w:rPr>
          <w:rFonts w:ascii="Times New Roman" w:eastAsia="Times New Roman" w:hAnsi="Times New Roman" w:cs="Times New Roman"/>
          <w:b/>
          <w:i/>
          <w:sz w:val="20"/>
          <w:szCs w:val="20"/>
          <w:lang w:val="en-US"/>
        </w:rPr>
        <w:t>K</w:t>
      </w:r>
      <w:r w:rsidR="00C37C91" w:rsidRPr="00215D47">
        <w:rPr>
          <w:rFonts w:ascii="Times New Roman" w:eastAsia="Times New Roman" w:hAnsi="Times New Roman" w:cs="Times New Roman"/>
          <w:b/>
          <w:i/>
          <w:sz w:val="20"/>
          <w:szCs w:val="20"/>
          <w:lang w:val="en-US"/>
        </w:rPr>
        <w:t>eywords</w:t>
      </w:r>
      <w:r w:rsidRPr="00C93FB2">
        <w:rPr>
          <w:rFonts w:ascii="Times New Roman" w:eastAsia="Times New Roman" w:hAnsi="Times New Roman" w:cs="Times New Roman"/>
          <w:b/>
          <w:i/>
          <w:sz w:val="20"/>
          <w:szCs w:val="20"/>
          <w:lang w:val="uk-UA"/>
        </w:rPr>
        <w:t>:</w:t>
      </w:r>
    </w:p>
    <w:p w14:paraId="7125A2A8" w14:textId="77777777" w:rsidR="00215D47" w:rsidRDefault="00215D47" w:rsidP="00C33738">
      <w:pPr>
        <w:tabs>
          <w:tab w:val="left" w:pos="567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lang w:val="uk-UA"/>
        </w:rPr>
      </w:pPr>
    </w:p>
    <w:p w14:paraId="43FE9929" w14:textId="5C136615" w:rsidR="005A5166" w:rsidRPr="00215D47" w:rsidRDefault="000A03A6" w:rsidP="00C33738">
      <w:pPr>
        <w:tabs>
          <w:tab w:val="left" w:pos="567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lang w:val="uk-UA"/>
        </w:rPr>
      </w:pPr>
      <w:r w:rsidRPr="00CB6A30">
        <w:rPr>
          <w:rFonts w:ascii="Times New Roman" w:eastAsia="Times New Roman" w:hAnsi="Times New Roman" w:cs="Times New Roman"/>
          <w:sz w:val="20"/>
          <w:szCs w:val="20"/>
          <w:lang w:val="uk-UA"/>
        </w:rPr>
        <w:t>Т</w:t>
      </w:r>
      <w:r w:rsidR="00EB65D4" w:rsidRPr="00CB6A30">
        <w:rPr>
          <w:rFonts w:ascii="Times New Roman" w:eastAsia="Times New Roman" w:hAnsi="Times New Roman" w:cs="Times New Roman"/>
          <w:sz w:val="20"/>
          <w:szCs w:val="20"/>
          <w:lang w:val="uk-UA"/>
        </w:rPr>
        <w:t>екст</w:t>
      </w:r>
    </w:p>
    <w:p w14:paraId="24B48BD8" w14:textId="77777777" w:rsidR="005A5166" w:rsidRPr="0080155F" w:rsidRDefault="005A5166" w:rsidP="00C33738">
      <w:pPr>
        <w:tabs>
          <w:tab w:val="left" w:pos="567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lang w:val="uk-UA"/>
        </w:rPr>
      </w:pPr>
    </w:p>
    <w:p w14:paraId="0252C2A4" w14:textId="77777777" w:rsidR="00C13F0C" w:rsidRPr="00215D47" w:rsidRDefault="00C13F0C" w:rsidP="00EA1EBC">
      <w:pPr>
        <w:tabs>
          <w:tab w:val="left" w:pos="284"/>
          <w:tab w:val="left" w:pos="567"/>
        </w:tabs>
        <w:autoSpaceDE w:val="0"/>
        <w:autoSpaceDN w:val="0"/>
        <w:adjustRightInd w:val="0"/>
        <w:spacing w:line="240" w:lineRule="auto"/>
        <w:ind w:firstLine="426"/>
        <w:jc w:val="center"/>
        <w:rPr>
          <w:rFonts w:ascii="Times New Roman" w:eastAsia="Times New Roman" w:hAnsi="Times New Roman" w:cs="Times New Roman"/>
          <w:b/>
          <w:sz w:val="20"/>
          <w:szCs w:val="20"/>
          <w:lang w:val="uk-UA"/>
        </w:rPr>
      </w:pPr>
      <w:r w:rsidRPr="0080155F">
        <w:rPr>
          <w:rFonts w:ascii="Times New Roman" w:eastAsia="Times New Roman" w:hAnsi="Times New Roman" w:cs="Times New Roman"/>
          <w:b/>
          <w:sz w:val="20"/>
          <w:szCs w:val="20"/>
          <w:lang w:val="uk-UA"/>
        </w:rPr>
        <w:t>Список використаних джерел</w:t>
      </w:r>
    </w:p>
    <w:p w14:paraId="5A665ABF" w14:textId="67CA21D3" w:rsidR="00E07FF7" w:rsidRPr="00E07FF7" w:rsidRDefault="00E07FF7" w:rsidP="00E07FF7">
      <w:pPr>
        <w:pStyle w:val="a6"/>
        <w:numPr>
          <w:ilvl w:val="0"/>
          <w:numId w:val="9"/>
        </w:numPr>
        <w:tabs>
          <w:tab w:val="left" w:pos="567"/>
          <w:tab w:val="left" w:pos="4080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486910">
        <w:rPr>
          <w:rFonts w:ascii="Times New Roman" w:hAnsi="Times New Roman" w:cs="Times New Roman"/>
          <w:sz w:val="20"/>
          <w:szCs w:val="20"/>
        </w:rPr>
        <w:t>Бошота</w:t>
      </w:r>
      <w:proofErr w:type="spellEnd"/>
      <w:r>
        <w:rPr>
          <w:rFonts w:ascii="Times New Roman" w:hAnsi="Times New Roman" w:cs="Times New Roman"/>
          <w:sz w:val="20"/>
          <w:szCs w:val="20"/>
          <w:lang w:val="uk-UA"/>
        </w:rPr>
        <w:t xml:space="preserve"> Н. В., </w:t>
      </w:r>
      <w:proofErr w:type="spellStart"/>
      <w:r>
        <w:rPr>
          <w:rFonts w:ascii="Times New Roman" w:hAnsi="Times New Roman" w:cs="Times New Roman"/>
          <w:sz w:val="20"/>
          <w:szCs w:val="20"/>
          <w:lang w:val="uk-UA"/>
        </w:rPr>
        <w:t>Папп</w:t>
      </w:r>
      <w:proofErr w:type="spellEnd"/>
      <w:r>
        <w:rPr>
          <w:rFonts w:ascii="Times New Roman" w:hAnsi="Times New Roman" w:cs="Times New Roman"/>
          <w:sz w:val="20"/>
          <w:szCs w:val="20"/>
          <w:lang w:val="uk-UA"/>
        </w:rPr>
        <w:t xml:space="preserve"> В. В. Туристична інфраструктура та</w:t>
      </w:r>
      <w:r w:rsidRPr="00486910">
        <w:rPr>
          <w:rFonts w:ascii="Times New Roman" w:hAnsi="Times New Roman" w:cs="Times New Roman"/>
          <w:sz w:val="20"/>
          <w:szCs w:val="20"/>
          <w:lang w:val="uk-UA"/>
        </w:rPr>
        <w:t xml:space="preserve"> її роль у розвитку туризму в регіоні</w:t>
      </w:r>
      <w:r>
        <w:rPr>
          <w:rFonts w:ascii="Times New Roman" w:hAnsi="Times New Roman" w:cs="Times New Roman"/>
          <w:sz w:val="20"/>
          <w:szCs w:val="20"/>
          <w:lang w:val="uk-UA"/>
        </w:rPr>
        <w:t xml:space="preserve">. </w:t>
      </w:r>
      <w:r>
        <w:rPr>
          <w:rFonts w:ascii="Times New Roman" w:hAnsi="Times New Roman" w:cs="Times New Roman"/>
          <w:i/>
          <w:sz w:val="20"/>
          <w:szCs w:val="20"/>
          <w:lang w:val="uk-UA"/>
        </w:rPr>
        <w:t xml:space="preserve">Науковий </w:t>
      </w:r>
      <w:proofErr w:type="gramStart"/>
      <w:r>
        <w:rPr>
          <w:rFonts w:ascii="Times New Roman" w:hAnsi="Times New Roman" w:cs="Times New Roman"/>
          <w:i/>
          <w:sz w:val="20"/>
          <w:szCs w:val="20"/>
          <w:lang w:val="uk-UA"/>
        </w:rPr>
        <w:t>в</w:t>
      </w:r>
      <w:proofErr w:type="gramEnd"/>
      <w:r>
        <w:rPr>
          <w:rFonts w:ascii="Times New Roman" w:hAnsi="Times New Roman" w:cs="Times New Roman"/>
          <w:i/>
          <w:sz w:val="20"/>
          <w:szCs w:val="20"/>
          <w:lang w:val="uk-UA"/>
        </w:rPr>
        <w:t xml:space="preserve">існик Ужгородського університету. </w:t>
      </w:r>
      <w:hyperlink r:id="rId11" w:history="1">
        <w:r w:rsidRPr="0070558F">
          <w:rPr>
            <w:rStyle w:val="a5"/>
            <w:rFonts w:ascii="Times New Roman" w:hAnsi="Times New Roman" w:cs="Times New Roman"/>
            <w:sz w:val="20"/>
            <w:szCs w:val="20"/>
            <w:lang w:val="en-US"/>
          </w:rPr>
          <w:t>URL</w:t>
        </w:r>
        <w:r w:rsidRPr="0070558F">
          <w:rPr>
            <w:rStyle w:val="a5"/>
            <w:rFonts w:ascii="Times New Roman" w:hAnsi="Times New Roman" w:cs="Times New Roman"/>
            <w:sz w:val="20"/>
            <w:szCs w:val="20"/>
            <w:lang w:val="uk-UA"/>
          </w:rPr>
          <w:t>:</w:t>
        </w:r>
        <w:r w:rsidRPr="007A6012">
          <w:rPr>
            <w:rStyle w:val="a5"/>
            <w:rFonts w:ascii="Times New Roman" w:hAnsi="Times New Roman" w:cs="Times New Roman"/>
            <w:sz w:val="20"/>
            <w:szCs w:val="20"/>
          </w:rPr>
          <w:t xml:space="preserve"> </w:t>
        </w:r>
        <w:r w:rsidRPr="0070558F">
          <w:rPr>
            <w:rStyle w:val="a5"/>
            <w:rFonts w:ascii="Times New Roman" w:hAnsi="Times New Roman" w:cs="Times New Roman"/>
            <w:sz w:val="20"/>
            <w:szCs w:val="20"/>
          </w:rPr>
          <w:t>http://visnykekon.uzhnu.edu.ua/article/view/136726</w:t>
        </w:r>
      </w:hyperlink>
      <w:r>
        <w:rPr>
          <w:rStyle w:val="a5"/>
          <w:rFonts w:ascii="Times New Roman" w:hAnsi="Times New Roman" w:cs="Times New Roman"/>
          <w:sz w:val="20"/>
          <w:szCs w:val="20"/>
          <w:lang w:val="uk-UA"/>
        </w:rPr>
        <w:t xml:space="preserve"> </w:t>
      </w:r>
      <w:r>
        <w:rPr>
          <w:rStyle w:val="a5"/>
          <w:rFonts w:ascii="Times New Roman" w:hAnsi="Times New Roman" w:cs="Times New Roman"/>
          <w:color w:val="auto"/>
          <w:sz w:val="20"/>
          <w:szCs w:val="20"/>
          <w:u w:val="none"/>
          <w:lang w:val="uk-UA"/>
        </w:rPr>
        <w:t>(дата звернення: 10.10.2025).</w:t>
      </w:r>
    </w:p>
    <w:p w14:paraId="2AA89F5F" w14:textId="66F7BB85" w:rsidR="00C13F0C" w:rsidRPr="007647FE" w:rsidRDefault="007647FE" w:rsidP="00E07FF7">
      <w:pPr>
        <w:pStyle w:val="a6"/>
        <w:numPr>
          <w:ilvl w:val="0"/>
          <w:numId w:val="9"/>
        </w:numPr>
        <w:tabs>
          <w:tab w:val="left" w:pos="567"/>
          <w:tab w:val="left" w:pos="4080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20"/>
          <w:szCs w:val="20"/>
        </w:rPr>
      </w:pPr>
      <w:r w:rsidRPr="00215D47">
        <w:rPr>
          <w:rFonts w:ascii="Times New Roman" w:hAnsi="Times New Roman" w:cs="Times New Roman"/>
          <w:color w:val="000000" w:themeColor="text1"/>
          <w:sz w:val="20"/>
          <w:szCs w:val="20"/>
          <w:lang w:val="uk-UA"/>
        </w:rPr>
        <w:t>Чорненька Н. В. Організація туристичної індустрії: Навчальний посібник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val="uk-UA"/>
        </w:rPr>
        <w:t>.</w:t>
      </w:r>
      <w:r w:rsidRPr="00215D47">
        <w:rPr>
          <w:rFonts w:ascii="Times New Roman" w:hAnsi="Times New Roman" w:cs="Times New Roman"/>
          <w:color w:val="000000" w:themeColor="text1"/>
          <w:sz w:val="20"/>
          <w:szCs w:val="20"/>
          <w:lang w:val="uk-UA"/>
        </w:rPr>
        <w:t xml:space="preserve"> К.: </w:t>
      </w:r>
      <w:proofErr w:type="spellStart"/>
      <w:r w:rsidRPr="00215D47">
        <w:rPr>
          <w:rFonts w:ascii="Times New Roman" w:hAnsi="Times New Roman" w:cs="Times New Roman"/>
          <w:color w:val="000000" w:themeColor="text1"/>
          <w:sz w:val="20"/>
          <w:szCs w:val="20"/>
          <w:lang w:val="uk-UA"/>
        </w:rPr>
        <w:t>Атіка</w:t>
      </w:r>
      <w:proofErr w:type="spellEnd"/>
      <w:r w:rsidRPr="00215D47">
        <w:rPr>
          <w:rFonts w:ascii="Times New Roman" w:hAnsi="Times New Roman" w:cs="Times New Roman"/>
          <w:color w:val="000000" w:themeColor="text1"/>
          <w:sz w:val="20"/>
          <w:szCs w:val="20"/>
          <w:lang w:val="uk-UA"/>
        </w:rPr>
        <w:t>, 2006.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val="uk-UA"/>
        </w:rPr>
        <w:t xml:space="preserve"> </w:t>
      </w:r>
      <w:r w:rsidRPr="00215D47">
        <w:rPr>
          <w:rFonts w:ascii="Times New Roman" w:hAnsi="Times New Roman" w:cs="Times New Roman"/>
          <w:color w:val="000000" w:themeColor="text1"/>
          <w:sz w:val="20"/>
          <w:szCs w:val="20"/>
          <w:lang w:val="uk-UA"/>
        </w:rPr>
        <w:t xml:space="preserve">264 </w:t>
      </w:r>
      <w:r w:rsidRPr="007647FE">
        <w:rPr>
          <w:rFonts w:ascii="Times New Roman" w:hAnsi="Times New Roman" w:cs="Times New Roman"/>
          <w:color w:val="000000" w:themeColor="text1"/>
          <w:sz w:val="20"/>
          <w:szCs w:val="20"/>
        </w:rPr>
        <w:t>с.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val="uk-UA"/>
        </w:rPr>
        <w:t xml:space="preserve"> </w:t>
      </w:r>
    </w:p>
    <w:p w14:paraId="7F392CE8" w14:textId="77777777" w:rsidR="00055592" w:rsidRDefault="00055592" w:rsidP="00055592">
      <w:pPr>
        <w:tabs>
          <w:tab w:val="left" w:pos="567"/>
          <w:tab w:val="left" w:pos="4080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20"/>
          <w:szCs w:val="20"/>
        </w:rPr>
      </w:pPr>
    </w:p>
    <w:p w14:paraId="2276AD9A" w14:textId="77777777" w:rsidR="00776385" w:rsidRDefault="00776385" w:rsidP="008F38F3">
      <w:pPr>
        <w:tabs>
          <w:tab w:val="num" w:pos="171"/>
        </w:tabs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0070C0"/>
          <w:sz w:val="24"/>
          <w:szCs w:val="24"/>
          <w:lang w:val="uk-UA"/>
        </w:rPr>
      </w:pPr>
    </w:p>
    <w:p w14:paraId="3DEEB494" w14:textId="77777777" w:rsidR="00776385" w:rsidRDefault="00776385" w:rsidP="008F38F3">
      <w:pPr>
        <w:tabs>
          <w:tab w:val="num" w:pos="171"/>
        </w:tabs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0070C0"/>
          <w:sz w:val="24"/>
          <w:szCs w:val="24"/>
          <w:lang w:val="uk-UA"/>
        </w:rPr>
      </w:pPr>
    </w:p>
    <w:p w14:paraId="09925E1F" w14:textId="77777777" w:rsidR="00776385" w:rsidRDefault="00776385" w:rsidP="008F38F3">
      <w:pPr>
        <w:tabs>
          <w:tab w:val="num" w:pos="171"/>
        </w:tabs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0070C0"/>
          <w:sz w:val="24"/>
          <w:szCs w:val="24"/>
          <w:lang w:val="uk-UA"/>
        </w:rPr>
      </w:pPr>
    </w:p>
    <w:p w14:paraId="4F318242" w14:textId="77777777" w:rsidR="00776385" w:rsidRDefault="00776385" w:rsidP="008F38F3">
      <w:pPr>
        <w:tabs>
          <w:tab w:val="num" w:pos="171"/>
        </w:tabs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0070C0"/>
          <w:sz w:val="24"/>
          <w:szCs w:val="24"/>
          <w:lang w:val="uk-UA"/>
        </w:rPr>
      </w:pPr>
    </w:p>
    <w:p w14:paraId="395F0441" w14:textId="77777777" w:rsidR="00776385" w:rsidRDefault="00776385" w:rsidP="008F38F3">
      <w:pPr>
        <w:tabs>
          <w:tab w:val="num" w:pos="171"/>
        </w:tabs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0070C0"/>
          <w:sz w:val="24"/>
          <w:szCs w:val="24"/>
          <w:lang w:val="uk-UA"/>
        </w:rPr>
      </w:pPr>
    </w:p>
    <w:p w14:paraId="0D330922" w14:textId="672B5103" w:rsidR="00776385" w:rsidRDefault="00776385" w:rsidP="00BA3B46">
      <w:pPr>
        <w:tabs>
          <w:tab w:val="num" w:pos="171"/>
        </w:tabs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0070C0"/>
          <w:sz w:val="24"/>
          <w:szCs w:val="24"/>
          <w:lang w:val="uk-UA"/>
        </w:rPr>
      </w:pPr>
    </w:p>
    <w:p w14:paraId="79F216D1" w14:textId="77777777" w:rsidR="00776385" w:rsidRDefault="00776385" w:rsidP="008F38F3">
      <w:pPr>
        <w:tabs>
          <w:tab w:val="num" w:pos="171"/>
        </w:tabs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0070C0"/>
          <w:sz w:val="24"/>
          <w:szCs w:val="24"/>
          <w:lang w:val="uk-UA"/>
        </w:rPr>
      </w:pPr>
    </w:p>
    <w:p w14:paraId="57625C57" w14:textId="77777777" w:rsidR="00776385" w:rsidRDefault="00776385" w:rsidP="008F38F3">
      <w:pPr>
        <w:tabs>
          <w:tab w:val="num" w:pos="171"/>
        </w:tabs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0070C0"/>
          <w:sz w:val="24"/>
          <w:szCs w:val="24"/>
          <w:lang w:val="uk-UA"/>
        </w:rPr>
      </w:pPr>
    </w:p>
    <w:p w14:paraId="737D5EBA" w14:textId="77777777" w:rsidR="00776385" w:rsidRDefault="00776385" w:rsidP="008F38F3">
      <w:pPr>
        <w:tabs>
          <w:tab w:val="num" w:pos="171"/>
        </w:tabs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0070C0"/>
          <w:sz w:val="24"/>
          <w:szCs w:val="24"/>
          <w:lang w:val="uk-UA"/>
        </w:rPr>
      </w:pPr>
    </w:p>
    <w:p w14:paraId="2BA7FFB4" w14:textId="77777777" w:rsidR="00776385" w:rsidRDefault="00776385" w:rsidP="008F38F3">
      <w:pPr>
        <w:tabs>
          <w:tab w:val="num" w:pos="171"/>
        </w:tabs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0070C0"/>
          <w:sz w:val="24"/>
          <w:szCs w:val="24"/>
          <w:lang w:val="uk-UA"/>
        </w:rPr>
      </w:pPr>
    </w:p>
    <w:p w14:paraId="7203CADA" w14:textId="77777777" w:rsidR="00996664" w:rsidRPr="00996664" w:rsidRDefault="008F38F3" w:rsidP="008F38F3">
      <w:pPr>
        <w:tabs>
          <w:tab w:val="num" w:pos="171"/>
        </w:tabs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color w:val="0070C0"/>
          <w:sz w:val="24"/>
          <w:szCs w:val="24"/>
          <w:lang w:val="uk-UA"/>
        </w:rPr>
      </w:pPr>
      <w:r w:rsidRPr="00996664">
        <w:rPr>
          <w:rFonts w:cstheme="minorHAnsi"/>
          <w:b/>
          <w:color w:val="0070C0"/>
          <w:sz w:val="24"/>
          <w:szCs w:val="24"/>
          <w:lang w:val="uk-UA"/>
        </w:rPr>
        <w:lastRenderedPageBreak/>
        <w:t>РЕЄСТРАЦІЙНА ФОРМА</w:t>
      </w:r>
      <w:r w:rsidR="00055592" w:rsidRPr="00996664">
        <w:rPr>
          <w:rFonts w:cstheme="minorHAnsi"/>
          <w:b/>
          <w:color w:val="0070C0"/>
          <w:sz w:val="24"/>
          <w:szCs w:val="24"/>
          <w:lang w:val="uk-UA"/>
        </w:rPr>
        <w:t xml:space="preserve"> </w:t>
      </w:r>
    </w:p>
    <w:p w14:paraId="52305343" w14:textId="4A2808AE" w:rsidR="008F38F3" w:rsidRPr="00963436" w:rsidRDefault="00055592" w:rsidP="008F38F3">
      <w:pPr>
        <w:tabs>
          <w:tab w:val="num" w:pos="171"/>
        </w:tabs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24"/>
          <w:szCs w:val="24"/>
          <w:lang w:val="uk-UA"/>
        </w:rPr>
      </w:pPr>
      <w:r w:rsidRPr="00963436">
        <w:rPr>
          <w:rFonts w:cstheme="minorHAnsi"/>
          <w:sz w:val="24"/>
          <w:szCs w:val="24"/>
          <w:lang w:val="uk-UA"/>
        </w:rPr>
        <w:t xml:space="preserve">для участі в </w:t>
      </w:r>
      <w:r w:rsidR="007A7B52">
        <w:rPr>
          <w:rFonts w:cstheme="minorHAnsi"/>
          <w:sz w:val="24"/>
          <w:szCs w:val="24"/>
          <w:lang w:val="uk-UA"/>
        </w:rPr>
        <w:t>конференції</w:t>
      </w:r>
      <w:r w:rsidR="008F38F3" w:rsidRPr="00963436">
        <w:rPr>
          <w:rFonts w:cstheme="minorHAnsi"/>
          <w:b/>
          <w:bCs/>
          <w:sz w:val="24"/>
          <w:szCs w:val="24"/>
          <w:lang w:val="uk-UA"/>
        </w:rPr>
        <w:t xml:space="preserve"> </w:t>
      </w:r>
    </w:p>
    <w:p w14:paraId="7231A136" w14:textId="77777777" w:rsidR="00FD13CD" w:rsidRPr="00963436" w:rsidRDefault="00FD13CD" w:rsidP="00C33738">
      <w:pPr>
        <w:tabs>
          <w:tab w:val="num" w:pos="171"/>
        </w:tabs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sz w:val="24"/>
          <w:szCs w:val="24"/>
          <w:lang w:val="uk-UA"/>
        </w:rPr>
      </w:pPr>
    </w:p>
    <w:p w14:paraId="5E0F05D2" w14:textId="23CB751A" w:rsidR="00996664" w:rsidRDefault="00891F66" w:rsidP="005437E7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24"/>
          <w:szCs w:val="24"/>
          <w:lang w:val="uk-UA"/>
        </w:rPr>
      </w:pPr>
      <w:hyperlink r:id="rId12" w:history="1">
        <w:r w:rsidR="005437E7" w:rsidRPr="005437E7">
          <w:rPr>
            <w:rStyle w:val="a5"/>
          </w:rPr>
          <w:t>https://forms.gle/8PNMdJQjiApPCR8a9</w:t>
        </w:r>
      </w:hyperlink>
    </w:p>
    <w:p w14:paraId="6F22883E" w14:textId="77777777" w:rsidR="002E6455" w:rsidRDefault="002E6455" w:rsidP="00C33738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  <w:lang w:val="uk-UA"/>
        </w:rPr>
      </w:pPr>
    </w:p>
    <w:p w14:paraId="4447F5C4" w14:textId="77777777" w:rsidR="00746519" w:rsidRDefault="00746519" w:rsidP="00C33738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  <w:lang w:val="uk-UA"/>
        </w:rPr>
      </w:pPr>
    </w:p>
    <w:p w14:paraId="17AC3626" w14:textId="77777777" w:rsidR="00746519" w:rsidRDefault="00746519" w:rsidP="00C33738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  <w:lang w:val="uk-UA"/>
        </w:rPr>
      </w:pPr>
    </w:p>
    <w:p w14:paraId="44A61065" w14:textId="77777777" w:rsidR="00746519" w:rsidRDefault="00746519" w:rsidP="00C33738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  <w:lang w:val="uk-UA"/>
        </w:rPr>
      </w:pPr>
    </w:p>
    <w:p w14:paraId="31CFBC32" w14:textId="77777777" w:rsidR="00746519" w:rsidRDefault="00746519" w:rsidP="00C33738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  <w:lang w:val="uk-UA"/>
        </w:rPr>
      </w:pPr>
    </w:p>
    <w:p w14:paraId="0973AB46" w14:textId="77777777" w:rsidR="00746519" w:rsidRDefault="00746519" w:rsidP="00C33738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  <w:lang w:val="uk-UA"/>
        </w:rPr>
      </w:pPr>
    </w:p>
    <w:p w14:paraId="357E5F7E" w14:textId="77777777" w:rsidR="00746519" w:rsidRDefault="00746519" w:rsidP="00C33738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  <w:lang w:val="uk-UA"/>
        </w:rPr>
      </w:pPr>
    </w:p>
    <w:p w14:paraId="1AD1ABC3" w14:textId="77777777" w:rsidR="002E6455" w:rsidRDefault="002E6455" w:rsidP="00C33738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  <w:lang w:val="uk-UA"/>
        </w:rPr>
      </w:pPr>
    </w:p>
    <w:p w14:paraId="0E8D90F1" w14:textId="77777777" w:rsidR="00BD6ED0" w:rsidRDefault="00BD6ED0" w:rsidP="00BD6ED0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color w:val="0070C0"/>
          <w:sz w:val="24"/>
          <w:szCs w:val="24"/>
          <w:lang w:val="uk-UA"/>
        </w:rPr>
      </w:pPr>
      <w:r w:rsidRPr="00353879">
        <w:rPr>
          <w:rFonts w:cstheme="minorHAnsi"/>
          <w:b/>
          <w:color w:val="0070C0"/>
          <w:sz w:val="24"/>
          <w:szCs w:val="24"/>
          <w:lang w:val="uk-UA"/>
        </w:rPr>
        <w:t>КОНТАКТ ОРГКОМІТЕТУ:</w:t>
      </w:r>
    </w:p>
    <w:p w14:paraId="3F1F1149" w14:textId="77777777" w:rsidR="009E5A12" w:rsidRPr="007A6012" w:rsidRDefault="009E5A12" w:rsidP="00BD6ED0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Cs/>
          <w:spacing w:val="-2"/>
          <w:sz w:val="24"/>
          <w:szCs w:val="24"/>
        </w:rPr>
      </w:pPr>
    </w:p>
    <w:p w14:paraId="0F4C1039" w14:textId="342ADB3F" w:rsidR="00FD649F" w:rsidRDefault="00891F66" w:rsidP="00895077">
      <w:pPr>
        <w:autoSpaceDE w:val="0"/>
        <w:autoSpaceDN w:val="0"/>
        <w:adjustRightInd w:val="0"/>
        <w:spacing w:after="0" w:line="240" w:lineRule="auto"/>
        <w:ind w:left="142"/>
        <w:rPr>
          <w:lang w:val="uk-UA"/>
        </w:rPr>
      </w:pPr>
      <w:hyperlink r:id="rId13" w:history="1">
        <w:r w:rsidR="00FD649F" w:rsidRPr="00134DB2">
          <w:rPr>
            <w:rStyle w:val="a5"/>
          </w:rPr>
          <w:t>sumy.tourism@sspu.edu.ua</w:t>
        </w:r>
      </w:hyperlink>
    </w:p>
    <w:p w14:paraId="1B6E1968" w14:textId="741708DC" w:rsidR="00BD6ED0" w:rsidRPr="007A6012" w:rsidRDefault="00BD6ED0" w:rsidP="00895077">
      <w:pPr>
        <w:autoSpaceDE w:val="0"/>
        <w:autoSpaceDN w:val="0"/>
        <w:adjustRightInd w:val="0"/>
        <w:spacing w:after="0" w:line="240" w:lineRule="auto"/>
        <w:ind w:left="142"/>
        <w:rPr>
          <w:rFonts w:cstheme="minorHAnsi"/>
          <w:b/>
          <w:spacing w:val="-2"/>
          <w:sz w:val="24"/>
          <w:szCs w:val="24"/>
        </w:rPr>
      </w:pPr>
      <w:r w:rsidRPr="00963436">
        <w:rPr>
          <w:rFonts w:cstheme="minorHAnsi"/>
          <w:bCs/>
          <w:spacing w:val="-2"/>
          <w:sz w:val="24"/>
          <w:szCs w:val="24"/>
          <w:lang w:val="uk-UA"/>
        </w:rPr>
        <w:t xml:space="preserve">Телефон: </w:t>
      </w:r>
      <w:r w:rsidR="00944C45">
        <w:rPr>
          <w:rFonts w:cstheme="minorHAnsi"/>
          <w:bCs/>
          <w:spacing w:val="-2"/>
          <w:sz w:val="24"/>
          <w:szCs w:val="24"/>
          <w:lang w:val="uk-UA"/>
        </w:rPr>
        <w:t>(0542)68-59-23</w:t>
      </w:r>
    </w:p>
    <w:p w14:paraId="3A268128" w14:textId="77777777" w:rsidR="00BD6ED0" w:rsidRDefault="00BD6ED0" w:rsidP="00C33738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  <w:lang w:val="uk-UA"/>
        </w:rPr>
      </w:pPr>
    </w:p>
    <w:p w14:paraId="6D9EA36E" w14:textId="77777777" w:rsidR="00055592" w:rsidRPr="00963436" w:rsidRDefault="00055592" w:rsidP="00C33738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  <w:lang w:val="uk-UA"/>
        </w:rPr>
      </w:pPr>
    </w:p>
    <w:p w14:paraId="42AE0FFC" w14:textId="1F5649C4" w:rsidR="00C5299F" w:rsidRPr="00963436" w:rsidRDefault="005A5166" w:rsidP="00F8531E">
      <w:pPr>
        <w:tabs>
          <w:tab w:val="left" w:pos="567"/>
        </w:tabs>
        <w:spacing w:line="240" w:lineRule="auto"/>
        <w:ind w:firstLine="170"/>
        <w:rPr>
          <w:rFonts w:cstheme="minorHAnsi"/>
          <w:sz w:val="24"/>
          <w:szCs w:val="24"/>
          <w:lang w:val="uk-UA"/>
        </w:rPr>
      </w:pPr>
      <w:r w:rsidRPr="00963436">
        <w:rPr>
          <w:rFonts w:ascii="Times New Roman" w:eastAsia="Calibri" w:hAnsi="Times New Roman" w:cs="Times New Roman"/>
          <w:b/>
          <w:i/>
          <w:sz w:val="24"/>
          <w:szCs w:val="24"/>
          <w:lang w:val="uk-UA" w:eastAsia="en-US"/>
        </w:rPr>
        <w:t>Сподіваємось на плідну співпрацю та будемо</w:t>
      </w:r>
      <w:r w:rsidRPr="00963436">
        <w:rPr>
          <w:rFonts w:ascii="Times New Roman" w:eastAsia="Calibri" w:hAnsi="Times New Roman" w:cs="Times New Roman"/>
          <w:sz w:val="24"/>
          <w:szCs w:val="24"/>
          <w:lang w:val="uk-UA" w:eastAsia="en-US"/>
        </w:rPr>
        <w:t xml:space="preserve"> </w:t>
      </w:r>
      <w:r w:rsidRPr="00963436">
        <w:rPr>
          <w:rFonts w:ascii="Times New Roman" w:eastAsia="Calibri" w:hAnsi="Times New Roman" w:cs="Times New Roman"/>
          <w:b/>
          <w:i/>
          <w:sz w:val="24"/>
          <w:szCs w:val="24"/>
          <w:lang w:val="uk-UA" w:eastAsia="en-US"/>
        </w:rPr>
        <w:t>вдячні за поширення інформації серед колег та інших зацікавлених осіб</w:t>
      </w:r>
      <w:r w:rsidR="00AA3BE6">
        <w:rPr>
          <w:rFonts w:ascii="Times New Roman" w:eastAsia="Calibri" w:hAnsi="Times New Roman" w:cs="Times New Roman"/>
          <w:b/>
          <w:i/>
          <w:sz w:val="24"/>
          <w:szCs w:val="24"/>
          <w:lang w:val="uk-UA" w:eastAsia="en-US"/>
        </w:rPr>
        <w:t>.</w:t>
      </w:r>
      <w:r w:rsidRPr="00963436">
        <w:rPr>
          <w:rFonts w:ascii="Times New Roman" w:eastAsia="Calibri" w:hAnsi="Times New Roman" w:cs="Times New Roman"/>
          <w:b/>
          <w:i/>
          <w:sz w:val="24"/>
          <w:szCs w:val="24"/>
          <w:lang w:val="uk-UA" w:eastAsia="en-US"/>
        </w:rPr>
        <w:t xml:space="preserve"> </w:t>
      </w:r>
    </w:p>
    <w:sectPr w:rsidR="00C5299F" w:rsidRPr="00963436" w:rsidSect="00F8531E">
      <w:pgSz w:w="16838" w:h="11906" w:orient="landscape"/>
      <w:pgMar w:top="1134" w:right="567" w:bottom="851" w:left="1134" w:header="709" w:footer="709" w:gutter="0"/>
      <w:cols w:num="3"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8259B94" w14:textId="77777777" w:rsidR="00891F66" w:rsidRDefault="00891F66" w:rsidP="00543CC8">
      <w:pPr>
        <w:spacing w:after="0" w:line="240" w:lineRule="auto"/>
      </w:pPr>
      <w:r>
        <w:separator/>
      </w:r>
    </w:p>
  </w:endnote>
  <w:endnote w:type="continuationSeparator" w:id="0">
    <w:p w14:paraId="6EA29BFF" w14:textId="77777777" w:rsidR="00891F66" w:rsidRDefault="00891F66" w:rsidP="00543C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 PS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altName w:val="American TextC"/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ymbol">
    <w:altName w:val="MT Extra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altName w:val="Courier"/>
    <w:panose1 w:val="02070309020205020404"/>
    <w:charset w:val="CC"/>
    <w:family w:val="modern"/>
    <w:pitch w:val="fixed"/>
    <w:sig w:usb0="20002A87" w:usb1="00000000" w:usb2="00000000" w:usb3="00000000" w:csb0="000001FF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DA6E224" w14:textId="77777777" w:rsidR="00891F66" w:rsidRDefault="00891F66" w:rsidP="00543CC8">
      <w:pPr>
        <w:spacing w:after="0" w:line="240" w:lineRule="auto"/>
      </w:pPr>
      <w:r>
        <w:separator/>
      </w:r>
    </w:p>
  </w:footnote>
  <w:footnote w:type="continuationSeparator" w:id="0">
    <w:p w14:paraId="6FC0CE3B" w14:textId="77777777" w:rsidR="00891F66" w:rsidRDefault="00891F66" w:rsidP="00543CC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A85804"/>
    <w:multiLevelType w:val="hybridMultilevel"/>
    <w:tmpl w:val="A0B60E58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8F5462C"/>
    <w:multiLevelType w:val="hybridMultilevel"/>
    <w:tmpl w:val="35988F32"/>
    <w:lvl w:ilvl="0" w:tplc="19622476">
      <w:start w:val="1"/>
      <w:numFmt w:val="decimal"/>
      <w:suff w:val="space"/>
      <w:lvlText w:val="%1."/>
      <w:lvlJc w:val="left"/>
      <w:pPr>
        <w:ind w:left="284" w:firstLine="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0A54B1D"/>
    <w:multiLevelType w:val="hybridMultilevel"/>
    <w:tmpl w:val="43403FAC"/>
    <w:lvl w:ilvl="0" w:tplc="12465D84">
      <w:start w:val="1"/>
      <w:numFmt w:val="decimal"/>
      <w:lvlText w:val="%1."/>
      <w:lvlJc w:val="left"/>
      <w:pPr>
        <w:ind w:left="720" w:hanging="360"/>
      </w:pPr>
      <w:rPr>
        <w:rFonts w:cs="Times New Roman"/>
        <w:lang w:val="ru-RU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47262DEC"/>
    <w:multiLevelType w:val="hybridMultilevel"/>
    <w:tmpl w:val="373445A6"/>
    <w:lvl w:ilvl="0" w:tplc="708E7360">
      <w:start w:val="1"/>
      <w:numFmt w:val="decimal"/>
      <w:lvlText w:val="%1."/>
      <w:lvlJc w:val="left"/>
      <w:pPr>
        <w:tabs>
          <w:tab w:val="num" w:pos="641"/>
        </w:tabs>
        <w:ind w:left="641" w:hanging="357"/>
      </w:pPr>
      <w:rPr>
        <w:rFonts w:ascii="Times New Roman" w:hAnsi="Times New Roman" w:cs="Times New Roman" w:hint="default"/>
        <w:color w:val="auto"/>
        <w:sz w:val="28"/>
        <w:szCs w:val="28"/>
        <w:lang w:val="uk-UA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531341BD"/>
    <w:multiLevelType w:val="hybridMultilevel"/>
    <w:tmpl w:val="C79C2498"/>
    <w:lvl w:ilvl="0" w:tplc="1D76A98E">
      <w:start w:val="1"/>
      <w:numFmt w:val="decimal"/>
      <w:lvlText w:val="%1."/>
      <w:lvlJc w:val="left"/>
      <w:pPr>
        <w:ind w:left="927" w:hanging="360"/>
      </w:pPr>
      <w:rPr>
        <w:rFonts w:ascii="Times New Roman" w:eastAsia="Calibri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>
    <w:nsid w:val="5D13698F"/>
    <w:multiLevelType w:val="hybridMultilevel"/>
    <w:tmpl w:val="C79C2498"/>
    <w:lvl w:ilvl="0" w:tplc="1D76A98E">
      <w:start w:val="1"/>
      <w:numFmt w:val="decimal"/>
      <w:lvlText w:val="%1."/>
      <w:lvlJc w:val="left"/>
      <w:pPr>
        <w:ind w:left="927" w:hanging="360"/>
      </w:pPr>
      <w:rPr>
        <w:rFonts w:ascii="Times New Roman" w:eastAsia="Calibri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>
    <w:nsid w:val="60950896"/>
    <w:multiLevelType w:val="hybridMultilevel"/>
    <w:tmpl w:val="630C58A4"/>
    <w:lvl w:ilvl="0" w:tplc="F50462DA">
      <w:start w:val="1"/>
      <w:numFmt w:val="decimal"/>
      <w:lvlText w:val="%1."/>
      <w:lvlJc w:val="left"/>
      <w:pPr>
        <w:ind w:left="644" w:hanging="360"/>
      </w:pPr>
      <w:rPr>
        <w:rFonts w:ascii="Times New Roman" w:eastAsia="Calibri" w:hAnsi="Times New Roman" w:cs="Times New Roman"/>
        <w:b w:val="0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>
    <w:nsid w:val="635E5982"/>
    <w:multiLevelType w:val="hybridMultilevel"/>
    <w:tmpl w:val="3BDE08D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F4443C7"/>
    <w:multiLevelType w:val="hybridMultilevel"/>
    <w:tmpl w:val="B8F4E53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8"/>
  </w:num>
  <w:num w:numId="3">
    <w:abstractNumId w:val="2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</w:num>
  <w:num w:numId="6">
    <w:abstractNumId w:val="6"/>
  </w:num>
  <w:num w:numId="7">
    <w:abstractNumId w:val="5"/>
  </w:num>
  <w:num w:numId="8">
    <w:abstractNumId w:val="0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TQyMTGxtDAzNbdQ0lEKTi0uzszPAykwrAUAShyfYywAAAA="/>
  </w:docVars>
  <w:rsids>
    <w:rsidRoot w:val="00345C3E"/>
    <w:rsid w:val="00000AC0"/>
    <w:rsid w:val="00000BFB"/>
    <w:rsid w:val="00000C2A"/>
    <w:rsid w:val="00000D9D"/>
    <w:rsid w:val="00000F00"/>
    <w:rsid w:val="000013E1"/>
    <w:rsid w:val="000017E6"/>
    <w:rsid w:val="00001994"/>
    <w:rsid w:val="00001C1F"/>
    <w:rsid w:val="00002209"/>
    <w:rsid w:val="00002697"/>
    <w:rsid w:val="00002747"/>
    <w:rsid w:val="0000289A"/>
    <w:rsid w:val="00002959"/>
    <w:rsid w:val="00002F4E"/>
    <w:rsid w:val="000032CC"/>
    <w:rsid w:val="0000371D"/>
    <w:rsid w:val="00003AC1"/>
    <w:rsid w:val="00003B53"/>
    <w:rsid w:val="00003C25"/>
    <w:rsid w:val="00003CAE"/>
    <w:rsid w:val="00004521"/>
    <w:rsid w:val="0000453C"/>
    <w:rsid w:val="00004E81"/>
    <w:rsid w:val="00005136"/>
    <w:rsid w:val="000058C7"/>
    <w:rsid w:val="00005DB4"/>
    <w:rsid w:val="00005E13"/>
    <w:rsid w:val="00005FC0"/>
    <w:rsid w:val="00006411"/>
    <w:rsid w:val="0000700A"/>
    <w:rsid w:val="000070D7"/>
    <w:rsid w:val="0000755E"/>
    <w:rsid w:val="0000764F"/>
    <w:rsid w:val="00007844"/>
    <w:rsid w:val="00007BBF"/>
    <w:rsid w:val="00007D42"/>
    <w:rsid w:val="000104E8"/>
    <w:rsid w:val="000107D6"/>
    <w:rsid w:val="00010962"/>
    <w:rsid w:val="00010E72"/>
    <w:rsid w:val="0001116B"/>
    <w:rsid w:val="000111BC"/>
    <w:rsid w:val="000118BD"/>
    <w:rsid w:val="000122B3"/>
    <w:rsid w:val="0001232E"/>
    <w:rsid w:val="00012541"/>
    <w:rsid w:val="000128C1"/>
    <w:rsid w:val="000128C3"/>
    <w:rsid w:val="00012F28"/>
    <w:rsid w:val="00013002"/>
    <w:rsid w:val="0001336F"/>
    <w:rsid w:val="000133CD"/>
    <w:rsid w:val="000137A4"/>
    <w:rsid w:val="00013BEB"/>
    <w:rsid w:val="000144A8"/>
    <w:rsid w:val="00014837"/>
    <w:rsid w:val="00014B3C"/>
    <w:rsid w:val="00014D97"/>
    <w:rsid w:val="00014DC5"/>
    <w:rsid w:val="00014E4B"/>
    <w:rsid w:val="00015853"/>
    <w:rsid w:val="00015BB4"/>
    <w:rsid w:val="000165AB"/>
    <w:rsid w:val="00016995"/>
    <w:rsid w:val="0001735D"/>
    <w:rsid w:val="00017654"/>
    <w:rsid w:val="00017CDB"/>
    <w:rsid w:val="00020548"/>
    <w:rsid w:val="00020703"/>
    <w:rsid w:val="00020A52"/>
    <w:rsid w:val="00020F54"/>
    <w:rsid w:val="00021BC1"/>
    <w:rsid w:val="00021F27"/>
    <w:rsid w:val="0002201C"/>
    <w:rsid w:val="000226FB"/>
    <w:rsid w:val="00022A7D"/>
    <w:rsid w:val="00022DAA"/>
    <w:rsid w:val="000234F1"/>
    <w:rsid w:val="000237D4"/>
    <w:rsid w:val="0002385C"/>
    <w:rsid w:val="0002449E"/>
    <w:rsid w:val="000244ED"/>
    <w:rsid w:val="00024501"/>
    <w:rsid w:val="0002452B"/>
    <w:rsid w:val="00024734"/>
    <w:rsid w:val="00024A9E"/>
    <w:rsid w:val="00024C4C"/>
    <w:rsid w:val="00024E21"/>
    <w:rsid w:val="00024F19"/>
    <w:rsid w:val="00025869"/>
    <w:rsid w:val="00025A6C"/>
    <w:rsid w:val="00025BAF"/>
    <w:rsid w:val="0002629D"/>
    <w:rsid w:val="00026736"/>
    <w:rsid w:val="0002687D"/>
    <w:rsid w:val="00026A31"/>
    <w:rsid w:val="00026D26"/>
    <w:rsid w:val="000272FA"/>
    <w:rsid w:val="000277A9"/>
    <w:rsid w:val="00027907"/>
    <w:rsid w:val="000279EA"/>
    <w:rsid w:val="00027BC1"/>
    <w:rsid w:val="00027E25"/>
    <w:rsid w:val="00027F53"/>
    <w:rsid w:val="00027F70"/>
    <w:rsid w:val="000301B5"/>
    <w:rsid w:val="000303AB"/>
    <w:rsid w:val="000303E3"/>
    <w:rsid w:val="000304E2"/>
    <w:rsid w:val="00030AE2"/>
    <w:rsid w:val="00030C12"/>
    <w:rsid w:val="00030E42"/>
    <w:rsid w:val="0003152D"/>
    <w:rsid w:val="00031869"/>
    <w:rsid w:val="000322A4"/>
    <w:rsid w:val="00032317"/>
    <w:rsid w:val="00032368"/>
    <w:rsid w:val="000323D1"/>
    <w:rsid w:val="000327E8"/>
    <w:rsid w:val="0003295B"/>
    <w:rsid w:val="00032CA0"/>
    <w:rsid w:val="000334AD"/>
    <w:rsid w:val="00033FD5"/>
    <w:rsid w:val="00034090"/>
    <w:rsid w:val="0003454F"/>
    <w:rsid w:val="00034F46"/>
    <w:rsid w:val="000350CD"/>
    <w:rsid w:val="00035358"/>
    <w:rsid w:val="00035359"/>
    <w:rsid w:val="000356AC"/>
    <w:rsid w:val="000356FA"/>
    <w:rsid w:val="000358F5"/>
    <w:rsid w:val="00035B4F"/>
    <w:rsid w:val="00035E1A"/>
    <w:rsid w:val="00035ED4"/>
    <w:rsid w:val="00036224"/>
    <w:rsid w:val="000362AA"/>
    <w:rsid w:val="0003676C"/>
    <w:rsid w:val="00036AB9"/>
    <w:rsid w:val="00036BB0"/>
    <w:rsid w:val="00036C25"/>
    <w:rsid w:val="000370A5"/>
    <w:rsid w:val="000375E9"/>
    <w:rsid w:val="00037638"/>
    <w:rsid w:val="00037CE4"/>
    <w:rsid w:val="0004028F"/>
    <w:rsid w:val="000403BC"/>
    <w:rsid w:val="00040516"/>
    <w:rsid w:val="00041121"/>
    <w:rsid w:val="000414C5"/>
    <w:rsid w:val="00041C85"/>
    <w:rsid w:val="00041E41"/>
    <w:rsid w:val="000423A6"/>
    <w:rsid w:val="00042F6C"/>
    <w:rsid w:val="00042F83"/>
    <w:rsid w:val="0004344A"/>
    <w:rsid w:val="000435B7"/>
    <w:rsid w:val="00043A11"/>
    <w:rsid w:val="00043A88"/>
    <w:rsid w:val="00043BF0"/>
    <w:rsid w:val="00043C48"/>
    <w:rsid w:val="00044A11"/>
    <w:rsid w:val="00044AD2"/>
    <w:rsid w:val="00044B63"/>
    <w:rsid w:val="00044B67"/>
    <w:rsid w:val="00044DFD"/>
    <w:rsid w:val="00045825"/>
    <w:rsid w:val="00045F3D"/>
    <w:rsid w:val="000463CA"/>
    <w:rsid w:val="00046E58"/>
    <w:rsid w:val="0004717A"/>
    <w:rsid w:val="000473B7"/>
    <w:rsid w:val="000473B9"/>
    <w:rsid w:val="00047603"/>
    <w:rsid w:val="0004786E"/>
    <w:rsid w:val="00047C3C"/>
    <w:rsid w:val="00047E56"/>
    <w:rsid w:val="00047F1B"/>
    <w:rsid w:val="0005073F"/>
    <w:rsid w:val="00050EF9"/>
    <w:rsid w:val="000510F0"/>
    <w:rsid w:val="00051684"/>
    <w:rsid w:val="00051B26"/>
    <w:rsid w:val="00051EA4"/>
    <w:rsid w:val="00052048"/>
    <w:rsid w:val="000522F4"/>
    <w:rsid w:val="00052356"/>
    <w:rsid w:val="0005256C"/>
    <w:rsid w:val="000526F9"/>
    <w:rsid w:val="00052D4A"/>
    <w:rsid w:val="00052D89"/>
    <w:rsid w:val="00052FF9"/>
    <w:rsid w:val="0005305E"/>
    <w:rsid w:val="000530C2"/>
    <w:rsid w:val="000530E3"/>
    <w:rsid w:val="000533AD"/>
    <w:rsid w:val="000533E5"/>
    <w:rsid w:val="00053736"/>
    <w:rsid w:val="00053C9E"/>
    <w:rsid w:val="00054797"/>
    <w:rsid w:val="00054B5B"/>
    <w:rsid w:val="00054C05"/>
    <w:rsid w:val="0005516C"/>
    <w:rsid w:val="00055592"/>
    <w:rsid w:val="0005589A"/>
    <w:rsid w:val="000558D6"/>
    <w:rsid w:val="00055BF7"/>
    <w:rsid w:val="00055C06"/>
    <w:rsid w:val="0005701B"/>
    <w:rsid w:val="0005704F"/>
    <w:rsid w:val="000571FD"/>
    <w:rsid w:val="000574DB"/>
    <w:rsid w:val="00057BFF"/>
    <w:rsid w:val="00057C9E"/>
    <w:rsid w:val="00057F23"/>
    <w:rsid w:val="00057FCD"/>
    <w:rsid w:val="00060006"/>
    <w:rsid w:val="000600DB"/>
    <w:rsid w:val="000605E2"/>
    <w:rsid w:val="000608A9"/>
    <w:rsid w:val="00060AE9"/>
    <w:rsid w:val="00060B0E"/>
    <w:rsid w:val="00061A00"/>
    <w:rsid w:val="00061ADB"/>
    <w:rsid w:val="00061AFE"/>
    <w:rsid w:val="00061E23"/>
    <w:rsid w:val="0006268B"/>
    <w:rsid w:val="00062835"/>
    <w:rsid w:val="000628FF"/>
    <w:rsid w:val="00062B0F"/>
    <w:rsid w:val="00062C9D"/>
    <w:rsid w:val="00062FA8"/>
    <w:rsid w:val="00063BD7"/>
    <w:rsid w:val="0006466C"/>
    <w:rsid w:val="0006520A"/>
    <w:rsid w:val="00065806"/>
    <w:rsid w:val="00065CDE"/>
    <w:rsid w:val="00065E42"/>
    <w:rsid w:val="00065E73"/>
    <w:rsid w:val="0006617D"/>
    <w:rsid w:val="00066197"/>
    <w:rsid w:val="000662EA"/>
    <w:rsid w:val="000665F2"/>
    <w:rsid w:val="00066917"/>
    <w:rsid w:val="00066C20"/>
    <w:rsid w:val="000673CE"/>
    <w:rsid w:val="000679D1"/>
    <w:rsid w:val="00067E8D"/>
    <w:rsid w:val="00070353"/>
    <w:rsid w:val="000707EF"/>
    <w:rsid w:val="0007091F"/>
    <w:rsid w:val="00070C3B"/>
    <w:rsid w:val="0007108A"/>
    <w:rsid w:val="00071554"/>
    <w:rsid w:val="00071966"/>
    <w:rsid w:val="00071C41"/>
    <w:rsid w:val="000720FF"/>
    <w:rsid w:val="0007214A"/>
    <w:rsid w:val="00072B78"/>
    <w:rsid w:val="00072CD2"/>
    <w:rsid w:val="00072D76"/>
    <w:rsid w:val="00072FC6"/>
    <w:rsid w:val="0007310C"/>
    <w:rsid w:val="00073506"/>
    <w:rsid w:val="00073B62"/>
    <w:rsid w:val="00073C73"/>
    <w:rsid w:val="00073F18"/>
    <w:rsid w:val="00074581"/>
    <w:rsid w:val="00074D63"/>
    <w:rsid w:val="00074F4F"/>
    <w:rsid w:val="000751E1"/>
    <w:rsid w:val="00075291"/>
    <w:rsid w:val="000752D6"/>
    <w:rsid w:val="000755C6"/>
    <w:rsid w:val="000755EA"/>
    <w:rsid w:val="000757B2"/>
    <w:rsid w:val="00075D58"/>
    <w:rsid w:val="0007604C"/>
    <w:rsid w:val="00076647"/>
    <w:rsid w:val="00076CF2"/>
    <w:rsid w:val="00076FF7"/>
    <w:rsid w:val="0007774C"/>
    <w:rsid w:val="0007785B"/>
    <w:rsid w:val="00077B9C"/>
    <w:rsid w:val="00077C6D"/>
    <w:rsid w:val="00077F2F"/>
    <w:rsid w:val="00077F81"/>
    <w:rsid w:val="000806C2"/>
    <w:rsid w:val="00080899"/>
    <w:rsid w:val="00080D1F"/>
    <w:rsid w:val="00081005"/>
    <w:rsid w:val="00081549"/>
    <w:rsid w:val="00081B9C"/>
    <w:rsid w:val="00081CEA"/>
    <w:rsid w:val="00081EC4"/>
    <w:rsid w:val="000824AD"/>
    <w:rsid w:val="00082516"/>
    <w:rsid w:val="0008251C"/>
    <w:rsid w:val="000825F8"/>
    <w:rsid w:val="000828E5"/>
    <w:rsid w:val="00082AE9"/>
    <w:rsid w:val="00082DB6"/>
    <w:rsid w:val="00083125"/>
    <w:rsid w:val="0008338F"/>
    <w:rsid w:val="00083558"/>
    <w:rsid w:val="0008371C"/>
    <w:rsid w:val="0008373E"/>
    <w:rsid w:val="0008384F"/>
    <w:rsid w:val="0008386C"/>
    <w:rsid w:val="00083BE9"/>
    <w:rsid w:val="00083E68"/>
    <w:rsid w:val="00083FD9"/>
    <w:rsid w:val="0008425C"/>
    <w:rsid w:val="0008429A"/>
    <w:rsid w:val="00084525"/>
    <w:rsid w:val="00084A76"/>
    <w:rsid w:val="0008533D"/>
    <w:rsid w:val="000854A5"/>
    <w:rsid w:val="000855E6"/>
    <w:rsid w:val="000858D9"/>
    <w:rsid w:val="00085C5F"/>
    <w:rsid w:val="0008699D"/>
    <w:rsid w:val="000869AB"/>
    <w:rsid w:val="00086ED8"/>
    <w:rsid w:val="00087375"/>
    <w:rsid w:val="00087416"/>
    <w:rsid w:val="000874F9"/>
    <w:rsid w:val="000876ED"/>
    <w:rsid w:val="00087B15"/>
    <w:rsid w:val="00087FCE"/>
    <w:rsid w:val="000902D1"/>
    <w:rsid w:val="0009056F"/>
    <w:rsid w:val="0009064B"/>
    <w:rsid w:val="000906DC"/>
    <w:rsid w:val="000907C0"/>
    <w:rsid w:val="0009092B"/>
    <w:rsid w:val="00090B70"/>
    <w:rsid w:val="00090FCE"/>
    <w:rsid w:val="00091168"/>
    <w:rsid w:val="0009136C"/>
    <w:rsid w:val="000913AD"/>
    <w:rsid w:val="0009151F"/>
    <w:rsid w:val="00091865"/>
    <w:rsid w:val="00091AF9"/>
    <w:rsid w:val="00091E6E"/>
    <w:rsid w:val="00092244"/>
    <w:rsid w:val="00092390"/>
    <w:rsid w:val="0009241F"/>
    <w:rsid w:val="00092C6B"/>
    <w:rsid w:val="00092CB3"/>
    <w:rsid w:val="00092F38"/>
    <w:rsid w:val="00093207"/>
    <w:rsid w:val="000939A2"/>
    <w:rsid w:val="00093C46"/>
    <w:rsid w:val="000946F7"/>
    <w:rsid w:val="00094712"/>
    <w:rsid w:val="000947FE"/>
    <w:rsid w:val="00095250"/>
    <w:rsid w:val="00095636"/>
    <w:rsid w:val="000956D7"/>
    <w:rsid w:val="00095DC5"/>
    <w:rsid w:val="00095FD6"/>
    <w:rsid w:val="00096540"/>
    <w:rsid w:val="00096673"/>
    <w:rsid w:val="0009676B"/>
    <w:rsid w:val="0009691E"/>
    <w:rsid w:val="00096D77"/>
    <w:rsid w:val="00096FC4"/>
    <w:rsid w:val="00097821"/>
    <w:rsid w:val="00097AC6"/>
    <w:rsid w:val="00097C58"/>
    <w:rsid w:val="000A0312"/>
    <w:rsid w:val="000A03A6"/>
    <w:rsid w:val="000A0869"/>
    <w:rsid w:val="000A11D6"/>
    <w:rsid w:val="000A1382"/>
    <w:rsid w:val="000A1534"/>
    <w:rsid w:val="000A153E"/>
    <w:rsid w:val="000A17A4"/>
    <w:rsid w:val="000A196E"/>
    <w:rsid w:val="000A1D04"/>
    <w:rsid w:val="000A2122"/>
    <w:rsid w:val="000A23E7"/>
    <w:rsid w:val="000A2840"/>
    <w:rsid w:val="000A2A52"/>
    <w:rsid w:val="000A3376"/>
    <w:rsid w:val="000A34F4"/>
    <w:rsid w:val="000A38E7"/>
    <w:rsid w:val="000A3A36"/>
    <w:rsid w:val="000A3FB2"/>
    <w:rsid w:val="000A40F3"/>
    <w:rsid w:val="000A453D"/>
    <w:rsid w:val="000A4A4A"/>
    <w:rsid w:val="000A4C51"/>
    <w:rsid w:val="000A53F7"/>
    <w:rsid w:val="000A544B"/>
    <w:rsid w:val="000A5454"/>
    <w:rsid w:val="000A565F"/>
    <w:rsid w:val="000A572E"/>
    <w:rsid w:val="000A5AA1"/>
    <w:rsid w:val="000A6001"/>
    <w:rsid w:val="000A64FE"/>
    <w:rsid w:val="000A65E9"/>
    <w:rsid w:val="000A6F80"/>
    <w:rsid w:val="000A71DD"/>
    <w:rsid w:val="000A752F"/>
    <w:rsid w:val="000A78D6"/>
    <w:rsid w:val="000A78EE"/>
    <w:rsid w:val="000A794D"/>
    <w:rsid w:val="000A7AFC"/>
    <w:rsid w:val="000A7C70"/>
    <w:rsid w:val="000A7DDB"/>
    <w:rsid w:val="000B003E"/>
    <w:rsid w:val="000B026D"/>
    <w:rsid w:val="000B0589"/>
    <w:rsid w:val="000B0C1F"/>
    <w:rsid w:val="000B1524"/>
    <w:rsid w:val="000B2E7B"/>
    <w:rsid w:val="000B2EC1"/>
    <w:rsid w:val="000B332A"/>
    <w:rsid w:val="000B3568"/>
    <w:rsid w:val="000B36D5"/>
    <w:rsid w:val="000B3BBC"/>
    <w:rsid w:val="000B3C6A"/>
    <w:rsid w:val="000B3DBB"/>
    <w:rsid w:val="000B3E5D"/>
    <w:rsid w:val="000B41E6"/>
    <w:rsid w:val="000B4217"/>
    <w:rsid w:val="000B4316"/>
    <w:rsid w:val="000B4490"/>
    <w:rsid w:val="000B46C1"/>
    <w:rsid w:val="000B4804"/>
    <w:rsid w:val="000B4D73"/>
    <w:rsid w:val="000B4E48"/>
    <w:rsid w:val="000B526E"/>
    <w:rsid w:val="000B58AF"/>
    <w:rsid w:val="000B5A52"/>
    <w:rsid w:val="000B5E8A"/>
    <w:rsid w:val="000B61D6"/>
    <w:rsid w:val="000B64B7"/>
    <w:rsid w:val="000B657D"/>
    <w:rsid w:val="000B6856"/>
    <w:rsid w:val="000B6B9D"/>
    <w:rsid w:val="000B6D5A"/>
    <w:rsid w:val="000B6F73"/>
    <w:rsid w:val="000B7156"/>
    <w:rsid w:val="000B7196"/>
    <w:rsid w:val="000B7A04"/>
    <w:rsid w:val="000B7A5D"/>
    <w:rsid w:val="000B7D34"/>
    <w:rsid w:val="000B7E42"/>
    <w:rsid w:val="000C03F3"/>
    <w:rsid w:val="000C04CE"/>
    <w:rsid w:val="000C054F"/>
    <w:rsid w:val="000C0688"/>
    <w:rsid w:val="000C089A"/>
    <w:rsid w:val="000C103F"/>
    <w:rsid w:val="000C16D5"/>
    <w:rsid w:val="000C1AAE"/>
    <w:rsid w:val="000C1B05"/>
    <w:rsid w:val="000C2261"/>
    <w:rsid w:val="000C2617"/>
    <w:rsid w:val="000C26A1"/>
    <w:rsid w:val="000C28E7"/>
    <w:rsid w:val="000C2A78"/>
    <w:rsid w:val="000C2B4B"/>
    <w:rsid w:val="000C339A"/>
    <w:rsid w:val="000C360D"/>
    <w:rsid w:val="000C3C9C"/>
    <w:rsid w:val="000C48C3"/>
    <w:rsid w:val="000C4A2B"/>
    <w:rsid w:val="000C4CD5"/>
    <w:rsid w:val="000C5040"/>
    <w:rsid w:val="000C5127"/>
    <w:rsid w:val="000C58CF"/>
    <w:rsid w:val="000C5CE9"/>
    <w:rsid w:val="000C5F99"/>
    <w:rsid w:val="000C5FFB"/>
    <w:rsid w:val="000C68C8"/>
    <w:rsid w:val="000C692B"/>
    <w:rsid w:val="000C6A18"/>
    <w:rsid w:val="000C7253"/>
    <w:rsid w:val="000C7502"/>
    <w:rsid w:val="000C77A5"/>
    <w:rsid w:val="000C77CB"/>
    <w:rsid w:val="000C77F7"/>
    <w:rsid w:val="000C780D"/>
    <w:rsid w:val="000C78FE"/>
    <w:rsid w:val="000C7DD5"/>
    <w:rsid w:val="000D062A"/>
    <w:rsid w:val="000D0FC2"/>
    <w:rsid w:val="000D13CE"/>
    <w:rsid w:val="000D1457"/>
    <w:rsid w:val="000D1AE0"/>
    <w:rsid w:val="000D1EC5"/>
    <w:rsid w:val="000D215E"/>
    <w:rsid w:val="000D2474"/>
    <w:rsid w:val="000D2904"/>
    <w:rsid w:val="000D2CE4"/>
    <w:rsid w:val="000D3145"/>
    <w:rsid w:val="000D3719"/>
    <w:rsid w:val="000D3961"/>
    <w:rsid w:val="000D39AC"/>
    <w:rsid w:val="000D42E2"/>
    <w:rsid w:val="000D42FF"/>
    <w:rsid w:val="000D4433"/>
    <w:rsid w:val="000D4CD6"/>
    <w:rsid w:val="000D5552"/>
    <w:rsid w:val="000D6C78"/>
    <w:rsid w:val="000D6D5F"/>
    <w:rsid w:val="000D6D8A"/>
    <w:rsid w:val="000D6EC3"/>
    <w:rsid w:val="000D7264"/>
    <w:rsid w:val="000D74C7"/>
    <w:rsid w:val="000D799D"/>
    <w:rsid w:val="000D7B03"/>
    <w:rsid w:val="000D7B08"/>
    <w:rsid w:val="000D7B42"/>
    <w:rsid w:val="000D7F56"/>
    <w:rsid w:val="000E0057"/>
    <w:rsid w:val="000E0213"/>
    <w:rsid w:val="000E028C"/>
    <w:rsid w:val="000E052A"/>
    <w:rsid w:val="000E06B2"/>
    <w:rsid w:val="000E0944"/>
    <w:rsid w:val="000E0A0B"/>
    <w:rsid w:val="000E0B58"/>
    <w:rsid w:val="000E0D5A"/>
    <w:rsid w:val="000E1150"/>
    <w:rsid w:val="000E1453"/>
    <w:rsid w:val="000E1784"/>
    <w:rsid w:val="000E1AB9"/>
    <w:rsid w:val="000E1B44"/>
    <w:rsid w:val="000E1E7C"/>
    <w:rsid w:val="000E211D"/>
    <w:rsid w:val="000E23FC"/>
    <w:rsid w:val="000E254F"/>
    <w:rsid w:val="000E26B5"/>
    <w:rsid w:val="000E29D8"/>
    <w:rsid w:val="000E2ADB"/>
    <w:rsid w:val="000E2F6D"/>
    <w:rsid w:val="000E3927"/>
    <w:rsid w:val="000E3EA4"/>
    <w:rsid w:val="000E45AF"/>
    <w:rsid w:val="000E4D62"/>
    <w:rsid w:val="000E5144"/>
    <w:rsid w:val="000E518A"/>
    <w:rsid w:val="000E5591"/>
    <w:rsid w:val="000E591A"/>
    <w:rsid w:val="000E5A29"/>
    <w:rsid w:val="000E61B2"/>
    <w:rsid w:val="000E65C3"/>
    <w:rsid w:val="000E65C9"/>
    <w:rsid w:val="000E673D"/>
    <w:rsid w:val="000E691C"/>
    <w:rsid w:val="000E75FA"/>
    <w:rsid w:val="000E7621"/>
    <w:rsid w:val="000F001A"/>
    <w:rsid w:val="000F02F7"/>
    <w:rsid w:val="000F08E2"/>
    <w:rsid w:val="000F0A6D"/>
    <w:rsid w:val="000F0B81"/>
    <w:rsid w:val="000F0BA5"/>
    <w:rsid w:val="000F0D8F"/>
    <w:rsid w:val="000F0EB3"/>
    <w:rsid w:val="000F1510"/>
    <w:rsid w:val="000F171F"/>
    <w:rsid w:val="000F1A13"/>
    <w:rsid w:val="000F1B7C"/>
    <w:rsid w:val="000F1BE7"/>
    <w:rsid w:val="000F1D41"/>
    <w:rsid w:val="000F270A"/>
    <w:rsid w:val="000F287E"/>
    <w:rsid w:val="000F32B4"/>
    <w:rsid w:val="000F352F"/>
    <w:rsid w:val="000F3A5D"/>
    <w:rsid w:val="000F3AA6"/>
    <w:rsid w:val="000F3FED"/>
    <w:rsid w:val="000F420D"/>
    <w:rsid w:val="000F4A1A"/>
    <w:rsid w:val="000F4FD4"/>
    <w:rsid w:val="000F5241"/>
    <w:rsid w:val="000F5517"/>
    <w:rsid w:val="000F5573"/>
    <w:rsid w:val="000F57FE"/>
    <w:rsid w:val="000F5DF7"/>
    <w:rsid w:val="000F67E9"/>
    <w:rsid w:val="000F6F5A"/>
    <w:rsid w:val="000F749C"/>
    <w:rsid w:val="000F78FD"/>
    <w:rsid w:val="000F7A57"/>
    <w:rsid w:val="000F7DA1"/>
    <w:rsid w:val="00100057"/>
    <w:rsid w:val="001009BD"/>
    <w:rsid w:val="00100C3B"/>
    <w:rsid w:val="00100DEA"/>
    <w:rsid w:val="001013F0"/>
    <w:rsid w:val="0010162E"/>
    <w:rsid w:val="00101EF0"/>
    <w:rsid w:val="00102227"/>
    <w:rsid w:val="00102357"/>
    <w:rsid w:val="0010277E"/>
    <w:rsid w:val="00102DA1"/>
    <w:rsid w:val="00103327"/>
    <w:rsid w:val="00103942"/>
    <w:rsid w:val="00103BFE"/>
    <w:rsid w:val="00104414"/>
    <w:rsid w:val="00104767"/>
    <w:rsid w:val="0010482D"/>
    <w:rsid w:val="00104E83"/>
    <w:rsid w:val="00105786"/>
    <w:rsid w:val="00105A79"/>
    <w:rsid w:val="00105B0A"/>
    <w:rsid w:val="00105F2B"/>
    <w:rsid w:val="00105FEE"/>
    <w:rsid w:val="00106EAF"/>
    <w:rsid w:val="001075D1"/>
    <w:rsid w:val="00107930"/>
    <w:rsid w:val="00107B70"/>
    <w:rsid w:val="00107EA1"/>
    <w:rsid w:val="00110037"/>
    <w:rsid w:val="00110058"/>
    <w:rsid w:val="00110319"/>
    <w:rsid w:val="001103D9"/>
    <w:rsid w:val="00110592"/>
    <w:rsid w:val="0011082C"/>
    <w:rsid w:val="001108B2"/>
    <w:rsid w:val="001109AF"/>
    <w:rsid w:val="00110A1D"/>
    <w:rsid w:val="00110E04"/>
    <w:rsid w:val="0011114A"/>
    <w:rsid w:val="001111CD"/>
    <w:rsid w:val="0011140E"/>
    <w:rsid w:val="00111459"/>
    <w:rsid w:val="00111BE1"/>
    <w:rsid w:val="001120BD"/>
    <w:rsid w:val="0011251C"/>
    <w:rsid w:val="001127B7"/>
    <w:rsid w:val="001128CD"/>
    <w:rsid w:val="00112A89"/>
    <w:rsid w:val="00112C5C"/>
    <w:rsid w:val="00112D14"/>
    <w:rsid w:val="00112F11"/>
    <w:rsid w:val="001133B5"/>
    <w:rsid w:val="001135A5"/>
    <w:rsid w:val="001135A6"/>
    <w:rsid w:val="00113924"/>
    <w:rsid w:val="00113E96"/>
    <w:rsid w:val="00114921"/>
    <w:rsid w:val="0011497E"/>
    <w:rsid w:val="00114AE6"/>
    <w:rsid w:val="00114BD6"/>
    <w:rsid w:val="00114D9D"/>
    <w:rsid w:val="0011511C"/>
    <w:rsid w:val="001156BB"/>
    <w:rsid w:val="00115932"/>
    <w:rsid w:val="00116051"/>
    <w:rsid w:val="0011618B"/>
    <w:rsid w:val="001163BE"/>
    <w:rsid w:val="001163D7"/>
    <w:rsid w:val="00116606"/>
    <w:rsid w:val="00116A48"/>
    <w:rsid w:val="00116A93"/>
    <w:rsid w:val="00116ABE"/>
    <w:rsid w:val="00116CD0"/>
    <w:rsid w:val="00117251"/>
    <w:rsid w:val="00117617"/>
    <w:rsid w:val="00117BFA"/>
    <w:rsid w:val="00117D2E"/>
    <w:rsid w:val="00120085"/>
    <w:rsid w:val="001209F6"/>
    <w:rsid w:val="00120AA0"/>
    <w:rsid w:val="001213FE"/>
    <w:rsid w:val="00121636"/>
    <w:rsid w:val="00121CDB"/>
    <w:rsid w:val="00121D0B"/>
    <w:rsid w:val="00121FFD"/>
    <w:rsid w:val="0012278B"/>
    <w:rsid w:val="0012284B"/>
    <w:rsid w:val="0012308D"/>
    <w:rsid w:val="001231F7"/>
    <w:rsid w:val="0012328B"/>
    <w:rsid w:val="001235E1"/>
    <w:rsid w:val="00123B9B"/>
    <w:rsid w:val="00123CAF"/>
    <w:rsid w:val="00123D97"/>
    <w:rsid w:val="00123FE9"/>
    <w:rsid w:val="001240C5"/>
    <w:rsid w:val="00124777"/>
    <w:rsid w:val="001263C8"/>
    <w:rsid w:val="001265FC"/>
    <w:rsid w:val="00126731"/>
    <w:rsid w:val="001267A6"/>
    <w:rsid w:val="001269D8"/>
    <w:rsid w:val="00126B8A"/>
    <w:rsid w:val="00126CE1"/>
    <w:rsid w:val="00126DE4"/>
    <w:rsid w:val="001276F7"/>
    <w:rsid w:val="00127966"/>
    <w:rsid w:val="001279B8"/>
    <w:rsid w:val="00127A63"/>
    <w:rsid w:val="00127AA3"/>
    <w:rsid w:val="00127C8E"/>
    <w:rsid w:val="00127E83"/>
    <w:rsid w:val="00130175"/>
    <w:rsid w:val="00130339"/>
    <w:rsid w:val="00130FBF"/>
    <w:rsid w:val="00131427"/>
    <w:rsid w:val="00131B63"/>
    <w:rsid w:val="00131CEA"/>
    <w:rsid w:val="0013218B"/>
    <w:rsid w:val="001321D0"/>
    <w:rsid w:val="0013241A"/>
    <w:rsid w:val="00132608"/>
    <w:rsid w:val="00132829"/>
    <w:rsid w:val="00132DC9"/>
    <w:rsid w:val="001335E5"/>
    <w:rsid w:val="00133B47"/>
    <w:rsid w:val="00133CF1"/>
    <w:rsid w:val="00133D63"/>
    <w:rsid w:val="00134095"/>
    <w:rsid w:val="0013435D"/>
    <w:rsid w:val="001344FD"/>
    <w:rsid w:val="001348FB"/>
    <w:rsid w:val="00134A9A"/>
    <w:rsid w:val="00134E03"/>
    <w:rsid w:val="00134E27"/>
    <w:rsid w:val="0013535E"/>
    <w:rsid w:val="001353C8"/>
    <w:rsid w:val="001354A0"/>
    <w:rsid w:val="001355A2"/>
    <w:rsid w:val="00135A63"/>
    <w:rsid w:val="00135F46"/>
    <w:rsid w:val="0013669A"/>
    <w:rsid w:val="00136736"/>
    <w:rsid w:val="001367EA"/>
    <w:rsid w:val="00136939"/>
    <w:rsid w:val="00136E48"/>
    <w:rsid w:val="00136E5D"/>
    <w:rsid w:val="00136E5E"/>
    <w:rsid w:val="00136EB6"/>
    <w:rsid w:val="00136F64"/>
    <w:rsid w:val="001372C1"/>
    <w:rsid w:val="00137746"/>
    <w:rsid w:val="00140014"/>
    <w:rsid w:val="0014010C"/>
    <w:rsid w:val="0014026C"/>
    <w:rsid w:val="001402BB"/>
    <w:rsid w:val="001403AC"/>
    <w:rsid w:val="00140E26"/>
    <w:rsid w:val="00140E42"/>
    <w:rsid w:val="001412D2"/>
    <w:rsid w:val="001413D2"/>
    <w:rsid w:val="0014146D"/>
    <w:rsid w:val="00141B9A"/>
    <w:rsid w:val="0014208C"/>
    <w:rsid w:val="00142C46"/>
    <w:rsid w:val="00143028"/>
    <w:rsid w:val="00143095"/>
    <w:rsid w:val="001438D4"/>
    <w:rsid w:val="00143A1B"/>
    <w:rsid w:val="00143B5C"/>
    <w:rsid w:val="00143C40"/>
    <w:rsid w:val="00143F69"/>
    <w:rsid w:val="001442CD"/>
    <w:rsid w:val="00144658"/>
    <w:rsid w:val="0014471A"/>
    <w:rsid w:val="0014481D"/>
    <w:rsid w:val="001448BD"/>
    <w:rsid w:val="001448DE"/>
    <w:rsid w:val="0014492B"/>
    <w:rsid w:val="00144D16"/>
    <w:rsid w:val="00144FA5"/>
    <w:rsid w:val="00144FE3"/>
    <w:rsid w:val="00145678"/>
    <w:rsid w:val="00145A29"/>
    <w:rsid w:val="00145DDC"/>
    <w:rsid w:val="00145DE6"/>
    <w:rsid w:val="00145ED2"/>
    <w:rsid w:val="00146565"/>
    <w:rsid w:val="001465C7"/>
    <w:rsid w:val="0014672A"/>
    <w:rsid w:val="00146A3D"/>
    <w:rsid w:val="00146BD6"/>
    <w:rsid w:val="00146F57"/>
    <w:rsid w:val="00147515"/>
    <w:rsid w:val="00147A41"/>
    <w:rsid w:val="00147D3A"/>
    <w:rsid w:val="001504DF"/>
    <w:rsid w:val="00150C12"/>
    <w:rsid w:val="00150EA1"/>
    <w:rsid w:val="00150FCB"/>
    <w:rsid w:val="001511A5"/>
    <w:rsid w:val="001514CA"/>
    <w:rsid w:val="00151849"/>
    <w:rsid w:val="00151B1C"/>
    <w:rsid w:val="00151D69"/>
    <w:rsid w:val="00151F25"/>
    <w:rsid w:val="00152269"/>
    <w:rsid w:val="00152DED"/>
    <w:rsid w:val="001530CD"/>
    <w:rsid w:val="001532AC"/>
    <w:rsid w:val="001537A3"/>
    <w:rsid w:val="00153850"/>
    <w:rsid w:val="00153F51"/>
    <w:rsid w:val="00154128"/>
    <w:rsid w:val="00154862"/>
    <w:rsid w:val="00154C3A"/>
    <w:rsid w:val="00154CA5"/>
    <w:rsid w:val="00155D1B"/>
    <w:rsid w:val="00155E8E"/>
    <w:rsid w:val="00155E9C"/>
    <w:rsid w:val="00156017"/>
    <w:rsid w:val="0015611A"/>
    <w:rsid w:val="001565CF"/>
    <w:rsid w:val="001565E6"/>
    <w:rsid w:val="001565FA"/>
    <w:rsid w:val="001566F6"/>
    <w:rsid w:val="0015672E"/>
    <w:rsid w:val="0015687C"/>
    <w:rsid w:val="00156C42"/>
    <w:rsid w:val="00156F03"/>
    <w:rsid w:val="0015705A"/>
    <w:rsid w:val="00157584"/>
    <w:rsid w:val="00157647"/>
    <w:rsid w:val="00157726"/>
    <w:rsid w:val="001577D2"/>
    <w:rsid w:val="001578D6"/>
    <w:rsid w:val="001579BA"/>
    <w:rsid w:val="00157C28"/>
    <w:rsid w:val="00157CB7"/>
    <w:rsid w:val="00157F8A"/>
    <w:rsid w:val="0016007C"/>
    <w:rsid w:val="00160107"/>
    <w:rsid w:val="00160629"/>
    <w:rsid w:val="001608F4"/>
    <w:rsid w:val="00160BE0"/>
    <w:rsid w:val="00160D0D"/>
    <w:rsid w:val="00161094"/>
    <w:rsid w:val="001611F0"/>
    <w:rsid w:val="0016167C"/>
    <w:rsid w:val="001617CF"/>
    <w:rsid w:val="00161802"/>
    <w:rsid w:val="00161BEB"/>
    <w:rsid w:val="00161F93"/>
    <w:rsid w:val="0016237D"/>
    <w:rsid w:val="0016285C"/>
    <w:rsid w:val="0016298A"/>
    <w:rsid w:val="00162CC0"/>
    <w:rsid w:val="00162DE1"/>
    <w:rsid w:val="00162E21"/>
    <w:rsid w:val="0016309C"/>
    <w:rsid w:val="0016371E"/>
    <w:rsid w:val="001639E3"/>
    <w:rsid w:val="00163C2E"/>
    <w:rsid w:val="0016493A"/>
    <w:rsid w:val="00164BD3"/>
    <w:rsid w:val="00164E2A"/>
    <w:rsid w:val="00165093"/>
    <w:rsid w:val="00165855"/>
    <w:rsid w:val="00165A06"/>
    <w:rsid w:val="00165B51"/>
    <w:rsid w:val="00165B83"/>
    <w:rsid w:val="00165E43"/>
    <w:rsid w:val="00166041"/>
    <w:rsid w:val="001665FC"/>
    <w:rsid w:val="0016663B"/>
    <w:rsid w:val="00166ADB"/>
    <w:rsid w:val="00166CF1"/>
    <w:rsid w:val="00166D68"/>
    <w:rsid w:val="00166EC8"/>
    <w:rsid w:val="00167228"/>
    <w:rsid w:val="001672D3"/>
    <w:rsid w:val="00167941"/>
    <w:rsid w:val="00167974"/>
    <w:rsid w:val="001679F5"/>
    <w:rsid w:val="00167BB7"/>
    <w:rsid w:val="00167CF0"/>
    <w:rsid w:val="00167ECD"/>
    <w:rsid w:val="001709E9"/>
    <w:rsid w:val="00170B15"/>
    <w:rsid w:val="00170B39"/>
    <w:rsid w:val="00170C21"/>
    <w:rsid w:val="00170E0E"/>
    <w:rsid w:val="00170E54"/>
    <w:rsid w:val="00171950"/>
    <w:rsid w:val="00171989"/>
    <w:rsid w:val="00171B24"/>
    <w:rsid w:val="00171BB1"/>
    <w:rsid w:val="00171C84"/>
    <w:rsid w:val="00171EFC"/>
    <w:rsid w:val="00171FB7"/>
    <w:rsid w:val="001725E1"/>
    <w:rsid w:val="00172E7D"/>
    <w:rsid w:val="00172F59"/>
    <w:rsid w:val="001733B0"/>
    <w:rsid w:val="0017341D"/>
    <w:rsid w:val="001736FE"/>
    <w:rsid w:val="00173FC3"/>
    <w:rsid w:val="00173FEC"/>
    <w:rsid w:val="001742D7"/>
    <w:rsid w:val="00174542"/>
    <w:rsid w:val="00174558"/>
    <w:rsid w:val="00174945"/>
    <w:rsid w:val="00174ED8"/>
    <w:rsid w:val="00175179"/>
    <w:rsid w:val="001753EE"/>
    <w:rsid w:val="0017545A"/>
    <w:rsid w:val="0017655A"/>
    <w:rsid w:val="00176B60"/>
    <w:rsid w:val="00176E22"/>
    <w:rsid w:val="00177045"/>
    <w:rsid w:val="001772E5"/>
    <w:rsid w:val="00177581"/>
    <w:rsid w:val="00177655"/>
    <w:rsid w:val="00177685"/>
    <w:rsid w:val="001778EB"/>
    <w:rsid w:val="001779E1"/>
    <w:rsid w:val="00177A42"/>
    <w:rsid w:val="00177EBC"/>
    <w:rsid w:val="001801A6"/>
    <w:rsid w:val="00180B15"/>
    <w:rsid w:val="00181823"/>
    <w:rsid w:val="00181BCF"/>
    <w:rsid w:val="001820A6"/>
    <w:rsid w:val="001822D0"/>
    <w:rsid w:val="001828C5"/>
    <w:rsid w:val="00182997"/>
    <w:rsid w:val="00182B1F"/>
    <w:rsid w:val="00182BC5"/>
    <w:rsid w:val="00182D73"/>
    <w:rsid w:val="001832BE"/>
    <w:rsid w:val="00183B2B"/>
    <w:rsid w:val="00183B46"/>
    <w:rsid w:val="00184078"/>
    <w:rsid w:val="00184403"/>
    <w:rsid w:val="00184511"/>
    <w:rsid w:val="001853F6"/>
    <w:rsid w:val="0018575D"/>
    <w:rsid w:val="00185955"/>
    <w:rsid w:val="00185A63"/>
    <w:rsid w:val="00185E9A"/>
    <w:rsid w:val="0018621F"/>
    <w:rsid w:val="001872F6"/>
    <w:rsid w:val="0018793D"/>
    <w:rsid w:val="00187D2C"/>
    <w:rsid w:val="00187E21"/>
    <w:rsid w:val="00187F54"/>
    <w:rsid w:val="001907C4"/>
    <w:rsid w:val="001908FD"/>
    <w:rsid w:val="001912EB"/>
    <w:rsid w:val="0019157A"/>
    <w:rsid w:val="00191ECE"/>
    <w:rsid w:val="00191F46"/>
    <w:rsid w:val="0019202F"/>
    <w:rsid w:val="0019224B"/>
    <w:rsid w:val="00192478"/>
    <w:rsid w:val="001925D5"/>
    <w:rsid w:val="00192BCC"/>
    <w:rsid w:val="00192C9D"/>
    <w:rsid w:val="00192CF4"/>
    <w:rsid w:val="001934C5"/>
    <w:rsid w:val="00193E9A"/>
    <w:rsid w:val="00194099"/>
    <w:rsid w:val="0019463C"/>
    <w:rsid w:val="00194F4D"/>
    <w:rsid w:val="00195017"/>
    <w:rsid w:val="001953FF"/>
    <w:rsid w:val="0019568C"/>
    <w:rsid w:val="00195BE1"/>
    <w:rsid w:val="00195C4F"/>
    <w:rsid w:val="00196031"/>
    <w:rsid w:val="001964A3"/>
    <w:rsid w:val="00196653"/>
    <w:rsid w:val="001970F2"/>
    <w:rsid w:val="001972DC"/>
    <w:rsid w:val="00197396"/>
    <w:rsid w:val="0019744C"/>
    <w:rsid w:val="001976D7"/>
    <w:rsid w:val="0019782D"/>
    <w:rsid w:val="0019789B"/>
    <w:rsid w:val="00197961"/>
    <w:rsid w:val="00197AF8"/>
    <w:rsid w:val="001A001C"/>
    <w:rsid w:val="001A04A7"/>
    <w:rsid w:val="001A09D1"/>
    <w:rsid w:val="001A1591"/>
    <w:rsid w:val="001A17E8"/>
    <w:rsid w:val="001A1A47"/>
    <w:rsid w:val="001A1AAA"/>
    <w:rsid w:val="001A1ECD"/>
    <w:rsid w:val="001A22B9"/>
    <w:rsid w:val="001A2414"/>
    <w:rsid w:val="001A2A1C"/>
    <w:rsid w:val="001A2D65"/>
    <w:rsid w:val="001A2ECF"/>
    <w:rsid w:val="001A2F92"/>
    <w:rsid w:val="001A349A"/>
    <w:rsid w:val="001A34DD"/>
    <w:rsid w:val="001A3694"/>
    <w:rsid w:val="001A3B7C"/>
    <w:rsid w:val="001A3F37"/>
    <w:rsid w:val="001A40F5"/>
    <w:rsid w:val="001A41EB"/>
    <w:rsid w:val="001A4B1C"/>
    <w:rsid w:val="001A4B84"/>
    <w:rsid w:val="001A5147"/>
    <w:rsid w:val="001A5C3B"/>
    <w:rsid w:val="001A5CDD"/>
    <w:rsid w:val="001A5EB0"/>
    <w:rsid w:val="001A62B2"/>
    <w:rsid w:val="001A6488"/>
    <w:rsid w:val="001A696C"/>
    <w:rsid w:val="001A6E32"/>
    <w:rsid w:val="001A6F93"/>
    <w:rsid w:val="001A7277"/>
    <w:rsid w:val="001A77C1"/>
    <w:rsid w:val="001A7AAF"/>
    <w:rsid w:val="001A7D23"/>
    <w:rsid w:val="001B0144"/>
    <w:rsid w:val="001B0363"/>
    <w:rsid w:val="001B04AB"/>
    <w:rsid w:val="001B04AF"/>
    <w:rsid w:val="001B079F"/>
    <w:rsid w:val="001B1D39"/>
    <w:rsid w:val="001B1F32"/>
    <w:rsid w:val="001B22FF"/>
    <w:rsid w:val="001B24D1"/>
    <w:rsid w:val="001B25A2"/>
    <w:rsid w:val="001B25C3"/>
    <w:rsid w:val="001B2B57"/>
    <w:rsid w:val="001B2CF8"/>
    <w:rsid w:val="001B3000"/>
    <w:rsid w:val="001B3875"/>
    <w:rsid w:val="001B38AA"/>
    <w:rsid w:val="001B3929"/>
    <w:rsid w:val="001B3F9D"/>
    <w:rsid w:val="001B4342"/>
    <w:rsid w:val="001B45D7"/>
    <w:rsid w:val="001B4AB3"/>
    <w:rsid w:val="001B4F6C"/>
    <w:rsid w:val="001B505A"/>
    <w:rsid w:val="001B5148"/>
    <w:rsid w:val="001B5377"/>
    <w:rsid w:val="001B5E6F"/>
    <w:rsid w:val="001B6027"/>
    <w:rsid w:val="001B619B"/>
    <w:rsid w:val="001B668B"/>
    <w:rsid w:val="001B66F5"/>
    <w:rsid w:val="001B68CF"/>
    <w:rsid w:val="001B6BA3"/>
    <w:rsid w:val="001B6BF9"/>
    <w:rsid w:val="001B6DB9"/>
    <w:rsid w:val="001B6E9C"/>
    <w:rsid w:val="001B6EF8"/>
    <w:rsid w:val="001B7062"/>
    <w:rsid w:val="001B7164"/>
    <w:rsid w:val="001B71B2"/>
    <w:rsid w:val="001B7392"/>
    <w:rsid w:val="001B74C8"/>
    <w:rsid w:val="001B74F5"/>
    <w:rsid w:val="001B75D1"/>
    <w:rsid w:val="001B7D6F"/>
    <w:rsid w:val="001B7E06"/>
    <w:rsid w:val="001C001A"/>
    <w:rsid w:val="001C0022"/>
    <w:rsid w:val="001C0198"/>
    <w:rsid w:val="001C0220"/>
    <w:rsid w:val="001C0A75"/>
    <w:rsid w:val="001C0C7C"/>
    <w:rsid w:val="001C100F"/>
    <w:rsid w:val="001C2FDA"/>
    <w:rsid w:val="001C3625"/>
    <w:rsid w:val="001C372D"/>
    <w:rsid w:val="001C3D26"/>
    <w:rsid w:val="001C3E2C"/>
    <w:rsid w:val="001C4120"/>
    <w:rsid w:val="001C42A8"/>
    <w:rsid w:val="001C48C3"/>
    <w:rsid w:val="001C4A2C"/>
    <w:rsid w:val="001C4C87"/>
    <w:rsid w:val="001C5098"/>
    <w:rsid w:val="001C57D7"/>
    <w:rsid w:val="001C5847"/>
    <w:rsid w:val="001C5BD4"/>
    <w:rsid w:val="001C5C32"/>
    <w:rsid w:val="001C5CC6"/>
    <w:rsid w:val="001C60A0"/>
    <w:rsid w:val="001C6235"/>
    <w:rsid w:val="001C6A39"/>
    <w:rsid w:val="001C6AEF"/>
    <w:rsid w:val="001C6B46"/>
    <w:rsid w:val="001C6BA8"/>
    <w:rsid w:val="001C6C1B"/>
    <w:rsid w:val="001C7063"/>
    <w:rsid w:val="001C72C8"/>
    <w:rsid w:val="001C752F"/>
    <w:rsid w:val="001D05C6"/>
    <w:rsid w:val="001D0670"/>
    <w:rsid w:val="001D08E1"/>
    <w:rsid w:val="001D1051"/>
    <w:rsid w:val="001D13E0"/>
    <w:rsid w:val="001D191D"/>
    <w:rsid w:val="001D1B6A"/>
    <w:rsid w:val="001D1B7E"/>
    <w:rsid w:val="001D2D90"/>
    <w:rsid w:val="001D303F"/>
    <w:rsid w:val="001D3172"/>
    <w:rsid w:val="001D3184"/>
    <w:rsid w:val="001D34A0"/>
    <w:rsid w:val="001D39B4"/>
    <w:rsid w:val="001D3C41"/>
    <w:rsid w:val="001D3D55"/>
    <w:rsid w:val="001D40CA"/>
    <w:rsid w:val="001D41AB"/>
    <w:rsid w:val="001D42BF"/>
    <w:rsid w:val="001D4755"/>
    <w:rsid w:val="001D4D8B"/>
    <w:rsid w:val="001D4FA6"/>
    <w:rsid w:val="001D5D54"/>
    <w:rsid w:val="001D5FCF"/>
    <w:rsid w:val="001D60E8"/>
    <w:rsid w:val="001D6FDA"/>
    <w:rsid w:val="001D711C"/>
    <w:rsid w:val="001D76C9"/>
    <w:rsid w:val="001D7746"/>
    <w:rsid w:val="001D777A"/>
    <w:rsid w:val="001D7B7E"/>
    <w:rsid w:val="001E071B"/>
    <w:rsid w:val="001E0728"/>
    <w:rsid w:val="001E07E8"/>
    <w:rsid w:val="001E0BE6"/>
    <w:rsid w:val="001E0FE0"/>
    <w:rsid w:val="001E1337"/>
    <w:rsid w:val="001E2175"/>
    <w:rsid w:val="001E2341"/>
    <w:rsid w:val="001E2FBA"/>
    <w:rsid w:val="001E33C3"/>
    <w:rsid w:val="001E423F"/>
    <w:rsid w:val="001E541B"/>
    <w:rsid w:val="001E54C0"/>
    <w:rsid w:val="001E5533"/>
    <w:rsid w:val="001E572E"/>
    <w:rsid w:val="001E573C"/>
    <w:rsid w:val="001E5D4E"/>
    <w:rsid w:val="001E6362"/>
    <w:rsid w:val="001E6573"/>
    <w:rsid w:val="001E6AA9"/>
    <w:rsid w:val="001E6B22"/>
    <w:rsid w:val="001E7273"/>
    <w:rsid w:val="001E76F4"/>
    <w:rsid w:val="001E7958"/>
    <w:rsid w:val="001E7AE3"/>
    <w:rsid w:val="001F034E"/>
    <w:rsid w:val="001F04C5"/>
    <w:rsid w:val="001F121A"/>
    <w:rsid w:val="001F1425"/>
    <w:rsid w:val="001F17BE"/>
    <w:rsid w:val="001F1977"/>
    <w:rsid w:val="001F1B4B"/>
    <w:rsid w:val="001F1D9C"/>
    <w:rsid w:val="001F2276"/>
    <w:rsid w:val="001F2939"/>
    <w:rsid w:val="001F2B5A"/>
    <w:rsid w:val="001F2C0C"/>
    <w:rsid w:val="001F2C3A"/>
    <w:rsid w:val="001F3621"/>
    <w:rsid w:val="001F3BD2"/>
    <w:rsid w:val="001F3D59"/>
    <w:rsid w:val="001F3D80"/>
    <w:rsid w:val="001F3EE6"/>
    <w:rsid w:val="001F40CE"/>
    <w:rsid w:val="001F436E"/>
    <w:rsid w:val="001F4833"/>
    <w:rsid w:val="001F4AB5"/>
    <w:rsid w:val="001F4C5B"/>
    <w:rsid w:val="001F5181"/>
    <w:rsid w:val="001F521D"/>
    <w:rsid w:val="001F5322"/>
    <w:rsid w:val="001F5335"/>
    <w:rsid w:val="001F547C"/>
    <w:rsid w:val="001F5505"/>
    <w:rsid w:val="001F5987"/>
    <w:rsid w:val="001F5BFA"/>
    <w:rsid w:val="001F5F45"/>
    <w:rsid w:val="001F6014"/>
    <w:rsid w:val="001F642B"/>
    <w:rsid w:val="001F66BC"/>
    <w:rsid w:val="001F6B8A"/>
    <w:rsid w:val="001F751F"/>
    <w:rsid w:val="001F77B9"/>
    <w:rsid w:val="001F7CE6"/>
    <w:rsid w:val="001F7D4E"/>
    <w:rsid w:val="002004C5"/>
    <w:rsid w:val="002007EE"/>
    <w:rsid w:val="0020096E"/>
    <w:rsid w:val="00200EF1"/>
    <w:rsid w:val="002014AD"/>
    <w:rsid w:val="002018DB"/>
    <w:rsid w:val="00201A54"/>
    <w:rsid w:val="00201DEB"/>
    <w:rsid w:val="00201E29"/>
    <w:rsid w:val="0020205A"/>
    <w:rsid w:val="002021CD"/>
    <w:rsid w:val="0020255A"/>
    <w:rsid w:val="00202ADC"/>
    <w:rsid w:val="00203B0F"/>
    <w:rsid w:val="00203D65"/>
    <w:rsid w:val="00203ECB"/>
    <w:rsid w:val="002040BD"/>
    <w:rsid w:val="002042EA"/>
    <w:rsid w:val="002044A0"/>
    <w:rsid w:val="002046F2"/>
    <w:rsid w:val="00204D7A"/>
    <w:rsid w:val="002058B5"/>
    <w:rsid w:val="00205D20"/>
    <w:rsid w:val="00205EAA"/>
    <w:rsid w:val="00205F37"/>
    <w:rsid w:val="00205F44"/>
    <w:rsid w:val="00205F91"/>
    <w:rsid w:val="00205F98"/>
    <w:rsid w:val="002060B2"/>
    <w:rsid w:val="002060C4"/>
    <w:rsid w:val="00206271"/>
    <w:rsid w:val="0020655E"/>
    <w:rsid w:val="002073F0"/>
    <w:rsid w:val="00207535"/>
    <w:rsid w:val="00207713"/>
    <w:rsid w:val="00207BE6"/>
    <w:rsid w:val="00207EDA"/>
    <w:rsid w:val="002105E8"/>
    <w:rsid w:val="00210730"/>
    <w:rsid w:val="00210B3E"/>
    <w:rsid w:val="00210EC1"/>
    <w:rsid w:val="00210ECD"/>
    <w:rsid w:val="00211144"/>
    <w:rsid w:val="0021114C"/>
    <w:rsid w:val="00211186"/>
    <w:rsid w:val="00211301"/>
    <w:rsid w:val="00211827"/>
    <w:rsid w:val="00211892"/>
    <w:rsid w:val="00211AF9"/>
    <w:rsid w:val="00211BD0"/>
    <w:rsid w:val="00211EE4"/>
    <w:rsid w:val="00211FC4"/>
    <w:rsid w:val="00212031"/>
    <w:rsid w:val="0021219C"/>
    <w:rsid w:val="002126EE"/>
    <w:rsid w:val="00212CE0"/>
    <w:rsid w:val="00212EE0"/>
    <w:rsid w:val="00213421"/>
    <w:rsid w:val="002134A0"/>
    <w:rsid w:val="0021352E"/>
    <w:rsid w:val="00213F5B"/>
    <w:rsid w:val="00214145"/>
    <w:rsid w:val="002141D6"/>
    <w:rsid w:val="00214271"/>
    <w:rsid w:val="00214968"/>
    <w:rsid w:val="002154A7"/>
    <w:rsid w:val="002157B4"/>
    <w:rsid w:val="00215D47"/>
    <w:rsid w:val="0021619E"/>
    <w:rsid w:val="002162A1"/>
    <w:rsid w:val="0021648C"/>
    <w:rsid w:val="00216538"/>
    <w:rsid w:val="002165AA"/>
    <w:rsid w:val="00216785"/>
    <w:rsid w:val="0021717E"/>
    <w:rsid w:val="00217291"/>
    <w:rsid w:val="00217297"/>
    <w:rsid w:val="00217583"/>
    <w:rsid w:val="002178B0"/>
    <w:rsid w:val="00217966"/>
    <w:rsid w:val="0022021A"/>
    <w:rsid w:val="002206EC"/>
    <w:rsid w:val="002206FB"/>
    <w:rsid w:val="0022075D"/>
    <w:rsid w:val="00220B72"/>
    <w:rsid w:val="00220C90"/>
    <w:rsid w:val="00221181"/>
    <w:rsid w:val="002215A5"/>
    <w:rsid w:val="00221974"/>
    <w:rsid w:val="00221C3E"/>
    <w:rsid w:val="00221E98"/>
    <w:rsid w:val="00222079"/>
    <w:rsid w:val="002222B4"/>
    <w:rsid w:val="002226E6"/>
    <w:rsid w:val="00222E9D"/>
    <w:rsid w:val="002230FE"/>
    <w:rsid w:val="002232B3"/>
    <w:rsid w:val="002232EE"/>
    <w:rsid w:val="00223CBA"/>
    <w:rsid w:val="00223D1B"/>
    <w:rsid w:val="00223E61"/>
    <w:rsid w:val="00224282"/>
    <w:rsid w:val="00224585"/>
    <w:rsid w:val="00224A1A"/>
    <w:rsid w:val="00224CF9"/>
    <w:rsid w:val="00224DA1"/>
    <w:rsid w:val="00224E5D"/>
    <w:rsid w:val="0022517B"/>
    <w:rsid w:val="002254C8"/>
    <w:rsid w:val="00225571"/>
    <w:rsid w:val="002255D6"/>
    <w:rsid w:val="00225FE8"/>
    <w:rsid w:val="00226DE7"/>
    <w:rsid w:val="002271A8"/>
    <w:rsid w:val="002271CA"/>
    <w:rsid w:val="0022740C"/>
    <w:rsid w:val="00230002"/>
    <w:rsid w:val="002303FD"/>
    <w:rsid w:val="002305CE"/>
    <w:rsid w:val="00230EC1"/>
    <w:rsid w:val="002312BD"/>
    <w:rsid w:val="002315DF"/>
    <w:rsid w:val="002318AC"/>
    <w:rsid w:val="00232367"/>
    <w:rsid w:val="002323D2"/>
    <w:rsid w:val="00232681"/>
    <w:rsid w:val="00232AB7"/>
    <w:rsid w:val="00232DC0"/>
    <w:rsid w:val="00232EA8"/>
    <w:rsid w:val="00233663"/>
    <w:rsid w:val="00234223"/>
    <w:rsid w:val="00234351"/>
    <w:rsid w:val="00234973"/>
    <w:rsid w:val="00234A27"/>
    <w:rsid w:val="00235623"/>
    <w:rsid w:val="0023563C"/>
    <w:rsid w:val="00235B69"/>
    <w:rsid w:val="00235F03"/>
    <w:rsid w:val="00235FED"/>
    <w:rsid w:val="00236466"/>
    <w:rsid w:val="0023652D"/>
    <w:rsid w:val="002366E3"/>
    <w:rsid w:val="00236805"/>
    <w:rsid w:val="00236F8B"/>
    <w:rsid w:val="00237A84"/>
    <w:rsid w:val="00237AA4"/>
    <w:rsid w:val="00237F31"/>
    <w:rsid w:val="00240117"/>
    <w:rsid w:val="002407C5"/>
    <w:rsid w:val="00240A10"/>
    <w:rsid w:val="00240B06"/>
    <w:rsid w:val="00240BF6"/>
    <w:rsid w:val="002410AA"/>
    <w:rsid w:val="00241207"/>
    <w:rsid w:val="00241431"/>
    <w:rsid w:val="002415DF"/>
    <w:rsid w:val="0024183D"/>
    <w:rsid w:val="0024275A"/>
    <w:rsid w:val="002427E4"/>
    <w:rsid w:val="002428D9"/>
    <w:rsid w:val="002428E4"/>
    <w:rsid w:val="00242B8B"/>
    <w:rsid w:val="00242FDF"/>
    <w:rsid w:val="00243ADA"/>
    <w:rsid w:val="00243AED"/>
    <w:rsid w:val="00243E69"/>
    <w:rsid w:val="00244124"/>
    <w:rsid w:val="00244642"/>
    <w:rsid w:val="0024489C"/>
    <w:rsid w:val="002448E2"/>
    <w:rsid w:val="00244C2E"/>
    <w:rsid w:val="00245047"/>
    <w:rsid w:val="00245784"/>
    <w:rsid w:val="00245E69"/>
    <w:rsid w:val="002460F9"/>
    <w:rsid w:val="002465A4"/>
    <w:rsid w:val="0024680A"/>
    <w:rsid w:val="00246945"/>
    <w:rsid w:val="00246F3F"/>
    <w:rsid w:val="00247023"/>
    <w:rsid w:val="0024732F"/>
    <w:rsid w:val="002474C7"/>
    <w:rsid w:val="00247720"/>
    <w:rsid w:val="00247802"/>
    <w:rsid w:val="0024781A"/>
    <w:rsid w:val="002479E5"/>
    <w:rsid w:val="00247F8B"/>
    <w:rsid w:val="00250A19"/>
    <w:rsid w:val="00250E4D"/>
    <w:rsid w:val="00251051"/>
    <w:rsid w:val="00251130"/>
    <w:rsid w:val="00251710"/>
    <w:rsid w:val="002519CE"/>
    <w:rsid w:val="00251C31"/>
    <w:rsid w:val="00251E12"/>
    <w:rsid w:val="00251EA3"/>
    <w:rsid w:val="00251EDD"/>
    <w:rsid w:val="00252190"/>
    <w:rsid w:val="00252214"/>
    <w:rsid w:val="0025230D"/>
    <w:rsid w:val="002524FF"/>
    <w:rsid w:val="00252A37"/>
    <w:rsid w:val="00252CF3"/>
    <w:rsid w:val="00252D1A"/>
    <w:rsid w:val="00253369"/>
    <w:rsid w:val="00253704"/>
    <w:rsid w:val="00253EB3"/>
    <w:rsid w:val="00253F6A"/>
    <w:rsid w:val="002540B9"/>
    <w:rsid w:val="002543DD"/>
    <w:rsid w:val="00254401"/>
    <w:rsid w:val="00254897"/>
    <w:rsid w:val="00254EB9"/>
    <w:rsid w:val="00255317"/>
    <w:rsid w:val="00255782"/>
    <w:rsid w:val="00255ED6"/>
    <w:rsid w:val="00256347"/>
    <w:rsid w:val="00256349"/>
    <w:rsid w:val="002569AF"/>
    <w:rsid w:val="002569CF"/>
    <w:rsid w:val="00256AAD"/>
    <w:rsid w:val="00256B42"/>
    <w:rsid w:val="002578BB"/>
    <w:rsid w:val="00260028"/>
    <w:rsid w:val="00260364"/>
    <w:rsid w:val="002603B6"/>
    <w:rsid w:val="00260581"/>
    <w:rsid w:val="00260A0E"/>
    <w:rsid w:val="00260F72"/>
    <w:rsid w:val="00260FE1"/>
    <w:rsid w:val="0026159E"/>
    <w:rsid w:val="002619F8"/>
    <w:rsid w:val="00261A6B"/>
    <w:rsid w:val="00261EC0"/>
    <w:rsid w:val="00261EE9"/>
    <w:rsid w:val="00262873"/>
    <w:rsid w:val="00262AF2"/>
    <w:rsid w:val="00263339"/>
    <w:rsid w:val="0026366F"/>
    <w:rsid w:val="00263AE9"/>
    <w:rsid w:val="00263D67"/>
    <w:rsid w:val="00263E9D"/>
    <w:rsid w:val="002643A6"/>
    <w:rsid w:val="00264B70"/>
    <w:rsid w:val="00264BBC"/>
    <w:rsid w:val="00264CBA"/>
    <w:rsid w:val="00264DDE"/>
    <w:rsid w:val="002650B4"/>
    <w:rsid w:val="00265226"/>
    <w:rsid w:val="002652D0"/>
    <w:rsid w:val="00265A94"/>
    <w:rsid w:val="00266858"/>
    <w:rsid w:val="00266AA5"/>
    <w:rsid w:val="00267B6F"/>
    <w:rsid w:val="002702F5"/>
    <w:rsid w:val="00270508"/>
    <w:rsid w:val="002706AD"/>
    <w:rsid w:val="00270911"/>
    <w:rsid w:val="002717DC"/>
    <w:rsid w:val="00271B0D"/>
    <w:rsid w:val="00271BF2"/>
    <w:rsid w:val="00272196"/>
    <w:rsid w:val="002728CB"/>
    <w:rsid w:val="002732A8"/>
    <w:rsid w:val="00273360"/>
    <w:rsid w:val="00273512"/>
    <w:rsid w:val="002737A4"/>
    <w:rsid w:val="002738DB"/>
    <w:rsid w:val="00273F2D"/>
    <w:rsid w:val="00274388"/>
    <w:rsid w:val="00275056"/>
    <w:rsid w:val="002751DB"/>
    <w:rsid w:val="002751FE"/>
    <w:rsid w:val="002754F0"/>
    <w:rsid w:val="00275C94"/>
    <w:rsid w:val="0027611E"/>
    <w:rsid w:val="00276430"/>
    <w:rsid w:val="002767B6"/>
    <w:rsid w:val="0027699C"/>
    <w:rsid w:val="00276DA2"/>
    <w:rsid w:val="00276FE8"/>
    <w:rsid w:val="00277566"/>
    <w:rsid w:val="00277E55"/>
    <w:rsid w:val="00277EC3"/>
    <w:rsid w:val="002801F4"/>
    <w:rsid w:val="002808AD"/>
    <w:rsid w:val="00280C50"/>
    <w:rsid w:val="00280E82"/>
    <w:rsid w:val="00280EA5"/>
    <w:rsid w:val="00281186"/>
    <w:rsid w:val="002816FD"/>
    <w:rsid w:val="002818A5"/>
    <w:rsid w:val="002818BD"/>
    <w:rsid w:val="00281A28"/>
    <w:rsid w:val="00281CAF"/>
    <w:rsid w:val="00282371"/>
    <w:rsid w:val="002828AF"/>
    <w:rsid w:val="00282D0F"/>
    <w:rsid w:val="00283114"/>
    <w:rsid w:val="00283841"/>
    <w:rsid w:val="00283914"/>
    <w:rsid w:val="002843AA"/>
    <w:rsid w:val="002844FB"/>
    <w:rsid w:val="00284B30"/>
    <w:rsid w:val="00285052"/>
    <w:rsid w:val="002854E2"/>
    <w:rsid w:val="002857F5"/>
    <w:rsid w:val="00285A4C"/>
    <w:rsid w:val="00285BBB"/>
    <w:rsid w:val="00285E83"/>
    <w:rsid w:val="002864DB"/>
    <w:rsid w:val="0028656E"/>
    <w:rsid w:val="002865FE"/>
    <w:rsid w:val="002866C7"/>
    <w:rsid w:val="00286AAE"/>
    <w:rsid w:val="00286E9C"/>
    <w:rsid w:val="00287495"/>
    <w:rsid w:val="00287830"/>
    <w:rsid w:val="00287898"/>
    <w:rsid w:val="00287D2E"/>
    <w:rsid w:val="0029010A"/>
    <w:rsid w:val="00290156"/>
    <w:rsid w:val="002901C8"/>
    <w:rsid w:val="00290C82"/>
    <w:rsid w:val="00290EB8"/>
    <w:rsid w:val="00290F43"/>
    <w:rsid w:val="00290F57"/>
    <w:rsid w:val="0029105C"/>
    <w:rsid w:val="002917ED"/>
    <w:rsid w:val="00291AE8"/>
    <w:rsid w:val="00292360"/>
    <w:rsid w:val="00292869"/>
    <w:rsid w:val="00292895"/>
    <w:rsid w:val="00292CD7"/>
    <w:rsid w:val="00292DBC"/>
    <w:rsid w:val="0029308E"/>
    <w:rsid w:val="0029317D"/>
    <w:rsid w:val="002938AC"/>
    <w:rsid w:val="00293915"/>
    <w:rsid w:val="00293A80"/>
    <w:rsid w:val="00293CFC"/>
    <w:rsid w:val="00293DBD"/>
    <w:rsid w:val="0029404A"/>
    <w:rsid w:val="002944D9"/>
    <w:rsid w:val="002945BE"/>
    <w:rsid w:val="00294BA6"/>
    <w:rsid w:val="0029512D"/>
    <w:rsid w:val="002951C1"/>
    <w:rsid w:val="00295302"/>
    <w:rsid w:val="00295446"/>
    <w:rsid w:val="002957BB"/>
    <w:rsid w:val="0029598C"/>
    <w:rsid w:val="00295C6A"/>
    <w:rsid w:val="00295F1F"/>
    <w:rsid w:val="0029653F"/>
    <w:rsid w:val="002966FF"/>
    <w:rsid w:val="00296E7A"/>
    <w:rsid w:val="00296F6B"/>
    <w:rsid w:val="0029772C"/>
    <w:rsid w:val="00297A69"/>
    <w:rsid w:val="00297AA7"/>
    <w:rsid w:val="00297B83"/>
    <w:rsid w:val="00297D72"/>
    <w:rsid w:val="00297E5B"/>
    <w:rsid w:val="002A0060"/>
    <w:rsid w:val="002A0398"/>
    <w:rsid w:val="002A05FA"/>
    <w:rsid w:val="002A0843"/>
    <w:rsid w:val="002A105C"/>
    <w:rsid w:val="002A1708"/>
    <w:rsid w:val="002A1803"/>
    <w:rsid w:val="002A19DD"/>
    <w:rsid w:val="002A1ABA"/>
    <w:rsid w:val="002A1CC2"/>
    <w:rsid w:val="002A2496"/>
    <w:rsid w:val="002A265E"/>
    <w:rsid w:val="002A2709"/>
    <w:rsid w:val="002A2837"/>
    <w:rsid w:val="002A2A22"/>
    <w:rsid w:val="002A2B29"/>
    <w:rsid w:val="002A35A8"/>
    <w:rsid w:val="002A3810"/>
    <w:rsid w:val="002A3CEF"/>
    <w:rsid w:val="002A3D40"/>
    <w:rsid w:val="002A3F10"/>
    <w:rsid w:val="002A427C"/>
    <w:rsid w:val="002A4494"/>
    <w:rsid w:val="002A4528"/>
    <w:rsid w:val="002A45AD"/>
    <w:rsid w:val="002A45BB"/>
    <w:rsid w:val="002A4625"/>
    <w:rsid w:val="002A4CEB"/>
    <w:rsid w:val="002A503B"/>
    <w:rsid w:val="002A5D3A"/>
    <w:rsid w:val="002A65C8"/>
    <w:rsid w:val="002A6661"/>
    <w:rsid w:val="002A68E6"/>
    <w:rsid w:val="002A708C"/>
    <w:rsid w:val="002A73B0"/>
    <w:rsid w:val="002A7552"/>
    <w:rsid w:val="002A7B7E"/>
    <w:rsid w:val="002B0036"/>
    <w:rsid w:val="002B05CC"/>
    <w:rsid w:val="002B0621"/>
    <w:rsid w:val="002B07CF"/>
    <w:rsid w:val="002B1387"/>
    <w:rsid w:val="002B17D9"/>
    <w:rsid w:val="002B1D5C"/>
    <w:rsid w:val="002B278C"/>
    <w:rsid w:val="002B2B44"/>
    <w:rsid w:val="002B2E3E"/>
    <w:rsid w:val="002B345A"/>
    <w:rsid w:val="002B37F9"/>
    <w:rsid w:val="002B3A3E"/>
    <w:rsid w:val="002B3B4D"/>
    <w:rsid w:val="002B3D1E"/>
    <w:rsid w:val="002B4187"/>
    <w:rsid w:val="002B4279"/>
    <w:rsid w:val="002B4B78"/>
    <w:rsid w:val="002B4C37"/>
    <w:rsid w:val="002B4E8E"/>
    <w:rsid w:val="002B4F6A"/>
    <w:rsid w:val="002B53D2"/>
    <w:rsid w:val="002B59C5"/>
    <w:rsid w:val="002B5B3D"/>
    <w:rsid w:val="002B66B2"/>
    <w:rsid w:val="002B6F5D"/>
    <w:rsid w:val="002B72F9"/>
    <w:rsid w:val="002B7AAE"/>
    <w:rsid w:val="002B7B9B"/>
    <w:rsid w:val="002B7E28"/>
    <w:rsid w:val="002B7EF5"/>
    <w:rsid w:val="002C04BF"/>
    <w:rsid w:val="002C04DE"/>
    <w:rsid w:val="002C10D6"/>
    <w:rsid w:val="002C1A00"/>
    <w:rsid w:val="002C1BC2"/>
    <w:rsid w:val="002C1CEA"/>
    <w:rsid w:val="002C2076"/>
    <w:rsid w:val="002C20B0"/>
    <w:rsid w:val="002C2851"/>
    <w:rsid w:val="002C2B19"/>
    <w:rsid w:val="002C34C0"/>
    <w:rsid w:val="002C369D"/>
    <w:rsid w:val="002C3808"/>
    <w:rsid w:val="002C3B4E"/>
    <w:rsid w:val="002C3B9C"/>
    <w:rsid w:val="002C42AE"/>
    <w:rsid w:val="002C4441"/>
    <w:rsid w:val="002C4818"/>
    <w:rsid w:val="002C4C8B"/>
    <w:rsid w:val="002C4E70"/>
    <w:rsid w:val="002C5325"/>
    <w:rsid w:val="002C553D"/>
    <w:rsid w:val="002C5941"/>
    <w:rsid w:val="002C5E77"/>
    <w:rsid w:val="002C6850"/>
    <w:rsid w:val="002C6A93"/>
    <w:rsid w:val="002C6CE7"/>
    <w:rsid w:val="002C6E8E"/>
    <w:rsid w:val="002C6EAC"/>
    <w:rsid w:val="002C6F45"/>
    <w:rsid w:val="002C6FDE"/>
    <w:rsid w:val="002C70C1"/>
    <w:rsid w:val="002C719E"/>
    <w:rsid w:val="002C7584"/>
    <w:rsid w:val="002C7601"/>
    <w:rsid w:val="002C7995"/>
    <w:rsid w:val="002C79C1"/>
    <w:rsid w:val="002D05B6"/>
    <w:rsid w:val="002D0741"/>
    <w:rsid w:val="002D076E"/>
    <w:rsid w:val="002D0A44"/>
    <w:rsid w:val="002D0B85"/>
    <w:rsid w:val="002D0E48"/>
    <w:rsid w:val="002D123F"/>
    <w:rsid w:val="002D1B53"/>
    <w:rsid w:val="002D29BE"/>
    <w:rsid w:val="002D2B87"/>
    <w:rsid w:val="002D2D57"/>
    <w:rsid w:val="002D2E09"/>
    <w:rsid w:val="002D30A4"/>
    <w:rsid w:val="002D32C3"/>
    <w:rsid w:val="002D3B6E"/>
    <w:rsid w:val="002D3BD4"/>
    <w:rsid w:val="002D3C3B"/>
    <w:rsid w:val="002D4185"/>
    <w:rsid w:val="002D4496"/>
    <w:rsid w:val="002D44A1"/>
    <w:rsid w:val="002D4583"/>
    <w:rsid w:val="002D5357"/>
    <w:rsid w:val="002D5899"/>
    <w:rsid w:val="002D59B7"/>
    <w:rsid w:val="002D5F1E"/>
    <w:rsid w:val="002D5F40"/>
    <w:rsid w:val="002D5F70"/>
    <w:rsid w:val="002D5FF4"/>
    <w:rsid w:val="002D60D2"/>
    <w:rsid w:val="002D6F80"/>
    <w:rsid w:val="002D76E6"/>
    <w:rsid w:val="002D78A8"/>
    <w:rsid w:val="002D7B19"/>
    <w:rsid w:val="002E04B3"/>
    <w:rsid w:val="002E0583"/>
    <w:rsid w:val="002E07C6"/>
    <w:rsid w:val="002E08F4"/>
    <w:rsid w:val="002E17C2"/>
    <w:rsid w:val="002E1990"/>
    <w:rsid w:val="002E1A44"/>
    <w:rsid w:val="002E1BAA"/>
    <w:rsid w:val="002E1F69"/>
    <w:rsid w:val="002E1F6C"/>
    <w:rsid w:val="002E26B9"/>
    <w:rsid w:val="002E27B3"/>
    <w:rsid w:val="002E2F6B"/>
    <w:rsid w:val="002E31AC"/>
    <w:rsid w:val="002E3797"/>
    <w:rsid w:val="002E384A"/>
    <w:rsid w:val="002E3D44"/>
    <w:rsid w:val="002E3E0A"/>
    <w:rsid w:val="002E4CC6"/>
    <w:rsid w:val="002E501C"/>
    <w:rsid w:val="002E5706"/>
    <w:rsid w:val="002E5F79"/>
    <w:rsid w:val="002E5FEB"/>
    <w:rsid w:val="002E6126"/>
    <w:rsid w:val="002E6455"/>
    <w:rsid w:val="002E64B0"/>
    <w:rsid w:val="002E6599"/>
    <w:rsid w:val="002E6D2E"/>
    <w:rsid w:val="002E6E68"/>
    <w:rsid w:val="002E7751"/>
    <w:rsid w:val="002E7B90"/>
    <w:rsid w:val="002E7BB5"/>
    <w:rsid w:val="002F05C5"/>
    <w:rsid w:val="002F061C"/>
    <w:rsid w:val="002F0643"/>
    <w:rsid w:val="002F087B"/>
    <w:rsid w:val="002F08A8"/>
    <w:rsid w:val="002F0ABC"/>
    <w:rsid w:val="002F1BDA"/>
    <w:rsid w:val="002F2237"/>
    <w:rsid w:val="002F2716"/>
    <w:rsid w:val="002F2AD1"/>
    <w:rsid w:val="002F2C93"/>
    <w:rsid w:val="002F2E7C"/>
    <w:rsid w:val="002F2EFC"/>
    <w:rsid w:val="002F313A"/>
    <w:rsid w:val="002F31C1"/>
    <w:rsid w:val="002F33F7"/>
    <w:rsid w:val="002F34CB"/>
    <w:rsid w:val="002F3CCC"/>
    <w:rsid w:val="002F3FEF"/>
    <w:rsid w:val="002F4171"/>
    <w:rsid w:val="002F49DC"/>
    <w:rsid w:val="002F5445"/>
    <w:rsid w:val="002F5E69"/>
    <w:rsid w:val="002F61AC"/>
    <w:rsid w:val="002F67FC"/>
    <w:rsid w:val="002F6989"/>
    <w:rsid w:val="002F7442"/>
    <w:rsid w:val="002F75A4"/>
    <w:rsid w:val="002F7E19"/>
    <w:rsid w:val="002F7E80"/>
    <w:rsid w:val="002F7FB7"/>
    <w:rsid w:val="0030001B"/>
    <w:rsid w:val="003003A3"/>
    <w:rsid w:val="0030066A"/>
    <w:rsid w:val="0030109C"/>
    <w:rsid w:val="003012C3"/>
    <w:rsid w:val="00301586"/>
    <w:rsid w:val="003019A8"/>
    <w:rsid w:val="00301AFD"/>
    <w:rsid w:val="00301B93"/>
    <w:rsid w:val="00301BEA"/>
    <w:rsid w:val="00301DE0"/>
    <w:rsid w:val="00301E2A"/>
    <w:rsid w:val="00301F5E"/>
    <w:rsid w:val="00302041"/>
    <w:rsid w:val="003025D5"/>
    <w:rsid w:val="00302630"/>
    <w:rsid w:val="00302761"/>
    <w:rsid w:val="003027E4"/>
    <w:rsid w:val="0030281E"/>
    <w:rsid w:val="00302F73"/>
    <w:rsid w:val="00302F91"/>
    <w:rsid w:val="003030A6"/>
    <w:rsid w:val="0030321D"/>
    <w:rsid w:val="00303321"/>
    <w:rsid w:val="003037BA"/>
    <w:rsid w:val="00304069"/>
    <w:rsid w:val="0030415A"/>
    <w:rsid w:val="003042A5"/>
    <w:rsid w:val="00304337"/>
    <w:rsid w:val="0030456A"/>
    <w:rsid w:val="0030462F"/>
    <w:rsid w:val="003048F3"/>
    <w:rsid w:val="00304B0E"/>
    <w:rsid w:val="003051B0"/>
    <w:rsid w:val="0030662D"/>
    <w:rsid w:val="00306964"/>
    <w:rsid w:val="00306A87"/>
    <w:rsid w:val="00306B92"/>
    <w:rsid w:val="00306C66"/>
    <w:rsid w:val="00306F3E"/>
    <w:rsid w:val="00307C95"/>
    <w:rsid w:val="00307EDE"/>
    <w:rsid w:val="00310199"/>
    <w:rsid w:val="003105EB"/>
    <w:rsid w:val="00310873"/>
    <w:rsid w:val="003108D8"/>
    <w:rsid w:val="00310AB6"/>
    <w:rsid w:val="00310CA7"/>
    <w:rsid w:val="00310DD4"/>
    <w:rsid w:val="00310F9E"/>
    <w:rsid w:val="00311038"/>
    <w:rsid w:val="003117A1"/>
    <w:rsid w:val="0031195E"/>
    <w:rsid w:val="00311A98"/>
    <w:rsid w:val="00311FFC"/>
    <w:rsid w:val="0031239F"/>
    <w:rsid w:val="00312AED"/>
    <w:rsid w:val="00312B77"/>
    <w:rsid w:val="0031323C"/>
    <w:rsid w:val="00313571"/>
    <w:rsid w:val="00314C66"/>
    <w:rsid w:val="00314C86"/>
    <w:rsid w:val="003151A1"/>
    <w:rsid w:val="003154E3"/>
    <w:rsid w:val="0031551C"/>
    <w:rsid w:val="003155CE"/>
    <w:rsid w:val="003157D1"/>
    <w:rsid w:val="003164D2"/>
    <w:rsid w:val="003166FD"/>
    <w:rsid w:val="00316BB5"/>
    <w:rsid w:val="00317477"/>
    <w:rsid w:val="00317483"/>
    <w:rsid w:val="00317FBE"/>
    <w:rsid w:val="00320679"/>
    <w:rsid w:val="00320A7B"/>
    <w:rsid w:val="00320CCF"/>
    <w:rsid w:val="00320ED9"/>
    <w:rsid w:val="00321183"/>
    <w:rsid w:val="00321494"/>
    <w:rsid w:val="00321AE6"/>
    <w:rsid w:val="00321CDF"/>
    <w:rsid w:val="00321D4E"/>
    <w:rsid w:val="00321E5B"/>
    <w:rsid w:val="00322156"/>
    <w:rsid w:val="003228B3"/>
    <w:rsid w:val="003230C9"/>
    <w:rsid w:val="003239AA"/>
    <w:rsid w:val="00323ADD"/>
    <w:rsid w:val="0032420E"/>
    <w:rsid w:val="00324386"/>
    <w:rsid w:val="00324B60"/>
    <w:rsid w:val="003252FD"/>
    <w:rsid w:val="003259BD"/>
    <w:rsid w:val="00325CE3"/>
    <w:rsid w:val="00325FB2"/>
    <w:rsid w:val="00326793"/>
    <w:rsid w:val="00326A1B"/>
    <w:rsid w:val="003271DA"/>
    <w:rsid w:val="003275AC"/>
    <w:rsid w:val="00327ABA"/>
    <w:rsid w:val="00327BD1"/>
    <w:rsid w:val="00327CE6"/>
    <w:rsid w:val="00327EEE"/>
    <w:rsid w:val="00330649"/>
    <w:rsid w:val="00330C12"/>
    <w:rsid w:val="00330E12"/>
    <w:rsid w:val="003317C7"/>
    <w:rsid w:val="00331C02"/>
    <w:rsid w:val="00331EEA"/>
    <w:rsid w:val="003326CD"/>
    <w:rsid w:val="00332A71"/>
    <w:rsid w:val="00332AAE"/>
    <w:rsid w:val="00333148"/>
    <w:rsid w:val="003333DF"/>
    <w:rsid w:val="003337C3"/>
    <w:rsid w:val="00333D15"/>
    <w:rsid w:val="00333E2E"/>
    <w:rsid w:val="003348EF"/>
    <w:rsid w:val="00334AE8"/>
    <w:rsid w:val="00334E84"/>
    <w:rsid w:val="00334EF6"/>
    <w:rsid w:val="00335618"/>
    <w:rsid w:val="00335CB5"/>
    <w:rsid w:val="0033643C"/>
    <w:rsid w:val="00336558"/>
    <w:rsid w:val="003369F4"/>
    <w:rsid w:val="00336A59"/>
    <w:rsid w:val="00337695"/>
    <w:rsid w:val="00337987"/>
    <w:rsid w:val="00337998"/>
    <w:rsid w:val="00337C8C"/>
    <w:rsid w:val="00337CD3"/>
    <w:rsid w:val="00337FCD"/>
    <w:rsid w:val="00340C3F"/>
    <w:rsid w:val="00340E72"/>
    <w:rsid w:val="00341231"/>
    <w:rsid w:val="0034161A"/>
    <w:rsid w:val="0034170F"/>
    <w:rsid w:val="0034193C"/>
    <w:rsid w:val="00341F32"/>
    <w:rsid w:val="003421C9"/>
    <w:rsid w:val="003422CE"/>
    <w:rsid w:val="003423B2"/>
    <w:rsid w:val="003425B2"/>
    <w:rsid w:val="003426FD"/>
    <w:rsid w:val="00342924"/>
    <w:rsid w:val="0034356F"/>
    <w:rsid w:val="003436C2"/>
    <w:rsid w:val="003436D5"/>
    <w:rsid w:val="0034393A"/>
    <w:rsid w:val="00343B5D"/>
    <w:rsid w:val="00343E12"/>
    <w:rsid w:val="003444E0"/>
    <w:rsid w:val="00344815"/>
    <w:rsid w:val="00344AE4"/>
    <w:rsid w:val="00344CFB"/>
    <w:rsid w:val="00344E29"/>
    <w:rsid w:val="0034523B"/>
    <w:rsid w:val="0034552B"/>
    <w:rsid w:val="00345A09"/>
    <w:rsid w:val="00345C3E"/>
    <w:rsid w:val="00345EE7"/>
    <w:rsid w:val="00345F67"/>
    <w:rsid w:val="00346165"/>
    <w:rsid w:val="0034625C"/>
    <w:rsid w:val="00346281"/>
    <w:rsid w:val="0034648A"/>
    <w:rsid w:val="003465C0"/>
    <w:rsid w:val="00347105"/>
    <w:rsid w:val="0034737E"/>
    <w:rsid w:val="00347426"/>
    <w:rsid w:val="003506B2"/>
    <w:rsid w:val="003506F3"/>
    <w:rsid w:val="00350B15"/>
    <w:rsid w:val="00350C46"/>
    <w:rsid w:val="00350E66"/>
    <w:rsid w:val="00351BEB"/>
    <w:rsid w:val="00351D95"/>
    <w:rsid w:val="00352080"/>
    <w:rsid w:val="003521E3"/>
    <w:rsid w:val="00352484"/>
    <w:rsid w:val="00352BBD"/>
    <w:rsid w:val="00352D79"/>
    <w:rsid w:val="00352E4E"/>
    <w:rsid w:val="00353630"/>
    <w:rsid w:val="00353735"/>
    <w:rsid w:val="003537BB"/>
    <w:rsid w:val="00353879"/>
    <w:rsid w:val="0035388B"/>
    <w:rsid w:val="00353C63"/>
    <w:rsid w:val="0035412F"/>
    <w:rsid w:val="003550CD"/>
    <w:rsid w:val="0035550D"/>
    <w:rsid w:val="0035568F"/>
    <w:rsid w:val="00355AB0"/>
    <w:rsid w:val="00355BC8"/>
    <w:rsid w:val="00356D19"/>
    <w:rsid w:val="00356E43"/>
    <w:rsid w:val="00357390"/>
    <w:rsid w:val="00357398"/>
    <w:rsid w:val="00357443"/>
    <w:rsid w:val="00357444"/>
    <w:rsid w:val="00357694"/>
    <w:rsid w:val="003603BA"/>
    <w:rsid w:val="003606EA"/>
    <w:rsid w:val="00360B54"/>
    <w:rsid w:val="00360E76"/>
    <w:rsid w:val="003613C5"/>
    <w:rsid w:val="00361E69"/>
    <w:rsid w:val="003626F1"/>
    <w:rsid w:val="003629A0"/>
    <w:rsid w:val="00362DC2"/>
    <w:rsid w:val="00362EA6"/>
    <w:rsid w:val="0036312E"/>
    <w:rsid w:val="00363617"/>
    <w:rsid w:val="00363789"/>
    <w:rsid w:val="003639C9"/>
    <w:rsid w:val="00363AFA"/>
    <w:rsid w:val="00363B4F"/>
    <w:rsid w:val="00363DC6"/>
    <w:rsid w:val="00364365"/>
    <w:rsid w:val="00364567"/>
    <w:rsid w:val="00364A17"/>
    <w:rsid w:val="00364CF6"/>
    <w:rsid w:val="003650CB"/>
    <w:rsid w:val="0036538B"/>
    <w:rsid w:val="00365A09"/>
    <w:rsid w:val="00365A42"/>
    <w:rsid w:val="00365E94"/>
    <w:rsid w:val="00366029"/>
    <w:rsid w:val="00366035"/>
    <w:rsid w:val="00366E82"/>
    <w:rsid w:val="00367171"/>
    <w:rsid w:val="003672DC"/>
    <w:rsid w:val="00367317"/>
    <w:rsid w:val="0036782F"/>
    <w:rsid w:val="00367E0C"/>
    <w:rsid w:val="00367EAD"/>
    <w:rsid w:val="0037000F"/>
    <w:rsid w:val="003700AF"/>
    <w:rsid w:val="003701B3"/>
    <w:rsid w:val="00370403"/>
    <w:rsid w:val="00370438"/>
    <w:rsid w:val="00370CFC"/>
    <w:rsid w:val="00371682"/>
    <w:rsid w:val="00371A03"/>
    <w:rsid w:val="00371F4F"/>
    <w:rsid w:val="00371FCD"/>
    <w:rsid w:val="003720F0"/>
    <w:rsid w:val="003722DE"/>
    <w:rsid w:val="00372842"/>
    <w:rsid w:val="00373184"/>
    <w:rsid w:val="0037329A"/>
    <w:rsid w:val="0037349F"/>
    <w:rsid w:val="00373A41"/>
    <w:rsid w:val="00375633"/>
    <w:rsid w:val="00375D47"/>
    <w:rsid w:val="00375E38"/>
    <w:rsid w:val="00375FA4"/>
    <w:rsid w:val="003761B4"/>
    <w:rsid w:val="00376323"/>
    <w:rsid w:val="003763E0"/>
    <w:rsid w:val="00376476"/>
    <w:rsid w:val="003767E4"/>
    <w:rsid w:val="00376901"/>
    <w:rsid w:val="00376C46"/>
    <w:rsid w:val="00377307"/>
    <w:rsid w:val="003774E9"/>
    <w:rsid w:val="00377535"/>
    <w:rsid w:val="003778A1"/>
    <w:rsid w:val="00377995"/>
    <w:rsid w:val="00377C03"/>
    <w:rsid w:val="00377D27"/>
    <w:rsid w:val="003801E2"/>
    <w:rsid w:val="003805AC"/>
    <w:rsid w:val="00380602"/>
    <w:rsid w:val="00380843"/>
    <w:rsid w:val="00381138"/>
    <w:rsid w:val="00381506"/>
    <w:rsid w:val="003816C9"/>
    <w:rsid w:val="0038199C"/>
    <w:rsid w:val="003819D1"/>
    <w:rsid w:val="00381DEB"/>
    <w:rsid w:val="00381F0F"/>
    <w:rsid w:val="00382143"/>
    <w:rsid w:val="00382263"/>
    <w:rsid w:val="0038259C"/>
    <w:rsid w:val="00382710"/>
    <w:rsid w:val="0038279D"/>
    <w:rsid w:val="00382AB4"/>
    <w:rsid w:val="00382E94"/>
    <w:rsid w:val="003830F1"/>
    <w:rsid w:val="00383132"/>
    <w:rsid w:val="003839D0"/>
    <w:rsid w:val="00383EAE"/>
    <w:rsid w:val="003840B9"/>
    <w:rsid w:val="00385151"/>
    <w:rsid w:val="0038536E"/>
    <w:rsid w:val="00385480"/>
    <w:rsid w:val="003856E9"/>
    <w:rsid w:val="00385FDC"/>
    <w:rsid w:val="00386577"/>
    <w:rsid w:val="00386D40"/>
    <w:rsid w:val="003870CB"/>
    <w:rsid w:val="00387486"/>
    <w:rsid w:val="00387844"/>
    <w:rsid w:val="003878E1"/>
    <w:rsid w:val="00387AD1"/>
    <w:rsid w:val="00387DAF"/>
    <w:rsid w:val="003900BA"/>
    <w:rsid w:val="00390459"/>
    <w:rsid w:val="0039052E"/>
    <w:rsid w:val="0039063A"/>
    <w:rsid w:val="0039086F"/>
    <w:rsid w:val="00390B21"/>
    <w:rsid w:val="00390D01"/>
    <w:rsid w:val="00390E44"/>
    <w:rsid w:val="00390FF9"/>
    <w:rsid w:val="00391804"/>
    <w:rsid w:val="00391DFE"/>
    <w:rsid w:val="00392152"/>
    <w:rsid w:val="00392E57"/>
    <w:rsid w:val="00393253"/>
    <w:rsid w:val="0039325B"/>
    <w:rsid w:val="00393614"/>
    <w:rsid w:val="00393800"/>
    <w:rsid w:val="0039460E"/>
    <w:rsid w:val="0039491E"/>
    <w:rsid w:val="00394972"/>
    <w:rsid w:val="00394D1C"/>
    <w:rsid w:val="00394F1B"/>
    <w:rsid w:val="00395218"/>
    <w:rsid w:val="003954C8"/>
    <w:rsid w:val="00395E63"/>
    <w:rsid w:val="003962C1"/>
    <w:rsid w:val="003962D0"/>
    <w:rsid w:val="0039672C"/>
    <w:rsid w:val="003968E5"/>
    <w:rsid w:val="003969B5"/>
    <w:rsid w:val="00396A3D"/>
    <w:rsid w:val="0039709A"/>
    <w:rsid w:val="00397543"/>
    <w:rsid w:val="003A0734"/>
    <w:rsid w:val="003A0D00"/>
    <w:rsid w:val="003A148A"/>
    <w:rsid w:val="003A18D0"/>
    <w:rsid w:val="003A18E1"/>
    <w:rsid w:val="003A2138"/>
    <w:rsid w:val="003A2464"/>
    <w:rsid w:val="003A2D65"/>
    <w:rsid w:val="003A33E7"/>
    <w:rsid w:val="003A34FF"/>
    <w:rsid w:val="003A3772"/>
    <w:rsid w:val="003A3BD5"/>
    <w:rsid w:val="003A3DDF"/>
    <w:rsid w:val="003A3E6B"/>
    <w:rsid w:val="003A4027"/>
    <w:rsid w:val="003A43BF"/>
    <w:rsid w:val="003A43F7"/>
    <w:rsid w:val="003A47E3"/>
    <w:rsid w:val="003A49FF"/>
    <w:rsid w:val="003A4BA4"/>
    <w:rsid w:val="003A4ED4"/>
    <w:rsid w:val="003A56A9"/>
    <w:rsid w:val="003A5787"/>
    <w:rsid w:val="003A5C74"/>
    <w:rsid w:val="003A5E0A"/>
    <w:rsid w:val="003A5FDD"/>
    <w:rsid w:val="003A61F5"/>
    <w:rsid w:val="003A67F3"/>
    <w:rsid w:val="003A7054"/>
    <w:rsid w:val="003A732E"/>
    <w:rsid w:val="003A7B60"/>
    <w:rsid w:val="003A7D2C"/>
    <w:rsid w:val="003A7DFB"/>
    <w:rsid w:val="003B0116"/>
    <w:rsid w:val="003B013D"/>
    <w:rsid w:val="003B0423"/>
    <w:rsid w:val="003B09CD"/>
    <w:rsid w:val="003B15E0"/>
    <w:rsid w:val="003B1725"/>
    <w:rsid w:val="003B17EB"/>
    <w:rsid w:val="003B1D5A"/>
    <w:rsid w:val="003B1F1C"/>
    <w:rsid w:val="003B21ED"/>
    <w:rsid w:val="003B22EC"/>
    <w:rsid w:val="003B2333"/>
    <w:rsid w:val="003B2418"/>
    <w:rsid w:val="003B2E2F"/>
    <w:rsid w:val="003B30B6"/>
    <w:rsid w:val="003B34F1"/>
    <w:rsid w:val="003B36FC"/>
    <w:rsid w:val="003B385E"/>
    <w:rsid w:val="003B3957"/>
    <w:rsid w:val="003B3A36"/>
    <w:rsid w:val="003B428E"/>
    <w:rsid w:val="003B4317"/>
    <w:rsid w:val="003B43B6"/>
    <w:rsid w:val="003B445F"/>
    <w:rsid w:val="003B4756"/>
    <w:rsid w:val="003B53D1"/>
    <w:rsid w:val="003B5862"/>
    <w:rsid w:val="003B59D9"/>
    <w:rsid w:val="003B5A06"/>
    <w:rsid w:val="003B5A8C"/>
    <w:rsid w:val="003B63DF"/>
    <w:rsid w:val="003B64AD"/>
    <w:rsid w:val="003B6970"/>
    <w:rsid w:val="003B6AC9"/>
    <w:rsid w:val="003B6ED2"/>
    <w:rsid w:val="003B704B"/>
    <w:rsid w:val="003B76BE"/>
    <w:rsid w:val="003B7F30"/>
    <w:rsid w:val="003C0392"/>
    <w:rsid w:val="003C0A87"/>
    <w:rsid w:val="003C0DDA"/>
    <w:rsid w:val="003C0EAE"/>
    <w:rsid w:val="003C150B"/>
    <w:rsid w:val="003C18FA"/>
    <w:rsid w:val="003C1A79"/>
    <w:rsid w:val="003C1C0A"/>
    <w:rsid w:val="003C1CD9"/>
    <w:rsid w:val="003C2003"/>
    <w:rsid w:val="003C2446"/>
    <w:rsid w:val="003C2B3F"/>
    <w:rsid w:val="003C302B"/>
    <w:rsid w:val="003C3794"/>
    <w:rsid w:val="003C3862"/>
    <w:rsid w:val="003C3AAC"/>
    <w:rsid w:val="003C3ACC"/>
    <w:rsid w:val="003C3B73"/>
    <w:rsid w:val="003C40EB"/>
    <w:rsid w:val="003C435D"/>
    <w:rsid w:val="003C4907"/>
    <w:rsid w:val="003C4A3A"/>
    <w:rsid w:val="003C4BC9"/>
    <w:rsid w:val="003C4CDC"/>
    <w:rsid w:val="003C5140"/>
    <w:rsid w:val="003C5473"/>
    <w:rsid w:val="003C56F6"/>
    <w:rsid w:val="003C5D8D"/>
    <w:rsid w:val="003C60CA"/>
    <w:rsid w:val="003C6592"/>
    <w:rsid w:val="003C6875"/>
    <w:rsid w:val="003C6D0B"/>
    <w:rsid w:val="003C6E12"/>
    <w:rsid w:val="003C70AB"/>
    <w:rsid w:val="003C7496"/>
    <w:rsid w:val="003C7B22"/>
    <w:rsid w:val="003C7B68"/>
    <w:rsid w:val="003C7B96"/>
    <w:rsid w:val="003D0185"/>
    <w:rsid w:val="003D02B0"/>
    <w:rsid w:val="003D0924"/>
    <w:rsid w:val="003D0ED9"/>
    <w:rsid w:val="003D14E8"/>
    <w:rsid w:val="003D1E09"/>
    <w:rsid w:val="003D2058"/>
    <w:rsid w:val="003D231E"/>
    <w:rsid w:val="003D2589"/>
    <w:rsid w:val="003D2C48"/>
    <w:rsid w:val="003D2C8B"/>
    <w:rsid w:val="003D2DB0"/>
    <w:rsid w:val="003D3331"/>
    <w:rsid w:val="003D3B67"/>
    <w:rsid w:val="003D3DA4"/>
    <w:rsid w:val="003D3F70"/>
    <w:rsid w:val="003D4765"/>
    <w:rsid w:val="003D48E9"/>
    <w:rsid w:val="003D4C0A"/>
    <w:rsid w:val="003D4C33"/>
    <w:rsid w:val="003D629B"/>
    <w:rsid w:val="003D62C5"/>
    <w:rsid w:val="003D66CC"/>
    <w:rsid w:val="003D6D0C"/>
    <w:rsid w:val="003D6E78"/>
    <w:rsid w:val="003D742E"/>
    <w:rsid w:val="003D745F"/>
    <w:rsid w:val="003D76AD"/>
    <w:rsid w:val="003D7781"/>
    <w:rsid w:val="003D7854"/>
    <w:rsid w:val="003D7C4F"/>
    <w:rsid w:val="003D7E61"/>
    <w:rsid w:val="003D7F5F"/>
    <w:rsid w:val="003E00F0"/>
    <w:rsid w:val="003E01A8"/>
    <w:rsid w:val="003E07D3"/>
    <w:rsid w:val="003E0BA9"/>
    <w:rsid w:val="003E1803"/>
    <w:rsid w:val="003E1AB3"/>
    <w:rsid w:val="003E1C55"/>
    <w:rsid w:val="003E1D43"/>
    <w:rsid w:val="003E1E95"/>
    <w:rsid w:val="003E2126"/>
    <w:rsid w:val="003E2B6C"/>
    <w:rsid w:val="003E2D99"/>
    <w:rsid w:val="003E31CF"/>
    <w:rsid w:val="003E371B"/>
    <w:rsid w:val="003E37A8"/>
    <w:rsid w:val="003E43E1"/>
    <w:rsid w:val="003E4C35"/>
    <w:rsid w:val="003E51B4"/>
    <w:rsid w:val="003E61A5"/>
    <w:rsid w:val="003E634B"/>
    <w:rsid w:val="003E639D"/>
    <w:rsid w:val="003E6ABD"/>
    <w:rsid w:val="003E6C0C"/>
    <w:rsid w:val="003E6EC3"/>
    <w:rsid w:val="003E73E4"/>
    <w:rsid w:val="003E7480"/>
    <w:rsid w:val="003E7522"/>
    <w:rsid w:val="003E77F6"/>
    <w:rsid w:val="003E7D62"/>
    <w:rsid w:val="003F03DC"/>
    <w:rsid w:val="003F04AC"/>
    <w:rsid w:val="003F0922"/>
    <w:rsid w:val="003F0D23"/>
    <w:rsid w:val="003F0DE0"/>
    <w:rsid w:val="003F1042"/>
    <w:rsid w:val="003F1114"/>
    <w:rsid w:val="003F18BE"/>
    <w:rsid w:val="003F1DDE"/>
    <w:rsid w:val="003F1F89"/>
    <w:rsid w:val="003F1FCB"/>
    <w:rsid w:val="003F2161"/>
    <w:rsid w:val="003F25CE"/>
    <w:rsid w:val="003F27CE"/>
    <w:rsid w:val="003F28F2"/>
    <w:rsid w:val="003F2D6C"/>
    <w:rsid w:val="003F43AE"/>
    <w:rsid w:val="003F46DA"/>
    <w:rsid w:val="003F4B9D"/>
    <w:rsid w:val="003F4E88"/>
    <w:rsid w:val="003F51A3"/>
    <w:rsid w:val="003F58A0"/>
    <w:rsid w:val="003F5B0A"/>
    <w:rsid w:val="003F5D67"/>
    <w:rsid w:val="003F663D"/>
    <w:rsid w:val="003F6667"/>
    <w:rsid w:val="003F68F0"/>
    <w:rsid w:val="003F6A2C"/>
    <w:rsid w:val="003F6A3F"/>
    <w:rsid w:val="003F6D96"/>
    <w:rsid w:val="003F7142"/>
    <w:rsid w:val="003F75DA"/>
    <w:rsid w:val="003F785F"/>
    <w:rsid w:val="003F7D42"/>
    <w:rsid w:val="003F7E60"/>
    <w:rsid w:val="004002EE"/>
    <w:rsid w:val="00400534"/>
    <w:rsid w:val="00401688"/>
    <w:rsid w:val="004016CA"/>
    <w:rsid w:val="004016DA"/>
    <w:rsid w:val="00402326"/>
    <w:rsid w:val="00402B27"/>
    <w:rsid w:val="00402FCE"/>
    <w:rsid w:val="004030D8"/>
    <w:rsid w:val="0040319F"/>
    <w:rsid w:val="004033DC"/>
    <w:rsid w:val="0040340E"/>
    <w:rsid w:val="004038C0"/>
    <w:rsid w:val="00403AB1"/>
    <w:rsid w:val="00403FC6"/>
    <w:rsid w:val="004042C5"/>
    <w:rsid w:val="00404355"/>
    <w:rsid w:val="004049C9"/>
    <w:rsid w:val="00405060"/>
    <w:rsid w:val="004055DC"/>
    <w:rsid w:val="004056C2"/>
    <w:rsid w:val="00405AB3"/>
    <w:rsid w:val="00405CD0"/>
    <w:rsid w:val="00405F47"/>
    <w:rsid w:val="0040649D"/>
    <w:rsid w:val="00406C76"/>
    <w:rsid w:val="00406DC0"/>
    <w:rsid w:val="00407049"/>
    <w:rsid w:val="00407618"/>
    <w:rsid w:val="0040779D"/>
    <w:rsid w:val="00407C3B"/>
    <w:rsid w:val="00407D79"/>
    <w:rsid w:val="00407F24"/>
    <w:rsid w:val="00407FBE"/>
    <w:rsid w:val="00410234"/>
    <w:rsid w:val="0041048E"/>
    <w:rsid w:val="00410933"/>
    <w:rsid w:val="00410E56"/>
    <w:rsid w:val="004112B0"/>
    <w:rsid w:val="00411C4F"/>
    <w:rsid w:val="00411FB2"/>
    <w:rsid w:val="00412221"/>
    <w:rsid w:val="0041236F"/>
    <w:rsid w:val="0041242D"/>
    <w:rsid w:val="00412755"/>
    <w:rsid w:val="004129E7"/>
    <w:rsid w:val="00412EE3"/>
    <w:rsid w:val="00412F75"/>
    <w:rsid w:val="004130FC"/>
    <w:rsid w:val="004132A4"/>
    <w:rsid w:val="00413638"/>
    <w:rsid w:val="004136A1"/>
    <w:rsid w:val="004136DF"/>
    <w:rsid w:val="004138E4"/>
    <w:rsid w:val="00413A53"/>
    <w:rsid w:val="00413B4C"/>
    <w:rsid w:val="00414944"/>
    <w:rsid w:val="004152B6"/>
    <w:rsid w:val="00415771"/>
    <w:rsid w:val="00415E95"/>
    <w:rsid w:val="004166B0"/>
    <w:rsid w:val="00417697"/>
    <w:rsid w:val="00417739"/>
    <w:rsid w:val="00417ED7"/>
    <w:rsid w:val="00420AF0"/>
    <w:rsid w:val="00420C6C"/>
    <w:rsid w:val="00421464"/>
    <w:rsid w:val="00421A37"/>
    <w:rsid w:val="00421FFD"/>
    <w:rsid w:val="004222CB"/>
    <w:rsid w:val="00422322"/>
    <w:rsid w:val="004223BD"/>
    <w:rsid w:val="0042242C"/>
    <w:rsid w:val="00422E6E"/>
    <w:rsid w:val="004232AE"/>
    <w:rsid w:val="00424450"/>
    <w:rsid w:val="00424858"/>
    <w:rsid w:val="0042524D"/>
    <w:rsid w:val="0042526A"/>
    <w:rsid w:val="004253E2"/>
    <w:rsid w:val="00425409"/>
    <w:rsid w:val="00425BB5"/>
    <w:rsid w:val="00425F15"/>
    <w:rsid w:val="00426E44"/>
    <w:rsid w:val="0042704C"/>
    <w:rsid w:val="00427251"/>
    <w:rsid w:val="0043058A"/>
    <w:rsid w:val="004305C6"/>
    <w:rsid w:val="00430615"/>
    <w:rsid w:val="00430995"/>
    <w:rsid w:val="00431020"/>
    <w:rsid w:val="00431035"/>
    <w:rsid w:val="0043181B"/>
    <w:rsid w:val="00431938"/>
    <w:rsid w:val="00431B8C"/>
    <w:rsid w:val="00431CA0"/>
    <w:rsid w:val="00431D2B"/>
    <w:rsid w:val="00431DBC"/>
    <w:rsid w:val="00431FBE"/>
    <w:rsid w:val="00432184"/>
    <w:rsid w:val="004326E8"/>
    <w:rsid w:val="00432B2F"/>
    <w:rsid w:val="0043320B"/>
    <w:rsid w:val="00433DB2"/>
    <w:rsid w:val="00434218"/>
    <w:rsid w:val="00434228"/>
    <w:rsid w:val="0043450C"/>
    <w:rsid w:val="00434592"/>
    <w:rsid w:val="00434703"/>
    <w:rsid w:val="004347D6"/>
    <w:rsid w:val="004349C8"/>
    <w:rsid w:val="00434A36"/>
    <w:rsid w:val="00434CCE"/>
    <w:rsid w:val="00434D96"/>
    <w:rsid w:val="00434FDE"/>
    <w:rsid w:val="0043577D"/>
    <w:rsid w:val="0043608B"/>
    <w:rsid w:val="00436337"/>
    <w:rsid w:val="004365B6"/>
    <w:rsid w:val="00436A73"/>
    <w:rsid w:val="00436F1E"/>
    <w:rsid w:val="00436F56"/>
    <w:rsid w:val="00437B87"/>
    <w:rsid w:val="00437C82"/>
    <w:rsid w:val="00437F53"/>
    <w:rsid w:val="00440383"/>
    <w:rsid w:val="00440656"/>
    <w:rsid w:val="0044095B"/>
    <w:rsid w:val="00440CE8"/>
    <w:rsid w:val="004410B2"/>
    <w:rsid w:val="00441425"/>
    <w:rsid w:val="0044193E"/>
    <w:rsid w:val="004420F1"/>
    <w:rsid w:val="004422D1"/>
    <w:rsid w:val="004428CA"/>
    <w:rsid w:val="00442BC9"/>
    <w:rsid w:val="00442C1F"/>
    <w:rsid w:val="00442E3B"/>
    <w:rsid w:val="0044304A"/>
    <w:rsid w:val="00443154"/>
    <w:rsid w:val="004438D9"/>
    <w:rsid w:val="00443D2A"/>
    <w:rsid w:val="00443ECC"/>
    <w:rsid w:val="00444101"/>
    <w:rsid w:val="004441C1"/>
    <w:rsid w:val="004443A7"/>
    <w:rsid w:val="00444520"/>
    <w:rsid w:val="00444575"/>
    <w:rsid w:val="004449F6"/>
    <w:rsid w:val="00444A55"/>
    <w:rsid w:val="00444AB2"/>
    <w:rsid w:val="00444C4D"/>
    <w:rsid w:val="00444DB7"/>
    <w:rsid w:val="0044542A"/>
    <w:rsid w:val="004454F8"/>
    <w:rsid w:val="004460B5"/>
    <w:rsid w:val="00446154"/>
    <w:rsid w:val="00446B51"/>
    <w:rsid w:val="0044718A"/>
    <w:rsid w:val="004474BF"/>
    <w:rsid w:val="00447982"/>
    <w:rsid w:val="00447C23"/>
    <w:rsid w:val="00447E6E"/>
    <w:rsid w:val="004504CF"/>
    <w:rsid w:val="004508BA"/>
    <w:rsid w:val="004509BC"/>
    <w:rsid w:val="00450A9B"/>
    <w:rsid w:val="004515F2"/>
    <w:rsid w:val="00451BD9"/>
    <w:rsid w:val="004526D9"/>
    <w:rsid w:val="0045300B"/>
    <w:rsid w:val="00453599"/>
    <w:rsid w:val="0045380B"/>
    <w:rsid w:val="00453C7D"/>
    <w:rsid w:val="00453D30"/>
    <w:rsid w:val="00453D98"/>
    <w:rsid w:val="004540D2"/>
    <w:rsid w:val="0045418D"/>
    <w:rsid w:val="00454372"/>
    <w:rsid w:val="00454480"/>
    <w:rsid w:val="00454AAC"/>
    <w:rsid w:val="00454AF9"/>
    <w:rsid w:val="00454D3E"/>
    <w:rsid w:val="00454FA0"/>
    <w:rsid w:val="0045577B"/>
    <w:rsid w:val="00455F27"/>
    <w:rsid w:val="004560D2"/>
    <w:rsid w:val="004561E4"/>
    <w:rsid w:val="00456C2A"/>
    <w:rsid w:val="00456FB4"/>
    <w:rsid w:val="0045725F"/>
    <w:rsid w:val="00457465"/>
    <w:rsid w:val="00457470"/>
    <w:rsid w:val="00457F0E"/>
    <w:rsid w:val="004603B7"/>
    <w:rsid w:val="004607A5"/>
    <w:rsid w:val="004608F2"/>
    <w:rsid w:val="00460A03"/>
    <w:rsid w:val="00460CD2"/>
    <w:rsid w:val="00461258"/>
    <w:rsid w:val="00461CB5"/>
    <w:rsid w:val="00461DB3"/>
    <w:rsid w:val="0046209C"/>
    <w:rsid w:val="00462637"/>
    <w:rsid w:val="004629A3"/>
    <w:rsid w:val="00462A37"/>
    <w:rsid w:val="00462F30"/>
    <w:rsid w:val="00462FE0"/>
    <w:rsid w:val="004630E3"/>
    <w:rsid w:val="00463510"/>
    <w:rsid w:val="00463569"/>
    <w:rsid w:val="0046424D"/>
    <w:rsid w:val="0046425F"/>
    <w:rsid w:val="0046435A"/>
    <w:rsid w:val="004643AF"/>
    <w:rsid w:val="00464471"/>
    <w:rsid w:val="004645B2"/>
    <w:rsid w:val="004648A5"/>
    <w:rsid w:val="00464D9C"/>
    <w:rsid w:val="00464E60"/>
    <w:rsid w:val="00464FDC"/>
    <w:rsid w:val="0046557F"/>
    <w:rsid w:val="004657C4"/>
    <w:rsid w:val="004659C7"/>
    <w:rsid w:val="00465BB2"/>
    <w:rsid w:val="00465BCB"/>
    <w:rsid w:val="00465F64"/>
    <w:rsid w:val="004661C0"/>
    <w:rsid w:val="0046640C"/>
    <w:rsid w:val="004669D8"/>
    <w:rsid w:val="00466C0C"/>
    <w:rsid w:val="00466D5C"/>
    <w:rsid w:val="0046771A"/>
    <w:rsid w:val="00467D15"/>
    <w:rsid w:val="00467ED2"/>
    <w:rsid w:val="00470882"/>
    <w:rsid w:val="004708D9"/>
    <w:rsid w:val="00470E71"/>
    <w:rsid w:val="0047117E"/>
    <w:rsid w:val="0047135F"/>
    <w:rsid w:val="00471477"/>
    <w:rsid w:val="004717D1"/>
    <w:rsid w:val="0047199B"/>
    <w:rsid w:val="00471A78"/>
    <w:rsid w:val="004721AF"/>
    <w:rsid w:val="00472462"/>
    <w:rsid w:val="00472815"/>
    <w:rsid w:val="00472EFB"/>
    <w:rsid w:val="00473209"/>
    <w:rsid w:val="00473370"/>
    <w:rsid w:val="00473407"/>
    <w:rsid w:val="00473439"/>
    <w:rsid w:val="004734C9"/>
    <w:rsid w:val="00473557"/>
    <w:rsid w:val="0047366B"/>
    <w:rsid w:val="0047396A"/>
    <w:rsid w:val="00473C47"/>
    <w:rsid w:val="00473F21"/>
    <w:rsid w:val="0047445D"/>
    <w:rsid w:val="00474A3F"/>
    <w:rsid w:val="00474B5B"/>
    <w:rsid w:val="00474C6B"/>
    <w:rsid w:val="00474CBC"/>
    <w:rsid w:val="0047502F"/>
    <w:rsid w:val="0047506D"/>
    <w:rsid w:val="004753D2"/>
    <w:rsid w:val="00475A90"/>
    <w:rsid w:val="00475F32"/>
    <w:rsid w:val="00475FC2"/>
    <w:rsid w:val="00476510"/>
    <w:rsid w:val="0047668D"/>
    <w:rsid w:val="0047671D"/>
    <w:rsid w:val="00476AC1"/>
    <w:rsid w:val="00476CCF"/>
    <w:rsid w:val="004773E0"/>
    <w:rsid w:val="00477B46"/>
    <w:rsid w:val="00477B8C"/>
    <w:rsid w:val="00477D7C"/>
    <w:rsid w:val="004804D6"/>
    <w:rsid w:val="00480574"/>
    <w:rsid w:val="00480864"/>
    <w:rsid w:val="00480A1D"/>
    <w:rsid w:val="00480BAB"/>
    <w:rsid w:val="00481026"/>
    <w:rsid w:val="004811C9"/>
    <w:rsid w:val="004812FF"/>
    <w:rsid w:val="00481794"/>
    <w:rsid w:val="00481D3A"/>
    <w:rsid w:val="00482008"/>
    <w:rsid w:val="004825DA"/>
    <w:rsid w:val="0048297A"/>
    <w:rsid w:val="00482B73"/>
    <w:rsid w:val="00482DF3"/>
    <w:rsid w:val="00483239"/>
    <w:rsid w:val="0048325D"/>
    <w:rsid w:val="00483559"/>
    <w:rsid w:val="004837B3"/>
    <w:rsid w:val="004838AF"/>
    <w:rsid w:val="004839F0"/>
    <w:rsid w:val="00483E07"/>
    <w:rsid w:val="00483ED6"/>
    <w:rsid w:val="00484346"/>
    <w:rsid w:val="00484488"/>
    <w:rsid w:val="00484A3E"/>
    <w:rsid w:val="00484AD6"/>
    <w:rsid w:val="00485547"/>
    <w:rsid w:val="00485965"/>
    <w:rsid w:val="00485D4E"/>
    <w:rsid w:val="00485F4E"/>
    <w:rsid w:val="00486046"/>
    <w:rsid w:val="004860A4"/>
    <w:rsid w:val="00486542"/>
    <w:rsid w:val="00486910"/>
    <w:rsid w:val="00486D66"/>
    <w:rsid w:val="00487075"/>
    <w:rsid w:val="00487200"/>
    <w:rsid w:val="00487340"/>
    <w:rsid w:val="00487ADA"/>
    <w:rsid w:val="0049003F"/>
    <w:rsid w:val="00490AAC"/>
    <w:rsid w:val="0049116B"/>
    <w:rsid w:val="0049168A"/>
    <w:rsid w:val="00491B24"/>
    <w:rsid w:val="00491D95"/>
    <w:rsid w:val="0049272D"/>
    <w:rsid w:val="00492DAF"/>
    <w:rsid w:val="00493212"/>
    <w:rsid w:val="00493C31"/>
    <w:rsid w:val="00493DA0"/>
    <w:rsid w:val="00494211"/>
    <w:rsid w:val="0049431E"/>
    <w:rsid w:val="00494F64"/>
    <w:rsid w:val="00495536"/>
    <w:rsid w:val="004957D8"/>
    <w:rsid w:val="0049585A"/>
    <w:rsid w:val="00495DA9"/>
    <w:rsid w:val="00495E00"/>
    <w:rsid w:val="00495FFD"/>
    <w:rsid w:val="00496412"/>
    <w:rsid w:val="004964D8"/>
    <w:rsid w:val="004966A2"/>
    <w:rsid w:val="00496A0A"/>
    <w:rsid w:val="00497320"/>
    <w:rsid w:val="00497807"/>
    <w:rsid w:val="0049781F"/>
    <w:rsid w:val="004978D8"/>
    <w:rsid w:val="0049798A"/>
    <w:rsid w:val="004A0FB3"/>
    <w:rsid w:val="004A174E"/>
    <w:rsid w:val="004A1A82"/>
    <w:rsid w:val="004A1B7E"/>
    <w:rsid w:val="004A2714"/>
    <w:rsid w:val="004A2A39"/>
    <w:rsid w:val="004A3055"/>
    <w:rsid w:val="004A305A"/>
    <w:rsid w:val="004A3324"/>
    <w:rsid w:val="004A340B"/>
    <w:rsid w:val="004A36EC"/>
    <w:rsid w:val="004A3AA2"/>
    <w:rsid w:val="004A3C1A"/>
    <w:rsid w:val="004A3CBB"/>
    <w:rsid w:val="004A3DC6"/>
    <w:rsid w:val="004A4132"/>
    <w:rsid w:val="004A42B3"/>
    <w:rsid w:val="004A453E"/>
    <w:rsid w:val="004A51B3"/>
    <w:rsid w:val="004A51D8"/>
    <w:rsid w:val="004A570A"/>
    <w:rsid w:val="004A59F5"/>
    <w:rsid w:val="004A5E46"/>
    <w:rsid w:val="004A6579"/>
    <w:rsid w:val="004A68B0"/>
    <w:rsid w:val="004A6DDA"/>
    <w:rsid w:val="004A6F9C"/>
    <w:rsid w:val="004A7706"/>
    <w:rsid w:val="004A7A41"/>
    <w:rsid w:val="004B003F"/>
    <w:rsid w:val="004B017F"/>
    <w:rsid w:val="004B045F"/>
    <w:rsid w:val="004B0FB1"/>
    <w:rsid w:val="004B11C4"/>
    <w:rsid w:val="004B1238"/>
    <w:rsid w:val="004B1425"/>
    <w:rsid w:val="004B2087"/>
    <w:rsid w:val="004B210F"/>
    <w:rsid w:val="004B2346"/>
    <w:rsid w:val="004B2717"/>
    <w:rsid w:val="004B2E94"/>
    <w:rsid w:val="004B345A"/>
    <w:rsid w:val="004B3A57"/>
    <w:rsid w:val="004B3A5A"/>
    <w:rsid w:val="004B3B89"/>
    <w:rsid w:val="004B3E1B"/>
    <w:rsid w:val="004B4C04"/>
    <w:rsid w:val="004B4F88"/>
    <w:rsid w:val="004B522B"/>
    <w:rsid w:val="004B532D"/>
    <w:rsid w:val="004B5466"/>
    <w:rsid w:val="004B55E1"/>
    <w:rsid w:val="004B568C"/>
    <w:rsid w:val="004B58C9"/>
    <w:rsid w:val="004B655C"/>
    <w:rsid w:val="004B68F6"/>
    <w:rsid w:val="004B6CBD"/>
    <w:rsid w:val="004B6E57"/>
    <w:rsid w:val="004B734A"/>
    <w:rsid w:val="004B7584"/>
    <w:rsid w:val="004B75BB"/>
    <w:rsid w:val="004B7929"/>
    <w:rsid w:val="004B7A96"/>
    <w:rsid w:val="004C01ED"/>
    <w:rsid w:val="004C057D"/>
    <w:rsid w:val="004C062C"/>
    <w:rsid w:val="004C071C"/>
    <w:rsid w:val="004C1198"/>
    <w:rsid w:val="004C11BC"/>
    <w:rsid w:val="004C1522"/>
    <w:rsid w:val="004C16D5"/>
    <w:rsid w:val="004C1AAB"/>
    <w:rsid w:val="004C1D91"/>
    <w:rsid w:val="004C1F92"/>
    <w:rsid w:val="004C1FA3"/>
    <w:rsid w:val="004C2029"/>
    <w:rsid w:val="004C256C"/>
    <w:rsid w:val="004C26C2"/>
    <w:rsid w:val="004C29B6"/>
    <w:rsid w:val="004C2B50"/>
    <w:rsid w:val="004C2C60"/>
    <w:rsid w:val="004C2D4E"/>
    <w:rsid w:val="004C3115"/>
    <w:rsid w:val="004C33D0"/>
    <w:rsid w:val="004C3951"/>
    <w:rsid w:val="004C3BE6"/>
    <w:rsid w:val="004C42C0"/>
    <w:rsid w:val="004C4496"/>
    <w:rsid w:val="004C4C3F"/>
    <w:rsid w:val="004C4FB6"/>
    <w:rsid w:val="004C51A7"/>
    <w:rsid w:val="004C55C8"/>
    <w:rsid w:val="004C5782"/>
    <w:rsid w:val="004C5A02"/>
    <w:rsid w:val="004C5B4E"/>
    <w:rsid w:val="004C60CA"/>
    <w:rsid w:val="004C6161"/>
    <w:rsid w:val="004C64CB"/>
    <w:rsid w:val="004C6B38"/>
    <w:rsid w:val="004C75AB"/>
    <w:rsid w:val="004C7CAF"/>
    <w:rsid w:val="004C7EB1"/>
    <w:rsid w:val="004D003B"/>
    <w:rsid w:val="004D0265"/>
    <w:rsid w:val="004D04D0"/>
    <w:rsid w:val="004D05B1"/>
    <w:rsid w:val="004D0625"/>
    <w:rsid w:val="004D09DD"/>
    <w:rsid w:val="004D0A07"/>
    <w:rsid w:val="004D1092"/>
    <w:rsid w:val="004D1507"/>
    <w:rsid w:val="004D25C7"/>
    <w:rsid w:val="004D2723"/>
    <w:rsid w:val="004D2C00"/>
    <w:rsid w:val="004D3537"/>
    <w:rsid w:val="004D3ABF"/>
    <w:rsid w:val="004D3DB8"/>
    <w:rsid w:val="004D3F0B"/>
    <w:rsid w:val="004D4161"/>
    <w:rsid w:val="004D4406"/>
    <w:rsid w:val="004D440C"/>
    <w:rsid w:val="004D458F"/>
    <w:rsid w:val="004D49E5"/>
    <w:rsid w:val="004D5108"/>
    <w:rsid w:val="004D523C"/>
    <w:rsid w:val="004D55D3"/>
    <w:rsid w:val="004D5675"/>
    <w:rsid w:val="004D5B46"/>
    <w:rsid w:val="004D6BA7"/>
    <w:rsid w:val="004D6BC6"/>
    <w:rsid w:val="004D6C00"/>
    <w:rsid w:val="004D6C42"/>
    <w:rsid w:val="004D6CF3"/>
    <w:rsid w:val="004D6F66"/>
    <w:rsid w:val="004D72FF"/>
    <w:rsid w:val="004D736C"/>
    <w:rsid w:val="004D7586"/>
    <w:rsid w:val="004D7FC5"/>
    <w:rsid w:val="004E0835"/>
    <w:rsid w:val="004E0C3C"/>
    <w:rsid w:val="004E1243"/>
    <w:rsid w:val="004E18BA"/>
    <w:rsid w:val="004E1BBA"/>
    <w:rsid w:val="004E1E31"/>
    <w:rsid w:val="004E238D"/>
    <w:rsid w:val="004E2F66"/>
    <w:rsid w:val="004E2FED"/>
    <w:rsid w:val="004E306E"/>
    <w:rsid w:val="004E30F0"/>
    <w:rsid w:val="004E3191"/>
    <w:rsid w:val="004E3724"/>
    <w:rsid w:val="004E3C3A"/>
    <w:rsid w:val="004E3EE7"/>
    <w:rsid w:val="004E4189"/>
    <w:rsid w:val="004E4325"/>
    <w:rsid w:val="004E43AD"/>
    <w:rsid w:val="004E4772"/>
    <w:rsid w:val="004E4FC0"/>
    <w:rsid w:val="004E5880"/>
    <w:rsid w:val="004E5BDE"/>
    <w:rsid w:val="004E5C89"/>
    <w:rsid w:val="004E5D35"/>
    <w:rsid w:val="004E6132"/>
    <w:rsid w:val="004E68AE"/>
    <w:rsid w:val="004E766C"/>
    <w:rsid w:val="004E7B10"/>
    <w:rsid w:val="004E7B26"/>
    <w:rsid w:val="004F02B4"/>
    <w:rsid w:val="004F0622"/>
    <w:rsid w:val="004F0983"/>
    <w:rsid w:val="004F0D10"/>
    <w:rsid w:val="004F1A25"/>
    <w:rsid w:val="004F1C5B"/>
    <w:rsid w:val="004F1E92"/>
    <w:rsid w:val="004F26BD"/>
    <w:rsid w:val="004F27A8"/>
    <w:rsid w:val="004F2960"/>
    <w:rsid w:val="004F2CDF"/>
    <w:rsid w:val="004F2E5F"/>
    <w:rsid w:val="004F31D3"/>
    <w:rsid w:val="004F31E7"/>
    <w:rsid w:val="004F360C"/>
    <w:rsid w:val="004F3A55"/>
    <w:rsid w:val="004F3F84"/>
    <w:rsid w:val="004F4083"/>
    <w:rsid w:val="004F4126"/>
    <w:rsid w:val="004F41D0"/>
    <w:rsid w:val="004F4401"/>
    <w:rsid w:val="004F4479"/>
    <w:rsid w:val="004F46C7"/>
    <w:rsid w:val="004F48A5"/>
    <w:rsid w:val="004F57D0"/>
    <w:rsid w:val="004F5926"/>
    <w:rsid w:val="004F59E3"/>
    <w:rsid w:val="004F5E81"/>
    <w:rsid w:val="004F614D"/>
    <w:rsid w:val="004F6296"/>
    <w:rsid w:val="004F6300"/>
    <w:rsid w:val="004F63A0"/>
    <w:rsid w:val="004F6610"/>
    <w:rsid w:val="004F675B"/>
    <w:rsid w:val="004F6B9E"/>
    <w:rsid w:val="004F6D42"/>
    <w:rsid w:val="004F6F26"/>
    <w:rsid w:val="004F70E2"/>
    <w:rsid w:val="004F7620"/>
    <w:rsid w:val="004F76C8"/>
    <w:rsid w:val="004F7762"/>
    <w:rsid w:val="004F7868"/>
    <w:rsid w:val="004F78A6"/>
    <w:rsid w:val="004F7B82"/>
    <w:rsid w:val="004F7B97"/>
    <w:rsid w:val="00500FB2"/>
    <w:rsid w:val="00501C69"/>
    <w:rsid w:val="005024EF"/>
    <w:rsid w:val="00502609"/>
    <w:rsid w:val="005026A6"/>
    <w:rsid w:val="005026ED"/>
    <w:rsid w:val="00502752"/>
    <w:rsid w:val="005028AF"/>
    <w:rsid w:val="005030E4"/>
    <w:rsid w:val="005030FB"/>
    <w:rsid w:val="005031F9"/>
    <w:rsid w:val="0050373F"/>
    <w:rsid w:val="00503B60"/>
    <w:rsid w:val="00503E29"/>
    <w:rsid w:val="0050470D"/>
    <w:rsid w:val="00504B9B"/>
    <w:rsid w:val="00504D80"/>
    <w:rsid w:val="005050F2"/>
    <w:rsid w:val="0050547B"/>
    <w:rsid w:val="005054ED"/>
    <w:rsid w:val="00505D01"/>
    <w:rsid w:val="005060E1"/>
    <w:rsid w:val="00506691"/>
    <w:rsid w:val="005068CB"/>
    <w:rsid w:val="00506B02"/>
    <w:rsid w:val="00506E18"/>
    <w:rsid w:val="0050708E"/>
    <w:rsid w:val="005073A2"/>
    <w:rsid w:val="005078D5"/>
    <w:rsid w:val="00507B4F"/>
    <w:rsid w:val="00507CCC"/>
    <w:rsid w:val="00507E0E"/>
    <w:rsid w:val="005101B3"/>
    <w:rsid w:val="0051020F"/>
    <w:rsid w:val="00510A77"/>
    <w:rsid w:val="00510B94"/>
    <w:rsid w:val="00510E3B"/>
    <w:rsid w:val="00510F38"/>
    <w:rsid w:val="00511467"/>
    <w:rsid w:val="0051230C"/>
    <w:rsid w:val="00512533"/>
    <w:rsid w:val="00512846"/>
    <w:rsid w:val="00512870"/>
    <w:rsid w:val="00512B46"/>
    <w:rsid w:val="00512D8F"/>
    <w:rsid w:val="00512EB4"/>
    <w:rsid w:val="00512FBF"/>
    <w:rsid w:val="00513063"/>
    <w:rsid w:val="00513404"/>
    <w:rsid w:val="0051383A"/>
    <w:rsid w:val="00513A90"/>
    <w:rsid w:val="00513C7A"/>
    <w:rsid w:val="00513CD2"/>
    <w:rsid w:val="00513F42"/>
    <w:rsid w:val="005140D3"/>
    <w:rsid w:val="005142B5"/>
    <w:rsid w:val="0051450D"/>
    <w:rsid w:val="005148B4"/>
    <w:rsid w:val="00514A53"/>
    <w:rsid w:val="00514FC8"/>
    <w:rsid w:val="00515062"/>
    <w:rsid w:val="0051546D"/>
    <w:rsid w:val="00515A9D"/>
    <w:rsid w:val="00515AD6"/>
    <w:rsid w:val="005161BC"/>
    <w:rsid w:val="0051624D"/>
    <w:rsid w:val="0051635F"/>
    <w:rsid w:val="005166FB"/>
    <w:rsid w:val="00516B86"/>
    <w:rsid w:val="00516B9D"/>
    <w:rsid w:val="00516F95"/>
    <w:rsid w:val="005172C8"/>
    <w:rsid w:val="0051732A"/>
    <w:rsid w:val="00520490"/>
    <w:rsid w:val="005204B6"/>
    <w:rsid w:val="0052055E"/>
    <w:rsid w:val="00520A0E"/>
    <w:rsid w:val="00520A25"/>
    <w:rsid w:val="00520C41"/>
    <w:rsid w:val="00520D92"/>
    <w:rsid w:val="005213D4"/>
    <w:rsid w:val="00521549"/>
    <w:rsid w:val="00521589"/>
    <w:rsid w:val="00521AF8"/>
    <w:rsid w:val="00521D83"/>
    <w:rsid w:val="00521F71"/>
    <w:rsid w:val="00521FAA"/>
    <w:rsid w:val="00522069"/>
    <w:rsid w:val="0052260B"/>
    <w:rsid w:val="005228C2"/>
    <w:rsid w:val="005228FD"/>
    <w:rsid w:val="005231AC"/>
    <w:rsid w:val="0052331D"/>
    <w:rsid w:val="0052335A"/>
    <w:rsid w:val="0052336D"/>
    <w:rsid w:val="005237F1"/>
    <w:rsid w:val="00523B51"/>
    <w:rsid w:val="00523BAB"/>
    <w:rsid w:val="005244A6"/>
    <w:rsid w:val="00524B42"/>
    <w:rsid w:val="00525071"/>
    <w:rsid w:val="00525113"/>
    <w:rsid w:val="00525427"/>
    <w:rsid w:val="00525504"/>
    <w:rsid w:val="005255A2"/>
    <w:rsid w:val="00526320"/>
    <w:rsid w:val="00526410"/>
    <w:rsid w:val="00526851"/>
    <w:rsid w:val="0052707A"/>
    <w:rsid w:val="0052712E"/>
    <w:rsid w:val="00527BFC"/>
    <w:rsid w:val="00527EA3"/>
    <w:rsid w:val="00527FBC"/>
    <w:rsid w:val="00530043"/>
    <w:rsid w:val="0053058D"/>
    <w:rsid w:val="0053058F"/>
    <w:rsid w:val="00530629"/>
    <w:rsid w:val="00530757"/>
    <w:rsid w:val="005309FA"/>
    <w:rsid w:val="00530BD8"/>
    <w:rsid w:val="00530FC5"/>
    <w:rsid w:val="0053111F"/>
    <w:rsid w:val="00531ABA"/>
    <w:rsid w:val="0053245E"/>
    <w:rsid w:val="00532586"/>
    <w:rsid w:val="0053285F"/>
    <w:rsid w:val="00532EF7"/>
    <w:rsid w:val="005332CF"/>
    <w:rsid w:val="0053358A"/>
    <w:rsid w:val="00533925"/>
    <w:rsid w:val="005342A6"/>
    <w:rsid w:val="00534510"/>
    <w:rsid w:val="0053470F"/>
    <w:rsid w:val="00534CF3"/>
    <w:rsid w:val="005352A3"/>
    <w:rsid w:val="005354DD"/>
    <w:rsid w:val="00535501"/>
    <w:rsid w:val="00535F87"/>
    <w:rsid w:val="00536707"/>
    <w:rsid w:val="00536B12"/>
    <w:rsid w:val="0053719E"/>
    <w:rsid w:val="00537954"/>
    <w:rsid w:val="00537D86"/>
    <w:rsid w:val="00537E32"/>
    <w:rsid w:val="005400E9"/>
    <w:rsid w:val="005402C1"/>
    <w:rsid w:val="0054050D"/>
    <w:rsid w:val="00540604"/>
    <w:rsid w:val="00540AAC"/>
    <w:rsid w:val="00540E1F"/>
    <w:rsid w:val="00540EB7"/>
    <w:rsid w:val="00541270"/>
    <w:rsid w:val="00541624"/>
    <w:rsid w:val="005417AD"/>
    <w:rsid w:val="00541848"/>
    <w:rsid w:val="00541EFB"/>
    <w:rsid w:val="00542247"/>
    <w:rsid w:val="0054296A"/>
    <w:rsid w:val="00542B0C"/>
    <w:rsid w:val="00542B1F"/>
    <w:rsid w:val="00542CF1"/>
    <w:rsid w:val="005430B0"/>
    <w:rsid w:val="00543125"/>
    <w:rsid w:val="005431D7"/>
    <w:rsid w:val="00543375"/>
    <w:rsid w:val="005437E7"/>
    <w:rsid w:val="005438FE"/>
    <w:rsid w:val="00543A03"/>
    <w:rsid w:val="00543B78"/>
    <w:rsid w:val="00543CC8"/>
    <w:rsid w:val="0054431E"/>
    <w:rsid w:val="0054450C"/>
    <w:rsid w:val="0054466D"/>
    <w:rsid w:val="005453F9"/>
    <w:rsid w:val="00545B1E"/>
    <w:rsid w:val="00545C7A"/>
    <w:rsid w:val="0054625B"/>
    <w:rsid w:val="005465F3"/>
    <w:rsid w:val="00546712"/>
    <w:rsid w:val="00546AE7"/>
    <w:rsid w:val="00546BE8"/>
    <w:rsid w:val="00547B0C"/>
    <w:rsid w:val="00547CB7"/>
    <w:rsid w:val="00547D2B"/>
    <w:rsid w:val="00547FB3"/>
    <w:rsid w:val="00547FF8"/>
    <w:rsid w:val="0055034A"/>
    <w:rsid w:val="005503C4"/>
    <w:rsid w:val="0055064C"/>
    <w:rsid w:val="00551109"/>
    <w:rsid w:val="005511FA"/>
    <w:rsid w:val="00551360"/>
    <w:rsid w:val="00551919"/>
    <w:rsid w:val="00551994"/>
    <w:rsid w:val="00552163"/>
    <w:rsid w:val="005527C4"/>
    <w:rsid w:val="00552943"/>
    <w:rsid w:val="00552F4F"/>
    <w:rsid w:val="00552FA6"/>
    <w:rsid w:val="0055323C"/>
    <w:rsid w:val="0055338E"/>
    <w:rsid w:val="005534B0"/>
    <w:rsid w:val="005535B0"/>
    <w:rsid w:val="00553B4D"/>
    <w:rsid w:val="005541B9"/>
    <w:rsid w:val="005549D6"/>
    <w:rsid w:val="00554AF1"/>
    <w:rsid w:val="00554B49"/>
    <w:rsid w:val="00554BCB"/>
    <w:rsid w:val="00554E1B"/>
    <w:rsid w:val="00555BA4"/>
    <w:rsid w:val="00555E9E"/>
    <w:rsid w:val="00556022"/>
    <w:rsid w:val="00556056"/>
    <w:rsid w:val="005562FE"/>
    <w:rsid w:val="005564C9"/>
    <w:rsid w:val="005568B8"/>
    <w:rsid w:val="00556BDF"/>
    <w:rsid w:val="00556EA5"/>
    <w:rsid w:val="00557170"/>
    <w:rsid w:val="00557429"/>
    <w:rsid w:val="00557444"/>
    <w:rsid w:val="00557D37"/>
    <w:rsid w:val="005601E2"/>
    <w:rsid w:val="00560853"/>
    <w:rsid w:val="00560C52"/>
    <w:rsid w:val="00560F93"/>
    <w:rsid w:val="005612C5"/>
    <w:rsid w:val="00561562"/>
    <w:rsid w:val="00561922"/>
    <w:rsid w:val="00561AD2"/>
    <w:rsid w:val="00561B3E"/>
    <w:rsid w:val="00561B46"/>
    <w:rsid w:val="00562152"/>
    <w:rsid w:val="00562314"/>
    <w:rsid w:val="00562613"/>
    <w:rsid w:val="00562722"/>
    <w:rsid w:val="0056290B"/>
    <w:rsid w:val="00562ADE"/>
    <w:rsid w:val="00563118"/>
    <w:rsid w:val="005632A1"/>
    <w:rsid w:val="00563406"/>
    <w:rsid w:val="00563A6B"/>
    <w:rsid w:val="0056444C"/>
    <w:rsid w:val="00564B57"/>
    <w:rsid w:val="00564D21"/>
    <w:rsid w:val="00565071"/>
    <w:rsid w:val="005651A7"/>
    <w:rsid w:val="005653D3"/>
    <w:rsid w:val="00565497"/>
    <w:rsid w:val="0056566A"/>
    <w:rsid w:val="00565A2E"/>
    <w:rsid w:val="00565DED"/>
    <w:rsid w:val="005665EE"/>
    <w:rsid w:val="00566660"/>
    <w:rsid w:val="0056674D"/>
    <w:rsid w:val="00566979"/>
    <w:rsid w:val="00566B5F"/>
    <w:rsid w:val="00566D9F"/>
    <w:rsid w:val="005671A2"/>
    <w:rsid w:val="005674E5"/>
    <w:rsid w:val="005677CF"/>
    <w:rsid w:val="00567DF8"/>
    <w:rsid w:val="005701D8"/>
    <w:rsid w:val="005706A5"/>
    <w:rsid w:val="00570C4B"/>
    <w:rsid w:val="005710AE"/>
    <w:rsid w:val="005714D5"/>
    <w:rsid w:val="00571EA6"/>
    <w:rsid w:val="005723B5"/>
    <w:rsid w:val="005723F0"/>
    <w:rsid w:val="00572838"/>
    <w:rsid w:val="0057299A"/>
    <w:rsid w:val="00572AAC"/>
    <w:rsid w:val="00573250"/>
    <w:rsid w:val="005734ED"/>
    <w:rsid w:val="005735BF"/>
    <w:rsid w:val="0057494A"/>
    <w:rsid w:val="00574E91"/>
    <w:rsid w:val="00574FAF"/>
    <w:rsid w:val="005752C7"/>
    <w:rsid w:val="005756FA"/>
    <w:rsid w:val="005759D5"/>
    <w:rsid w:val="00575FD5"/>
    <w:rsid w:val="005765AC"/>
    <w:rsid w:val="005767BF"/>
    <w:rsid w:val="00576858"/>
    <w:rsid w:val="0057689E"/>
    <w:rsid w:val="0057697F"/>
    <w:rsid w:val="005769A2"/>
    <w:rsid w:val="00576D9F"/>
    <w:rsid w:val="00577343"/>
    <w:rsid w:val="005775F2"/>
    <w:rsid w:val="005776E2"/>
    <w:rsid w:val="005807A7"/>
    <w:rsid w:val="00580AF0"/>
    <w:rsid w:val="00580D17"/>
    <w:rsid w:val="00580D4E"/>
    <w:rsid w:val="005810D4"/>
    <w:rsid w:val="00581293"/>
    <w:rsid w:val="005814E5"/>
    <w:rsid w:val="00581984"/>
    <w:rsid w:val="00581C95"/>
    <w:rsid w:val="00581EEC"/>
    <w:rsid w:val="00582329"/>
    <w:rsid w:val="0058252E"/>
    <w:rsid w:val="005827DA"/>
    <w:rsid w:val="00582A30"/>
    <w:rsid w:val="00582C94"/>
    <w:rsid w:val="00583806"/>
    <w:rsid w:val="005838E9"/>
    <w:rsid w:val="005842B2"/>
    <w:rsid w:val="005844C1"/>
    <w:rsid w:val="00584D53"/>
    <w:rsid w:val="00585649"/>
    <w:rsid w:val="00585998"/>
    <w:rsid w:val="00585B83"/>
    <w:rsid w:val="00586549"/>
    <w:rsid w:val="00586994"/>
    <w:rsid w:val="00586B6D"/>
    <w:rsid w:val="00586CE4"/>
    <w:rsid w:val="0058704F"/>
    <w:rsid w:val="0058710E"/>
    <w:rsid w:val="00587AE8"/>
    <w:rsid w:val="00587FE5"/>
    <w:rsid w:val="0059014E"/>
    <w:rsid w:val="00590472"/>
    <w:rsid w:val="005909C9"/>
    <w:rsid w:val="00590AB3"/>
    <w:rsid w:val="00590AF1"/>
    <w:rsid w:val="00591054"/>
    <w:rsid w:val="005918C9"/>
    <w:rsid w:val="00591E9C"/>
    <w:rsid w:val="005922A6"/>
    <w:rsid w:val="005931A1"/>
    <w:rsid w:val="005936E7"/>
    <w:rsid w:val="005937E0"/>
    <w:rsid w:val="005939AB"/>
    <w:rsid w:val="00593D34"/>
    <w:rsid w:val="005945DF"/>
    <w:rsid w:val="00594767"/>
    <w:rsid w:val="00594DFB"/>
    <w:rsid w:val="00595174"/>
    <w:rsid w:val="00595A55"/>
    <w:rsid w:val="00595F61"/>
    <w:rsid w:val="0059656E"/>
    <w:rsid w:val="00596C37"/>
    <w:rsid w:val="00597124"/>
    <w:rsid w:val="005973B6"/>
    <w:rsid w:val="005978B3"/>
    <w:rsid w:val="00597B1C"/>
    <w:rsid w:val="00597E1E"/>
    <w:rsid w:val="005A0126"/>
    <w:rsid w:val="005A065A"/>
    <w:rsid w:val="005A0C46"/>
    <w:rsid w:val="005A0D76"/>
    <w:rsid w:val="005A0E09"/>
    <w:rsid w:val="005A1626"/>
    <w:rsid w:val="005A179E"/>
    <w:rsid w:val="005A1E08"/>
    <w:rsid w:val="005A245A"/>
    <w:rsid w:val="005A24A3"/>
    <w:rsid w:val="005A2A48"/>
    <w:rsid w:val="005A30A7"/>
    <w:rsid w:val="005A379D"/>
    <w:rsid w:val="005A3995"/>
    <w:rsid w:val="005A3E9E"/>
    <w:rsid w:val="005A44BA"/>
    <w:rsid w:val="005A4A8A"/>
    <w:rsid w:val="005A5117"/>
    <w:rsid w:val="005A5166"/>
    <w:rsid w:val="005A5B10"/>
    <w:rsid w:val="005A5E06"/>
    <w:rsid w:val="005A5FBE"/>
    <w:rsid w:val="005A6144"/>
    <w:rsid w:val="005A6215"/>
    <w:rsid w:val="005A6361"/>
    <w:rsid w:val="005A6708"/>
    <w:rsid w:val="005A67F3"/>
    <w:rsid w:val="005A698A"/>
    <w:rsid w:val="005A6DE0"/>
    <w:rsid w:val="005A6EF2"/>
    <w:rsid w:val="005A7020"/>
    <w:rsid w:val="005A7385"/>
    <w:rsid w:val="005A7A00"/>
    <w:rsid w:val="005A7A87"/>
    <w:rsid w:val="005B0146"/>
    <w:rsid w:val="005B04F2"/>
    <w:rsid w:val="005B11CD"/>
    <w:rsid w:val="005B15C8"/>
    <w:rsid w:val="005B19E3"/>
    <w:rsid w:val="005B19F0"/>
    <w:rsid w:val="005B1A44"/>
    <w:rsid w:val="005B1BEA"/>
    <w:rsid w:val="005B28D9"/>
    <w:rsid w:val="005B2A0A"/>
    <w:rsid w:val="005B2A83"/>
    <w:rsid w:val="005B2EE2"/>
    <w:rsid w:val="005B32BE"/>
    <w:rsid w:val="005B3763"/>
    <w:rsid w:val="005B3CD5"/>
    <w:rsid w:val="005B3F37"/>
    <w:rsid w:val="005B4194"/>
    <w:rsid w:val="005B480A"/>
    <w:rsid w:val="005B48A5"/>
    <w:rsid w:val="005B4A1E"/>
    <w:rsid w:val="005B53F1"/>
    <w:rsid w:val="005B5C14"/>
    <w:rsid w:val="005B5E48"/>
    <w:rsid w:val="005B617A"/>
    <w:rsid w:val="005B66F6"/>
    <w:rsid w:val="005B7655"/>
    <w:rsid w:val="005B797F"/>
    <w:rsid w:val="005C004D"/>
    <w:rsid w:val="005C0195"/>
    <w:rsid w:val="005C06E6"/>
    <w:rsid w:val="005C0C75"/>
    <w:rsid w:val="005C0E2B"/>
    <w:rsid w:val="005C193B"/>
    <w:rsid w:val="005C1BD8"/>
    <w:rsid w:val="005C1E0B"/>
    <w:rsid w:val="005C21F5"/>
    <w:rsid w:val="005C23BD"/>
    <w:rsid w:val="005C2716"/>
    <w:rsid w:val="005C2829"/>
    <w:rsid w:val="005C2869"/>
    <w:rsid w:val="005C28D5"/>
    <w:rsid w:val="005C2CC5"/>
    <w:rsid w:val="005C3500"/>
    <w:rsid w:val="005C3560"/>
    <w:rsid w:val="005C3708"/>
    <w:rsid w:val="005C3AF8"/>
    <w:rsid w:val="005C3B46"/>
    <w:rsid w:val="005C45E7"/>
    <w:rsid w:val="005C46B8"/>
    <w:rsid w:val="005C57AA"/>
    <w:rsid w:val="005C5EC0"/>
    <w:rsid w:val="005C61D9"/>
    <w:rsid w:val="005C6415"/>
    <w:rsid w:val="005C6812"/>
    <w:rsid w:val="005C6BC2"/>
    <w:rsid w:val="005C6C8B"/>
    <w:rsid w:val="005C6D88"/>
    <w:rsid w:val="005C6EAF"/>
    <w:rsid w:val="005C70BB"/>
    <w:rsid w:val="005C7310"/>
    <w:rsid w:val="005C7378"/>
    <w:rsid w:val="005C7552"/>
    <w:rsid w:val="005C7965"/>
    <w:rsid w:val="005C7F42"/>
    <w:rsid w:val="005D015C"/>
    <w:rsid w:val="005D0197"/>
    <w:rsid w:val="005D03D7"/>
    <w:rsid w:val="005D04BD"/>
    <w:rsid w:val="005D05C3"/>
    <w:rsid w:val="005D0C2B"/>
    <w:rsid w:val="005D0EEF"/>
    <w:rsid w:val="005D10B0"/>
    <w:rsid w:val="005D13ED"/>
    <w:rsid w:val="005D157C"/>
    <w:rsid w:val="005D1729"/>
    <w:rsid w:val="005D230E"/>
    <w:rsid w:val="005D26C7"/>
    <w:rsid w:val="005D2C2D"/>
    <w:rsid w:val="005D2C6B"/>
    <w:rsid w:val="005D2CD0"/>
    <w:rsid w:val="005D2FF9"/>
    <w:rsid w:val="005D316A"/>
    <w:rsid w:val="005D33E4"/>
    <w:rsid w:val="005D35EB"/>
    <w:rsid w:val="005D386C"/>
    <w:rsid w:val="005D3D00"/>
    <w:rsid w:val="005D3E8B"/>
    <w:rsid w:val="005D4428"/>
    <w:rsid w:val="005D44E4"/>
    <w:rsid w:val="005D45C0"/>
    <w:rsid w:val="005D4640"/>
    <w:rsid w:val="005D51F3"/>
    <w:rsid w:val="005D5641"/>
    <w:rsid w:val="005D5D74"/>
    <w:rsid w:val="005D5DD9"/>
    <w:rsid w:val="005D5F41"/>
    <w:rsid w:val="005D6716"/>
    <w:rsid w:val="005D6C9E"/>
    <w:rsid w:val="005D759E"/>
    <w:rsid w:val="005D79DE"/>
    <w:rsid w:val="005D7B6A"/>
    <w:rsid w:val="005D7FA7"/>
    <w:rsid w:val="005E02A8"/>
    <w:rsid w:val="005E03AE"/>
    <w:rsid w:val="005E03FA"/>
    <w:rsid w:val="005E081C"/>
    <w:rsid w:val="005E0C13"/>
    <w:rsid w:val="005E0C51"/>
    <w:rsid w:val="005E0D13"/>
    <w:rsid w:val="005E0F6E"/>
    <w:rsid w:val="005E13C9"/>
    <w:rsid w:val="005E14FC"/>
    <w:rsid w:val="005E15BE"/>
    <w:rsid w:val="005E1B59"/>
    <w:rsid w:val="005E1E58"/>
    <w:rsid w:val="005E2456"/>
    <w:rsid w:val="005E2561"/>
    <w:rsid w:val="005E2635"/>
    <w:rsid w:val="005E31E7"/>
    <w:rsid w:val="005E3292"/>
    <w:rsid w:val="005E33B5"/>
    <w:rsid w:val="005E3589"/>
    <w:rsid w:val="005E3FF3"/>
    <w:rsid w:val="005E430B"/>
    <w:rsid w:val="005E437A"/>
    <w:rsid w:val="005E4660"/>
    <w:rsid w:val="005E4B34"/>
    <w:rsid w:val="005E4FD6"/>
    <w:rsid w:val="005E5178"/>
    <w:rsid w:val="005E5412"/>
    <w:rsid w:val="005E543B"/>
    <w:rsid w:val="005E56C3"/>
    <w:rsid w:val="005E5A8F"/>
    <w:rsid w:val="005E6212"/>
    <w:rsid w:val="005E6532"/>
    <w:rsid w:val="005E6886"/>
    <w:rsid w:val="005E6917"/>
    <w:rsid w:val="005E6AA6"/>
    <w:rsid w:val="005E6ACC"/>
    <w:rsid w:val="005E6C0F"/>
    <w:rsid w:val="005E6C13"/>
    <w:rsid w:val="005E6D97"/>
    <w:rsid w:val="005E7167"/>
    <w:rsid w:val="005E77D5"/>
    <w:rsid w:val="005F0038"/>
    <w:rsid w:val="005F0076"/>
    <w:rsid w:val="005F01B8"/>
    <w:rsid w:val="005F0222"/>
    <w:rsid w:val="005F07D2"/>
    <w:rsid w:val="005F08A2"/>
    <w:rsid w:val="005F0A83"/>
    <w:rsid w:val="005F0AAA"/>
    <w:rsid w:val="005F0B78"/>
    <w:rsid w:val="005F0E52"/>
    <w:rsid w:val="005F1397"/>
    <w:rsid w:val="005F13E8"/>
    <w:rsid w:val="005F175B"/>
    <w:rsid w:val="005F1C7F"/>
    <w:rsid w:val="005F1FF4"/>
    <w:rsid w:val="005F2018"/>
    <w:rsid w:val="005F33B2"/>
    <w:rsid w:val="005F3742"/>
    <w:rsid w:val="005F43F2"/>
    <w:rsid w:val="005F441E"/>
    <w:rsid w:val="005F4474"/>
    <w:rsid w:val="005F46F5"/>
    <w:rsid w:val="005F5595"/>
    <w:rsid w:val="005F56F3"/>
    <w:rsid w:val="005F5821"/>
    <w:rsid w:val="005F593D"/>
    <w:rsid w:val="005F5BE8"/>
    <w:rsid w:val="005F5E81"/>
    <w:rsid w:val="005F6591"/>
    <w:rsid w:val="005F674E"/>
    <w:rsid w:val="005F681A"/>
    <w:rsid w:val="005F68C5"/>
    <w:rsid w:val="005F729B"/>
    <w:rsid w:val="005F7535"/>
    <w:rsid w:val="005F7CFE"/>
    <w:rsid w:val="005F7EB9"/>
    <w:rsid w:val="00600050"/>
    <w:rsid w:val="0060083C"/>
    <w:rsid w:val="00600999"/>
    <w:rsid w:val="006009D0"/>
    <w:rsid w:val="0060116E"/>
    <w:rsid w:val="00601194"/>
    <w:rsid w:val="006017E6"/>
    <w:rsid w:val="00601CA9"/>
    <w:rsid w:val="00601E0F"/>
    <w:rsid w:val="00601F18"/>
    <w:rsid w:val="00601F62"/>
    <w:rsid w:val="00601FC6"/>
    <w:rsid w:val="0060230E"/>
    <w:rsid w:val="006023A6"/>
    <w:rsid w:val="006025BF"/>
    <w:rsid w:val="006030F8"/>
    <w:rsid w:val="00604174"/>
    <w:rsid w:val="00604367"/>
    <w:rsid w:val="00604443"/>
    <w:rsid w:val="006046EA"/>
    <w:rsid w:val="00604867"/>
    <w:rsid w:val="0060487D"/>
    <w:rsid w:val="00604B10"/>
    <w:rsid w:val="00605FDB"/>
    <w:rsid w:val="006064DB"/>
    <w:rsid w:val="006065EA"/>
    <w:rsid w:val="006067AD"/>
    <w:rsid w:val="006069A1"/>
    <w:rsid w:val="00606AA3"/>
    <w:rsid w:val="00606C2D"/>
    <w:rsid w:val="00606DDE"/>
    <w:rsid w:val="00606FCA"/>
    <w:rsid w:val="006070F2"/>
    <w:rsid w:val="006071DA"/>
    <w:rsid w:val="0060745B"/>
    <w:rsid w:val="00607B26"/>
    <w:rsid w:val="00607C47"/>
    <w:rsid w:val="00607C4C"/>
    <w:rsid w:val="00610163"/>
    <w:rsid w:val="006104A4"/>
    <w:rsid w:val="006106C7"/>
    <w:rsid w:val="00610877"/>
    <w:rsid w:val="00610947"/>
    <w:rsid w:val="00610A51"/>
    <w:rsid w:val="00610AF1"/>
    <w:rsid w:val="00610C40"/>
    <w:rsid w:val="00611005"/>
    <w:rsid w:val="006115F0"/>
    <w:rsid w:val="006116A6"/>
    <w:rsid w:val="006117D6"/>
    <w:rsid w:val="00611A58"/>
    <w:rsid w:val="00611BA1"/>
    <w:rsid w:val="00611F7E"/>
    <w:rsid w:val="006122AC"/>
    <w:rsid w:val="00612455"/>
    <w:rsid w:val="00612E38"/>
    <w:rsid w:val="00612E6B"/>
    <w:rsid w:val="00612F06"/>
    <w:rsid w:val="0061345C"/>
    <w:rsid w:val="00613A71"/>
    <w:rsid w:val="0061481A"/>
    <w:rsid w:val="00614898"/>
    <w:rsid w:val="00614D03"/>
    <w:rsid w:val="00615257"/>
    <w:rsid w:val="006152F9"/>
    <w:rsid w:val="0061563B"/>
    <w:rsid w:val="006157E5"/>
    <w:rsid w:val="00615A8B"/>
    <w:rsid w:val="00615BCA"/>
    <w:rsid w:val="00615EF3"/>
    <w:rsid w:val="00615F2D"/>
    <w:rsid w:val="0061606B"/>
    <w:rsid w:val="0061636A"/>
    <w:rsid w:val="00616AD4"/>
    <w:rsid w:val="006172BA"/>
    <w:rsid w:val="0061791F"/>
    <w:rsid w:val="00617C24"/>
    <w:rsid w:val="00617C5D"/>
    <w:rsid w:val="00617FE7"/>
    <w:rsid w:val="0062015E"/>
    <w:rsid w:val="006202F5"/>
    <w:rsid w:val="00620BD3"/>
    <w:rsid w:val="00620D54"/>
    <w:rsid w:val="00620D9F"/>
    <w:rsid w:val="00620EE1"/>
    <w:rsid w:val="0062175B"/>
    <w:rsid w:val="00621991"/>
    <w:rsid w:val="00621A4D"/>
    <w:rsid w:val="00621D5D"/>
    <w:rsid w:val="00621E01"/>
    <w:rsid w:val="0062257B"/>
    <w:rsid w:val="00623165"/>
    <w:rsid w:val="0062360F"/>
    <w:rsid w:val="00623625"/>
    <w:rsid w:val="00623820"/>
    <w:rsid w:val="00623FB7"/>
    <w:rsid w:val="00624243"/>
    <w:rsid w:val="00624441"/>
    <w:rsid w:val="00624B28"/>
    <w:rsid w:val="0062536A"/>
    <w:rsid w:val="006253D4"/>
    <w:rsid w:val="006254DA"/>
    <w:rsid w:val="006255BE"/>
    <w:rsid w:val="00625644"/>
    <w:rsid w:val="006259C6"/>
    <w:rsid w:val="00625F74"/>
    <w:rsid w:val="006266E1"/>
    <w:rsid w:val="00626816"/>
    <w:rsid w:val="00626B6C"/>
    <w:rsid w:val="00626CDE"/>
    <w:rsid w:val="00626D4A"/>
    <w:rsid w:val="00626E0F"/>
    <w:rsid w:val="00626FF9"/>
    <w:rsid w:val="006277B1"/>
    <w:rsid w:val="00630422"/>
    <w:rsid w:val="006307F1"/>
    <w:rsid w:val="00630FEF"/>
    <w:rsid w:val="006313D6"/>
    <w:rsid w:val="006323A9"/>
    <w:rsid w:val="006323E1"/>
    <w:rsid w:val="00632E1F"/>
    <w:rsid w:val="0063303F"/>
    <w:rsid w:val="00633483"/>
    <w:rsid w:val="006339C7"/>
    <w:rsid w:val="00633D58"/>
    <w:rsid w:val="00633EC6"/>
    <w:rsid w:val="00633F7E"/>
    <w:rsid w:val="0063457C"/>
    <w:rsid w:val="0063481B"/>
    <w:rsid w:val="00634C40"/>
    <w:rsid w:val="00635519"/>
    <w:rsid w:val="00635820"/>
    <w:rsid w:val="00635A5E"/>
    <w:rsid w:val="00635CDC"/>
    <w:rsid w:val="00635FD9"/>
    <w:rsid w:val="006360FA"/>
    <w:rsid w:val="00636ADC"/>
    <w:rsid w:val="0063702C"/>
    <w:rsid w:val="00637070"/>
    <w:rsid w:val="00637244"/>
    <w:rsid w:val="006372FC"/>
    <w:rsid w:val="006373C2"/>
    <w:rsid w:val="00637688"/>
    <w:rsid w:val="0063770A"/>
    <w:rsid w:val="00637D8A"/>
    <w:rsid w:val="006401A0"/>
    <w:rsid w:val="006405EC"/>
    <w:rsid w:val="00640657"/>
    <w:rsid w:val="00640662"/>
    <w:rsid w:val="006407AF"/>
    <w:rsid w:val="00640B29"/>
    <w:rsid w:val="00641452"/>
    <w:rsid w:val="00641641"/>
    <w:rsid w:val="00641C0C"/>
    <w:rsid w:val="00641CDE"/>
    <w:rsid w:val="00641ED5"/>
    <w:rsid w:val="00641F7E"/>
    <w:rsid w:val="006423FF"/>
    <w:rsid w:val="006425AE"/>
    <w:rsid w:val="00642888"/>
    <w:rsid w:val="00642CD7"/>
    <w:rsid w:val="00642E4D"/>
    <w:rsid w:val="00642EEE"/>
    <w:rsid w:val="006431DA"/>
    <w:rsid w:val="0064362C"/>
    <w:rsid w:val="00643DBC"/>
    <w:rsid w:val="00643E3C"/>
    <w:rsid w:val="00644393"/>
    <w:rsid w:val="0064441E"/>
    <w:rsid w:val="00644890"/>
    <w:rsid w:val="00645CFA"/>
    <w:rsid w:val="00646133"/>
    <w:rsid w:val="006466F1"/>
    <w:rsid w:val="0064673B"/>
    <w:rsid w:val="00646F5B"/>
    <w:rsid w:val="006472CA"/>
    <w:rsid w:val="00647899"/>
    <w:rsid w:val="00647E1A"/>
    <w:rsid w:val="00647F25"/>
    <w:rsid w:val="0065024A"/>
    <w:rsid w:val="006504B4"/>
    <w:rsid w:val="00650D7F"/>
    <w:rsid w:val="006511BE"/>
    <w:rsid w:val="0065143D"/>
    <w:rsid w:val="00651787"/>
    <w:rsid w:val="00651ED5"/>
    <w:rsid w:val="006521D7"/>
    <w:rsid w:val="00652F9D"/>
    <w:rsid w:val="006532C0"/>
    <w:rsid w:val="00653453"/>
    <w:rsid w:val="00653689"/>
    <w:rsid w:val="006536EB"/>
    <w:rsid w:val="00653839"/>
    <w:rsid w:val="00653B1C"/>
    <w:rsid w:val="00653E61"/>
    <w:rsid w:val="00653F2C"/>
    <w:rsid w:val="00653FE8"/>
    <w:rsid w:val="00653FF2"/>
    <w:rsid w:val="0065460B"/>
    <w:rsid w:val="00654BA1"/>
    <w:rsid w:val="00654D83"/>
    <w:rsid w:val="00654E06"/>
    <w:rsid w:val="006551AD"/>
    <w:rsid w:val="006551E6"/>
    <w:rsid w:val="006551E8"/>
    <w:rsid w:val="00655D24"/>
    <w:rsid w:val="00656142"/>
    <w:rsid w:val="00656563"/>
    <w:rsid w:val="0065666F"/>
    <w:rsid w:val="006566DD"/>
    <w:rsid w:val="006569B2"/>
    <w:rsid w:val="00656D55"/>
    <w:rsid w:val="00656D8A"/>
    <w:rsid w:val="00656FE7"/>
    <w:rsid w:val="006573A3"/>
    <w:rsid w:val="006573B8"/>
    <w:rsid w:val="00657420"/>
    <w:rsid w:val="0065744A"/>
    <w:rsid w:val="00657737"/>
    <w:rsid w:val="00657775"/>
    <w:rsid w:val="00657F52"/>
    <w:rsid w:val="00660242"/>
    <w:rsid w:val="006602BA"/>
    <w:rsid w:val="0066038B"/>
    <w:rsid w:val="006605C3"/>
    <w:rsid w:val="006609E6"/>
    <w:rsid w:val="00660A14"/>
    <w:rsid w:val="00660B81"/>
    <w:rsid w:val="00661123"/>
    <w:rsid w:val="006617EC"/>
    <w:rsid w:val="0066199F"/>
    <w:rsid w:val="00661A5D"/>
    <w:rsid w:val="00661E8F"/>
    <w:rsid w:val="00661F6F"/>
    <w:rsid w:val="00662125"/>
    <w:rsid w:val="0066218A"/>
    <w:rsid w:val="0066252B"/>
    <w:rsid w:val="00662ABA"/>
    <w:rsid w:val="00662B5D"/>
    <w:rsid w:val="00662CD2"/>
    <w:rsid w:val="00662FD8"/>
    <w:rsid w:val="0066393A"/>
    <w:rsid w:val="00663D05"/>
    <w:rsid w:val="00664240"/>
    <w:rsid w:val="0066461F"/>
    <w:rsid w:val="00664B73"/>
    <w:rsid w:val="00664CD1"/>
    <w:rsid w:val="0066504A"/>
    <w:rsid w:val="0066504F"/>
    <w:rsid w:val="00665214"/>
    <w:rsid w:val="0066547B"/>
    <w:rsid w:val="0066548B"/>
    <w:rsid w:val="00665661"/>
    <w:rsid w:val="006656D0"/>
    <w:rsid w:val="00665B83"/>
    <w:rsid w:val="00665CFB"/>
    <w:rsid w:val="00665E3E"/>
    <w:rsid w:val="0066631C"/>
    <w:rsid w:val="00666386"/>
    <w:rsid w:val="00666AEC"/>
    <w:rsid w:val="00666CC6"/>
    <w:rsid w:val="00667156"/>
    <w:rsid w:val="00667191"/>
    <w:rsid w:val="006671A5"/>
    <w:rsid w:val="0066742A"/>
    <w:rsid w:val="00667432"/>
    <w:rsid w:val="00667979"/>
    <w:rsid w:val="00667C46"/>
    <w:rsid w:val="0067009E"/>
    <w:rsid w:val="0067063C"/>
    <w:rsid w:val="00670C28"/>
    <w:rsid w:val="00670E53"/>
    <w:rsid w:val="00670FEB"/>
    <w:rsid w:val="00671234"/>
    <w:rsid w:val="006717AE"/>
    <w:rsid w:val="00672156"/>
    <w:rsid w:val="006722B6"/>
    <w:rsid w:val="0067238B"/>
    <w:rsid w:val="00672503"/>
    <w:rsid w:val="00672641"/>
    <w:rsid w:val="00672942"/>
    <w:rsid w:val="00672C45"/>
    <w:rsid w:val="00672F57"/>
    <w:rsid w:val="00672F71"/>
    <w:rsid w:val="00673533"/>
    <w:rsid w:val="00673A90"/>
    <w:rsid w:val="00673B46"/>
    <w:rsid w:val="00673FE6"/>
    <w:rsid w:val="00674236"/>
    <w:rsid w:val="0067503F"/>
    <w:rsid w:val="00675350"/>
    <w:rsid w:val="00675446"/>
    <w:rsid w:val="00675472"/>
    <w:rsid w:val="00675508"/>
    <w:rsid w:val="00675E6B"/>
    <w:rsid w:val="00675F5D"/>
    <w:rsid w:val="006763FA"/>
    <w:rsid w:val="006766C1"/>
    <w:rsid w:val="006767A1"/>
    <w:rsid w:val="006769DF"/>
    <w:rsid w:val="00676E76"/>
    <w:rsid w:val="00677435"/>
    <w:rsid w:val="00677457"/>
    <w:rsid w:val="0068015A"/>
    <w:rsid w:val="0068025E"/>
    <w:rsid w:val="00680498"/>
    <w:rsid w:val="006810B0"/>
    <w:rsid w:val="0068126A"/>
    <w:rsid w:val="0068165E"/>
    <w:rsid w:val="00681E28"/>
    <w:rsid w:val="00682593"/>
    <w:rsid w:val="006825CB"/>
    <w:rsid w:val="00682823"/>
    <w:rsid w:val="00682DD5"/>
    <w:rsid w:val="00682FAC"/>
    <w:rsid w:val="00683FB6"/>
    <w:rsid w:val="006843BD"/>
    <w:rsid w:val="00684486"/>
    <w:rsid w:val="006846AF"/>
    <w:rsid w:val="0068482A"/>
    <w:rsid w:val="00684933"/>
    <w:rsid w:val="006849D6"/>
    <w:rsid w:val="00684AF5"/>
    <w:rsid w:val="00684C0C"/>
    <w:rsid w:val="00684FCB"/>
    <w:rsid w:val="0068510B"/>
    <w:rsid w:val="0068532A"/>
    <w:rsid w:val="0068576A"/>
    <w:rsid w:val="006858AB"/>
    <w:rsid w:val="00685D2E"/>
    <w:rsid w:val="00685D50"/>
    <w:rsid w:val="00685D5B"/>
    <w:rsid w:val="00685F99"/>
    <w:rsid w:val="006869D5"/>
    <w:rsid w:val="00686A81"/>
    <w:rsid w:val="00686B3C"/>
    <w:rsid w:val="00687043"/>
    <w:rsid w:val="0068758A"/>
    <w:rsid w:val="00690251"/>
    <w:rsid w:val="006902E4"/>
    <w:rsid w:val="006909C0"/>
    <w:rsid w:val="00690B14"/>
    <w:rsid w:val="00690EE4"/>
    <w:rsid w:val="0069104F"/>
    <w:rsid w:val="00691185"/>
    <w:rsid w:val="006914D1"/>
    <w:rsid w:val="006914D2"/>
    <w:rsid w:val="00691573"/>
    <w:rsid w:val="006919DC"/>
    <w:rsid w:val="00691F2B"/>
    <w:rsid w:val="00691FC1"/>
    <w:rsid w:val="0069231C"/>
    <w:rsid w:val="0069275F"/>
    <w:rsid w:val="0069292A"/>
    <w:rsid w:val="00692EBB"/>
    <w:rsid w:val="00692F31"/>
    <w:rsid w:val="00693251"/>
    <w:rsid w:val="00693273"/>
    <w:rsid w:val="006938BE"/>
    <w:rsid w:val="006938EC"/>
    <w:rsid w:val="00693A40"/>
    <w:rsid w:val="00693A8E"/>
    <w:rsid w:val="00693EBA"/>
    <w:rsid w:val="00694356"/>
    <w:rsid w:val="00694955"/>
    <w:rsid w:val="00694CFA"/>
    <w:rsid w:val="0069591C"/>
    <w:rsid w:val="00695B1A"/>
    <w:rsid w:val="00695FBA"/>
    <w:rsid w:val="0069630B"/>
    <w:rsid w:val="006965BF"/>
    <w:rsid w:val="006965D8"/>
    <w:rsid w:val="006968DD"/>
    <w:rsid w:val="00696A01"/>
    <w:rsid w:val="00697213"/>
    <w:rsid w:val="0069797C"/>
    <w:rsid w:val="00697A25"/>
    <w:rsid w:val="00697DA1"/>
    <w:rsid w:val="006A025F"/>
    <w:rsid w:val="006A02FE"/>
    <w:rsid w:val="006A0440"/>
    <w:rsid w:val="006A09A8"/>
    <w:rsid w:val="006A0C79"/>
    <w:rsid w:val="006A0EE8"/>
    <w:rsid w:val="006A0F33"/>
    <w:rsid w:val="006A1539"/>
    <w:rsid w:val="006A250F"/>
    <w:rsid w:val="006A270F"/>
    <w:rsid w:val="006A27ED"/>
    <w:rsid w:val="006A28AC"/>
    <w:rsid w:val="006A2A83"/>
    <w:rsid w:val="006A2F05"/>
    <w:rsid w:val="006A397E"/>
    <w:rsid w:val="006A3A5D"/>
    <w:rsid w:val="006A3B7B"/>
    <w:rsid w:val="006A3E62"/>
    <w:rsid w:val="006A4D6D"/>
    <w:rsid w:val="006A4EA2"/>
    <w:rsid w:val="006A51BD"/>
    <w:rsid w:val="006A5452"/>
    <w:rsid w:val="006A5521"/>
    <w:rsid w:val="006A5991"/>
    <w:rsid w:val="006A5AF4"/>
    <w:rsid w:val="006A5BBE"/>
    <w:rsid w:val="006A6603"/>
    <w:rsid w:val="006A661E"/>
    <w:rsid w:val="006A6823"/>
    <w:rsid w:val="006A6E05"/>
    <w:rsid w:val="006A6F8B"/>
    <w:rsid w:val="006A7649"/>
    <w:rsid w:val="006A768A"/>
    <w:rsid w:val="006B00B3"/>
    <w:rsid w:val="006B035B"/>
    <w:rsid w:val="006B07C5"/>
    <w:rsid w:val="006B0B3F"/>
    <w:rsid w:val="006B0DF0"/>
    <w:rsid w:val="006B0DF3"/>
    <w:rsid w:val="006B13A5"/>
    <w:rsid w:val="006B168F"/>
    <w:rsid w:val="006B1B12"/>
    <w:rsid w:val="006B2230"/>
    <w:rsid w:val="006B2DA7"/>
    <w:rsid w:val="006B36DB"/>
    <w:rsid w:val="006B3769"/>
    <w:rsid w:val="006B38F3"/>
    <w:rsid w:val="006B3F8D"/>
    <w:rsid w:val="006B4169"/>
    <w:rsid w:val="006B45FF"/>
    <w:rsid w:val="006B4856"/>
    <w:rsid w:val="006B4A2E"/>
    <w:rsid w:val="006B54E4"/>
    <w:rsid w:val="006B57E9"/>
    <w:rsid w:val="006B5A4C"/>
    <w:rsid w:val="006B5C2B"/>
    <w:rsid w:val="006B5C83"/>
    <w:rsid w:val="006B5D03"/>
    <w:rsid w:val="006B5D22"/>
    <w:rsid w:val="006B64FE"/>
    <w:rsid w:val="006B6542"/>
    <w:rsid w:val="006B67E4"/>
    <w:rsid w:val="006B6800"/>
    <w:rsid w:val="006B69B0"/>
    <w:rsid w:val="006B6BC4"/>
    <w:rsid w:val="006B6D67"/>
    <w:rsid w:val="006B6E66"/>
    <w:rsid w:val="006B6EC3"/>
    <w:rsid w:val="006B7256"/>
    <w:rsid w:val="006B7645"/>
    <w:rsid w:val="006B7AF1"/>
    <w:rsid w:val="006C068B"/>
    <w:rsid w:val="006C080D"/>
    <w:rsid w:val="006C1647"/>
    <w:rsid w:val="006C1EA9"/>
    <w:rsid w:val="006C2216"/>
    <w:rsid w:val="006C268F"/>
    <w:rsid w:val="006C2711"/>
    <w:rsid w:val="006C2D4A"/>
    <w:rsid w:val="006C2E38"/>
    <w:rsid w:val="006C313D"/>
    <w:rsid w:val="006C3246"/>
    <w:rsid w:val="006C3A1B"/>
    <w:rsid w:val="006C3FCE"/>
    <w:rsid w:val="006C4016"/>
    <w:rsid w:val="006C4525"/>
    <w:rsid w:val="006C45F9"/>
    <w:rsid w:val="006C4668"/>
    <w:rsid w:val="006C4D99"/>
    <w:rsid w:val="006C4ED7"/>
    <w:rsid w:val="006C52B8"/>
    <w:rsid w:val="006C5367"/>
    <w:rsid w:val="006C5967"/>
    <w:rsid w:val="006C6070"/>
    <w:rsid w:val="006C6104"/>
    <w:rsid w:val="006C6240"/>
    <w:rsid w:val="006C6740"/>
    <w:rsid w:val="006C721C"/>
    <w:rsid w:val="006C7487"/>
    <w:rsid w:val="006C752E"/>
    <w:rsid w:val="006C78C9"/>
    <w:rsid w:val="006C7BBC"/>
    <w:rsid w:val="006C7BF5"/>
    <w:rsid w:val="006D0002"/>
    <w:rsid w:val="006D0856"/>
    <w:rsid w:val="006D0DFD"/>
    <w:rsid w:val="006D139C"/>
    <w:rsid w:val="006D1814"/>
    <w:rsid w:val="006D2155"/>
    <w:rsid w:val="006D2BCB"/>
    <w:rsid w:val="006D315D"/>
    <w:rsid w:val="006D40A4"/>
    <w:rsid w:val="006D4643"/>
    <w:rsid w:val="006D469B"/>
    <w:rsid w:val="006D486D"/>
    <w:rsid w:val="006D4F9A"/>
    <w:rsid w:val="006D4FA4"/>
    <w:rsid w:val="006D5270"/>
    <w:rsid w:val="006D5297"/>
    <w:rsid w:val="006D54AC"/>
    <w:rsid w:val="006D610A"/>
    <w:rsid w:val="006D666E"/>
    <w:rsid w:val="006D6973"/>
    <w:rsid w:val="006D7930"/>
    <w:rsid w:val="006E059A"/>
    <w:rsid w:val="006E07E3"/>
    <w:rsid w:val="006E0B50"/>
    <w:rsid w:val="006E1B3C"/>
    <w:rsid w:val="006E1C52"/>
    <w:rsid w:val="006E2740"/>
    <w:rsid w:val="006E2881"/>
    <w:rsid w:val="006E2972"/>
    <w:rsid w:val="006E35E8"/>
    <w:rsid w:val="006E3BD9"/>
    <w:rsid w:val="006E3E56"/>
    <w:rsid w:val="006E417D"/>
    <w:rsid w:val="006E4245"/>
    <w:rsid w:val="006E4531"/>
    <w:rsid w:val="006E4588"/>
    <w:rsid w:val="006E488D"/>
    <w:rsid w:val="006E4AC0"/>
    <w:rsid w:val="006E4F6C"/>
    <w:rsid w:val="006E50B9"/>
    <w:rsid w:val="006E525C"/>
    <w:rsid w:val="006E535E"/>
    <w:rsid w:val="006E5C01"/>
    <w:rsid w:val="006E5F2D"/>
    <w:rsid w:val="006E631A"/>
    <w:rsid w:val="006E63D0"/>
    <w:rsid w:val="006E6454"/>
    <w:rsid w:val="006E65E4"/>
    <w:rsid w:val="006E7305"/>
    <w:rsid w:val="006E76C4"/>
    <w:rsid w:val="006E79C0"/>
    <w:rsid w:val="006F07E4"/>
    <w:rsid w:val="006F093A"/>
    <w:rsid w:val="006F0BC2"/>
    <w:rsid w:val="006F1089"/>
    <w:rsid w:val="006F128F"/>
    <w:rsid w:val="006F15CA"/>
    <w:rsid w:val="006F1C2D"/>
    <w:rsid w:val="006F27ED"/>
    <w:rsid w:val="006F2937"/>
    <w:rsid w:val="006F2BB0"/>
    <w:rsid w:val="006F30AD"/>
    <w:rsid w:val="006F32D4"/>
    <w:rsid w:val="006F344D"/>
    <w:rsid w:val="006F356C"/>
    <w:rsid w:val="006F3AC6"/>
    <w:rsid w:val="006F3E0B"/>
    <w:rsid w:val="006F3FB2"/>
    <w:rsid w:val="006F46FA"/>
    <w:rsid w:val="006F4702"/>
    <w:rsid w:val="006F470D"/>
    <w:rsid w:val="006F4A27"/>
    <w:rsid w:val="006F4C62"/>
    <w:rsid w:val="006F4D8E"/>
    <w:rsid w:val="006F4F82"/>
    <w:rsid w:val="006F56F4"/>
    <w:rsid w:val="006F580F"/>
    <w:rsid w:val="006F591A"/>
    <w:rsid w:val="006F5E6B"/>
    <w:rsid w:val="006F5F82"/>
    <w:rsid w:val="006F6167"/>
    <w:rsid w:val="006F6621"/>
    <w:rsid w:val="006F6702"/>
    <w:rsid w:val="006F68B0"/>
    <w:rsid w:val="006F6B44"/>
    <w:rsid w:val="006F6CE2"/>
    <w:rsid w:val="006F6FAF"/>
    <w:rsid w:val="006F70FA"/>
    <w:rsid w:val="006F74CF"/>
    <w:rsid w:val="006F770A"/>
    <w:rsid w:val="006F7904"/>
    <w:rsid w:val="006F7CC7"/>
    <w:rsid w:val="006F7F66"/>
    <w:rsid w:val="00700176"/>
    <w:rsid w:val="00700281"/>
    <w:rsid w:val="007005E7"/>
    <w:rsid w:val="00700D83"/>
    <w:rsid w:val="007010BE"/>
    <w:rsid w:val="00701348"/>
    <w:rsid w:val="00701A77"/>
    <w:rsid w:val="00701DB2"/>
    <w:rsid w:val="00701E77"/>
    <w:rsid w:val="007024C9"/>
    <w:rsid w:val="007026DE"/>
    <w:rsid w:val="00702E90"/>
    <w:rsid w:val="00703046"/>
    <w:rsid w:val="00703FDA"/>
    <w:rsid w:val="0070449B"/>
    <w:rsid w:val="00704BAD"/>
    <w:rsid w:val="00705278"/>
    <w:rsid w:val="007057C2"/>
    <w:rsid w:val="007057C7"/>
    <w:rsid w:val="00705AC6"/>
    <w:rsid w:val="00705B01"/>
    <w:rsid w:val="0070613C"/>
    <w:rsid w:val="007066F6"/>
    <w:rsid w:val="007068A2"/>
    <w:rsid w:val="00706C84"/>
    <w:rsid w:val="00706DBF"/>
    <w:rsid w:val="00706F6B"/>
    <w:rsid w:val="00706F6F"/>
    <w:rsid w:val="00706F9E"/>
    <w:rsid w:val="00707049"/>
    <w:rsid w:val="00707107"/>
    <w:rsid w:val="00707281"/>
    <w:rsid w:val="007072DE"/>
    <w:rsid w:val="00707ACA"/>
    <w:rsid w:val="00707B5A"/>
    <w:rsid w:val="00707C7E"/>
    <w:rsid w:val="00707CA9"/>
    <w:rsid w:val="00707F16"/>
    <w:rsid w:val="00707F88"/>
    <w:rsid w:val="0071000A"/>
    <w:rsid w:val="00710896"/>
    <w:rsid w:val="00710B09"/>
    <w:rsid w:val="00710FCB"/>
    <w:rsid w:val="0071136C"/>
    <w:rsid w:val="00711490"/>
    <w:rsid w:val="00711A36"/>
    <w:rsid w:val="00711B92"/>
    <w:rsid w:val="00711BB5"/>
    <w:rsid w:val="00711C3B"/>
    <w:rsid w:val="00711FBF"/>
    <w:rsid w:val="0071275C"/>
    <w:rsid w:val="007129B6"/>
    <w:rsid w:val="00712C39"/>
    <w:rsid w:val="00713112"/>
    <w:rsid w:val="00713594"/>
    <w:rsid w:val="00713913"/>
    <w:rsid w:val="00713F66"/>
    <w:rsid w:val="00714048"/>
    <w:rsid w:val="007145A5"/>
    <w:rsid w:val="0071497E"/>
    <w:rsid w:val="00714D05"/>
    <w:rsid w:val="00715319"/>
    <w:rsid w:val="007155C9"/>
    <w:rsid w:val="00715B56"/>
    <w:rsid w:val="00716221"/>
    <w:rsid w:val="007166F9"/>
    <w:rsid w:val="00716729"/>
    <w:rsid w:val="00716A68"/>
    <w:rsid w:val="00716CDE"/>
    <w:rsid w:val="00716D17"/>
    <w:rsid w:val="007179CA"/>
    <w:rsid w:val="00717AA9"/>
    <w:rsid w:val="007202AF"/>
    <w:rsid w:val="00720522"/>
    <w:rsid w:val="00720CC3"/>
    <w:rsid w:val="00720D13"/>
    <w:rsid w:val="0072119A"/>
    <w:rsid w:val="007212F5"/>
    <w:rsid w:val="00721F4D"/>
    <w:rsid w:val="00721F5F"/>
    <w:rsid w:val="0072312D"/>
    <w:rsid w:val="00723162"/>
    <w:rsid w:val="007232A9"/>
    <w:rsid w:val="007244CF"/>
    <w:rsid w:val="007246F1"/>
    <w:rsid w:val="0072473B"/>
    <w:rsid w:val="00724E91"/>
    <w:rsid w:val="00724FB8"/>
    <w:rsid w:val="0072533F"/>
    <w:rsid w:val="00725396"/>
    <w:rsid w:val="00725989"/>
    <w:rsid w:val="00725E3E"/>
    <w:rsid w:val="00725FC8"/>
    <w:rsid w:val="00726028"/>
    <w:rsid w:val="00726516"/>
    <w:rsid w:val="0072661E"/>
    <w:rsid w:val="007266DF"/>
    <w:rsid w:val="00726CDF"/>
    <w:rsid w:val="00726F3C"/>
    <w:rsid w:val="007273D9"/>
    <w:rsid w:val="007274E3"/>
    <w:rsid w:val="00727796"/>
    <w:rsid w:val="00727A62"/>
    <w:rsid w:val="00727BB6"/>
    <w:rsid w:val="00727BDA"/>
    <w:rsid w:val="00727EDA"/>
    <w:rsid w:val="007302BB"/>
    <w:rsid w:val="00730454"/>
    <w:rsid w:val="007309EE"/>
    <w:rsid w:val="00731512"/>
    <w:rsid w:val="007323D5"/>
    <w:rsid w:val="00732493"/>
    <w:rsid w:val="007324C9"/>
    <w:rsid w:val="00732508"/>
    <w:rsid w:val="00732547"/>
    <w:rsid w:val="00732882"/>
    <w:rsid w:val="007328D1"/>
    <w:rsid w:val="00732970"/>
    <w:rsid w:val="007329EC"/>
    <w:rsid w:val="007331CD"/>
    <w:rsid w:val="007335B8"/>
    <w:rsid w:val="00733659"/>
    <w:rsid w:val="00734224"/>
    <w:rsid w:val="00734363"/>
    <w:rsid w:val="00734742"/>
    <w:rsid w:val="0073496D"/>
    <w:rsid w:val="00734D42"/>
    <w:rsid w:val="00734E53"/>
    <w:rsid w:val="007350B9"/>
    <w:rsid w:val="00735480"/>
    <w:rsid w:val="007355D4"/>
    <w:rsid w:val="00735681"/>
    <w:rsid w:val="00735753"/>
    <w:rsid w:val="007358DF"/>
    <w:rsid w:val="00735A82"/>
    <w:rsid w:val="00735C07"/>
    <w:rsid w:val="00735F27"/>
    <w:rsid w:val="00735F82"/>
    <w:rsid w:val="00736099"/>
    <w:rsid w:val="007360B5"/>
    <w:rsid w:val="00736193"/>
    <w:rsid w:val="00736557"/>
    <w:rsid w:val="0073657D"/>
    <w:rsid w:val="00736713"/>
    <w:rsid w:val="00736CAD"/>
    <w:rsid w:val="00737164"/>
    <w:rsid w:val="007373FD"/>
    <w:rsid w:val="0073742F"/>
    <w:rsid w:val="00737AB9"/>
    <w:rsid w:val="00737DAA"/>
    <w:rsid w:val="00737FC0"/>
    <w:rsid w:val="0074082D"/>
    <w:rsid w:val="00740B90"/>
    <w:rsid w:val="00740C37"/>
    <w:rsid w:val="00740D6A"/>
    <w:rsid w:val="00740FF4"/>
    <w:rsid w:val="00741267"/>
    <w:rsid w:val="007419B7"/>
    <w:rsid w:val="00742A84"/>
    <w:rsid w:val="00742CEE"/>
    <w:rsid w:val="00742DCE"/>
    <w:rsid w:val="00742E5B"/>
    <w:rsid w:val="00742F87"/>
    <w:rsid w:val="00743135"/>
    <w:rsid w:val="00743811"/>
    <w:rsid w:val="00743C31"/>
    <w:rsid w:val="00743D89"/>
    <w:rsid w:val="00743DE3"/>
    <w:rsid w:val="00744211"/>
    <w:rsid w:val="007442F9"/>
    <w:rsid w:val="0074440D"/>
    <w:rsid w:val="007447D0"/>
    <w:rsid w:val="007449CB"/>
    <w:rsid w:val="00745795"/>
    <w:rsid w:val="0074579E"/>
    <w:rsid w:val="007457ED"/>
    <w:rsid w:val="007459B3"/>
    <w:rsid w:val="00745EA4"/>
    <w:rsid w:val="00746003"/>
    <w:rsid w:val="00746057"/>
    <w:rsid w:val="007462E5"/>
    <w:rsid w:val="0074645D"/>
    <w:rsid w:val="00746519"/>
    <w:rsid w:val="00746BED"/>
    <w:rsid w:val="00746DA1"/>
    <w:rsid w:val="00746DF6"/>
    <w:rsid w:val="00747242"/>
    <w:rsid w:val="007472D0"/>
    <w:rsid w:val="00747491"/>
    <w:rsid w:val="007478E9"/>
    <w:rsid w:val="00747C07"/>
    <w:rsid w:val="00747E21"/>
    <w:rsid w:val="007500E0"/>
    <w:rsid w:val="00750340"/>
    <w:rsid w:val="00750F5D"/>
    <w:rsid w:val="007512BF"/>
    <w:rsid w:val="007517A7"/>
    <w:rsid w:val="007517AE"/>
    <w:rsid w:val="00751882"/>
    <w:rsid w:val="00751EF6"/>
    <w:rsid w:val="007522DE"/>
    <w:rsid w:val="00752564"/>
    <w:rsid w:val="007526C3"/>
    <w:rsid w:val="00752710"/>
    <w:rsid w:val="00752743"/>
    <w:rsid w:val="007528EB"/>
    <w:rsid w:val="00752938"/>
    <w:rsid w:val="00752B46"/>
    <w:rsid w:val="00753004"/>
    <w:rsid w:val="007533E4"/>
    <w:rsid w:val="00753692"/>
    <w:rsid w:val="007546C5"/>
    <w:rsid w:val="0075476D"/>
    <w:rsid w:val="00754CD2"/>
    <w:rsid w:val="00755097"/>
    <w:rsid w:val="0075515F"/>
    <w:rsid w:val="00755960"/>
    <w:rsid w:val="00756303"/>
    <w:rsid w:val="00756857"/>
    <w:rsid w:val="007574FA"/>
    <w:rsid w:val="0075776E"/>
    <w:rsid w:val="007577AD"/>
    <w:rsid w:val="00760D01"/>
    <w:rsid w:val="00760F11"/>
    <w:rsid w:val="00760F56"/>
    <w:rsid w:val="00761110"/>
    <w:rsid w:val="0076168D"/>
    <w:rsid w:val="00761F6B"/>
    <w:rsid w:val="00762953"/>
    <w:rsid w:val="00762A79"/>
    <w:rsid w:val="007632E7"/>
    <w:rsid w:val="00763559"/>
    <w:rsid w:val="00763702"/>
    <w:rsid w:val="007638E0"/>
    <w:rsid w:val="00763C86"/>
    <w:rsid w:val="00764078"/>
    <w:rsid w:val="007642C7"/>
    <w:rsid w:val="007646AA"/>
    <w:rsid w:val="007647FE"/>
    <w:rsid w:val="007649A4"/>
    <w:rsid w:val="00765959"/>
    <w:rsid w:val="00765C85"/>
    <w:rsid w:val="00765F55"/>
    <w:rsid w:val="00765FDF"/>
    <w:rsid w:val="007660C1"/>
    <w:rsid w:val="007665BE"/>
    <w:rsid w:val="00766A79"/>
    <w:rsid w:val="00766AAC"/>
    <w:rsid w:val="00766EC7"/>
    <w:rsid w:val="00767637"/>
    <w:rsid w:val="00767777"/>
    <w:rsid w:val="007678DC"/>
    <w:rsid w:val="00767BC5"/>
    <w:rsid w:val="00767C51"/>
    <w:rsid w:val="007700AD"/>
    <w:rsid w:val="007701C1"/>
    <w:rsid w:val="007701EA"/>
    <w:rsid w:val="00770558"/>
    <w:rsid w:val="00770CC3"/>
    <w:rsid w:val="00770F9C"/>
    <w:rsid w:val="007710CD"/>
    <w:rsid w:val="007715BC"/>
    <w:rsid w:val="00771A5E"/>
    <w:rsid w:val="00771E0A"/>
    <w:rsid w:val="00771E1E"/>
    <w:rsid w:val="00771F36"/>
    <w:rsid w:val="00772069"/>
    <w:rsid w:val="00772512"/>
    <w:rsid w:val="00772853"/>
    <w:rsid w:val="00772E19"/>
    <w:rsid w:val="0077333C"/>
    <w:rsid w:val="007737D2"/>
    <w:rsid w:val="00773ACF"/>
    <w:rsid w:val="00773E1C"/>
    <w:rsid w:val="007740E2"/>
    <w:rsid w:val="0077483C"/>
    <w:rsid w:val="00774BFE"/>
    <w:rsid w:val="00775475"/>
    <w:rsid w:val="00775490"/>
    <w:rsid w:val="00775566"/>
    <w:rsid w:val="00775B36"/>
    <w:rsid w:val="00775B4A"/>
    <w:rsid w:val="00775D3C"/>
    <w:rsid w:val="00776385"/>
    <w:rsid w:val="00776754"/>
    <w:rsid w:val="00776F82"/>
    <w:rsid w:val="00777455"/>
    <w:rsid w:val="007778E1"/>
    <w:rsid w:val="00777C62"/>
    <w:rsid w:val="00777F6E"/>
    <w:rsid w:val="00780129"/>
    <w:rsid w:val="0078026B"/>
    <w:rsid w:val="00780563"/>
    <w:rsid w:val="00780867"/>
    <w:rsid w:val="007808C1"/>
    <w:rsid w:val="00780B4F"/>
    <w:rsid w:val="00780E84"/>
    <w:rsid w:val="00781111"/>
    <w:rsid w:val="00781124"/>
    <w:rsid w:val="00781BE1"/>
    <w:rsid w:val="00781C46"/>
    <w:rsid w:val="00781E3F"/>
    <w:rsid w:val="0078306C"/>
    <w:rsid w:val="007831E5"/>
    <w:rsid w:val="0078373E"/>
    <w:rsid w:val="0078379A"/>
    <w:rsid w:val="007837C3"/>
    <w:rsid w:val="00783E68"/>
    <w:rsid w:val="00784181"/>
    <w:rsid w:val="007844DD"/>
    <w:rsid w:val="007845DF"/>
    <w:rsid w:val="007846CD"/>
    <w:rsid w:val="00784841"/>
    <w:rsid w:val="00784F54"/>
    <w:rsid w:val="007850B6"/>
    <w:rsid w:val="00785179"/>
    <w:rsid w:val="007851AC"/>
    <w:rsid w:val="00785881"/>
    <w:rsid w:val="00785FE6"/>
    <w:rsid w:val="00786160"/>
    <w:rsid w:val="007861ED"/>
    <w:rsid w:val="007863B8"/>
    <w:rsid w:val="00786438"/>
    <w:rsid w:val="00786AF6"/>
    <w:rsid w:val="007873E0"/>
    <w:rsid w:val="00787452"/>
    <w:rsid w:val="007874CC"/>
    <w:rsid w:val="00787868"/>
    <w:rsid w:val="00787CA3"/>
    <w:rsid w:val="007901A6"/>
    <w:rsid w:val="00790D04"/>
    <w:rsid w:val="00790D4A"/>
    <w:rsid w:val="0079165E"/>
    <w:rsid w:val="00791AE5"/>
    <w:rsid w:val="00792278"/>
    <w:rsid w:val="007922DA"/>
    <w:rsid w:val="00792D4B"/>
    <w:rsid w:val="00792E47"/>
    <w:rsid w:val="00792EC6"/>
    <w:rsid w:val="007935F7"/>
    <w:rsid w:val="0079369A"/>
    <w:rsid w:val="00793B6E"/>
    <w:rsid w:val="00793D59"/>
    <w:rsid w:val="0079432C"/>
    <w:rsid w:val="0079450A"/>
    <w:rsid w:val="00794D1B"/>
    <w:rsid w:val="007952CB"/>
    <w:rsid w:val="00795793"/>
    <w:rsid w:val="007959F1"/>
    <w:rsid w:val="007961F0"/>
    <w:rsid w:val="007964AE"/>
    <w:rsid w:val="00796713"/>
    <w:rsid w:val="00796F2B"/>
    <w:rsid w:val="007979A7"/>
    <w:rsid w:val="00797A89"/>
    <w:rsid w:val="007A070D"/>
    <w:rsid w:val="007A0902"/>
    <w:rsid w:val="007A0A55"/>
    <w:rsid w:val="007A146A"/>
    <w:rsid w:val="007A1620"/>
    <w:rsid w:val="007A1E5F"/>
    <w:rsid w:val="007A231E"/>
    <w:rsid w:val="007A2559"/>
    <w:rsid w:val="007A2D73"/>
    <w:rsid w:val="007A3306"/>
    <w:rsid w:val="007A34BC"/>
    <w:rsid w:val="007A38AB"/>
    <w:rsid w:val="007A3BC8"/>
    <w:rsid w:val="007A486C"/>
    <w:rsid w:val="007A530A"/>
    <w:rsid w:val="007A5EA2"/>
    <w:rsid w:val="007A5FE3"/>
    <w:rsid w:val="007A6012"/>
    <w:rsid w:val="007A62DD"/>
    <w:rsid w:val="007A688D"/>
    <w:rsid w:val="007A6922"/>
    <w:rsid w:val="007A6BBC"/>
    <w:rsid w:val="007A6C35"/>
    <w:rsid w:val="007A6D5B"/>
    <w:rsid w:val="007A728F"/>
    <w:rsid w:val="007A7A65"/>
    <w:rsid w:val="007A7A6E"/>
    <w:rsid w:val="007A7B52"/>
    <w:rsid w:val="007A7BD0"/>
    <w:rsid w:val="007A7F30"/>
    <w:rsid w:val="007B050A"/>
    <w:rsid w:val="007B05B5"/>
    <w:rsid w:val="007B0D57"/>
    <w:rsid w:val="007B10D6"/>
    <w:rsid w:val="007B1C71"/>
    <w:rsid w:val="007B1E25"/>
    <w:rsid w:val="007B1F1F"/>
    <w:rsid w:val="007B221C"/>
    <w:rsid w:val="007B23BE"/>
    <w:rsid w:val="007B2A45"/>
    <w:rsid w:val="007B2BC1"/>
    <w:rsid w:val="007B2D3B"/>
    <w:rsid w:val="007B2E34"/>
    <w:rsid w:val="007B30CF"/>
    <w:rsid w:val="007B3142"/>
    <w:rsid w:val="007B33F5"/>
    <w:rsid w:val="007B3412"/>
    <w:rsid w:val="007B380C"/>
    <w:rsid w:val="007B393A"/>
    <w:rsid w:val="007B4754"/>
    <w:rsid w:val="007B4DB5"/>
    <w:rsid w:val="007B4EC6"/>
    <w:rsid w:val="007B51B7"/>
    <w:rsid w:val="007B54DF"/>
    <w:rsid w:val="007B56C4"/>
    <w:rsid w:val="007B5AF0"/>
    <w:rsid w:val="007B5D36"/>
    <w:rsid w:val="007B6295"/>
    <w:rsid w:val="007B652B"/>
    <w:rsid w:val="007B71EC"/>
    <w:rsid w:val="007B724A"/>
    <w:rsid w:val="007B7324"/>
    <w:rsid w:val="007B741D"/>
    <w:rsid w:val="007B7658"/>
    <w:rsid w:val="007B78DA"/>
    <w:rsid w:val="007B7DB0"/>
    <w:rsid w:val="007B7EC7"/>
    <w:rsid w:val="007C01BD"/>
    <w:rsid w:val="007C03ED"/>
    <w:rsid w:val="007C055F"/>
    <w:rsid w:val="007C0A20"/>
    <w:rsid w:val="007C10C0"/>
    <w:rsid w:val="007C1595"/>
    <w:rsid w:val="007C16D0"/>
    <w:rsid w:val="007C183B"/>
    <w:rsid w:val="007C1986"/>
    <w:rsid w:val="007C1BFD"/>
    <w:rsid w:val="007C1F26"/>
    <w:rsid w:val="007C210C"/>
    <w:rsid w:val="007C313D"/>
    <w:rsid w:val="007C32A1"/>
    <w:rsid w:val="007C3856"/>
    <w:rsid w:val="007C39ED"/>
    <w:rsid w:val="007C40AC"/>
    <w:rsid w:val="007C41E5"/>
    <w:rsid w:val="007C453F"/>
    <w:rsid w:val="007C4873"/>
    <w:rsid w:val="007C4891"/>
    <w:rsid w:val="007C49F7"/>
    <w:rsid w:val="007C4AEF"/>
    <w:rsid w:val="007C4BDE"/>
    <w:rsid w:val="007C5157"/>
    <w:rsid w:val="007C51B3"/>
    <w:rsid w:val="007C5587"/>
    <w:rsid w:val="007C56B4"/>
    <w:rsid w:val="007C58EA"/>
    <w:rsid w:val="007C601F"/>
    <w:rsid w:val="007C71C4"/>
    <w:rsid w:val="007C7760"/>
    <w:rsid w:val="007C7763"/>
    <w:rsid w:val="007C790E"/>
    <w:rsid w:val="007C7974"/>
    <w:rsid w:val="007C7B86"/>
    <w:rsid w:val="007C7E88"/>
    <w:rsid w:val="007D07BD"/>
    <w:rsid w:val="007D0AA6"/>
    <w:rsid w:val="007D0CD6"/>
    <w:rsid w:val="007D112C"/>
    <w:rsid w:val="007D170C"/>
    <w:rsid w:val="007D18DA"/>
    <w:rsid w:val="007D1A4D"/>
    <w:rsid w:val="007D1D77"/>
    <w:rsid w:val="007D215D"/>
    <w:rsid w:val="007D231B"/>
    <w:rsid w:val="007D24A9"/>
    <w:rsid w:val="007D27BA"/>
    <w:rsid w:val="007D2D81"/>
    <w:rsid w:val="007D2F5C"/>
    <w:rsid w:val="007D3C9A"/>
    <w:rsid w:val="007D461C"/>
    <w:rsid w:val="007D4BA5"/>
    <w:rsid w:val="007D5952"/>
    <w:rsid w:val="007D614A"/>
    <w:rsid w:val="007D6151"/>
    <w:rsid w:val="007D617F"/>
    <w:rsid w:val="007D6548"/>
    <w:rsid w:val="007D65F1"/>
    <w:rsid w:val="007D66F2"/>
    <w:rsid w:val="007D6944"/>
    <w:rsid w:val="007D6AEE"/>
    <w:rsid w:val="007D6C4F"/>
    <w:rsid w:val="007D6F1A"/>
    <w:rsid w:val="007D700C"/>
    <w:rsid w:val="007D7022"/>
    <w:rsid w:val="007D70A1"/>
    <w:rsid w:val="007D75BE"/>
    <w:rsid w:val="007D7608"/>
    <w:rsid w:val="007D7642"/>
    <w:rsid w:val="007D7FC0"/>
    <w:rsid w:val="007E0379"/>
    <w:rsid w:val="007E076F"/>
    <w:rsid w:val="007E0BF0"/>
    <w:rsid w:val="007E0D55"/>
    <w:rsid w:val="007E0DD1"/>
    <w:rsid w:val="007E11F1"/>
    <w:rsid w:val="007E1330"/>
    <w:rsid w:val="007E1401"/>
    <w:rsid w:val="007E182E"/>
    <w:rsid w:val="007E1D84"/>
    <w:rsid w:val="007E21F4"/>
    <w:rsid w:val="007E2385"/>
    <w:rsid w:val="007E24BB"/>
    <w:rsid w:val="007E26E4"/>
    <w:rsid w:val="007E282F"/>
    <w:rsid w:val="007E29B3"/>
    <w:rsid w:val="007E2A6E"/>
    <w:rsid w:val="007E2BBA"/>
    <w:rsid w:val="007E2DF0"/>
    <w:rsid w:val="007E2DF7"/>
    <w:rsid w:val="007E3029"/>
    <w:rsid w:val="007E31B0"/>
    <w:rsid w:val="007E32BF"/>
    <w:rsid w:val="007E35F0"/>
    <w:rsid w:val="007E367F"/>
    <w:rsid w:val="007E3856"/>
    <w:rsid w:val="007E39C4"/>
    <w:rsid w:val="007E3A30"/>
    <w:rsid w:val="007E4664"/>
    <w:rsid w:val="007E4A2D"/>
    <w:rsid w:val="007E4FBA"/>
    <w:rsid w:val="007E538A"/>
    <w:rsid w:val="007E5391"/>
    <w:rsid w:val="007E5B07"/>
    <w:rsid w:val="007E5CD2"/>
    <w:rsid w:val="007E5D0F"/>
    <w:rsid w:val="007E5F8B"/>
    <w:rsid w:val="007E5FD9"/>
    <w:rsid w:val="007E60F3"/>
    <w:rsid w:val="007E66C3"/>
    <w:rsid w:val="007E6919"/>
    <w:rsid w:val="007E6970"/>
    <w:rsid w:val="007E6A89"/>
    <w:rsid w:val="007E70D8"/>
    <w:rsid w:val="007E70E8"/>
    <w:rsid w:val="007E73A8"/>
    <w:rsid w:val="007E7441"/>
    <w:rsid w:val="007E7A96"/>
    <w:rsid w:val="007E7AED"/>
    <w:rsid w:val="007E7C98"/>
    <w:rsid w:val="007E7F67"/>
    <w:rsid w:val="007F0005"/>
    <w:rsid w:val="007F0410"/>
    <w:rsid w:val="007F0488"/>
    <w:rsid w:val="007F0DC4"/>
    <w:rsid w:val="007F0FF5"/>
    <w:rsid w:val="007F1071"/>
    <w:rsid w:val="007F1406"/>
    <w:rsid w:val="007F15AD"/>
    <w:rsid w:val="007F1AB4"/>
    <w:rsid w:val="007F1E43"/>
    <w:rsid w:val="007F20CE"/>
    <w:rsid w:val="007F22F6"/>
    <w:rsid w:val="007F2311"/>
    <w:rsid w:val="007F24B1"/>
    <w:rsid w:val="007F2526"/>
    <w:rsid w:val="007F26AD"/>
    <w:rsid w:val="007F2D35"/>
    <w:rsid w:val="007F2F3D"/>
    <w:rsid w:val="007F306C"/>
    <w:rsid w:val="007F312A"/>
    <w:rsid w:val="007F381E"/>
    <w:rsid w:val="007F3CFB"/>
    <w:rsid w:val="007F41CE"/>
    <w:rsid w:val="007F47DD"/>
    <w:rsid w:val="007F48F6"/>
    <w:rsid w:val="007F5654"/>
    <w:rsid w:val="007F5765"/>
    <w:rsid w:val="007F5BBC"/>
    <w:rsid w:val="007F5EDF"/>
    <w:rsid w:val="007F6A7F"/>
    <w:rsid w:val="007F6DBE"/>
    <w:rsid w:val="007F73A5"/>
    <w:rsid w:val="007F7434"/>
    <w:rsid w:val="007F74A3"/>
    <w:rsid w:val="007F7628"/>
    <w:rsid w:val="007F779F"/>
    <w:rsid w:val="007F7C0C"/>
    <w:rsid w:val="0080068D"/>
    <w:rsid w:val="008006A2"/>
    <w:rsid w:val="008011B0"/>
    <w:rsid w:val="0080155F"/>
    <w:rsid w:val="00801AD3"/>
    <w:rsid w:val="0080219E"/>
    <w:rsid w:val="00802344"/>
    <w:rsid w:val="00802424"/>
    <w:rsid w:val="00802D9C"/>
    <w:rsid w:val="00802FE5"/>
    <w:rsid w:val="008030ED"/>
    <w:rsid w:val="00803112"/>
    <w:rsid w:val="00803560"/>
    <w:rsid w:val="008035F6"/>
    <w:rsid w:val="008036A2"/>
    <w:rsid w:val="00803A7D"/>
    <w:rsid w:val="00803AB4"/>
    <w:rsid w:val="00803BE3"/>
    <w:rsid w:val="00803C91"/>
    <w:rsid w:val="00804615"/>
    <w:rsid w:val="0080494D"/>
    <w:rsid w:val="00804E12"/>
    <w:rsid w:val="00804EB0"/>
    <w:rsid w:val="00805021"/>
    <w:rsid w:val="00805049"/>
    <w:rsid w:val="00805237"/>
    <w:rsid w:val="0080535A"/>
    <w:rsid w:val="0080537B"/>
    <w:rsid w:val="008055A9"/>
    <w:rsid w:val="00805B5E"/>
    <w:rsid w:val="00805BEF"/>
    <w:rsid w:val="00805D6A"/>
    <w:rsid w:val="008062AD"/>
    <w:rsid w:val="00807648"/>
    <w:rsid w:val="00807859"/>
    <w:rsid w:val="00807C3C"/>
    <w:rsid w:val="00810193"/>
    <w:rsid w:val="0081043E"/>
    <w:rsid w:val="00810E31"/>
    <w:rsid w:val="00810EC0"/>
    <w:rsid w:val="00810F9E"/>
    <w:rsid w:val="0081148F"/>
    <w:rsid w:val="00811698"/>
    <w:rsid w:val="00811EF3"/>
    <w:rsid w:val="00811FD1"/>
    <w:rsid w:val="0081249F"/>
    <w:rsid w:val="00812836"/>
    <w:rsid w:val="00812B9C"/>
    <w:rsid w:val="00812D3A"/>
    <w:rsid w:val="008132E5"/>
    <w:rsid w:val="008136E7"/>
    <w:rsid w:val="00813905"/>
    <w:rsid w:val="00813BD9"/>
    <w:rsid w:val="00813C0D"/>
    <w:rsid w:val="00813E4F"/>
    <w:rsid w:val="00813FD7"/>
    <w:rsid w:val="008141B0"/>
    <w:rsid w:val="008142D6"/>
    <w:rsid w:val="0081455D"/>
    <w:rsid w:val="0081459F"/>
    <w:rsid w:val="00814776"/>
    <w:rsid w:val="00814BE4"/>
    <w:rsid w:val="0081529E"/>
    <w:rsid w:val="008153A8"/>
    <w:rsid w:val="008156EB"/>
    <w:rsid w:val="008156F7"/>
    <w:rsid w:val="008159B3"/>
    <w:rsid w:val="00815BFD"/>
    <w:rsid w:val="00815E16"/>
    <w:rsid w:val="00815E5B"/>
    <w:rsid w:val="008167E5"/>
    <w:rsid w:val="00816AEB"/>
    <w:rsid w:val="008170E8"/>
    <w:rsid w:val="008171D6"/>
    <w:rsid w:val="008172A4"/>
    <w:rsid w:val="008174B2"/>
    <w:rsid w:val="008204C1"/>
    <w:rsid w:val="008205B0"/>
    <w:rsid w:val="008205FB"/>
    <w:rsid w:val="0082070F"/>
    <w:rsid w:val="0082091F"/>
    <w:rsid w:val="00820DB5"/>
    <w:rsid w:val="00820FFF"/>
    <w:rsid w:val="008211E7"/>
    <w:rsid w:val="0082138A"/>
    <w:rsid w:val="00821780"/>
    <w:rsid w:val="00821BA7"/>
    <w:rsid w:val="00822127"/>
    <w:rsid w:val="00822347"/>
    <w:rsid w:val="008226FD"/>
    <w:rsid w:val="008227F1"/>
    <w:rsid w:val="00822CF7"/>
    <w:rsid w:val="0082339A"/>
    <w:rsid w:val="00823B33"/>
    <w:rsid w:val="00823B9C"/>
    <w:rsid w:val="00823DAE"/>
    <w:rsid w:val="00823FCF"/>
    <w:rsid w:val="0082469D"/>
    <w:rsid w:val="008247DB"/>
    <w:rsid w:val="00824860"/>
    <w:rsid w:val="00824A55"/>
    <w:rsid w:val="00824D93"/>
    <w:rsid w:val="008256E0"/>
    <w:rsid w:val="00825DD7"/>
    <w:rsid w:val="00825EF5"/>
    <w:rsid w:val="00825F65"/>
    <w:rsid w:val="008261E4"/>
    <w:rsid w:val="0082629C"/>
    <w:rsid w:val="0082669E"/>
    <w:rsid w:val="0082672D"/>
    <w:rsid w:val="00826BC1"/>
    <w:rsid w:val="00826C1B"/>
    <w:rsid w:val="00826CFC"/>
    <w:rsid w:val="00830035"/>
    <w:rsid w:val="0083045B"/>
    <w:rsid w:val="008306F8"/>
    <w:rsid w:val="00830B07"/>
    <w:rsid w:val="00830B68"/>
    <w:rsid w:val="00830C4F"/>
    <w:rsid w:val="00830CF2"/>
    <w:rsid w:val="00831233"/>
    <w:rsid w:val="008316C9"/>
    <w:rsid w:val="008319F3"/>
    <w:rsid w:val="00831C09"/>
    <w:rsid w:val="00831E42"/>
    <w:rsid w:val="008327EE"/>
    <w:rsid w:val="00832BAF"/>
    <w:rsid w:val="00832F4E"/>
    <w:rsid w:val="00833378"/>
    <w:rsid w:val="0083364C"/>
    <w:rsid w:val="00833776"/>
    <w:rsid w:val="0083386C"/>
    <w:rsid w:val="008342FF"/>
    <w:rsid w:val="00834526"/>
    <w:rsid w:val="00834C16"/>
    <w:rsid w:val="008353B1"/>
    <w:rsid w:val="008358EE"/>
    <w:rsid w:val="00835A25"/>
    <w:rsid w:val="00835C08"/>
    <w:rsid w:val="008362B9"/>
    <w:rsid w:val="00836686"/>
    <w:rsid w:val="00836809"/>
    <w:rsid w:val="00836842"/>
    <w:rsid w:val="00836C16"/>
    <w:rsid w:val="00836EA6"/>
    <w:rsid w:val="0083706B"/>
    <w:rsid w:val="00837256"/>
    <w:rsid w:val="008372D6"/>
    <w:rsid w:val="008374A5"/>
    <w:rsid w:val="0083778F"/>
    <w:rsid w:val="00837E97"/>
    <w:rsid w:val="008403CD"/>
    <w:rsid w:val="008407A1"/>
    <w:rsid w:val="00840910"/>
    <w:rsid w:val="0084093E"/>
    <w:rsid w:val="00840AD2"/>
    <w:rsid w:val="00840B94"/>
    <w:rsid w:val="00841333"/>
    <w:rsid w:val="00841406"/>
    <w:rsid w:val="0084147E"/>
    <w:rsid w:val="008430ED"/>
    <w:rsid w:val="0084316A"/>
    <w:rsid w:val="008437BB"/>
    <w:rsid w:val="0084383E"/>
    <w:rsid w:val="008439F8"/>
    <w:rsid w:val="00843A25"/>
    <w:rsid w:val="00843B70"/>
    <w:rsid w:val="00843D5E"/>
    <w:rsid w:val="008441A7"/>
    <w:rsid w:val="00844409"/>
    <w:rsid w:val="0084443D"/>
    <w:rsid w:val="008446A9"/>
    <w:rsid w:val="00844791"/>
    <w:rsid w:val="00844A52"/>
    <w:rsid w:val="00844E6F"/>
    <w:rsid w:val="00844F3E"/>
    <w:rsid w:val="008454F6"/>
    <w:rsid w:val="00845589"/>
    <w:rsid w:val="00845A78"/>
    <w:rsid w:val="0084621B"/>
    <w:rsid w:val="00846785"/>
    <w:rsid w:val="00846B64"/>
    <w:rsid w:val="00846DC9"/>
    <w:rsid w:val="0084717B"/>
    <w:rsid w:val="008472D2"/>
    <w:rsid w:val="00847465"/>
    <w:rsid w:val="008475DE"/>
    <w:rsid w:val="0084763E"/>
    <w:rsid w:val="00847C89"/>
    <w:rsid w:val="00847F5A"/>
    <w:rsid w:val="00847F9B"/>
    <w:rsid w:val="008507A3"/>
    <w:rsid w:val="0085084B"/>
    <w:rsid w:val="008508AF"/>
    <w:rsid w:val="00850A47"/>
    <w:rsid w:val="00850DE5"/>
    <w:rsid w:val="00851379"/>
    <w:rsid w:val="008514ED"/>
    <w:rsid w:val="00851926"/>
    <w:rsid w:val="00851CD2"/>
    <w:rsid w:val="00852078"/>
    <w:rsid w:val="00852286"/>
    <w:rsid w:val="008522B6"/>
    <w:rsid w:val="00852418"/>
    <w:rsid w:val="00852E83"/>
    <w:rsid w:val="00853F95"/>
    <w:rsid w:val="00854246"/>
    <w:rsid w:val="00854435"/>
    <w:rsid w:val="00854622"/>
    <w:rsid w:val="00854B53"/>
    <w:rsid w:val="00854D43"/>
    <w:rsid w:val="00854DA2"/>
    <w:rsid w:val="00855105"/>
    <w:rsid w:val="008551AC"/>
    <w:rsid w:val="008552EC"/>
    <w:rsid w:val="00855710"/>
    <w:rsid w:val="00855DE5"/>
    <w:rsid w:val="00855FBA"/>
    <w:rsid w:val="00856313"/>
    <w:rsid w:val="00856740"/>
    <w:rsid w:val="00856B72"/>
    <w:rsid w:val="00856BE0"/>
    <w:rsid w:val="008572C1"/>
    <w:rsid w:val="00860169"/>
    <w:rsid w:val="00860253"/>
    <w:rsid w:val="00860363"/>
    <w:rsid w:val="0086055F"/>
    <w:rsid w:val="00860768"/>
    <w:rsid w:val="008608A1"/>
    <w:rsid w:val="00860A7E"/>
    <w:rsid w:val="00860C05"/>
    <w:rsid w:val="00860CD5"/>
    <w:rsid w:val="00860F00"/>
    <w:rsid w:val="00860F16"/>
    <w:rsid w:val="008612F2"/>
    <w:rsid w:val="00861610"/>
    <w:rsid w:val="00861855"/>
    <w:rsid w:val="00861CB9"/>
    <w:rsid w:val="00862526"/>
    <w:rsid w:val="008627DF"/>
    <w:rsid w:val="00862FDA"/>
    <w:rsid w:val="00863166"/>
    <w:rsid w:val="008633E6"/>
    <w:rsid w:val="00863991"/>
    <w:rsid w:val="00863F17"/>
    <w:rsid w:val="00863FBC"/>
    <w:rsid w:val="00864359"/>
    <w:rsid w:val="00864CDA"/>
    <w:rsid w:val="00864D29"/>
    <w:rsid w:val="00864F55"/>
    <w:rsid w:val="00864FE3"/>
    <w:rsid w:val="00864FE4"/>
    <w:rsid w:val="008652CD"/>
    <w:rsid w:val="008655C8"/>
    <w:rsid w:val="0086569A"/>
    <w:rsid w:val="00865A6A"/>
    <w:rsid w:val="00865BA6"/>
    <w:rsid w:val="00865D98"/>
    <w:rsid w:val="00865E2D"/>
    <w:rsid w:val="00865E3E"/>
    <w:rsid w:val="00866409"/>
    <w:rsid w:val="008666EB"/>
    <w:rsid w:val="00866A18"/>
    <w:rsid w:val="00866EDC"/>
    <w:rsid w:val="008671F5"/>
    <w:rsid w:val="00867452"/>
    <w:rsid w:val="008676F8"/>
    <w:rsid w:val="008677EE"/>
    <w:rsid w:val="00867872"/>
    <w:rsid w:val="00867984"/>
    <w:rsid w:val="00867ACD"/>
    <w:rsid w:val="00867CB2"/>
    <w:rsid w:val="00867CCD"/>
    <w:rsid w:val="0087053D"/>
    <w:rsid w:val="00870B7F"/>
    <w:rsid w:val="0087141D"/>
    <w:rsid w:val="00871C5D"/>
    <w:rsid w:val="00872496"/>
    <w:rsid w:val="00872891"/>
    <w:rsid w:val="00872A0C"/>
    <w:rsid w:val="00872B33"/>
    <w:rsid w:val="00873129"/>
    <w:rsid w:val="00873B3B"/>
    <w:rsid w:val="00873D48"/>
    <w:rsid w:val="00873F6B"/>
    <w:rsid w:val="00874129"/>
    <w:rsid w:val="00874222"/>
    <w:rsid w:val="008742A1"/>
    <w:rsid w:val="0087484E"/>
    <w:rsid w:val="008749C4"/>
    <w:rsid w:val="00874E4B"/>
    <w:rsid w:val="00874F4C"/>
    <w:rsid w:val="00875088"/>
    <w:rsid w:val="00875254"/>
    <w:rsid w:val="008755FF"/>
    <w:rsid w:val="00875783"/>
    <w:rsid w:val="00875E06"/>
    <w:rsid w:val="00876243"/>
    <w:rsid w:val="00876616"/>
    <w:rsid w:val="00876723"/>
    <w:rsid w:val="00876DBA"/>
    <w:rsid w:val="008775E0"/>
    <w:rsid w:val="00877E86"/>
    <w:rsid w:val="00880287"/>
    <w:rsid w:val="00880361"/>
    <w:rsid w:val="00880383"/>
    <w:rsid w:val="008806FD"/>
    <w:rsid w:val="00880A74"/>
    <w:rsid w:val="008814EF"/>
    <w:rsid w:val="008817AE"/>
    <w:rsid w:val="008818A0"/>
    <w:rsid w:val="008818F0"/>
    <w:rsid w:val="00881BD1"/>
    <w:rsid w:val="00881D6C"/>
    <w:rsid w:val="00881DC8"/>
    <w:rsid w:val="00882814"/>
    <w:rsid w:val="00882A6C"/>
    <w:rsid w:val="00882E86"/>
    <w:rsid w:val="00883182"/>
    <w:rsid w:val="0088324B"/>
    <w:rsid w:val="00883580"/>
    <w:rsid w:val="008836A4"/>
    <w:rsid w:val="00883880"/>
    <w:rsid w:val="0088389D"/>
    <w:rsid w:val="00883C76"/>
    <w:rsid w:val="00884563"/>
    <w:rsid w:val="00884622"/>
    <w:rsid w:val="008847DF"/>
    <w:rsid w:val="008853AE"/>
    <w:rsid w:val="0088548C"/>
    <w:rsid w:val="00885534"/>
    <w:rsid w:val="00885AFE"/>
    <w:rsid w:val="0088639D"/>
    <w:rsid w:val="0088644D"/>
    <w:rsid w:val="00886BB6"/>
    <w:rsid w:val="00886ECD"/>
    <w:rsid w:val="00886F1D"/>
    <w:rsid w:val="00887206"/>
    <w:rsid w:val="00887B8F"/>
    <w:rsid w:val="00887ED3"/>
    <w:rsid w:val="00890050"/>
    <w:rsid w:val="00890871"/>
    <w:rsid w:val="00890895"/>
    <w:rsid w:val="00890DB5"/>
    <w:rsid w:val="00890EF2"/>
    <w:rsid w:val="008913E6"/>
    <w:rsid w:val="00891475"/>
    <w:rsid w:val="0089155F"/>
    <w:rsid w:val="00891F66"/>
    <w:rsid w:val="008924A9"/>
    <w:rsid w:val="0089275B"/>
    <w:rsid w:val="00892E65"/>
    <w:rsid w:val="00893103"/>
    <w:rsid w:val="0089321B"/>
    <w:rsid w:val="0089363B"/>
    <w:rsid w:val="00893726"/>
    <w:rsid w:val="0089374F"/>
    <w:rsid w:val="00893B54"/>
    <w:rsid w:val="00893CB9"/>
    <w:rsid w:val="00893F2E"/>
    <w:rsid w:val="0089493A"/>
    <w:rsid w:val="00894AEE"/>
    <w:rsid w:val="00894C21"/>
    <w:rsid w:val="00895077"/>
    <w:rsid w:val="008951CD"/>
    <w:rsid w:val="00895BE9"/>
    <w:rsid w:val="008960DF"/>
    <w:rsid w:val="00896A8C"/>
    <w:rsid w:val="00897497"/>
    <w:rsid w:val="008976AD"/>
    <w:rsid w:val="00897E36"/>
    <w:rsid w:val="00897E9E"/>
    <w:rsid w:val="008A047C"/>
    <w:rsid w:val="008A05C0"/>
    <w:rsid w:val="008A090B"/>
    <w:rsid w:val="008A09F6"/>
    <w:rsid w:val="008A0A04"/>
    <w:rsid w:val="008A11F7"/>
    <w:rsid w:val="008A198A"/>
    <w:rsid w:val="008A19D6"/>
    <w:rsid w:val="008A1D0D"/>
    <w:rsid w:val="008A1D99"/>
    <w:rsid w:val="008A1EF9"/>
    <w:rsid w:val="008A21AF"/>
    <w:rsid w:val="008A2265"/>
    <w:rsid w:val="008A2276"/>
    <w:rsid w:val="008A246A"/>
    <w:rsid w:val="008A259C"/>
    <w:rsid w:val="008A286C"/>
    <w:rsid w:val="008A30F9"/>
    <w:rsid w:val="008A3382"/>
    <w:rsid w:val="008A343F"/>
    <w:rsid w:val="008A3994"/>
    <w:rsid w:val="008A3AD7"/>
    <w:rsid w:val="008A3D4F"/>
    <w:rsid w:val="008A4019"/>
    <w:rsid w:val="008A4265"/>
    <w:rsid w:val="008A42BA"/>
    <w:rsid w:val="008A4403"/>
    <w:rsid w:val="008A4FEA"/>
    <w:rsid w:val="008A5313"/>
    <w:rsid w:val="008A5B61"/>
    <w:rsid w:val="008A5E18"/>
    <w:rsid w:val="008A5EF2"/>
    <w:rsid w:val="008A5F14"/>
    <w:rsid w:val="008A63F3"/>
    <w:rsid w:val="008A6493"/>
    <w:rsid w:val="008A6944"/>
    <w:rsid w:val="008A6CD7"/>
    <w:rsid w:val="008A6E53"/>
    <w:rsid w:val="008A6F79"/>
    <w:rsid w:val="008A766E"/>
    <w:rsid w:val="008A768C"/>
    <w:rsid w:val="008A7A59"/>
    <w:rsid w:val="008A7C54"/>
    <w:rsid w:val="008A7E5B"/>
    <w:rsid w:val="008B0438"/>
    <w:rsid w:val="008B0785"/>
    <w:rsid w:val="008B089D"/>
    <w:rsid w:val="008B08F6"/>
    <w:rsid w:val="008B0B97"/>
    <w:rsid w:val="008B0DF9"/>
    <w:rsid w:val="008B0E44"/>
    <w:rsid w:val="008B1433"/>
    <w:rsid w:val="008B1914"/>
    <w:rsid w:val="008B19B3"/>
    <w:rsid w:val="008B1ECB"/>
    <w:rsid w:val="008B203A"/>
    <w:rsid w:val="008B21D7"/>
    <w:rsid w:val="008B24DE"/>
    <w:rsid w:val="008B2572"/>
    <w:rsid w:val="008B27A3"/>
    <w:rsid w:val="008B2B6A"/>
    <w:rsid w:val="008B2C10"/>
    <w:rsid w:val="008B2E1C"/>
    <w:rsid w:val="008B3509"/>
    <w:rsid w:val="008B3A23"/>
    <w:rsid w:val="008B3B02"/>
    <w:rsid w:val="008B3EAD"/>
    <w:rsid w:val="008B3EAE"/>
    <w:rsid w:val="008B44C5"/>
    <w:rsid w:val="008B49A4"/>
    <w:rsid w:val="008B556B"/>
    <w:rsid w:val="008B59C6"/>
    <w:rsid w:val="008B5FA6"/>
    <w:rsid w:val="008B608E"/>
    <w:rsid w:val="008B6204"/>
    <w:rsid w:val="008B6313"/>
    <w:rsid w:val="008B63D0"/>
    <w:rsid w:val="008B67BB"/>
    <w:rsid w:val="008B6BF1"/>
    <w:rsid w:val="008B6C45"/>
    <w:rsid w:val="008B6D33"/>
    <w:rsid w:val="008B7012"/>
    <w:rsid w:val="008B71D0"/>
    <w:rsid w:val="008B73DE"/>
    <w:rsid w:val="008B7434"/>
    <w:rsid w:val="008B74BF"/>
    <w:rsid w:val="008B7609"/>
    <w:rsid w:val="008B7C19"/>
    <w:rsid w:val="008B7E18"/>
    <w:rsid w:val="008B7EE7"/>
    <w:rsid w:val="008C0AA0"/>
    <w:rsid w:val="008C0B06"/>
    <w:rsid w:val="008C0F73"/>
    <w:rsid w:val="008C10A0"/>
    <w:rsid w:val="008C18E0"/>
    <w:rsid w:val="008C1E36"/>
    <w:rsid w:val="008C258C"/>
    <w:rsid w:val="008C266C"/>
    <w:rsid w:val="008C28A7"/>
    <w:rsid w:val="008C2940"/>
    <w:rsid w:val="008C298C"/>
    <w:rsid w:val="008C2AE7"/>
    <w:rsid w:val="008C31B2"/>
    <w:rsid w:val="008C338B"/>
    <w:rsid w:val="008C4068"/>
    <w:rsid w:val="008C4099"/>
    <w:rsid w:val="008C4175"/>
    <w:rsid w:val="008C431D"/>
    <w:rsid w:val="008C4378"/>
    <w:rsid w:val="008C4535"/>
    <w:rsid w:val="008C45F1"/>
    <w:rsid w:val="008C46F0"/>
    <w:rsid w:val="008C4A1A"/>
    <w:rsid w:val="008C4AA1"/>
    <w:rsid w:val="008C531A"/>
    <w:rsid w:val="008C593A"/>
    <w:rsid w:val="008C5942"/>
    <w:rsid w:val="008C59A4"/>
    <w:rsid w:val="008C5A1D"/>
    <w:rsid w:val="008C60EC"/>
    <w:rsid w:val="008C61F3"/>
    <w:rsid w:val="008C6264"/>
    <w:rsid w:val="008C6347"/>
    <w:rsid w:val="008C65C1"/>
    <w:rsid w:val="008C6A9D"/>
    <w:rsid w:val="008C6B76"/>
    <w:rsid w:val="008C6F94"/>
    <w:rsid w:val="008C72E4"/>
    <w:rsid w:val="008C7AE1"/>
    <w:rsid w:val="008C7F6E"/>
    <w:rsid w:val="008D0343"/>
    <w:rsid w:val="008D0943"/>
    <w:rsid w:val="008D119D"/>
    <w:rsid w:val="008D1377"/>
    <w:rsid w:val="008D330B"/>
    <w:rsid w:val="008D3A7D"/>
    <w:rsid w:val="008D3C89"/>
    <w:rsid w:val="008D48B4"/>
    <w:rsid w:val="008D4E00"/>
    <w:rsid w:val="008D52A6"/>
    <w:rsid w:val="008D5346"/>
    <w:rsid w:val="008D57B7"/>
    <w:rsid w:val="008D582A"/>
    <w:rsid w:val="008D598C"/>
    <w:rsid w:val="008D5A1B"/>
    <w:rsid w:val="008D5E46"/>
    <w:rsid w:val="008D5EE3"/>
    <w:rsid w:val="008D617F"/>
    <w:rsid w:val="008D6398"/>
    <w:rsid w:val="008D6CF9"/>
    <w:rsid w:val="008D7C2C"/>
    <w:rsid w:val="008D7DF5"/>
    <w:rsid w:val="008E0450"/>
    <w:rsid w:val="008E076B"/>
    <w:rsid w:val="008E0799"/>
    <w:rsid w:val="008E0F6B"/>
    <w:rsid w:val="008E105A"/>
    <w:rsid w:val="008E153B"/>
    <w:rsid w:val="008E1836"/>
    <w:rsid w:val="008E1F66"/>
    <w:rsid w:val="008E23CF"/>
    <w:rsid w:val="008E24DC"/>
    <w:rsid w:val="008E2688"/>
    <w:rsid w:val="008E26D6"/>
    <w:rsid w:val="008E2D4F"/>
    <w:rsid w:val="008E41BA"/>
    <w:rsid w:val="008E572F"/>
    <w:rsid w:val="008E574B"/>
    <w:rsid w:val="008E57C9"/>
    <w:rsid w:val="008E58A2"/>
    <w:rsid w:val="008E5A47"/>
    <w:rsid w:val="008E6000"/>
    <w:rsid w:val="008E79F8"/>
    <w:rsid w:val="008E7D55"/>
    <w:rsid w:val="008E7F4D"/>
    <w:rsid w:val="008F0270"/>
    <w:rsid w:val="008F02DB"/>
    <w:rsid w:val="008F085B"/>
    <w:rsid w:val="008F0B6F"/>
    <w:rsid w:val="008F0D99"/>
    <w:rsid w:val="008F0EF4"/>
    <w:rsid w:val="008F1028"/>
    <w:rsid w:val="008F1901"/>
    <w:rsid w:val="008F1AA4"/>
    <w:rsid w:val="008F1C1F"/>
    <w:rsid w:val="008F1ED1"/>
    <w:rsid w:val="008F1EE7"/>
    <w:rsid w:val="008F22E3"/>
    <w:rsid w:val="008F2633"/>
    <w:rsid w:val="008F2711"/>
    <w:rsid w:val="008F28C3"/>
    <w:rsid w:val="008F2901"/>
    <w:rsid w:val="008F2FF8"/>
    <w:rsid w:val="008F358D"/>
    <w:rsid w:val="008F3602"/>
    <w:rsid w:val="008F38F3"/>
    <w:rsid w:val="008F3B47"/>
    <w:rsid w:val="008F40BD"/>
    <w:rsid w:val="008F485B"/>
    <w:rsid w:val="008F5043"/>
    <w:rsid w:val="008F50F8"/>
    <w:rsid w:val="008F5236"/>
    <w:rsid w:val="008F5888"/>
    <w:rsid w:val="008F5EC1"/>
    <w:rsid w:val="008F60E6"/>
    <w:rsid w:val="008F63D7"/>
    <w:rsid w:val="008F6903"/>
    <w:rsid w:val="008F7B0E"/>
    <w:rsid w:val="009000B9"/>
    <w:rsid w:val="00900178"/>
    <w:rsid w:val="009002E0"/>
    <w:rsid w:val="00900320"/>
    <w:rsid w:val="009007BF"/>
    <w:rsid w:val="00900A81"/>
    <w:rsid w:val="0090108E"/>
    <w:rsid w:val="00901403"/>
    <w:rsid w:val="009016F2"/>
    <w:rsid w:val="009017DB"/>
    <w:rsid w:val="00901D42"/>
    <w:rsid w:val="00901E2B"/>
    <w:rsid w:val="00903355"/>
    <w:rsid w:val="009038C3"/>
    <w:rsid w:val="00903C26"/>
    <w:rsid w:val="00903D94"/>
    <w:rsid w:val="00904FBC"/>
    <w:rsid w:val="009051BE"/>
    <w:rsid w:val="009058F8"/>
    <w:rsid w:val="009059A8"/>
    <w:rsid w:val="009059D9"/>
    <w:rsid w:val="00905C89"/>
    <w:rsid w:val="009069F5"/>
    <w:rsid w:val="00906ABA"/>
    <w:rsid w:val="00907053"/>
    <w:rsid w:val="009071E8"/>
    <w:rsid w:val="0090755A"/>
    <w:rsid w:val="00907B2A"/>
    <w:rsid w:val="00907D12"/>
    <w:rsid w:val="00907D94"/>
    <w:rsid w:val="0091017D"/>
    <w:rsid w:val="009102EE"/>
    <w:rsid w:val="0091074A"/>
    <w:rsid w:val="009108F7"/>
    <w:rsid w:val="00910A07"/>
    <w:rsid w:val="00910BA5"/>
    <w:rsid w:val="00910CD3"/>
    <w:rsid w:val="00910D3E"/>
    <w:rsid w:val="00910F15"/>
    <w:rsid w:val="009114F5"/>
    <w:rsid w:val="0091187F"/>
    <w:rsid w:val="00911965"/>
    <w:rsid w:val="00911BF2"/>
    <w:rsid w:val="00911ED1"/>
    <w:rsid w:val="0091225E"/>
    <w:rsid w:val="009125B5"/>
    <w:rsid w:val="00912895"/>
    <w:rsid w:val="00912B07"/>
    <w:rsid w:val="00912F93"/>
    <w:rsid w:val="009132FF"/>
    <w:rsid w:val="00913722"/>
    <w:rsid w:val="0091398A"/>
    <w:rsid w:val="00913995"/>
    <w:rsid w:val="00914102"/>
    <w:rsid w:val="00914909"/>
    <w:rsid w:val="00914E9D"/>
    <w:rsid w:val="00915BB4"/>
    <w:rsid w:val="00915C40"/>
    <w:rsid w:val="00915CB1"/>
    <w:rsid w:val="00916445"/>
    <w:rsid w:val="009165AC"/>
    <w:rsid w:val="009165F1"/>
    <w:rsid w:val="0091669E"/>
    <w:rsid w:val="009166D2"/>
    <w:rsid w:val="00916DD4"/>
    <w:rsid w:val="00917205"/>
    <w:rsid w:val="009176A3"/>
    <w:rsid w:val="00917C25"/>
    <w:rsid w:val="00920017"/>
    <w:rsid w:val="0092019B"/>
    <w:rsid w:val="009201F2"/>
    <w:rsid w:val="00920647"/>
    <w:rsid w:val="009206BE"/>
    <w:rsid w:val="009206EC"/>
    <w:rsid w:val="00920932"/>
    <w:rsid w:val="00920AE6"/>
    <w:rsid w:val="00920B6E"/>
    <w:rsid w:val="009210F3"/>
    <w:rsid w:val="009211BD"/>
    <w:rsid w:val="00921233"/>
    <w:rsid w:val="009215BF"/>
    <w:rsid w:val="0092165D"/>
    <w:rsid w:val="009217F3"/>
    <w:rsid w:val="00921876"/>
    <w:rsid w:val="00921BC8"/>
    <w:rsid w:val="00921BFA"/>
    <w:rsid w:val="00921C7F"/>
    <w:rsid w:val="00921DC6"/>
    <w:rsid w:val="00922247"/>
    <w:rsid w:val="009222B3"/>
    <w:rsid w:val="00922CE8"/>
    <w:rsid w:val="00923156"/>
    <w:rsid w:val="009231B6"/>
    <w:rsid w:val="00923305"/>
    <w:rsid w:val="00923578"/>
    <w:rsid w:val="009236CE"/>
    <w:rsid w:val="00923EB7"/>
    <w:rsid w:val="009244AE"/>
    <w:rsid w:val="009244D2"/>
    <w:rsid w:val="009246BF"/>
    <w:rsid w:val="009246C9"/>
    <w:rsid w:val="00924B1B"/>
    <w:rsid w:val="00924B78"/>
    <w:rsid w:val="00924C27"/>
    <w:rsid w:val="00924D1F"/>
    <w:rsid w:val="00924FBA"/>
    <w:rsid w:val="00925009"/>
    <w:rsid w:val="00926642"/>
    <w:rsid w:val="009274F6"/>
    <w:rsid w:val="00927567"/>
    <w:rsid w:val="00927845"/>
    <w:rsid w:val="00927A88"/>
    <w:rsid w:val="00927FF4"/>
    <w:rsid w:val="009302FE"/>
    <w:rsid w:val="0093055A"/>
    <w:rsid w:val="00930C2D"/>
    <w:rsid w:val="009310F5"/>
    <w:rsid w:val="009311E9"/>
    <w:rsid w:val="009314EE"/>
    <w:rsid w:val="009316AE"/>
    <w:rsid w:val="00931AA6"/>
    <w:rsid w:val="00931AF9"/>
    <w:rsid w:val="00931B79"/>
    <w:rsid w:val="00931CE6"/>
    <w:rsid w:val="0093207B"/>
    <w:rsid w:val="009323B9"/>
    <w:rsid w:val="00932718"/>
    <w:rsid w:val="00932B74"/>
    <w:rsid w:val="00933246"/>
    <w:rsid w:val="00933387"/>
    <w:rsid w:val="00933794"/>
    <w:rsid w:val="009337E2"/>
    <w:rsid w:val="00933D30"/>
    <w:rsid w:val="00933F39"/>
    <w:rsid w:val="009340D2"/>
    <w:rsid w:val="00934190"/>
    <w:rsid w:val="009341F3"/>
    <w:rsid w:val="009348ED"/>
    <w:rsid w:val="009349EB"/>
    <w:rsid w:val="00934D22"/>
    <w:rsid w:val="009350D8"/>
    <w:rsid w:val="009353EE"/>
    <w:rsid w:val="009355F0"/>
    <w:rsid w:val="00935828"/>
    <w:rsid w:val="00935D4D"/>
    <w:rsid w:val="0093652A"/>
    <w:rsid w:val="0093683C"/>
    <w:rsid w:val="00936A15"/>
    <w:rsid w:val="00936B62"/>
    <w:rsid w:val="009377C8"/>
    <w:rsid w:val="00937A42"/>
    <w:rsid w:val="00937C60"/>
    <w:rsid w:val="00937D1F"/>
    <w:rsid w:val="00937E70"/>
    <w:rsid w:val="009402C2"/>
    <w:rsid w:val="00940C57"/>
    <w:rsid w:val="00940CD6"/>
    <w:rsid w:val="00940DD2"/>
    <w:rsid w:val="00940E5F"/>
    <w:rsid w:val="00941018"/>
    <w:rsid w:val="009413B6"/>
    <w:rsid w:val="009413F4"/>
    <w:rsid w:val="009414CB"/>
    <w:rsid w:val="00941583"/>
    <w:rsid w:val="00941A44"/>
    <w:rsid w:val="00941C0B"/>
    <w:rsid w:val="0094205F"/>
    <w:rsid w:val="0094228C"/>
    <w:rsid w:val="00942A13"/>
    <w:rsid w:val="009433DF"/>
    <w:rsid w:val="00943559"/>
    <w:rsid w:val="00943756"/>
    <w:rsid w:val="00943DA6"/>
    <w:rsid w:val="00944073"/>
    <w:rsid w:val="009441D3"/>
    <w:rsid w:val="00944A2F"/>
    <w:rsid w:val="00944C45"/>
    <w:rsid w:val="00945021"/>
    <w:rsid w:val="009457F6"/>
    <w:rsid w:val="00945971"/>
    <w:rsid w:val="00945EBA"/>
    <w:rsid w:val="00946553"/>
    <w:rsid w:val="0094668B"/>
    <w:rsid w:val="009468EE"/>
    <w:rsid w:val="00947182"/>
    <w:rsid w:val="00947410"/>
    <w:rsid w:val="0094754F"/>
    <w:rsid w:val="009475EB"/>
    <w:rsid w:val="00947BA9"/>
    <w:rsid w:val="00950810"/>
    <w:rsid w:val="00950D12"/>
    <w:rsid w:val="00950E50"/>
    <w:rsid w:val="00951603"/>
    <w:rsid w:val="00951BF8"/>
    <w:rsid w:val="00951C32"/>
    <w:rsid w:val="009520C7"/>
    <w:rsid w:val="00952666"/>
    <w:rsid w:val="009526B1"/>
    <w:rsid w:val="00952C52"/>
    <w:rsid w:val="00952D6F"/>
    <w:rsid w:val="00952FBE"/>
    <w:rsid w:val="0095310C"/>
    <w:rsid w:val="0095315C"/>
    <w:rsid w:val="00953384"/>
    <w:rsid w:val="00953965"/>
    <w:rsid w:val="00953C16"/>
    <w:rsid w:val="0095469C"/>
    <w:rsid w:val="0095545E"/>
    <w:rsid w:val="009554AE"/>
    <w:rsid w:val="00955611"/>
    <w:rsid w:val="00955623"/>
    <w:rsid w:val="00956112"/>
    <w:rsid w:val="00956361"/>
    <w:rsid w:val="0095670A"/>
    <w:rsid w:val="00956A4E"/>
    <w:rsid w:val="00956A5C"/>
    <w:rsid w:val="00956B8B"/>
    <w:rsid w:val="00956CAF"/>
    <w:rsid w:val="00956E89"/>
    <w:rsid w:val="00956E94"/>
    <w:rsid w:val="00956FDB"/>
    <w:rsid w:val="00957284"/>
    <w:rsid w:val="00957501"/>
    <w:rsid w:val="00957F05"/>
    <w:rsid w:val="00960140"/>
    <w:rsid w:val="00960868"/>
    <w:rsid w:val="00960E7B"/>
    <w:rsid w:val="00960FD2"/>
    <w:rsid w:val="00961031"/>
    <w:rsid w:val="0096142B"/>
    <w:rsid w:val="0096151B"/>
    <w:rsid w:val="0096164B"/>
    <w:rsid w:val="0096176D"/>
    <w:rsid w:val="00961CE2"/>
    <w:rsid w:val="00961F31"/>
    <w:rsid w:val="00962060"/>
    <w:rsid w:val="009624B3"/>
    <w:rsid w:val="0096260F"/>
    <w:rsid w:val="0096261A"/>
    <w:rsid w:val="00962799"/>
    <w:rsid w:val="00962A77"/>
    <w:rsid w:val="00962DFA"/>
    <w:rsid w:val="00963112"/>
    <w:rsid w:val="00963252"/>
    <w:rsid w:val="00963436"/>
    <w:rsid w:val="009635AE"/>
    <w:rsid w:val="00963640"/>
    <w:rsid w:val="00963646"/>
    <w:rsid w:val="00963655"/>
    <w:rsid w:val="00963CAD"/>
    <w:rsid w:val="00963D80"/>
    <w:rsid w:val="00964394"/>
    <w:rsid w:val="00964F81"/>
    <w:rsid w:val="00965502"/>
    <w:rsid w:val="0096557D"/>
    <w:rsid w:val="00965B81"/>
    <w:rsid w:val="00965EF2"/>
    <w:rsid w:val="00965F19"/>
    <w:rsid w:val="0096646B"/>
    <w:rsid w:val="00966E98"/>
    <w:rsid w:val="00967357"/>
    <w:rsid w:val="0096793B"/>
    <w:rsid w:val="0096796F"/>
    <w:rsid w:val="00967A03"/>
    <w:rsid w:val="00967D8B"/>
    <w:rsid w:val="00967F07"/>
    <w:rsid w:val="00970595"/>
    <w:rsid w:val="00970831"/>
    <w:rsid w:val="00970B85"/>
    <w:rsid w:val="00970D5E"/>
    <w:rsid w:val="00970DB4"/>
    <w:rsid w:val="00970DEB"/>
    <w:rsid w:val="00970E89"/>
    <w:rsid w:val="00970FB0"/>
    <w:rsid w:val="00971570"/>
    <w:rsid w:val="00971755"/>
    <w:rsid w:val="009718A7"/>
    <w:rsid w:val="00971C9D"/>
    <w:rsid w:val="00971FC8"/>
    <w:rsid w:val="00972312"/>
    <w:rsid w:val="0097266A"/>
    <w:rsid w:val="009727A8"/>
    <w:rsid w:val="00972955"/>
    <w:rsid w:val="00972994"/>
    <w:rsid w:val="009729E3"/>
    <w:rsid w:val="00972CB5"/>
    <w:rsid w:val="00972E42"/>
    <w:rsid w:val="00973217"/>
    <w:rsid w:val="009733BE"/>
    <w:rsid w:val="00973407"/>
    <w:rsid w:val="00973CA8"/>
    <w:rsid w:val="00973D39"/>
    <w:rsid w:val="009741D2"/>
    <w:rsid w:val="009745CA"/>
    <w:rsid w:val="0097486D"/>
    <w:rsid w:val="00974B14"/>
    <w:rsid w:val="00974CCD"/>
    <w:rsid w:val="00974CD3"/>
    <w:rsid w:val="00974D41"/>
    <w:rsid w:val="00974EC6"/>
    <w:rsid w:val="00974EFB"/>
    <w:rsid w:val="00974F24"/>
    <w:rsid w:val="00975030"/>
    <w:rsid w:val="009757D6"/>
    <w:rsid w:val="009758E5"/>
    <w:rsid w:val="00975A11"/>
    <w:rsid w:val="00975DB6"/>
    <w:rsid w:val="00976340"/>
    <w:rsid w:val="00976812"/>
    <w:rsid w:val="009768E3"/>
    <w:rsid w:val="00976C62"/>
    <w:rsid w:val="00976C93"/>
    <w:rsid w:val="00977112"/>
    <w:rsid w:val="00977476"/>
    <w:rsid w:val="0097782C"/>
    <w:rsid w:val="009778F1"/>
    <w:rsid w:val="00977AA6"/>
    <w:rsid w:val="00977C53"/>
    <w:rsid w:val="00977F51"/>
    <w:rsid w:val="009807CF"/>
    <w:rsid w:val="009807EF"/>
    <w:rsid w:val="009809C9"/>
    <w:rsid w:val="00980FFC"/>
    <w:rsid w:val="00981159"/>
    <w:rsid w:val="0098141B"/>
    <w:rsid w:val="0098153C"/>
    <w:rsid w:val="00981563"/>
    <w:rsid w:val="009815DD"/>
    <w:rsid w:val="00981926"/>
    <w:rsid w:val="00981B06"/>
    <w:rsid w:val="00981CCC"/>
    <w:rsid w:val="009820D1"/>
    <w:rsid w:val="00982B54"/>
    <w:rsid w:val="00982F67"/>
    <w:rsid w:val="00983171"/>
    <w:rsid w:val="009835AA"/>
    <w:rsid w:val="0098377D"/>
    <w:rsid w:val="00984584"/>
    <w:rsid w:val="0098461C"/>
    <w:rsid w:val="009849D9"/>
    <w:rsid w:val="0098512D"/>
    <w:rsid w:val="00985A24"/>
    <w:rsid w:val="00985B65"/>
    <w:rsid w:val="00985C0A"/>
    <w:rsid w:val="00985D2C"/>
    <w:rsid w:val="0098653A"/>
    <w:rsid w:val="00986636"/>
    <w:rsid w:val="0098677E"/>
    <w:rsid w:val="00986A87"/>
    <w:rsid w:val="00986CDF"/>
    <w:rsid w:val="00986F08"/>
    <w:rsid w:val="009871DC"/>
    <w:rsid w:val="0098785E"/>
    <w:rsid w:val="00987B02"/>
    <w:rsid w:val="00987BF7"/>
    <w:rsid w:val="00987EAA"/>
    <w:rsid w:val="0099042C"/>
    <w:rsid w:val="00990608"/>
    <w:rsid w:val="00990B6B"/>
    <w:rsid w:val="009911B5"/>
    <w:rsid w:val="00991B55"/>
    <w:rsid w:val="00991E96"/>
    <w:rsid w:val="00991EF0"/>
    <w:rsid w:val="0099228F"/>
    <w:rsid w:val="009923D6"/>
    <w:rsid w:val="00992812"/>
    <w:rsid w:val="009928C5"/>
    <w:rsid w:val="00992903"/>
    <w:rsid w:val="0099382B"/>
    <w:rsid w:val="009938E4"/>
    <w:rsid w:val="00993A4E"/>
    <w:rsid w:val="00993ED1"/>
    <w:rsid w:val="00993F8B"/>
    <w:rsid w:val="00994078"/>
    <w:rsid w:val="0099473F"/>
    <w:rsid w:val="009949AF"/>
    <w:rsid w:val="009949BD"/>
    <w:rsid w:val="00994B6B"/>
    <w:rsid w:val="00994F36"/>
    <w:rsid w:val="00994FD7"/>
    <w:rsid w:val="0099501B"/>
    <w:rsid w:val="00995424"/>
    <w:rsid w:val="00995971"/>
    <w:rsid w:val="00995EB3"/>
    <w:rsid w:val="00996294"/>
    <w:rsid w:val="009963D8"/>
    <w:rsid w:val="00996664"/>
    <w:rsid w:val="009967C1"/>
    <w:rsid w:val="00996927"/>
    <w:rsid w:val="009969B6"/>
    <w:rsid w:val="00996D0B"/>
    <w:rsid w:val="00996F66"/>
    <w:rsid w:val="00997404"/>
    <w:rsid w:val="00997472"/>
    <w:rsid w:val="009978B6"/>
    <w:rsid w:val="00997AFA"/>
    <w:rsid w:val="00997B7D"/>
    <w:rsid w:val="00997E47"/>
    <w:rsid w:val="009A004A"/>
    <w:rsid w:val="009A01A4"/>
    <w:rsid w:val="009A07E8"/>
    <w:rsid w:val="009A08B0"/>
    <w:rsid w:val="009A0CB2"/>
    <w:rsid w:val="009A124A"/>
    <w:rsid w:val="009A129B"/>
    <w:rsid w:val="009A14CF"/>
    <w:rsid w:val="009A16B1"/>
    <w:rsid w:val="009A19A5"/>
    <w:rsid w:val="009A1A73"/>
    <w:rsid w:val="009A2305"/>
    <w:rsid w:val="009A23C6"/>
    <w:rsid w:val="009A24BA"/>
    <w:rsid w:val="009A2573"/>
    <w:rsid w:val="009A2A05"/>
    <w:rsid w:val="009A3469"/>
    <w:rsid w:val="009A37DC"/>
    <w:rsid w:val="009A3910"/>
    <w:rsid w:val="009A3E3F"/>
    <w:rsid w:val="009A4158"/>
    <w:rsid w:val="009A423D"/>
    <w:rsid w:val="009A427F"/>
    <w:rsid w:val="009A5567"/>
    <w:rsid w:val="009A57B0"/>
    <w:rsid w:val="009A5E5A"/>
    <w:rsid w:val="009A5E5C"/>
    <w:rsid w:val="009A5F9E"/>
    <w:rsid w:val="009A62F4"/>
    <w:rsid w:val="009A6924"/>
    <w:rsid w:val="009A6947"/>
    <w:rsid w:val="009A6A2E"/>
    <w:rsid w:val="009A71DA"/>
    <w:rsid w:val="009A7429"/>
    <w:rsid w:val="009A7671"/>
    <w:rsid w:val="009A770B"/>
    <w:rsid w:val="009A7A9F"/>
    <w:rsid w:val="009A7BED"/>
    <w:rsid w:val="009B0342"/>
    <w:rsid w:val="009B061F"/>
    <w:rsid w:val="009B0690"/>
    <w:rsid w:val="009B073F"/>
    <w:rsid w:val="009B0758"/>
    <w:rsid w:val="009B086E"/>
    <w:rsid w:val="009B0AAC"/>
    <w:rsid w:val="009B0CE8"/>
    <w:rsid w:val="009B131E"/>
    <w:rsid w:val="009B17A8"/>
    <w:rsid w:val="009B1C23"/>
    <w:rsid w:val="009B226A"/>
    <w:rsid w:val="009B22F0"/>
    <w:rsid w:val="009B25DE"/>
    <w:rsid w:val="009B26BE"/>
    <w:rsid w:val="009B29C0"/>
    <w:rsid w:val="009B3010"/>
    <w:rsid w:val="009B3242"/>
    <w:rsid w:val="009B32D2"/>
    <w:rsid w:val="009B3E1D"/>
    <w:rsid w:val="009B50FB"/>
    <w:rsid w:val="009B571F"/>
    <w:rsid w:val="009B5897"/>
    <w:rsid w:val="009B59D4"/>
    <w:rsid w:val="009B5A38"/>
    <w:rsid w:val="009B5C9C"/>
    <w:rsid w:val="009B6022"/>
    <w:rsid w:val="009B60DB"/>
    <w:rsid w:val="009B6610"/>
    <w:rsid w:val="009B6ADD"/>
    <w:rsid w:val="009B6EA8"/>
    <w:rsid w:val="009B6EFC"/>
    <w:rsid w:val="009B71EB"/>
    <w:rsid w:val="009B7324"/>
    <w:rsid w:val="009B736B"/>
    <w:rsid w:val="009B7B5E"/>
    <w:rsid w:val="009B7C46"/>
    <w:rsid w:val="009B7C93"/>
    <w:rsid w:val="009B7CC6"/>
    <w:rsid w:val="009B7D65"/>
    <w:rsid w:val="009B7DBF"/>
    <w:rsid w:val="009C04B1"/>
    <w:rsid w:val="009C07A6"/>
    <w:rsid w:val="009C0947"/>
    <w:rsid w:val="009C0974"/>
    <w:rsid w:val="009C0CE8"/>
    <w:rsid w:val="009C0F54"/>
    <w:rsid w:val="009C133E"/>
    <w:rsid w:val="009C1545"/>
    <w:rsid w:val="009C15F1"/>
    <w:rsid w:val="009C1A37"/>
    <w:rsid w:val="009C1ABB"/>
    <w:rsid w:val="009C1CF9"/>
    <w:rsid w:val="009C2161"/>
    <w:rsid w:val="009C24BB"/>
    <w:rsid w:val="009C2547"/>
    <w:rsid w:val="009C27E6"/>
    <w:rsid w:val="009C2A3D"/>
    <w:rsid w:val="009C2D02"/>
    <w:rsid w:val="009C2F2C"/>
    <w:rsid w:val="009C3220"/>
    <w:rsid w:val="009C3477"/>
    <w:rsid w:val="009C3A44"/>
    <w:rsid w:val="009C3CE9"/>
    <w:rsid w:val="009C3ECD"/>
    <w:rsid w:val="009C4458"/>
    <w:rsid w:val="009C4969"/>
    <w:rsid w:val="009C53B5"/>
    <w:rsid w:val="009C53F9"/>
    <w:rsid w:val="009C559F"/>
    <w:rsid w:val="009C55F0"/>
    <w:rsid w:val="009C57FA"/>
    <w:rsid w:val="009C5CD6"/>
    <w:rsid w:val="009C5E6B"/>
    <w:rsid w:val="009C61D8"/>
    <w:rsid w:val="009C652E"/>
    <w:rsid w:val="009C67D7"/>
    <w:rsid w:val="009C6D5F"/>
    <w:rsid w:val="009C72C3"/>
    <w:rsid w:val="009C7377"/>
    <w:rsid w:val="009C739D"/>
    <w:rsid w:val="009C74D7"/>
    <w:rsid w:val="009C785B"/>
    <w:rsid w:val="009C7C3F"/>
    <w:rsid w:val="009C7ED7"/>
    <w:rsid w:val="009D00FA"/>
    <w:rsid w:val="009D0271"/>
    <w:rsid w:val="009D02B0"/>
    <w:rsid w:val="009D08E5"/>
    <w:rsid w:val="009D0DCE"/>
    <w:rsid w:val="009D1871"/>
    <w:rsid w:val="009D24FC"/>
    <w:rsid w:val="009D25C9"/>
    <w:rsid w:val="009D26F8"/>
    <w:rsid w:val="009D2CC8"/>
    <w:rsid w:val="009D2E0E"/>
    <w:rsid w:val="009D3016"/>
    <w:rsid w:val="009D3ACF"/>
    <w:rsid w:val="009D3D74"/>
    <w:rsid w:val="009D3F1E"/>
    <w:rsid w:val="009D41D1"/>
    <w:rsid w:val="009D4277"/>
    <w:rsid w:val="009D49D3"/>
    <w:rsid w:val="009D4F61"/>
    <w:rsid w:val="009D526F"/>
    <w:rsid w:val="009D54C5"/>
    <w:rsid w:val="009D5A6C"/>
    <w:rsid w:val="009D5F96"/>
    <w:rsid w:val="009D5FB5"/>
    <w:rsid w:val="009D6129"/>
    <w:rsid w:val="009D6502"/>
    <w:rsid w:val="009D66E0"/>
    <w:rsid w:val="009D686C"/>
    <w:rsid w:val="009D6AC7"/>
    <w:rsid w:val="009D6B0A"/>
    <w:rsid w:val="009D6D9E"/>
    <w:rsid w:val="009D72BA"/>
    <w:rsid w:val="009D74FF"/>
    <w:rsid w:val="009D7616"/>
    <w:rsid w:val="009D7A15"/>
    <w:rsid w:val="009D7E18"/>
    <w:rsid w:val="009D7F50"/>
    <w:rsid w:val="009E01B9"/>
    <w:rsid w:val="009E0327"/>
    <w:rsid w:val="009E04CC"/>
    <w:rsid w:val="009E0AA4"/>
    <w:rsid w:val="009E0DF0"/>
    <w:rsid w:val="009E0E2E"/>
    <w:rsid w:val="009E0E7A"/>
    <w:rsid w:val="009E1458"/>
    <w:rsid w:val="009E15DC"/>
    <w:rsid w:val="009E1A5F"/>
    <w:rsid w:val="009E232E"/>
    <w:rsid w:val="009E2788"/>
    <w:rsid w:val="009E2843"/>
    <w:rsid w:val="009E2C7F"/>
    <w:rsid w:val="009E305F"/>
    <w:rsid w:val="009E35B9"/>
    <w:rsid w:val="009E4258"/>
    <w:rsid w:val="009E42E3"/>
    <w:rsid w:val="009E431F"/>
    <w:rsid w:val="009E4D86"/>
    <w:rsid w:val="009E4E68"/>
    <w:rsid w:val="009E4EF7"/>
    <w:rsid w:val="009E4F14"/>
    <w:rsid w:val="009E4F5C"/>
    <w:rsid w:val="009E4F6C"/>
    <w:rsid w:val="009E53DF"/>
    <w:rsid w:val="009E5832"/>
    <w:rsid w:val="009E5918"/>
    <w:rsid w:val="009E5A12"/>
    <w:rsid w:val="009E6377"/>
    <w:rsid w:val="009E6649"/>
    <w:rsid w:val="009E6683"/>
    <w:rsid w:val="009E66D1"/>
    <w:rsid w:val="009E6CEC"/>
    <w:rsid w:val="009E6E8E"/>
    <w:rsid w:val="009E7029"/>
    <w:rsid w:val="009E780E"/>
    <w:rsid w:val="009E798F"/>
    <w:rsid w:val="009E79B1"/>
    <w:rsid w:val="009F0571"/>
    <w:rsid w:val="009F085D"/>
    <w:rsid w:val="009F0A29"/>
    <w:rsid w:val="009F0D82"/>
    <w:rsid w:val="009F1150"/>
    <w:rsid w:val="009F11DD"/>
    <w:rsid w:val="009F1521"/>
    <w:rsid w:val="009F165F"/>
    <w:rsid w:val="009F1EBC"/>
    <w:rsid w:val="009F2172"/>
    <w:rsid w:val="009F2781"/>
    <w:rsid w:val="009F28AE"/>
    <w:rsid w:val="009F2CAC"/>
    <w:rsid w:val="009F2DFC"/>
    <w:rsid w:val="009F3123"/>
    <w:rsid w:val="009F326B"/>
    <w:rsid w:val="009F3C0A"/>
    <w:rsid w:val="009F3E86"/>
    <w:rsid w:val="009F464F"/>
    <w:rsid w:val="009F4DB0"/>
    <w:rsid w:val="009F5624"/>
    <w:rsid w:val="009F5F02"/>
    <w:rsid w:val="009F6854"/>
    <w:rsid w:val="009F6A38"/>
    <w:rsid w:val="009F6DDC"/>
    <w:rsid w:val="009F6E8B"/>
    <w:rsid w:val="009F753E"/>
    <w:rsid w:val="009F75D5"/>
    <w:rsid w:val="009F7CC1"/>
    <w:rsid w:val="00A000A3"/>
    <w:rsid w:val="00A003BE"/>
    <w:rsid w:val="00A003F5"/>
    <w:rsid w:val="00A00AEA"/>
    <w:rsid w:val="00A01216"/>
    <w:rsid w:val="00A01446"/>
    <w:rsid w:val="00A017E5"/>
    <w:rsid w:val="00A01895"/>
    <w:rsid w:val="00A01B9A"/>
    <w:rsid w:val="00A01E84"/>
    <w:rsid w:val="00A01EBC"/>
    <w:rsid w:val="00A0234A"/>
    <w:rsid w:val="00A0244A"/>
    <w:rsid w:val="00A025AA"/>
    <w:rsid w:val="00A0280B"/>
    <w:rsid w:val="00A02990"/>
    <w:rsid w:val="00A02C6C"/>
    <w:rsid w:val="00A02F65"/>
    <w:rsid w:val="00A03767"/>
    <w:rsid w:val="00A0388F"/>
    <w:rsid w:val="00A03A4C"/>
    <w:rsid w:val="00A03B5B"/>
    <w:rsid w:val="00A03BAB"/>
    <w:rsid w:val="00A03C29"/>
    <w:rsid w:val="00A03FCB"/>
    <w:rsid w:val="00A048EA"/>
    <w:rsid w:val="00A04C95"/>
    <w:rsid w:val="00A04D94"/>
    <w:rsid w:val="00A04F6A"/>
    <w:rsid w:val="00A052F5"/>
    <w:rsid w:val="00A0597B"/>
    <w:rsid w:val="00A05B7C"/>
    <w:rsid w:val="00A05F9F"/>
    <w:rsid w:val="00A06186"/>
    <w:rsid w:val="00A06ADA"/>
    <w:rsid w:val="00A06E38"/>
    <w:rsid w:val="00A06E60"/>
    <w:rsid w:val="00A0708A"/>
    <w:rsid w:val="00A07380"/>
    <w:rsid w:val="00A07F0A"/>
    <w:rsid w:val="00A1168C"/>
    <w:rsid w:val="00A1173C"/>
    <w:rsid w:val="00A1197B"/>
    <w:rsid w:val="00A11B1B"/>
    <w:rsid w:val="00A11E94"/>
    <w:rsid w:val="00A1237B"/>
    <w:rsid w:val="00A12BCA"/>
    <w:rsid w:val="00A130AF"/>
    <w:rsid w:val="00A134F7"/>
    <w:rsid w:val="00A13861"/>
    <w:rsid w:val="00A13DE4"/>
    <w:rsid w:val="00A13E16"/>
    <w:rsid w:val="00A14022"/>
    <w:rsid w:val="00A14458"/>
    <w:rsid w:val="00A1458E"/>
    <w:rsid w:val="00A148FA"/>
    <w:rsid w:val="00A154C9"/>
    <w:rsid w:val="00A1551E"/>
    <w:rsid w:val="00A1570A"/>
    <w:rsid w:val="00A15E8D"/>
    <w:rsid w:val="00A16088"/>
    <w:rsid w:val="00A161DF"/>
    <w:rsid w:val="00A166B9"/>
    <w:rsid w:val="00A16994"/>
    <w:rsid w:val="00A17839"/>
    <w:rsid w:val="00A17DD9"/>
    <w:rsid w:val="00A20059"/>
    <w:rsid w:val="00A2016A"/>
    <w:rsid w:val="00A202A5"/>
    <w:rsid w:val="00A202DC"/>
    <w:rsid w:val="00A2039C"/>
    <w:rsid w:val="00A20459"/>
    <w:rsid w:val="00A20B24"/>
    <w:rsid w:val="00A20C0C"/>
    <w:rsid w:val="00A21808"/>
    <w:rsid w:val="00A22316"/>
    <w:rsid w:val="00A2239E"/>
    <w:rsid w:val="00A2251D"/>
    <w:rsid w:val="00A22FA7"/>
    <w:rsid w:val="00A23119"/>
    <w:rsid w:val="00A2319C"/>
    <w:rsid w:val="00A23367"/>
    <w:rsid w:val="00A2340D"/>
    <w:rsid w:val="00A23533"/>
    <w:rsid w:val="00A23B7A"/>
    <w:rsid w:val="00A24014"/>
    <w:rsid w:val="00A2413B"/>
    <w:rsid w:val="00A2461C"/>
    <w:rsid w:val="00A24671"/>
    <w:rsid w:val="00A25212"/>
    <w:rsid w:val="00A2544E"/>
    <w:rsid w:val="00A25833"/>
    <w:rsid w:val="00A25D75"/>
    <w:rsid w:val="00A25DE7"/>
    <w:rsid w:val="00A25E46"/>
    <w:rsid w:val="00A265A6"/>
    <w:rsid w:val="00A265EE"/>
    <w:rsid w:val="00A26953"/>
    <w:rsid w:val="00A26A09"/>
    <w:rsid w:val="00A26FC6"/>
    <w:rsid w:val="00A271A2"/>
    <w:rsid w:val="00A2740A"/>
    <w:rsid w:val="00A2750A"/>
    <w:rsid w:val="00A279FA"/>
    <w:rsid w:val="00A27A34"/>
    <w:rsid w:val="00A27C7E"/>
    <w:rsid w:val="00A303D1"/>
    <w:rsid w:val="00A30490"/>
    <w:rsid w:val="00A30499"/>
    <w:rsid w:val="00A308FF"/>
    <w:rsid w:val="00A30974"/>
    <w:rsid w:val="00A310C4"/>
    <w:rsid w:val="00A3152B"/>
    <w:rsid w:val="00A315CA"/>
    <w:rsid w:val="00A31671"/>
    <w:rsid w:val="00A31A6E"/>
    <w:rsid w:val="00A31C33"/>
    <w:rsid w:val="00A3234F"/>
    <w:rsid w:val="00A32E23"/>
    <w:rsid w:val="00A32F2F"/>
    <w:rsid w:val="00A331D6"/>
    <w:rsid w:val="00A33B71"/>
    <w:rsid w:val="00A33FA2"/>
    <w:rsid w:val="00A33FBD"/>
    <w:rsid w:val="00A33FDC"/>
    <w:rsid w:val="00A3403A"/>
    <w:rsid w:val="00A34275"/>
    <w:rsid w:val="00A3427C"/>
    <w:rsid w:val="00A349E2"/>
    <w:rsid w:val="00A34B10"/>
    <w:rsid w:val="00A34B5D"/>
    <w:rsid w:val="00A34BA9"/>
    <w:rsid w:val="00A34E5C"/>
    <w:rsid w:val="00A353A5"/>
    <w:rsid w:val="00A35550"/>
    <w:rsid w:val="00A35969"/>
    <w:rsid w:val="00A35AAE"/>
    <w:rsid w:val="00A35EED"/>
    <w:rsid w:val="00A3609E"/>
    <w:rsid w:val="00A36564"/>
    <w:rsid w:val="00A36971"/>
    <w:rsid w:val="00A36A95"/>
    <w:rsid w:val="00A372D7"/>
    <w:rsid w:val="00A37813"/>
    <w:rsid w:val="00A37C57"/>
    <w:rsid w:val="00A37D11"/>
    <w:rsid w:val="00A37E6E"/>
    <w:rsid w:val="00A4073F"/>
    <w:rsid w:val="00A409DC"/>
    <w:rsid w:val="00A4113B"/>
    <w:rsid w:val="00A42092"/>
    <w:rsid w:val="00A420E8"/>
    <w:rsid w:val="00A423E6"/>
    <w:rsid w:val="00A42A81"/>
    <w:rsid w:val="00A42BB2"/>
    <w:rsid w:val="00A42CF8"/>
    <w:rsid w:val="00A42DB8"/>
    <w:rsid w:val="00A431FC"/>
    <w:rsid w:val="00A4335C"/>
    <w:rsid w:val="00A43B58"/>
    <w:rsid w:val="00A43D2A"/>
    <w:rsid w:val="00A43D9D"/>
    <w:rsid w:val="00A4416C"/>
    <w:rsid w:val="00A44825"/>
    <w:rsid w:val="00A44847"/>
    <w:rsid w:val="00A44E0D"/>
    <w:rsid w:val="00A44F10"/>
    <w:rsid w:val="00A45B92"/>
    <w:rsid w:val="00A45C5F"/>
    <w:rsid w:val="00A45F45"/>
    <w:rsid w:val="00A46783"/>
    <w:rsid w:val="00A46B88"/>
    <w:rsid w:val="00A46FBC"/>
    <w:rsid w:val="00A47254"/>
    <w:rsid w:val="00A47B59"/>
    <w:rsid w:val="00A50010"/>
    <w:rsid w:val="00A50400"/>
    <w:rsid w:val="00A5094D"/>
    <w:rsid w:val="00A50E38"/>
    <w:rsid w:val="00A511D7"/>
    <w:rsid w:val="00A51444"/>
    <w:rsid w:val="00A51AC8"/>
    <w:rsid w:val="00A51EC3"/>
    <w:rsid w:val="00A52252"/>
    <w:rsid w:val="00A5226E"/>
    <w:rsid w:val="00A52AA9"/>
    <w:rsid w:val="00A52EF5"/>
    <w:rsid w:val="00A53B08"/>
    <w:rsid w:val="00A53D0D"/>
    <w:rsid w:val="00A53FE9"/>
    <w:rsid w:val="00A54372"/>
    <w:rsid w:val="00A54464"/>
    <w:rsid w:val="00A549D7"/>
    <w:rsid w:val="00A54C93"/>
    <w:rsid w:val="00A55016"/>
    <w:rsid w:val="00A550B7"/>
    <w:rsid w:val="00A55231"/>
    <w:rsid w:val="00A554CC"/>
    <w:rsid w:val="00A55A36"/>
    <w:rsid w:val="00A55C60"/>
    <w:rsid w:val="00A56136"/>
    <w:rsid w:val="00A56231"/>
    <w:rsid w:val="00A564BA"/>
    <w:rsid w:val="00A565AB"/>
    <w:rsid w:val="00A56D80"/>
    <w:rsid w:val="00A5719C"/>
    <w:rsid w:val="00A576D0"/>
    <w:rsid w:val="00A57D54"/>
    <w:rsid w:val="00A602A6"/>
    <w:rsid w:val="00A607CD"/>
    <w:rsid w:val="00A608D7"/>
    <w:rsid w:val="00A60AEC"/>
    <w:rsid w:val="00A60D32"/>
    <w:rsid w:val="00A60D65"/>
    <w:rsid w:val="00A619FF"/>
    <w:rsid w:val="00A62131"/>
    <w:rsid w:val="00A6213B"/>
    <w:rsid w:val="00A621E2"/>
    <w:rsid w:val="00A62249"/>
    <w:rsid w:val="00A62559"/>
    <w:rsid w:val="00A62EE7"/>
    <w:rsid w:val="00A6302C"/>
    <w:rsid w:val="00A63134"/>
    <w:rsid w:val="00A6352A"/>
    <w:rsid w:val="00A637B5"/>
    <w:rsid w:val="00A63E20"/>
    <w:rsid w:val="00A63E8B"/>
    <w:rsid w:val="00A63FDC"/>
    <w:rsid w:val="00A64BCB"/>
    <w:rsid w:val="00A6510D"/>
    <w:rsid w:val="00A653F7"/>
    <w:rsid w:val="00A65781"/>
    <w:rsid w:val="00A65A6D"/>
    <w:rsid w:val="00A65B2D"/>
    <w:rsid w:val="00A65E68"/>
    <w:rsid w:val="00A66211"/>
    <w:rsid w:val="00A66C9B"/>
    <w:rsid w:val="00A67260"/>
    <w:rsid w:val="00A677C9"/>
    <w:rsid w:val="00A67D7E"/>
    <w:rsid w:val="00A67F92"/>
    <w:rsid w:val="00A7015E"/>
    <w:rsid w:val="00A7055F"/>
    <w:rsid w:val="00A70B57"/>
    <w:rsid w:val="00A71097"/>
    <w:rsid w:val="00A7115A"/>
    <w:rsid w:val="00A71BB8"/>
    <w:rsid w:val="00A72168"/>
    <w:rsid w:val="00A722A9"/>
    <w:rsid w:val="00A723A4"/>
    <w:rsid w:val="00A72566"/>
    <w:rsid w:val="00A728CD"/>
    <w:rsid w:val="00A72B69"/>
    <w:rsid w:val="00A73FE1"/>
    <w:rsid w:val="00A74930"/>
    <w:rsid w:val="00A74F92"/>
    <w:rsid w:val="00A754D7"/>
    <w:rsid w:val="00A75AA3"/>
    <w:rsid w:val="00A75AF9"/>
    <w:rsid w:val="00A75E2D"/>
    <w:rsid w:val="00A75F10"/>
    <w:rsid w:val="00A760F3"/>
    <w:rsid w:val="00A76718"/>
    <w:rsid w:val="00A77193"/>
    <w:rsid w:val="00A77224"/>
    <w:rsid w:val="00A7770E"/>
    <w:rsid w:val="00A77778"/>
    <w:rsid w:val="00A77780"/>
    <w:rsid w:val="00A77946"/>
    <w:rsid w:val="00A779BE"/>
    <w:rsid w:val="00A77B75"/>
    <w:rsid w:val="00A77C80"/>
    <w:rsid w:val="00A80480"/>
    <w:rsid w:val="00A80529"/>
    <w:rsid w:val="00A80C02"/>
    <w:rsid w:val="00A80C26"/>
    <w:rsid w:val="00A80DCB"/>
    <w:rsid w:val="00A8175E"/>
    <w:rsid w:val="00A81813"/>
    <w:rsid w:val="00A8182C"/>
    <w:rsid w:val="00A81D34"/>
    <w:rsid w:val="00A81E9E"/>
    <w:rsid w:val="00A81F8C"/>
    <w:rsid w:val="00A8217A"/>
    <w:rsid w:val="00A82260"/>
    <w:rsid w:val="00A82859"/>
    <w:rsid w:val="00A82CAC"/>
    <w:rsid w:val="00A83066"/>
    <w:rsid w:val="00A830C3"/>
    <w:rsid w:val="00A838FC"/>
    <w:rsid w:val="00A83E17"/>
    <w:rsid w:val="00A83E6D"/>
    <w:rsid w:val="00A842C9"/>
    <w:rsid w:val="00A844D5"/>
    <w:rsid w:val="00A84684"/>
    <w:rsid w:val="00A847B1"/>
    <w:rsid w:val="00A847E6"/>
    <w:rsid w:val="00A84DB4"/>
    <w:rsid w:val="00A85035"/>
    <w:rsid w:val="00A85373"/>
    <w:rsid w:val="00A854B8"/>
    <w:rsid w:val="00A857DA"/>
    <w:rsid w:val="00A86179"/>
    <w:rsid w:val="00A862F4"/>
    <w:rsid w:val="00A867BB"/>
    <w:rsid w:val="00A86D28"/>
    <w:rsid w:val="00A87016"/>
    <w:rsid w:val="00A872F9"/>
    <w:rsid w:val="00A87D6A"/>
    <w:rsid w:val="00A904D1"/>
    <w:rsid w:val="00A90723"/>
    <w:rsid w:val="00A90F6E"/>
    <w:rsid w:val="00A91474"/>
    <w:rsid w:val="00A9212C"/>
    <w:rsid w:val="00A92AEA"/>
    <w:rsid w:val="00A92D47"/>
    <w:rsid w:val="00A92DD8"/>
    <w:rsid w:val="00A92DEC"/>
    <w:rsid w:val="00A93228"/>
    <w:rsid w:val="00A933FF"/>
    <w:rsid w:val="00A93B5F"/>
    <w:rsid w:val="00A94297"/>
    <w:rsid w:val="00A944D4"/>
    <w:rsid w:val="00A944F6"/>
    <w:rsid w:val="00A94B69"/>
    <w:rsid w:val="00A94E5E"/>
    <w:rsid w:val="00A95700"/>
    <w:rsid w:val="00A9580A"/>
    <w:rsid w:val="00A95E8C"/>
    <w:rsid w:val="00A9600E"/>
    <w:rsid w:val="00A97115"/>
    <w:rsid w:val="00A972F1"/>
    <w:rsid w:val="00A9737B"/>
    <w:rsid w:val="00A973EF"/>
    <w:rsid w:val="00A97BD4"/>
    <w:rsid w:val="00AA0089"/>
    <w:rsid w:val="00AA00A8"/>
    <w:rsid w:val="00AA042F"/>
    <w:rsid w:val="00AA071C"/>
    <w:rsid w:val="00AA0915"/>
    <w:rsid w:val="00AA0992"/>
    <w:rsid w:val="00AA09B8"/>
    <w:rsid w:val="00AA0DCB"/>
    <w:rsid w:val="00AA0F46"/>
    <w:rsid w:val="00AA1006"/>
    <w:rsid w:val="00AA122F"/>
    <w:rsid w:val="00AA2057"/>
    <w:rsid w:val="00AA275F"/>
    <w:rsid w:val="00AA2765"/>
    <w:rsid w:val="00AA2777"/>
    <w:rsid w:val="00AA27D6"/>
    <w:rsid w:val="00AA2D0B"/>
    <w:rsid w:val="00AA2DE7"/>
    <w:rsid w:val="00AA3429"/>
    <w:rsid w:val="00AA3717"/>
    <w:rsid w:val="00AA3B15"/>
    <w:rsid w:val="00AA3BC2"/>
    <w:rsid w:val="00AA3BE6"/>
    <w:rsid w:val="00AA3FD4"/>
    <w:rsid w:val="00AA4050"/>
    <w:rsid w:val="00AA46D3"/>
    <w:rsid w:val="00AA474E"/>
    <w:rsid w:val="00AA49F2"/>
    <w:rsid w:val="00AA4C51"/>
    <w:rsid w:val="00AA5081"/>
    <w:rsid w:val="00AA5085"/>
    <w:rsid w:val="00AA5336"/>
    <w:rsid w:val="00AA54A3"/>
    <w:rsid w:val="00AA5525"/>
    <w:rsid w:val="00AA5B3B"/>
    <w:rsid w:val="00AA61A3"/>
    <w:rsid w:val="00AA6C96"/>
    <w:rsid w:val="00AA6DEA"/>
    <w:rsid w:val="00AA6E34"/>
    <w:rsid w:val="00AA6EFC"/>
    <w:rsid w:val="00AA7476"/>
    <w:rsid w:val="00AA7E30"/>
    <w:rsid w:val="00AA7FED"/>
    <w:rsid w:val="00AB01E9"/>
    <w:rsid w:val="00AB041A"/>
    <w:rsid w:val="00AB0473"/>
    <w:rsid w:val="00AB052B"/>
    <w:rsid w:val="00AB0615"/>
    <w:rsid w:val="00AB06BE"/>
    <w:rsid w:val="00AB0E22"/>
    <w:rsid w:val="00AB1198"/>
    <w:rsid w:val="00AB1591"/>
    <w:rsid w:val="00AB15EF"/>
    <w:rsid w:val="00AB19A7"/>
    <w:rsid w:val="00AB1BF2"/>
    <w:rsid w:val="00AB1C35"/>
    <w:rsid w:val="00AB1F81"/>
    <w:rsid w:val="00AB1FE9"/>
    <w:rsid w:val="00AB2135"/>
    <w:rsid w:val="00AB2160"/>
    <w:rsid w:val="00AB23A7"/>
    <w:rsid w:val="00AB275E"/>
    <w:rsid w:val="00AB28F4"/>
    <w:rsid w:val="00AB3067"/>
    <w:rsid w:val="00AB30C0"/>
    <w:rsid w:val="00AB324D"/>
    <w:rsid w:val="00AB3985"/>
    <w:rsid w:val="00AB3B19"/>
    <w:rsid w:val="00AB3C48"/>
    <w:rsid w:val="00AB4371"/>
    <w:rsid w:val="00AB437B"/>
    <w:rsid w:val="00AB49FC"/>
    <w:rsid w:val="00AB4FEF"/>
    <w:rsid w:val="00AB4FF7"/>
    <w:rsid w:val="00AB5741"/>
    <w:rsid w:val="00AB599F"/>
    <w:rsid w:val="00AB5AC8"/>
    <w:rsid w:val="00AB6383"/>
    <w:rsid w:val="00AB66EE"/>
    <w:rsid w:val="00AB70F8"/>
    <w:rsid w:val="00AB7356"/>
    <w:rsid w:val="00AB762E"/>
    <w:rsid w:val="00AC0810"/>
    <w:rsid w:val="00AC0998"/>
    <w:rsid w:val="00AC16CC"/>
    <w:rsid w:val="00AC16DD"/>
    <w:rsid w:val="00AC1812"/>
    <w:rsid w:val="00AC1B14"/>
    <w:rsid w:val="00AC1EB0"/>
    <w:rsid w:val="00AC2272"/>
    <w:rsid w:val="00AC234C"/>
    <w:rsid w:val="00AC24BC"/>
    <w:rsid w:val="00AC26DB"/>
    <w:rsid w:val="00AC2743"/>
    <w:rsid w:val="00AC2F1F"/>
    <w:rsid w:val="00AC3722"/>
    <w:rsid w:val="00AC373C"/>
    <w:rsid w:val="00AC3984"/>
    <w:rsid w:val="00AC3D27"/>
    <w:rsid w:val="00AC3FB3"/>
    <w:rsid w:val="00AC4453"/>
    <w:rsid w:val="00AC483B"/>
    <w:rsid w:val="00AC4DCF"/>
    <w:rsid w:val="00AC4FF0"/>
    <w:rsid w:val="00AC52A1"/>
    <w:rsid w:val="00AC546D"/>
    <w:rsid w:val="00AC5B35"/>
    <w:rsid w:val="00AC5E28"/>
    <w:rsid w:val="00AC66E6"/>
    <w:rsid w:val="00AC67E8"/>
    <w:rsid w:val="00AC6959"/>
    <w:rsid w:val="00AC6BE5"/>
    <w:rsid w:val="00AC717F"/>
    <w:rsid w:val="00AC7383"/>
    <w:rsid w:val="00AC77F5"/>
    <w:rsid w:val="00AC7CCF"/>
    <w:rsid w:val="00AC7CE8"/>
    <w:rsid w:val="00AC7F11"/>
    <w:rsid w:val="00AD0589"/>
    <w:rsid w:val="00AD0811"/>
    <w:rsid w:val="00AD0B19"/>
    <w:rsid w:val="00AD0C95"/>
    <w:rsid w:val="00AD0E02"/>
    <w:rsid w:val="00AD0F89"/>
    <w:rsid w:val="00AD1113"/>
    <w:rsid w:val="00AD1681"/>
    <w:rsid w:val="00AD1BDE"/>
    <w:rsid w:val="00AD20BA"/>
    <w:rsid w:val="00AD260E"/>
    <w:rsid w:val="00AD29D5"/>
    <w:rsid w:val="00AD2B25"/>
    <w:rsid w:val="00AD2D83"/>
    <w:rsid w:val="00AD31BA"/>
    <w:rsid w:val="00AD351D"/>
    <w:rsid w:val="00AD3567"/>
    <w:rsid w:val="00AD3DB8"/>
    <w:rsid w:val="00AD415D"/>
    <w:rsid w:val="00AD51EB"/>
    <w:rsid w:val="00AD5B55"/>
    <w:rsid w:val="00AD5B9D"/>
    <w:rsid w:val="00AD5C19"/>
    <w:rsid w:val="00AD636F"/>
    <w:rsid w:val="00AD65DD"/>
    <w:rsid w:val="00AD6620"/>
    <w:rsid w:val="00AD6A35"/>
    <w:rsid w:val="00AD6F2B"/>
    <w:rsid w:val="00AD6FA3"/>
    <w:rsid w:val="00AD7170"/>
    <w:rsid w:val="00AD725C"/>
    <w:rsid w:val="00AD731D"/>
    <w:rsid w:val="00AD7424"/>
    <w:rsid w:val="00AE0137"/>
    <w:rsid w:val="00AE02D6"/>
    <w:rsid w:val="00AE087C"/>
    <w:rsid w:val="00AE1378"/>
    <w:rsid w:val="00AE1B62"/>
    <w:rsid w:val="00AE1C63"/>
    <w:rsid w:val="00AE200B"/>
    <w:rsid w:val="00AE239F"/>
    <w:rsid w:val="00AE2591"/>
    <w:rsid w:val="00AE284F"/>
    <w:rsid w:val="00AE2F88"/>
    <w:rsid w:val="00AE3C30"/>
    <w:rsid w:val="00AE4125"/>
    <w:rsid w:val="00AE4C87"/>
    <w:rsid w:val="00AE4DB3"/>
    <w:rsid w:val="00AE5247"/>
    <w:rsid w:val="00AE54F4"/>
    <w:rsid w:val="00AE5D4E"/>
    <w:rsid w:val="00AE5EE5"/>
    <w:rsid w:val="00AE617B"/>
    <w:rsid w:val="00AE65A6"/>
    <w:rsid w:val="00AE6EFE"/>
    <w:rsid w:val="00AE70C5"/>
    <w:rsid w:val="00AE734F"/>
    <w:rsid w:val="00AE79A0"/>
    <w:rsid w:val="00AE7D26"/>
    <w:rsid w:val="00AE7D99"/>
    <w:rsid w:val="00AF0686"/>
    <w:rsid w:val="00AF104E"/>
    <w:rsid w:val="00AF116B"/>
    <w:rsid w:val="00AF13DE"/>
    <w:rsid w:val="00AF20BF"/>
    <w:rsid w:val="00AF2126"/>
    <w:rsid w:val="00AF22B8"/>
    <w:rsid w:val="00AF2C3F"/>
    <w:rsid w:val="00AF2CD3"/>
    <w:rsid w:val="00AF403F"/>
    <w:rsid w:val="00AF45BC"/>
    <w:rsid w:val="00AF4C01"/>
    <w:rsid w:val="00AF5122"/>
    <w:rsid w:val="00AF519D"/>
    <w:rsid w:val="00AF51B4"/>
    <w:rsid w:val="00AF52E2"/>
    <w:rsid w:val="00AF559A"/>
    <w:rsid w:val="00AF55C5"/>
    <w:rsid w:val="00AF590A"/>
    <w:rsid w:val="00AF5ACC"/>
    <w:rsid w:val="00AF6105"/>
    <w:rsid w:val="00AF637D"/>
    <w:rsid w:val="00AF653E"/>
    <w:rsid w:val="00AF660C"/>
    <w:rsid w:val="00AF67FB"/>
    <w:rsid w:val="00AF6A68"/>
    <w:rsid w:val="00AF6B8B"/>
    <w:rsid w:val="00AF6CDA"/>
    <w:rsid w:val="00AF6DF9"/>
    <w:rsid w:val="00AF7068"/>
    <w:rsid w:val="00AF7380"/>
    <w:rsid w:val="00AF7995"/>
    <w:rsid w:val="00AF7A9E"/>
    <w:rsid w:val="00AF7C89"/>
    <w:rsid w:val="00AF7FE3"/>
    <w:rsid w:val="00B00CBB"/>
    <w:rsid w:val="00B01340"/>
    <w:rsid w:val="00B01B1D"/>
    <w:rsid w:val="00B01DE3"/>
    <w:rsid w:val="00B027F4"/>
    <w:rsid w:val="00B038E4"/>
    <w:rsid w:val="00B03988"/>
    <w:rsid w:val="00B04104"/>
    <w:rsid w:val="00B04290"/>
    <w:rsid w:val="00B04D22"/>
    <w:rsid w:val="00B0500E"/>
    <w:rsid w:val="00B051BF"/>
    <w:rsid w:val="00B05348"/>
    <w:rsid w:val="00B054E2"/>
    <w:rsid w:val="00B05972"/>
    <w:rsid w:val="00B05AE7"/>
    <w:rsid w:val="00B05BF6"/>
    <w:rsid w:val="00B05FE5"/>
    <w:rsid w:val="00B065DA"/>
    <w:rsid w:val="00B06EDF"/>
    <w:rsid w:val="00B06FB8"/>
    <w:rsid w:val="00B07026"/>
    <w:rsid w:val="00B07AC1"/>
    <w:rsid w:val="00B07F45"/>
    <w:rsid w:val="00B105CA"/>
    <w:rsid w:val="00B106C8"/>
    <w:rsid w:val="00B106D5"/>
    <w:rsid w:val="00B10BCA"/>
    <w:rsid w:val="00B11183"/>
    <w:rsid w:val="00B11344"/>
    <w:rsid w:val="00B11658"/>
    <w:rsid w:val="00B129E0"/>
    <w:rsid w:val="00B13178"/>
    <w:rsid w:val="00B13F0C"/>
    <w:rsid w:val="00B141DD"/>
    <w:rsid w:val="00B141E8"/>
    <w:rsid w:val="00B1421F"/>
    <w:rsid w:val="00B147D2"/>
    <w:rsid w:val="00B14B78"/>
    <w:rsid w:val="00B14D75"/>
    <w:rsid w:val="00B15027"/>
    <w:rsid w:val="00B150D2"/>
    <w:rsid w:val="00B153BE"/>
    <w:rsid w:val="00B156B4"/>
    <w:rsid w:val="00B15703"/>
    <w:rsid w:val="00B157DC"/>
    <w:rsid w:val="00B15D97"/>
    <w:rsid w:val="00B16069"/>
    <w:rsid w:val="00B1647B"/>
    <w:rsid w:val="00B16E99"/>
    <w:rsid w:val="00B170A3"/>
    <w:rsid w:val="00B17B33"/>
    <w:rsid w:val="00B17E2D"/>
    <w:rsid w:val="00B2036A"/>
    <w:rsid w:val="00B215AE"/>
    <w:rsid w:val="00B2169D"/>
    <w:rsid w:val="00B21819"/>
    <w:rsid w:val="00B220C1"/>
    <w:rsid w:val="00B22B98"/>
    <w:rsid w:val="00B22D10"/>
    <w:rsid w:val="00B23A3A"/>
    <w:rsid w:val="00B23EAA"/>
    <w:rsid w:val="00B23F17"/>
    <w:rsid w:val="00B23F89"/>
    <w:rsid w:val="00B245B4"/>
    <w:rsid w:val="00B245C0"/>
    <w:rsid w:val="00B2481A"/>
    <w:rsid w:val="00B24E71"/>
    <w:rsid w:val="00B2641B"/>
    <w:rsid w:val="00B26A32"/>
    <w:rsid w:val="00B26C45"/>
    <w:rsid w:val="00B26FF7"/>
    <w:rsid w:val="00B27674"/>
    <w:rsid w:val="00B27825"/>
    <w:rsid w:val="00B2788D"/>
    <w:rsid w:val="00B27AA0"/>
    <w:rsid w:val="00B27E39"/>
    <w:rsid w:val="00B27EE0"/>
    <w:rsid w:val="00B3010D"/>
    <w:rsid w:val="00B30694"/>
    <w:rsid w:val="00B307CD"/>
    <w:rsid w:val="00B31230"/>
    <w:rsid w:val="00B312A7"/>
    <w:rsid w:val="00B32443"/>
    <w:rsid w:val="00B32614"/>
    <w:rsid w:val="00B326C3"/>
    <w:rsid w:val="00B327AC"/>
    <w:rsid w:val="00B3282D"/>
    <w:rsid w:val="00B3288E"/>
    <w:rsid w:val="00B329DB"/>
    <w:rsid w:val="00B32B03"/>
    <w:rsid w:val="00B32D26"/>
    <w:rsid w:val="00B335D9"/>
    <w:rsid w:val="00B3370F"/>
    <w:rsid w:val="00B33A08"/>
    <w:rsid w:val="00B33E10"/>
    <w:rsid w:val="00B34597"/>
    <w:rsid w:val="00B34C71"/>
    <w:rsid w:val="00B3539D"/>
    <w:rsid w:val="00B357A6"/>
    <w:rsid w:val="00B35BB8"/>
    <w:rsid w:val="00B35D50"/>
    <w:rsid w:val="00B35E5D"/>
    <w:rsid w:val="00B361BF"/>
    <w:rsid w:val="00B3658C"/>
    <w:rsid w:val="00B36665"/>
    <w:rsid w:val="00B36AAD"/>
    <w:rsid w:val="00B36B60"/>
    <w:rsid w:val="00B37A84"/>
    <w:rsid w:val="00B37B86"/>
    <w:rsid w:val="00B37B8D"/>
    <w:rsid w:val="00B37BD1"/>
    <w:rsid w:val="00B37D48"/>
    <w:rsid w:val="00B37DE7"/>
    <w:rsid w:val="00B402B7"/>
    <w:rsid w:val="00B4045C"/>
    <w:rsid w:val="00B40468"/>
    <w:rsid w:val="00B40884"/>
    <w:rsid w:val="00B40FCD"/>
    <w:rsid w:val="00B414EA"/>
    <w:rsid w:val="00B41AB5"/>
    <w:rsid w:val="00B41CCC"/>
    <w:rsid w:val="00B42273"/>
    <w:rsid w:val="00B42495"/>
    <w:rsid w:val="00B428FB"/>
    <w:rsid w:val="00B42A63"/>
    <w:rsid w:val="00B4323E"/>
    <w:rsid w:val="00B43277"/>
    <w:rsid w:val="00B434A6"/>
    <w:rsid w:val="00B435BE"/>
    <w:rsid w:val="00B43A91"/>
    <w:rsid w:val="00B43AB3"/>
    <w:rsid w:val="00B43AE5"/>
    <w:rsid w:val="00B4431C"/>
    <w:rsid w:val="00B45021"/>
    <w:rsid w:val="00B451AB"/>
    <w:rsid w:val="00B453F8"/>
    <w:rsid w:val="00B45674"/>
    <w:rsid w:val="00B4594E"/>
    <w:rsid w:val="00B45A0F"/>
    <w:rsid w:val="00B46018"/>
    <w:rsid w:val="00B4613C"/>
    <w:rsid w:val="00B46D76"/>
    <w:rsid w:val="00B46EFC"/>
    <w:rsid w:val="00B46F06"/>
    <w:rsid w:val="00B47266"/>
    <w:rsid w:val="00B475C4"/>
    <w:rsid w:val="00B501D3"/>
    <w:rsid w:val="00B507FE"/>
    <w:rsid w:val="00B50CA7"/>
    <w:rsid w:val="00B51371"/>
    <w:rsid w:val="00B515C2"/>
    <w:rsid w:val="00B518BB"/>
    <w:rsid w:val="00B51E83"/>
    <w:rsid w:val="00B51F92"/>
    <w:rsid w:val="00B52233"/>
    <w:rsid w:val="00B52257"/>
    <w:rsid w:val="00B52A81"/>
    <w:rsid w:val="00B52CE7"/>
    <w:rsid w:val="00B52FC3"/>
    <w:rsid w:val="00B5326F"/>
    <w:rsid w:val="00B532F9"/>
    <w:rsid w:val="00B53A67"/>
    <w:rsid w:val="00B53DB9"/>
    <w:rsid w:val="00B54329"/>
    <w:rsid w:val="00B549AA"/>
    <w:rsid w:val="00B54B1E"/>
    <w:rsid w:val="00B54B20"/>
    <w:rsid w:val="00B551FB"/>
    <w:rsid w:val="00B55328"/>
    <w:rsid w:val="00B55557"/>
    <w:rsid w:val="00B5608A"/>
    <w:rsid w:val="00B56309"/>
    <w:rsid w:val="00B56400"/>
    <w:rsid w:val="00B564A0"/>
    <w:rsid w:val="00B56A02"/>
    <w:rsid w:val="00B56F3E"/>
    <w:rsid w:val="00B56F78"/>
    <w:rsid w:val="00B57817"/>
    <w:rsid w:val="00B57906"/>
    <w:rsid w:val="00B5794A"/>
    <w:rsid w:val="00B57976"/>
    <w:rsid w:val="00B57C3C"/>
    <w:rsid w:val="00B57EAF"/>
    <w:rsid w:val="00B600BE"/>
    <w:rsid w:val="00B60ADD"/>
    <w:rsid w:val="00B611AB"/>
    <w:rsid w:val="00B611D9"/>
    <w:rsid w:val="00B612E1"/>
    <w:rsid w:val="00B617F4"/>
    <w:rsid w:val="00B61856"/>
    <w:rsid w:val="00B61A17"/>
    <w:rsid w:val="00B621A1"/>
    <w:rsid w:val="00B6233C"/>
    <w:rsid w:val="00B629A0"/>
    <w:rsid w:val="00B62BF8"/>
    <w:rsid w:val="00B63062"/>
    <w:rsid w:val="00B6371E"/>
    <w:rsid w:val="00B638F8"/>
    <w:rsid w:val="00B6404E"/>
    <w:rsid w:val="00B643EA"/>
    <w:rsid w:val="00B645F7"/>
    <w:rsid w:val="00B64B47"/>
    <w:rsid w:val="00B65071"/>
    <w:rsid w:val="00B65149"/>
    <w:rsid w:val="00B654A4"/>
    <w:rsid w:val="00B6552E"/>
    <w:rsid w:val="00B659FD"/>
    <w:rsid w:val="00B65F93"/>
    <w:rsid w:val="00B66340"/>
    <w:rsid w:val="00B664DE"/>
    <w:rsid w:val="00B6661E"/>
    <w:rsid w:val="00B66688"/>
    <w:rsid w:val="00B668C3"/>
    <w:rsid w:val="00B6690E"/>
    <w:rsid w:val="00B66CEE"/>
    <w:rsid w:val="00B674FA"/>
    <w:rsid w:val="00B7068E"/>
    <w:rsid w:val="00B706A2"/>
    <w:rsid w:val="00B7083F"/>
    <w:rsid w:val="00B70C70"/>
    <w:rsid w:val="00B70C7E"/>
    <w:rsid w:val="00B70D0B"/>
    <w:rsid w:val="00B70D1D"/>
    <w:rsid w:val="00B70FCB"/>
    <w:rsid w:val="00B710C2"/>
    <w:rsid w:val="00B7142D"/>
    <w:rsid w:val="00B72201"/>
    <w:rsid w:val="00B7245F"/>
    <w:rsid w:val="00B726B3"/>
    <w:rsid w:val="00B729E3"/>
    <w:rsid w:val="00B72CF3"/>
    <w:rsid w:val="00B73446"/>
    <w:rsid w:val="00B7344A"/>
    <w:rsid w:val="00B73652"/>
    <w:rsid w:val="00B73B85"/>
    <w:rsid w:val="00B740C7"/>
    <w:rsid w:val="00B74142"/>
    <w:rsid w:val="00B74DB1"/>
    <w:rsid w:val="00B74E54"/>
    <w:rsid w:val="00B74FBD"/>
    <w:rsid w:val="00B7513F"/>
    <w:rsid w:val="00B75176"/>
    <w:rsid w:val="00B75288"/>
    <w:rsid w:val="00B754C2"/>
    <w:rsid w:val="00B758E1"/>
    <w:rsid w:val="00B75AC7"/>
    <w:rsid w:val="00B75DF3"/>
    <w:rsid w:val="00B760B5"/>
    <w:rsid w:val="00B76968"/>
    <w:rsid w:val="00B76C5A"/>
    <w:rsid w:val="00B76D9E"/>
    <w:rsid w:val="00B76E6D"/>
    <w:rsid w:val="00B76ECB"/>
    <w:rsid w:val="00B76F72"/>
    <w:rsid w:val="00B7719E"/>
    <w:rsid w:val="00B7736B"/>
    <w:rsid w:val="00B777EE"/>
    <w:rsid w:val="00B77F9D"/>
    <w:rsid w:val="00B8084B"/>
    <w:rsid w:val="00B808E4"/>
    <w:rsid w:val="00B80DA1"/>
    <w:rsid w:val="00B813E4"/>
    <w:rsid w:val="00B814E5"/>
    <w:rsid w:val="00B81A1F"/>
    <w:rsid w:val="00B81C4D"/>
    <w:rsid w:val="00B81CA2"/>
    <w:rsid w:val="00B81D9A"/>
    <w:rsid w:val="00B82611"/>
    <w:rsid w:val="00B82779"/>
    <w:rsid w:val="00B82826"/>
    <w:rsid w:val="00B82A53"/>
    <w:rsid w:val="00B82C65"/>
    <w:rsid w:val="00B82CE0"/>
    <w:rsid w:val="00B82F12"/>
    <w:rsid w:val="00B8323F"/>
    <w:rsid w:val="00B83A7F"/>
    <w:rsid w:val="00B83C00"/>
    <w:rsid w:val="00B83D8D"/>
    <w:rsid w:val="00B83DB8"/>
    <w:rsid w:val="00B840A0"/>
    <w:rsid w:val="00B8413C"/>
    <w:rsid w:val="00B848B8"/>
    <w:rsid w:val="00B84987"/>
    <w:rsid w:val="00B84E1B"/>
    <w:rsid w:val="00B85084"/>
    <w:rsid w:val="00B85EA7"/>
    <w:rsid w:val="00B85F7D"/>
    <w:rsid w:val="00B865D7"/>
    <w:rsid w:val="00B86B19"/>
    <w:rsid w:val="00B86FF2"/>
    <w:rsid w:val="00B875E2"/>
    <w:rsid w:val="00B903D4"/>
    <w:rsid w:val="00B9072E"/>
    <w:rsid w:val="00B909AA"/>
    <w:rsid w:val="00B90DFD"/>
    <w:rsid w:val="00B910B3"/>
    <w:rsid w:val="00B91183"/>
    <w:rsid w:val="00B91505"/>
    <w:rsid w:val="00B918EB"/>
    <w:rsid w:val="00B91BFB"/>
    <w:rsid w:val="00B91C3A"/>
    <w:rsid w:val="00B91FC1"/>
    <w:rsid w:val="00B92137"/>
    <w:rsid w:val="00B922C8"/>
    <w:rsid w:val="00B92434"/>
    <w:rsid w:val="00B924D9"/>
    <w:rsid w:val="00B92BD5"/>
    <w:rsid w:val="00B92D74"/>
    <w:rsid w:val="00B92EAD"/>
    <w:rsid w:val="00B93E5C"/>
    <w:rsid w:val="00B94823"/>
    <w:rsid w:val="00B94AC7"/>
    <w:rsid w:val="00B94BFD"/>
    <w:rsid w:val="00B94C9F"/>
    <w:rsid w:val="00B953C9"/>
    <w:rsid w:val="00B95738"/>
    <w:rsid w:val="00B958CD"/>
    <w:rsid w:val="00B95B3C"/>
    <w:rsid w:val="00B95BA6"/>
    <w:rsid w:val="00B970D8"/>
    <w:rsid w:val="00B972A6"/>
    <w:rsid w:val="00B9772F"/>
    <w:rsid w:val="00B977B8"/>
    <w:rsid w:val="00BA006A"/>
    <w:rsid w:val="00BA048B"/>
    <w:rsid w:val="00BA06FD"/>
    <w:rsid w:val="00BA0790"/>
    <w:rsid w:val="00BA08A5"/>
    <w:rsid w:val="00BA0AE4"/>
    <w:rsid w:val="00BA0B63"/>
    <w:rsid w:val="00BA0E1A"/>
    <w:rsid w:val="00BA0F16"/>
    <w:rsid w:val="00BA0FAF"/>
    <w:rsid w:val="00BA1380"/>
    <w:rsid w:val="00BA15F2"/>
    <w:rsid w:val="00BA18F0"/>
    <w:rsid w:val="00BA1A97"/>
    <w:rsid w:val="00BA1B1B"/>
    <w:rsid w:val="00BA1E27"/>
    <w:rsid w:val="00BA20C4"/>
    <w:rsid w:val="00BA2408"/>
    <w:rsid w:val="00BA25CC"/>
    <w:rsid w:val="00BA2602"/>
    <w:rsid w:val="00BA2CAE"/>
    <w:rsid w:val="00BA31E7"/>
    <w:rsid w:val="00BA38D5"/>
    <w:rsid w:val="00BA38E2"/>
    <w:rsid w:val="00BA3B46"/>
    <w:rsid w:val="00BA440A"/>
    <w:rsid w:val="00BA4501"/>
    <w:rsid w:val="00BA4870"/>
    <w:rsid w:val="00BA4893"/>
    <w:rsid w:val="00BA4B91"/>
    <w:rsid w:val="00BA5666"/>
    <w:rsid w:val="00BA585A"/>
    <w:rsid w:val="00BA5966"/>
    <w:rsid w:val="00BA5A3C"/>
    <w:rsid w:val="00BA602A"/>
    <w:rsid w:val="00BA6650"/>
    <w:rsid w:val="00BA6671"/>
    <w:rsid w:val="00BA70D0"/>
    <w:rsid w:val="00BA7399"/>
    <w:rsid w:val="00BA7530"/>
    <w:rsid w:val="00BA7596"/>
    <w:rsid w:val="00BA767E"/>
    <w:rsid w:val="00BA78B0"/>
    <w:rsid w:val="00BB0813"/>
    <w:rsid w:val="00BB0E4B"/>
    <w:rsid w:val="00BB0FD9"/>
    <w:rsid w:val="00BB13C3"/>
    <w:rsid w:val="00BB15D4"/>
    <w:rsid w:val="00BB1F8E"/>
    <w:rsid w:val="00BB1FCC"/>
    <w:rsid w:val="00BB2723"/>
    <w:rsid w:val="00BB277D"/>
    <w:rsid w:val="00BB31C6"/>
    <w:rsid w:val="00BB39D4"/>
    <w:rsid w:val="00BB39EC"/>
    <w:rsid w:val="00BB3B9E"/>
    <w:rsid w:val="00BB4045"/>
    <w:rsid w:val="00BB409B"/>
    <w:rsid w:val="00BB4161"/>
    <w:rsid w:val="00BB41EB"/>
    <w:rsid w:val="00BB481A"/>
    <w:rsid w:val="00BB48BB"/>
    <w:rsid w:val="00BB48CD"/>
    <w:rsid w:val="00BB4E62"/>
    <w:rsid w:val="00BB5168"/>
    <w:rsid w:val="00BB593F"/>
    <w:rsid w:val="00BB61EB"/>
    <w:rsid w:val="00BB640A"/>
    <w:rsid w:val="00BB68CC"/>
    <w:rsid w:val="00BB707B"/>
    <w:rsid w:val="00BB7A38"/>
    <w:rsid w:val="00BB7C1C"/>
    <w:rsid w:val="00BB7D93"/>
    <w:rsid w:val="00BB7F45"/>
    <w:rsid w:val="00BB7F85"/>
    <w:rsid w:val="00BC026C"/>
    <w:rsid w:val="00BC056F"/>
    <w:rsid w:val="00BC09A9"/>
    <w:rsid w:val="00BC1026"/>
    <w:rsid w:val="00BC1425"/>
    <w:rsid w:val="00BC1579"/>
    <w:rsid w:val="00BC1821"/>
    <w:rsid w:val="00BC1DD0"/>
    <w:rsid w:val="00BC1FEA"/>
    <w:rsid w:val="00BC23E6"/>
    <w:rsid w:val="00BC2622"/>
    <w:rsid w:val="00BC2FD1"/>
    <w:rsid w:val="00BC31AA"/>
    <w:rsid w:val="00BC3370"/>
    <w:rsid w:val="00BC3410"/>
    <w:rsid w:val="00BC3680"/>
    <w:rsid w:val="00BC38BF"/>
    <w:rsid w:val="00BC3FF7"/>
    <w:rsid w:val="00BC41FE"/>
    <w:rsid w:val="00BC43A2"/>
    <w:rsid w:val="00BC4626"/>
    <w:rsid w:val="00BC4B64"/>
    <w:rsid w:val="00BC4CB3"/>
    <w:rsid w:val="00BC5161"/>
    <w:rsid w:val="00BC5244"/>
    <w:rsid w:val="00BC53D7"/>
    <w:rsid w:val="00BC541F"/>
    <w:rsid w:val="00BC5733"/>
    <w:rsid w:val="00BC5BE7"/>
    <w:rsid w:val="00BC5F4B"/>
    <w:rsid w:val="00BC6042"/>
    <w:rsid w:val="00BC6B31"/>
    <w:rsid w:val="00BC6B74"/>
    <w:rsid w:val="00BC70EE"/>
    <w:rsid w:val="00BC79EA"/>
    <w:rsid w:val="00BC7A81"/>
    <w:rsid w:val="00BC7B8F"/>
    <w:rsid w:val="00BC7D3D"/>
    <w:rsid w:val="00BD0213"/>
    <w:rsid w:val="00BD08C9"/>
    <w:rsid w:val="00BD09F3"/>
    <w:rsid w:val="00BD0B13"/>
    <w:rsid w:val="00BD0DCA"/>
    <w:rsid w:val="00BD1014"/>
    <w:rsid w:val="00BD1151"/>
    <w:rsid w:val="00BD13D1"/>
    <w:rsid w:val="00BD13FA"/>
    <w:rsid w:val="00BD15E1"/>
    <w:rsid w:val="00BD18E5"/>
    <w:rsid w:val="00BD1C7C"/>
    <w:rsid w:val="00BD1E63"/>
    <w:rsid w:val="00BD23B9"/>
    <w:rsid w:val="00BD2505"/>
    <w:rsid w:val="00BD2579"/>
    <w:rsid w:val="00BD25A2"/>
    <w:rsid w:val="00BD270E"/>
    <w:rsid w:val="00BD2B0F"/>
    <w:rsid w:val="00BD2DAB"/>
    <w:rsid w:val="00BD33D1"/>
    <w:rsid w:val="00BD389B"/>
    <w:rsid w:val="00BD3CE3"/>
    <w:rsid w:val="00BD3D01"/>
    <w:rsid w:val="00BD3DB8"/>
    <w:rsid w:val="00BD410B"/>
    <w:rsid w:val="00BD41A6"/>
    <w:rsid w:val="00BD41C5"/>
    <w:rsid w:val="00BD42B6"/>
    <w:rsid w:val="00BD45E3"/>
    <w:rsid w:val="00BD47C8"/>
    <w:rsid w:val="00BD492B"/>
    <w:rsid w:val="00BD4B56"/>
    <w:rsid w:val="00BD503B"/>
    <w:rsid w:val="00BD542F"/>
    <w:rsid w:val="00BD54E1"/>
    <w:rsid w:val="00BD5789"/>
    <w:rsid w:val="00BD5EA0"/>
    <w:rsid w:val="00BD5EB8"/>
    <w:rsid w:val="00BD658D"/>
    <w:rsid w:val="00BD68F1"/>
    <w:rsid w:val="00BD6A50"/>
    <w:rsid w:val="00BD6CA8"/>
    <w:rsid w:val="00BD6E6C"/>
    <w:rsid w:val="00BD6ED0"/>
    <w:rsid w:val="00BD737F"/>
    <w:rsid w:val="00BD7463"/>
    <w:rsid w:val="00BD7822"/>
    <w:rsid w:val="00BD7BE9"/>
    <w:rsid w:val="00BD7DC0"/>
    <w:rsid w:val="00BE0158"/>
    <w:rsid w:val="00BE1134"/>
    <w:rsid w:val="00BE1296"/>
    <w:rsid w:val="00BE168D"/>
    <w:rsid w:val="00BE1B0B"/>
    <w:rsid w:val="00BE324F"/>
    <w:rsid w:val="00BE3348"/>
    <w:rsid w:val="00BE335A"/>
    <w:rsid w:val="00BE3521"/>
    <w:rsid w:val="00BE363C"/>
    <w:rsid w:val="00BE376B"/>
    <w:rsid w:val="00BE3E02"/>
    <w:rsid w:val="00BE418B"/>
    <w:rsid w:val="00BE4752"/>
    <w:rsid w:val="00BE4AA1"/>
    <w:rsid w:val="00BE4DD9"/>
    <w:rsid w:val="00BE4FA3"/>
    <w:rsid w:val="00BE5325"/>
    <w:rsid w:val="00BE537A"/>
    <w:rsid w:val="00BE58EA"/>
    <w:rsid w:val="00BE5CAA"/>
    <w:rsid w:val="00BE5EA8"/>
    <w:rsid w:val="00BE608A"/>
    <w:rsid w:val="00BE645C"/>
    <w:rsid w:val="00BE64E3"/>
    <w:rsid w:val="00BE697D"/>
    <w:rsid w:val="00BE708F"/>
    <w:rsid w:val="00BE7444"/>
    <w:rsid w:val="00BE791E"/>
    <w:rsid w:val="00BE7B6B"/>
    <w:rsid w:val="00BF03AA"/>
    <w:rsid w:val="00BF0625"/>
    <w:rsid w:val="00BF074D"/>
    <w:rsid w:val="00BF1313"/>
    <w:rsid w:val="00BF133F"/>
    <w:rsid w:val="00BF13EC"/>
    <w:rsid w:val="00BF2493"/>
    <w:rsid w:val="00BF2BBB"/>
    <w:rsid w:val="00BF2C0E"/>
    <w:rsid w:val="00BF2D8A"/>
    <w:rsid w:val="00BF2F5E"/>
    <w:rsid w:val="00BF3D54"/>
    <w:rsid w:val="00BF3EC7"/>
    <w:rsid w:val="00BF3FE3"/>
    <w:rsid w:val="00BF402E"/>
    <w:rsid w:val="00BF4251"/>
    <w:rsid w:val="00BF4C92"/>
    <w:rsid w:val="00BF4F18"/>
    <w:rsid w:val="00BF4FC3"/>
    <w:rsid w:val="00BF5811"/>
    <w:rsid w:val="00BF6091"/>
    <w:rsid w:val="00BF6160"/>
    <w:rsid w:val="00BF6E35"/>
    <w:rsid w:val="00BF703C"/>
    <w:rsid w:val="00BF7164"/>
    <w:rsid w:val="00BF73CA"/>
    <w:rsid w:val="00BF7F0C"/>
    <w:rsid w:val="00BF7F5E"/>
    <w:rsid w:val="00C00A01"/>
    <w:rsid w:val="00C00C4C"/>
    <w:rsid w:val="00C00D7C"/>
    <w:rsid w:val="00C01137"/>
    <w:rsid w:val="00C01501"/>
    <w:rsid w:val="00C01DF1"/>
    <w:rsid w:val="00C01FC5"/>
    <w:rsid w:val="00C026A4"/>
    <w:rsid w:val="00C027CD"/>
    <w:rsid w:val="00C032B8"/>
    <w:rsid w:val="00C037C5"/>
    <w:rsid w:val="00C038FE"/>
    <w:rsid w:val="00C03B08"/>
    <w:rsid w:val="00C03E63"/>
    <w:rsid w:val="00C03F9E"/>
    <w:rsid w:val="00C04040"/>
    <w:rsid w:val="00C0452B"/>
    <w:rsid w:val="00C04A97"/>
    <w:rsid w:val="00C05751"/>
    <w:rsid w:val="00C0582E"/>
    <w:rsid w:val="00C05FE7"/>
    <w:rsid w:val="00C06197"/>
    <w:rsid w:val="00C0623C"/>
    <w:rsid w:val="00C06659"/>
    <w:rsid w:val="00C06664"/>
    <w:rsid w:val="00C0694D"/>
    <w:rsid w:val="00C06A7B"/>
    <w:rsid w:val="00C070B8"/>
    <w:rsid w:val="00C07404"/>
    <w:rsid w:val="00C07468"/>
    <w:rsid w:val="00C07758"/>
    <w:rsid w:val="00C079D8"/>
    <w:rsid w:val="00C07F85"/>
    <w:rsid w:val="00C07FE0"/>
    <w:rsid w:val="00C102AE"/>
    <w:rsid w:val="00C102B2"/>
    <w:rsid w:val="00C10953"/>
    <w:rsid w:val="00C113AB"/>
    <w:rsid w:val="00C11536"/>
    <w:rsid w:val="00C1224A"/>
    <w:rsid w:val="00C12BB3"/>
    <w:rsid w:val="00C12EB2"/>
    <w:rsid w:val="00C132A0"/>
    <w:rsid w:val="00C13B08"/>
    <w:rsid w:val="00C13F0C"/>
    <w:rsid w:val="00C13F67"/>
    <w:rsid w:val="00C14045"/>
    <w:rsid w:val="00C141EA"/>
    <w:rsid w:val="00C14407"/>
    <w:rsid w:val="00C14AF5"/>
    <w:rsid w:val="00C14DAF"/>
    <w:rsid w:val="00C14E4F"/>
    <w:rsid w:val="00C15172"/>
    <w:rsid w:val="00C1539B"/>
    <w:rsid w:val="00C1557B"/>
    <w:rsid w:val="00C155E9"/>
    <w:rsid w:val="00C1575C"/>
    <w:rsid w:val="00C15A01"/>
    <w:rsid w:val="00C1632A"/>
    <w:rsid w:val="00C16915"/>
    <w:rsid w:val="00C16DEB"/>
    <w:rsid w:val="00C16EDF"/>
    <w:rsid w:val="00C170BF"/>
    <w:rsid w:val="00C1738E"/>
    <w:rsid w:val="00C17624"/>
    <w:rsid w:val="00C17627"/>
    <w:rsid w:val="00C177C7"/>
    <w:rsid w:val="00C17C6C"/>
    <w:rsid w:val="00C17CCA"/>
    <w:rsid w:val="00C17E4D"/>
    <w:rsid w:val="00C200D3"/>
    <w:rsid w:val="00C2014E"/>
    <w:rsid w:val="00C20489"/>
    <w:rsid w:val="00C208C6"/>
    <w:rsid w:val="00C208F4"/>
    <w:rsid w:val="00C2099F"/>
    <w:rsid w:val="00C20D3A"/>
    <w:rsid w:val="00C21085"/>
    <w:rsid w:val="00C21336"/>
    <w:rsid w:val="00C216CA"/>
    <w:rsid w:val="00C21700"/>
    <w:rsid w:val="00C21BC4"/>
    <w:rsid w:val="00C21DEF"/>
    <w:rsid w:val="00C21E8C"/>
    <w:rsid w:val="00C22430"/>
    <w:rsid w:val="00C22998"/>
    <w:rsid w:val="00C22BCE"/>
    <w:rsid w:val="00C22EA0"/>
    <w:rsid w:val="00C2310E"/>
    <w:rsid w:val="00C2314A"/>
    <w:rsid w:val="00C232F5"/>
    <w:rsid w:val="00C24162"/>
    <w:rsid w:val="00C24247"/>
    <w:rsid w:val="00C243F8"/>
    <w:rsid w:val="00C248CA"/>
    <w:rsid w:val="00C251E6"/>
    <w:rsid w:val="00C25706"/>
    <w:rsid w:val="00C25AEF"/>
    <w:rsid w:val="00C25B17"/>
    <w:rsid w:val="00C25DF1"/>
    <w:rsid w:val="00C26090"/>
    <w:rsid w:val="00C2642C"/>
    <w:rsid w:val="00C26462"/>
    <w:rsid w:val="00C269EE"/>
    <w:rsid w:val="00C26AB6"/>
    <w:rsid w:val="00C26AD4"/>
    <w:rsid w:val="00C26CE3"/>
    <w:rsid w:val="00C27018"/>
    <w:rsid w:val="00C27129"/>
    <w:rsid w:val="00C2773C"/>
    <w:rsid w:val="00C27857"/>
    <w:rsid w:val="00C279BF"/>
    <w:rsid w:val="00C27C7A"/>
    <w:rsid w:val="00C27E2F"/>
    <w:rsid w:val="00C27F43"/>
    <w:rsid w:val="00C30488"/>
    <w:rsid w:val="00C30872"/>
    <w:rsid w:val="00C308E9"/>
    <w:rsid w:val="00C30B6C"/>
    <w:rsid w:val="00C30CE9"/>
    <w:rsid w:val="00C30D88"/>
    <w:rsid w:val="00C30F5C"/>
    <w:rsid w:val="00C313A7"/>
    <w:rsid w:val="00C31C02"/>
    <w:rsid w:val="00C32534"/>
    <w:rsid w:val="00C325C1"/>
    <w:rsid w:val="00C32605"/>
    <w:rsid w:val="00C32AC0"/>
    <w:rsid w:val="00C32E9E"/>
    <w:rsid w:val="00C3303A"/>
    <w:rsid w:val="00C331BF"/>
    <w:rsid w:val="00C3331C"/>
    <w:rsid w:val="00C33634"/>
    <w:rsid w:val="00C33738"/>
    <w:rsid w:val="00C33DE2"/>
    <w:rsid w:val="00C33FB3"/>
    <w:rsid w:val="00C34076"/>
    <w:rsid w:val="00C340E9"/>
    <w:rsid w:val="00C341E9"/>
    <w:rsid w:val="00C3511C"/>
    <w:rsid w:val="00C357F5"/>
    <w:rsid w:val="00C361E9"/>
    <w:rsid w:val="00C365EA"/>
    <w:rsid w:val="00C36C67"/>
    <w:rsid w:val="00C36F49"/>
    <w:rsid w:val="00C3719C"/>
    <w:rsid w:val="00C3722A"/>
    <w:rsid w:val="00C372DC"/>
    <w:rsid w:val="00C37355"/>
    <w:rsid w:val="00C373A3"/>
    <w:rsid w:val="00C376CC"/>
    <w:rsid w:val="00C3777C"/>
    <w:rsid w:val="00C377EE"/>
    <w:rsid w:val="00C37C91"/>
    <w:rsid w:val="00C37E47"/>
    <w:rsid w:val="00C4008E"/>
    <w:rsid w:val="00C40135"/>
    <w:rsid w:val="00C4029E"/>
    <w:rsid w:val="00C403A3"/>
    <w:rsid w:val="00C40CE9"/>
    <w:rsid w:val="00C413AC"/>
    <w:rsid w:val="00C417BD"/>
    <w:rsid w:val="00C41976"/>
    <w:rsid w:val="00C41AB3"/>
    <w:rsid w:val="00C42175"/>
    <w:rsid w:val="00C4246C"/>
    <w:rsid w:val="00C426EC"/>
    <w:rsid w:val="00C428E6"/>
    <w:rsid w:val="00C42972"/>
    <w:rsid w:val="00C42BC9"/>
    <w:rsid w:val="00C430F0"/>
    <w:rsid w:val="00C431A9"/>
    <w:rsid w:val="00C432E6"/>
    <w:rsid w:val="00C43810"/>
    <w:rsid w:val="00C43968"/>
    <w:rsid w:val="00C43AC6"/>
    <w:rsid w:val="00C43F0E"/>
    <w:rsid w:val="00C43F72"/>
    <w:rsid w:val="00C444DB"/>
    <w:rsid w:val="00C448B6"/>
    <w:rsid w:val="00C44B7B"/>
    <w:rsid w:val="00C44D85"/>
    <w:rsid w:val="00C44F0C"/>
    <w:rsid w:val="00C44FEA"/>
    <w:rsid w:val="00C4507C"/>
    <w:rsid w:val="00C4528D"/>
    <w:rsid w:val="00C45530"/>
    <w:rsid w:val="00C45548"/>
    <w:rsid w:val="00C4563C"/>
    <w:rsid w:val="00C45752"/>
    <w:rsid w:val="00C4580C"/>
    <w:rsid w:val="00C459EE"/>
    <w:rsid w:val="00C45BF0"/>
    <w:rsid w:val="00C45E87"/>
    <w:rsid w:val="00C46369"/>
    <w:rsid w:val="00C463F2"/>
    <w:rsid w:val="00C46509"/>
    <w:rsid w:val="00C46ABF"/>
    <w:rsid w:val="00C46B77"/>
    <w:rsid w:val="00C50062"/>
    <w:rsid w:val="00C503A3"/>
    <w:rsid w:val="00C50534"/>
    <w:rsid w:val="00C5058A"/>
    <w:rsid w:val="00C50EE6"/>
    <w:rsid w:val="00C514F4"/>
    <w:rsid w:val="00C51A18"/>
    <w:rsid w:val="00C51AD9"/>
    <w:rsid w:val="00C51FF2"/>
    <w:rsid w:val="00C52815"/>
    <w:rsid w:val="00C5299F"/>
    <w:rsid w:val="00C53431"/>
    <w:rsid w:val="00C5348D"/>
    <w:rsid w:val="00C53673"/>
    <w:rsid w:val="00C53828"/>
    <w:rsid w:val="00C53848"/>
    <w:rsid w:val="00C5384B"/>
    <w:rsid w:val="00C5398E"/>
    <w:rsid w:val="00C53B1F"/>
    <w:rsid w:val="00C54321"/>
    <w:rsid w:val="00C548E9"/>
    <w:rsid w:val="00C54B2A"/>
    <w:rsid w:val="00C54BAE"/>
    <w:rsid w:val="00C54FC0"/>
    <w:rsid w:val="00C55114"/>
    <w:rsid w:val="00C5553A"/>
    <w:rsid w:val="00C555CA"/>
    <w:rsid w:val="00C55B0C"/>
    <w:rsid w:val="00C55FA9"/>
    <w:rsid w:val="00C56D68"/>
    <w:rsid w:val="00C5728D"/>
    <w:rsid w:val="00C573D7"/>
    <w:rsid w:val="00C573DB"/>
    <w:rsid w:val="00C57434"/>
    <w:rsid w:val="00C575CC"/>
    <w:rsid w:val="00C60107"/>
    <w:rsid w:val="00C60216"/>
    <w:rsid w:val="00C60418"/>
    <w:rsid w:val="00C604AB"/>
    <w:rsid w:val="00C60B8D"/>
    <w:rsid w:val="00C60CC3"/>
    <w:rsid w:val="00C60D91"/>
    <w:rsid w:val="00C60EC6"/>
    <w:rsid w:val="00C613EF"/>
    <w:rsid w:val="00C613F7"/>
    <w:rsid w:val="00C61405"/>
    <w:rsid w:val="00C6172C"/>
    <w:rsid w:val="00C61895"/>
    <w:rsid w:val="00C618EA"/>
    <w:rsid w:val="00C61ECD"/>
    <w:rsid w:val="00C620B0"/>
    <w:rsid w:val="00C6299F"/>
    <w:rsid w:val="00C62AFA"/>
    <w:rsid w:val="00C62EE1"/>
    <w:rsid w:val="00C634D3"/>
    <w:rsid w:val="00C63580"/>
    <w:rsid w:val="00C639A7"/>
    <w:rsid w:val="00C640E2"/>
    <w:rsid w:val="00C64271"/>
    <w:rsid w:val="00C64329"/>
    <w:rsid w:val="00C64490"/>
    <w:rsid w:val="00C646DE"/>
    <w:rsid w:val="00C64755"/>
    <w:rsid w:val="00C65680"/>
    <w:rsid w:val="00C65826"/>
    <w:rsid w:val="00C65B51"/>
    <w:rsid w:val="00C65C0F"/>
    <w:rsid w:val="00C65E9A"/>
    <w:rsid w:val="00C6610A"/>
    <w:rsid w:val="00C66211"/>
    <w:rsid w:val="00C66BB0"/>
    <w:rsid w:val="00C66DE1"/>
    <w:rsid w:val="00C66FF4"/>
    <w:rsid w:val="00C67280"/>
    <w:rsid w:val="00C67657"/>
    <w:rsid w:val="00C677CA"/>
    <w:rsid w:val="00C67F15"/>
    <w:rsid w:val="00C700E0"/>
    <w:rsid w:val="00C7010D"/>
    <w:rsid w:val="00C70ABB"/>
    <w:rsid w:val="00C70BE0"/>
    <w:rsid w:val="00C70C4A"/>
    <w:rsid w:val="00C70D79"/>
    <w:rsid w:val="00C711BB"/>
    <w:rsid w:val="00C7121D"/>
    <w:rsid w:val="00C713E1"/>
    <w:rsid w:val="00C71CFC"/>
    <w:rsid w:val="00C72382"/>
    <w:rsid w:val="00C7263D"/>
    <w:rsid w:val="00C72E81"/>
    <w:rsid w:val="00C72F9A"/>
    <w:rsid w:val="00C739BA"/>
    <w:rsid w:val="00C73AD2"/>
    <w:rsid w:val="00C74082"/>
    <w:rsid w:val="00C744C2"/>
    <w:rsid w:val="00C74617"/>
    <w:rsid w:val="00C74678"/>
    <w:rsid w:val="00C747D3"/>
    <w:rsid w:val="00C751F1"/>
    <w:rsid w:val="00C753A3"/>
    <w:rsid w:val="00C75668"/>
    <w:rsid w:val="00C75954"/>
    <w:rsid w:val="00C75B3F"/>
    <w:rsid w:val="00C761BF"/>
    <w:rsid w:val="00C764ED"/>
    <w:rsid w:val="00C765FB"/>
    <w:rsid w:val="00C76FF6"/>
    <w:rsid w:val="00C7706C"/>
    <w:rsid w:val="00C778AE"/>
    <w:rsid w:val="00C77EB3"/>
    <w:rsid w:val="00C804DD"/>
    <w:rsid w:val="00C80524"/>
    <w:rsid w:val="00C8093B"/>
    <w:rsid w:val="00C80E0C"/>
    <w:rsid w:val="00C8157D"/>
    <w:rsid w:val="00C818DB"/>
    <w:rsid w:val="00C81A43"/>
    <w:rsid w:val="00C822D8"/>
    <w:rsid w:val="00C827A8"/>
    <w:rsid w:val="00C828AF"/>
    <w:rsid w:val="00C82F71"/>
    <w:rsid w:val="00C83020"/>
    <w:rsid w:val="00C847DF"/>
    <w:rsid w:val="00C84B44"/>
    <w:rsid w:val="00C8501A"/>
    <w:rsid w:val="00C851A0"/>
    <w:rsid w:val="00C8524B"/>
    <w:rsid w:val="00C85675"/>
    <w:rsid w:val="00C85874"/>
    <w:rsid w:val="00C859A1"/>
    <w:rsid w:val="00C85A97"/>
    <w:rsid w:val="00C8656D"/>
    <w:rsid w:val="00C87036"/>
    <w:rsid w:val="00C8707F"/>
    <w:rsid w:val="00C87199"/>
    <w:rsid w:val="00C873C7"/>
    <w:rsid w:val="00C8758C"/>
    <w:rsid w:val="00C876C1"/>
    <w:rsid w:val="00C879A3"/>
    <w:rsid w:val="00C87AAF"/>
    <w:rsid w:val="00C90316"/>
    <w:rsid w:val="00C905E9"/>
    <w:rsid w:val="00C90BBE"/>
    <w:rsid w:val="00C90C68"/>
    <w:rsid w:val="00C90D9E"/>
    <w:rsid w:val="00C91CDC"/>
    <w:rsid w:val="00C91DA8"/>
    <w:rsid w:val="00C92411"/>
    <w:rsid w:val="00C93502"/>
    <w:rsid w:val="00C935E2"/>
    <w:rsid w:val="00C9374D"/>
    <w:rsid w:val="00C93FB2"/>
    <w:rsid w:val="00C941D7"/>
    <w:rsid w:val="00C9448C"/>
    <w:rsid w:val="00C94AE3"/>
    <w:rsid w:val="00C94B5F"/>
    <w:rsid w:val="00C94C68"/>
    <w:rsid w:val="00C94E86"/>
    <w:rsid w:val="00C95162"/>
    <w:rsid w:val="00C958D4"/>
    <w:rsid w:val="00C95E2E"/>
    <w:rsid w:val="00C95F54"/>
    <w:rsid w:val="00C96228"/>
    <w:rsid w:val="00C968C3"/>
    <w:rsid w:val="00C969EB"/>
    <w:rsid w:val="00C96C29"/>
    <w:rsid w:val="00C96DA0"/>
    <w:rsid w:val="00C96E08"/>
    <w:rsid w:val="00C9727C"/>
    <w:rsid w:val="00C972EA"/>
    <w:rsid w:val="00C9795F"/>
    <w:rsid w:val="00CA01AD"/>
    <w:rsid w:val="00CA0318"/>
    <w:rsid w:val="00CA0424"/>
    <w:rsid w:val="00CA062C"/>
    <w:rsid w:val="00CA0738"/>
    <w:rsid w:val="00CA0AF6"/>
    <w:rsid w:val="00CA0BDB"/>
    <w:rsid w:val="00CA0F9A"/>
    <w:rsid w:val="00CA193D"/>
    <w:rsid w:val="00CA1989"/>
    <w:rsid w:val="00CA204E"/>
    <w:rsid w:val="00CA2106"/>
    <w:rsid w:val="00CA23F4"/>
    <w:rsid w:val="00CA2448"/>
    <w:rsid w:val="00CA2932"/>
    <w:rsid w:val="00CA3640"/>
    <w:rsid w:val="00CA3BF8"/>
    <w:rsid w:val="00CA3CE5"/>
    <w:rsid w:val="00CA4182"/>
    <w:rsid w:val="00CA4427"/>
    <w:rsid w:val="00CA4635"/>
    <w:rsid w:val="00CA49EC"/>
    <w:rsid w:val="00CA4F0F"/>
    <w:rsid w:val="00CA50AA"/>
    <w:rsid w:val="00CA511D"/>
    <w:rsid w:val="00CA517E"/>
    <w:rsid w:val="00CA52F8"/>
    <w:rsid w:val="00CA5463"/>
    <w:rsid w:val="00CA5D17"/>
    <w:rsid w:val="00CA648D"/>
    <w:rsid w:val="00CA70D3"/>
    <w:rsid w:val="00CA70E9"/>
    <w:rsid w:val="00CA798C"/>
    <w:rsid w:val="00CA7B18"/>
    <w:rsid w:val="00CA7D6A"/>
    <w:rsid w:val="00CA7E7B"/>
    <w:rsid w:val="00CB0094"/>
    <w:rsid w:val="00CB04CB"/>
    <w:rsid w:val="00CB07DC"/>
    <w:rsid w:val="00CB07FC"/>
    <w:rsid w:val="00CB0D8A"/>
    <w:rsid w:val="00CB0F22"/>
    <w:rsid w:val="00CB1058"/>
    <w:rsid w:val="00CB152F"/>
    <w:rsid w:val="00CB154F"/>
    <w:rsid w:val="00CB173D"/>
    <w:rsid w:val="00CB198E"/>
    <w:rsid w:val="00CB1D83"/>
    <w:rsid w:val="00CB1F2C"/>
    <w:rsid w:val="00CB22FB"/>
    <w:rsid w:val="00CB2569"/>
    <w:rsid w:val="00CB263B"/>
    <w:rsid w:val="00CB28C7"/>
    <w:rsid w:val="00CB2A19"/>
    <w:rsid w:val="00CB3D33"/>
    <w:rsid w:val="00CB3E5B"/>
    <w:rsid w:val="00CB4875"/>
    <w:rsid w:val="00CB48B5"/>
    <w:rsid w:val="00CB4E59"/>
    <w:rsid w:val="00CB4FF1"/>
    <w:rsid w:val="00CB5043"/>
    <w:rsid w:val="00CB5104"/>
    <w:rsid w:val="00CB5493"/>
    <w:rsid w:val="00CB5B73"/>
    <w:rsid w:val="00CB5D15"/>
    <w:rsid w:val="00CB6016"/>
    <w:rsid w:val="00CB6131"/>
    <w:rsid w:val="00CB633F"/>
    <w:rsid w:val="00CB6720"/>
    <w:rsid w:val="00CB6A30"/>
    <w:rsid w:val="00CB6B64"/>
    <w:rsid w:val="00CB6DC2"/>
    <w:rsid w:val="00CB7592"/>
    <w:rsid w:val="00CB7614"/>
    <w:rsid w:val="00CB7C15"/>
    <w:rsid w:val="00CB7C3B"/>
    <w:rsid w:val="00CB7F76"/>
    <w:rsid w:val="00CC0039"/>
    <w:rsid w:val="00CC0138"/>
    <w:rsid w:val="00CC02CA"/>
    <w:rsid w:val="00CC06C5"/>
    <w:rsid w:val="00CC09C7"/>
    <w:rsid w:val="00CC0B62"/>
    <w:rsid w:val="00CC0C76"/>
    <w:rsid w:val="00CC0D51"/>
    <w:rsid w:val="00CC0DE2"/>
    <w:rsid w:val="00CC0E12"/>
    <w:rsid w:val="00CC0ED5"/>
    <w:rsid w:val="00CC1108"/>
    <w:rsid w:val="00CC13D5"/>
    <w:rsid w:val="00CC18B1"/>
    <w:rsid w:val="00CC1F12"/>
    <w:rsid w:val="00CC294C"/>
    <w:rsid w:val="00CC2AFA"/>
    <w:rsid w:val="00CC2D05"/>
    <w:rsid w:val="00CC2F07"/>
    <w:rsid w:val="00CC320B"/>
    <w:rsid w:val="00CC3558"/>
    <w:rsid w:val="00CC3575"/>
    <w:rsid w:val="00CC35AD"/>
    <w:rsid w:val="00CC360E"/>
    <w:rsid w:val="00CC3BB0"/>
    <w:rsid w:val="00CC3D4D"/>
    <w:rsid w:val="00CC3FE1"/>
    <w:rsid w:val="00CC40AD"/>
    <w:rsid w:val="00CC41B6"/>
    <w:rsid w:val="00CC42EB"/>
    <w:rsid w:val="00CC472C"/>
    <w:rsid w:val="00CC4872"/>
    <w:rsid w:val="00CC4B68"/>
    <w:rsid w:val="00CC4C22"/>
    <w:rsid w:val="00CC4CE6"/>
    <w:rsid w:val="00CC52BA"/>
    <w:rsid w:val="00CC5321"/>
    <w:rsid w:val="00CC6390"/>
    <w:rsid w:val="00CC6BAF"/>
    <w:rsid w:val="00CC6BB2"/>
    <w:rsid w:val="00CC6DDA"/>
    <w:rsid w:val="00CC71B0"/>
    <w:rsid w:val="00CC7E46"/>
    <w:rsid w:val="00CD06EE"/>
    <w:rsid w:val="00CD0D81"/>
    <w:rsid w:val="00CD116D"/>
    <w:rsid w:val="00CD133C"/>
    <w:rsid w:val="00CD15F1"/>
    <w:rsid w:val="00CD18B2"/>
    <w:rsid w:val="00CD1A56"/>
    <w:rsid w:val="00CD1E70"/>
    <w:rsid w:val="00CD1F79"/>
    <w:rsid w:val="00CD223A"/>
    <w:rsid w:val="00CD247C"/>
    <w:rsid w:val="00CD2727"/>
    <w:rsid w:val="00CD2C2A"/>
    <w:rsid w:val="00CD3433"/>
    <w:rsid w:val="00CD3495"/>
    <w:rsid w:val="00CD34D9"/>
    <w:rsid w:val="00CD3C38"/>
    <w:rsid w:val="00CD3C77"/>
    <w:rsid w:val="00CD3E40"/>
    <w:rsid w:val="00CD43F7"/>
    <w:rsid w:val="00CD4A5A"/>
    <w:rsid w:val="00CD5225"/>
    <w:rsid w:val="00CD55ED"/>
    <w:rsid w:val="00CD56B2"/>
    <w:rsid w:val="00CD58BD"/>
    <w:rsid w:val="00CD5901"/>
    <w:rsid w:val="00CD5AD9"/>
    <w:rsid w:val="00CD5F34"/>
    <w:rsid w:val="00CD6212"/>
    <w:rsid w:val="00CD7140"/>
    <w:rsid w:val="00CD731C"/>
    <w:rsid w:val="00CE03BF"/>
    <w:rsid w:val="00CE07B2"/>
    <w:rsid w:val="00CE08AD"/>
    <w:rsid w:val="00CE08CA"/>
    <w:rsid w:val="00CE08E5"/>
    <w:rsid w:val="00CE0C66"/>
    <w:rsid w:val="00CE0E25"/>
    <w:rsid w:val="00CE1D11"/>
    <w:rsid w:val="00CE1E61"/>
    <w:rsid w:val="00CE1FD7"/>
    <w:rsid w:val="00CE27A1"/>
    <w:rsid w:val="00CE2FD3"/>
    <w:rsid w:val="00CE3087"/>
    <w:rsid w:val="00CE3111"/>
    <w:rsid w:val="00CE3367"/>
    <w:rsid w:val="00CE33AF"/>
    <w:rsid w:val="00CE374B"/>
    <w:rsid w:val="00CE3B62"/>
    <w:rsid w:val="00CE3EA7"/>
    <w:rsid w:val="00CE40A5"/>
    <w:rsid w:val="00CE47BF"/>
    <w:rsid w:val="00CE59E8"/>
    <w:rsid w:val="00CE5A77"/>
    <w:rsid w:val="00CE5EBE"/>
    <w:rsid w:val="00CE6370"/>
    <w:rsid w:val="00CE6537"/>
    <w:rsid w:val="00CE6624"/>
    <w:rsid w:val="00CE66B8"/>
    <w:rsid w:val="00CE68EC"/>
    <w:rsid w:val="00CE6BED"/>
    <w:rsid w:val="00CE6DFF"/>
    <w:rsid w:val="00CE6FC9"/>
    <w:rsid w:val="00CE7144"/>
    <w:rsid w:val="00CE72D2"/>
    <w:rsid w:val="00CE74BF"/>
    <w:rsid w:val="00CE7B1C"/>
    <w:rsid w:val="00CE7C95"/>
    <w:rsid w:val="00CF074B"/>
    <w:rsid w:val="00CF07A5"/>
    <w:rsid w:val="00CF08BC"/>
    <w:rsid w:val="00CF1114"/>
    <w:rsid w:val="00CF1BB9"/>
    <w:rsid w:val="00CF1BCF"/>
    <w:rsid w:val="00CF1C70"/>
    <w:rsid w:val="00CF1FF0"/>
    <w:rsid w:val="00CF229B"/>
    <w:rsid w:val="00CF22E8"/>
    <w:rsid w:val="00CF2A69"/>
    <w:rsid w:val="00CF2DA7"/>
    <w:rsid w:val="00CF3588"/>
    <w:rsid w:val="00CF39DA"/>
    <w:rsid w:val="00CF3EBE"/>
    <w:rsid w:val="00CF3F71"/>
    <w:rsid w:val="00CF40ED"/>
    <w:rsid w:val="00CF410D"/>
    <w:rsid w:val="00CF4161"/>
    <w:rsid w:val="00CF4219"/>
    <w:rsid w:val="00CF4DAC"/>
    <w:rsid w:val="00CF5035"/>
    <w:rsid w:val="00CF50F9"/>
    <w:rsid w:val="00CF5193"/>
    <w:rsid w:val="00CF5290"/>
    <w:rsid w:val="00CF53EE"/>
    <w:rsid w:val="00CF5423"/>
    <w:rsid w:val="00CF5722"/>
    <w:rsid w:val="00CF64CA"/>
    <w:rsid w:val="00CF65F3"/>
    <w:rsid w:val="00CF669A"/>
    <w:rsid w:val="00CF680D"/>
    <w:rsid w:val="00CF6D95"/>
    <w:rsid w:val="00CF717D"/>
    <w:rsid w:val="00CF7207"/>
    <w:rsid w:val="00CF7300"/>
    <w:rsid w:val="00CF7803"/>
    <w:rsid w:val="00CF7861"/>
    <w:rsid w:val="00CF7B07"/>
    <w:rsid w:val="00D001B3"/>
    <w:rsid w:val="00D00615"/>
    <w:rsid w:val="00D00798"/>
    <w:rsid w:val="00D0087B"/>
    <w:rsid w:val="00D008B3"/>
    <w:rsid w:val="00D0098F"/>
    <w:rsid w:val="00D00C62"/>
    <w:rsid w:val="00D011F5"/>
    <w:rsid w:val="00D01340"/>
    <w:rsid w:val="00D013D4"/>
    <w:rsid w:val="00D015AE"/>
    <w:rsid w:val="00D01611"/>
    <w:rsid w:val="00D01D1A"/>
    <w:rsid w:val="00D01ECC"/>
    <w:rsid w:val="00D01FFB"/>
    <w:rsid w:val="00D02528"/>
    <w:rsid w:val="00D02537"/>
    <w:rsid w:val="00D02551"/>
    <w:rsid w:val="00D02674"/>
    <w:rsid w:val="00D027BD"/>
    <w:rsid w:val="00D029A3"/>
    <w:rsid w:val="00D02A75"/>
    <w:rsid w:val="00D02EC9"/>
    <w:rsid w:val="00D0349E"/>
    <w:rsid w:val="00D03569"/>
    <w:rsid w:val="00D037C6"/>
    <w:rsid w:val="00D03BFE"/>
    <w:rsid w:val="00D03C9C"/>
    <w:rsid w:val="00D03D58"/>
    <w:rsid w:val="00D03EAD"/>
    <w:rsid w:val="00D04310"/>
    <w:rsid w:val="00D04554"/>
    <w:rsid w:val="00D04DFB"/>
    <w:rsid w:val="00D051CE"/>
    <w:rsid w:val="00D05310"/>
    <w:rsid w:val="00D05441"/>
    <w:rsid w:val="00D05720"/>
    <w:rsid w:val="00D05A96"/>
    <w:rsid w:val="00D05AB6"/>
    <w:rsid w:val="00D05F6B"/>
    <w:rsid w:val="00D061F4"/>
    <w:rsid w:val="00D06B5B"/>
    <w:rsid w:val="00D06DCE"/>
    <w:rsid w:val="00D0731B"/>
    <w:rsid w:val="00D075D0"/>
    <w:rsid w:val="00D077AA"/>
    <w:rsid w:val="00D07FE1"/>
    <w:rsid w:val="00D10629"/>
    <w:rsid w:val="00D10784"/>
    <w:rsid w:val="00D116CA"/>
    <w:rsid w:val="00D11810"/>
    <w:rsid w:val="00D11843"/>
    <w:rsid w:val="00D11F52"/>
    <w:rsid w:val="00D12068"/>
    <w:rsid w:val="00D12F3B"/>
    <w:rsid w:val="00D136DC"/>
    <w:rsid w:val="00D13994"/>
    <w:rsid w:val="00D13DA2"/>
    <w:rsid w:val="00D13FEF"/>
    <w:rsid w:val="00D141FA"/>
    <w:rsid w:val="00D145F9"/>
    <w:rsid w:val="00D147A9"/>
    <w:rsid w:val="00D14ECF"/>
    <w:rsid w:val="00D14F95"/>
    <w:rsid w:val="00D1520D"/>
    <w:rsid w:val="00D15E87"/>
    <w:rsid w:val="00D15EA6"/>
    <w:rsid w:val="00D16011"/>
    <w:rsid w:val="00D16598"/>
    <w:rsid w:val="00D165EA"/>
    <w:rsid w:val="00D16683"/>
    <w:rsid w:val="00D166D4"/>
    <w:rsid w:val="00D16E0A"/>
    <w:rsid w:val="00D16F06"/>
    <w:rsid w:val="00D172B7"/>
    <w:rsid w:val="00D17556"/>
    <w:rsid w:val="00D17D13"/>
    <w:rsid w:val="00D17DB1"/>
    <w:rsid w:val="00D212EB"/>
    <w:rsid w:val="00D21338"/>
    <w:rsid w:val="00D215A8"/>
    <w:rsid w:val="00D21798"/>
    <w:rsid w:val="00D21C39"/>
    <w:rsid w:val="00D22110"/>
    <w:rsid w:val="00D227DD"/>
    <w:rsid w:val="00D228E2"/>
    <w:rsid w:val="00D22928"/>
    <w:rsid w:val="00D22CF0"/>
    <w:rsid w:val="00D230FC"/>
    <w:rsid w:val="00D2346F"/>
    <w:rsid w:val="00D23C26"/>
    <w:rsid w:val="00D242A2"/>
    <w:rsid w:val="00D24560"/>
    <w:rsid w:val="00D24A74"/>
    <w:rsid w:val="00D24D5C"/>
    <w:rsid w:val="00D25028"/>
    <w:rsid w:val="00D25685"/>
    <w:rsid w:val="00D259E8"/>
    <w:rsid w:val="00D25A50"/>
    <w:rsid w:val="00D25E62"/>
    <w:rsid w:val="00D260E5"/>
    <w:rsid w:val="00D2612B"/>
    <w:rsid w:val="00D26459"/>
    <w:rsid w:val="00D2675C"/>
    <w:rsid w:val="00D26CF7"/>
    <w:rsid w:val="00D27088"/>
    <w:rsid w:val="00D27249"/>
    <w:rsid w:val="00D27D25"/>
    <w:rsid w:val="00D3007F"/>
    <w:rsid w:val="00D30619"/>
    <w:rsid w:val="00D30B79"/>
    <w:rsid w:val="00D30CA0"/>
    <w:rsid w:val="00D31936"/>
    <w:rsid w:val="00D321C0"/>
    <w:rsid w:val="00D32345"/>
    <w:rsid w:val="00D32701"/>
    <w:rsid w:val="00D3289E"/>
    <w:rsid w:val="00D32A14"/>
    <w:rsid w:val="00D32FB2"/>
    <w:rsid w:val="00D3317B"/>
    <w:rsid w:val="00D3326D"/>
    <w:rsid w:val="00D3327C"/>
    <w:rsid w:val="00D33341"/>
    <w:rsid w:val="00D33526"/>
    <w:rsid w:val="00D33AFB"/>
    <w:rsid w:val="00D34179"/>
    <w:rsid w:val="00D342B3"/>
    <w:rsid w:val="00D342FD"/>
    <w:rsid w:val="00D34894"/>
    <w:rsid w:val="00D35006"/>
    <w:rsid w:val="00D357C9"/>
    <w:rsid w:val="00D358B6"/>
    <w:rsid w:val="00D35F91"/>
    <w:rsid w:val="00D3649B"/>
    <w:rsid w:val="00D365E8"/>
    <w:rsid w:val="00D36B75"/>
    <w:rsid w:val="00D37AB9"/>
    <w:rsid w:val="00D40062"/>
    <w:rsid w:val="00D40CD9"/>
    <w:rsid w:val="00D4115B"/>
    <w:rsid w:val="00D41186"/>
    <w:rsid w:val="00D414B6"/>
    <w:rsid w:val="00D41BFE"/>
    <w:rsid w:val="00D41D40"/>
    <w:rsid w:val="00D41DA8"/>
    <w:rsid w:val="00D4298D"/>
    <w:rsid w:val="00D42E8B"/>
    <w:rsid w:val="00D431ED"/>
    <w:rsid w:val="00D433E1"/>
    <w:rsid w:val="00D4347A"/>
    <w:rsid w:val="00D43490"/>
    <w:rsid w:val="00D43747"/>
    <w:rsid w:val="00D43BAA"/>
    <w:rsid w:val="00D43BBC"/>
    <w:rsid w:val="00D43C4E"/>
    <w:rsid w:val="00D43EE1"/>
    <w:rsid w:val="00D43F01"/>
    <w:rsid w:val="00D44008"/>
    <w:rsid w:val="00D44355"/>
    <w:rsid w:val="00D44ACB"/>
    <w:rsid w:val="00D44D8B"/>
    <w:rsid w:val="00D45186"/>
    <w:rsid w:val="00D4531A"/>
    <w:rsid w:val="00D45448"/>
    <w:rsid w:val="00D45936"/>
    <w:rsid w:val="00D459B7"/>
    <w:rsid w:val="00D45A24"/>
    <w:rsid w:val="00D45B38"/>
    <w:rsid w:val="00D46332"/>
    <w:rsid w:val="00D46746"/>
    <w:rsid w:val="00D46961"/>
    <w:rsid w:val="00D46D8E"/>
    <w:rsid w:val="00D473FB"/>
    <w:rsid w:val="00D50E89"/>
    <w:rsid w:val="00D50F16"/>
    <w:rsid w:val="00D50FDF"/>
    <w:rsid w:val="00D5102C"/>
    <w:rsid w:val="00D512E8"/>
    <w:rsid w:val="00D521E6"/>
    <w:rsid w:val="00D5269E"/>
    <w:rsid w:val="00D52B0F"/>
    <w:rsid w:val="00D532EF"/>
    <w:rsid w:val="00D539D8"/>
    <w:rsid w:val="00D53B9B"/>
    <w:rsid w:val="00D53BD1"/>
    <w:rsid w:val="00D540D7"/>
    <w:rsid w:val="00D54856"/>
    <w:rsid w:val="00D54995"/>
    <w:rsid w:val="00D549CF"/>
    <w:rsid w:val="00D54D26"/>
    <w:rsid w:val="00D54F3F"/>
    <w:rsid w:val="00D5514F"/>
    <w:rsid w:val="00D552D0"/>
    <w:rsid w:val="00D55445"/>
    <w:rsid w:val="00D554E8"/>
    <w:rsid w:val="00D55869"/>
    <w:rsid w:val="00D558FE"/>
    <w:rsid w:val="00D5598E"/>
    <w:rsid w:val="00D559BF"/>
    <w:rsid w:val="00D55C57"/>
    <w:rsid w:val="00D561D3"/>
    <w:rsid w:val="00D565CA"/>
    <w:rsid w:val="00D5660C"/>
    <w:rsid w:val="00D56F33"/>
    <w:rsid w:val="00D56F80"/>
    <w:rsid w:val="00D57114"/>
    <w:rsid w:val="00D5718B"/>
    <w:rsid w:val="00D57193"/>
    <w:rsid w:val="00D57873"/>
    <w:rsid w:val="00D57BE2"/>
    <w:rsid w:val="00D60018"/>
    <w:rsid w:val="00D600BF"/>
    <w:rsid w:val="00D6046A"/>
    <w:rsid w:val="00D60476"/>
    <w:rsid w:val="00D606C0"/>
    <w:rsid w:val="00D6115D"/>
    <w:rsid w:val="00D6149D"/>
    <w:rsid w:val="00D615B9"/>
    <w:rsid w:val="00D616D9"/>
    <w:rsid w:val="00D61A9A"/>
    <w:rsid w:val="00D61F2F"/>
    <w:rsid w:val="00D61F60"/>
    <w:rsid w:val="00D621D3"/>
    <w:rsid w:val="00D6225A"/>
    <w:rsid w:val="00D63635"/>
    <w:rsid w:val="00D6372E"/>
    <w:rsid w:val="00D638FF"/>
    <w:rsid w:val="00D63B16"/>
    <w:rsid w:val="00D64202"/>
    <w:rsid w:val="00D6454A"/>
    <w:rsid w:val="00D64D70"/>
    <w:rsid w:val="00D64DEA"/>
    <w:rsid w:val="00D65B6F"/>
    <w:rsid w:val="00D65C68"/>
    <w:rsid w:val="00D65F52"/>
    <w:rsid w:val="00D6643F"/>
    <w:rsid w:val="00D6666D"/>
    <w:rsid w:val="00D667BD"/>
    <w:rsid w:val="00D66D2D"/>
    <w:rsid w:val="00D66DAC"/>
    <w:rsid w:val="00D66FC9"/>
    <w:rsid w:val="00D6767C"/>
    <w:rsid w:val="00D676D9"/>
    <w:rsid w:val="00D70972"/>
    <w:rsid w:val="00D711C6"/>
    <w:rsid w:val="00D711D1"/>
    <w:rsid w:val="00D7121D"/>
    <w:rsid w:val="00D71CFA"/>
    <w:rsid w:val="00D71E23"/>
    <w:rsid w:val="00D720E8"/>
    <w:rsid w:val="00D72158"/>
    <w:rsid w:val="00D72328"/>
    <w:rsid w:val="00D72BF9"/>
    <w:rsid w:val="00D72C3E"/>
    <w:rsid w:val="00D73292"/>
    <w:rsid w:val="00D73410"/>
    <w:rsid w:val="00D7370D"/>
    <w:rsid w:val="00D737D5"/>
    <w:rsid w:val="00D73854"/>
    <w:rsid w:val="00D73905"/>
    <w:rsid w:val="00D7396D"/>
    <w:rsid w:val="00D73A90"/>
    <w:rsid w:val="00D73C88"/>
    <w:rsid w:val="00D741D9"/>
    <w:rsid w:val="00D7482D"/>
    <w:rsid w:val="00D74E58"/>
    <w:rsid w:val="00D75172"/>
    <w:rsid w:val="00D7533B"/>
    <w:rsid w:val="00D753DB"/>
    <w:rsid w:val="00D754AB"/>
    <w:rsid w:val="00D755AD"/>
    <w:rsid w:val="00D75636"/>
    <w:rsid w:val="00D760B3"/>
    <w:rsid w:val="00D76736"/>
    <w:rsid w:val="00D76CDE"/>
    <w:rsid w:val="00D76DDD"/>
    <w:rsid w:val="00D770A7"/>
    <w:rsid w:val="00D77600"/>
    <w:rsid w:val="00D77A5A"/>
    <w:rsid w:val="00D77AB5"/>
    <w:rsid w:val="00D77F85"/>
    <w:rsid w:val="00D80099"/>
    <w:rsid w:val="00D801F5"/>
    <w:rsid w:val="00D80347"/>
    <w:rsid w:val="00D80709"/>
    <w:rsid w:val="00D80884"/>
    <w:rsid w:val="00D8092F"/>
    <w:rsid w:val="00D80B20"/>
    <w:rsid w:val="00D80D16"/>
    <w:rsid w:val="00D811BA"/>
    <w:rsid w:val="00D8124A"/>
    <w:rsid w:val="00D81BA0"/>
    <w:rsid w:val="00D81C12"/>
    <w:rsid w:val="00D81DE4"/>
    <w:rsid w:val="00D81F7E"/>
    <w:rsid w:val="00D82446"/>
    <w:rsid w:val="00D83004"/>
    <w:rsid w:val="00D830A8"/>
    <w:rsid w:val="00D8321E"/>
    <w:rsid w:val="00D8397B"/>
    <w:rsid w:val="00D83DD3"/>
    <w:rsid w:val="00D84159"/>
    <w:rsid w:val="00D84665"/>
    <w:rsid w:val="00D853FC"/>
    <w:rsid w:val="00D85C21"/>
    <w:rsid w:val="00D85E8F"/>
    <w:rsid w:val="00D85F1D"/>
    <w:rsid w:val="00D85F85"/>
    <w:rsid w:val="00D862AC"/>
    <w:rsid w:val="00D86D52"/>
    <w:rsid w:val="00D86DC0"/>
    <w:rsid w:val="00D86EA5"/>
    <w:rsid w:val="00D877FE"/>
    <w:rsid w:val="00D87C6D"/>
    <w:rsid w:val="00D87F86"/>
    <w:rsid w:val="00D9077C"/>
    <w:rsid w:val="00D908E6"/>
    <w:rsid w:val="00D90C65"/>
    <w:rsid w:val="00D90E42"/>
    <w:rsid w:val="00D90F30"/>
    <w:rsid w:val="00D913C7"/>
    <w:rsid w:val="00D913E2"/>
    <w:rsid w:val="00D91FF3"/>
    <w:rsid w:val="00D9290E"/>
    <w:rsid w:val="00D92A9A"/>
    <w:rsid w:val="00D92CBE"/>
    <w:rsid w:val="00D92D05"/>
    <w:rsid w:val="00D92D32"/>
    <w:rsid w:val="00D93042"/>
    <w:rsid w:val="00D93BCA"/>
    <w:rsid w:val="00D94385"/>
    <w:rsid w:val="00D94532"/>
    <w:rsid w:val="00D94678"/>
    <w:rsid w:val="00D94696"/>
    <w:rsid w:val="00D947BA"/>
    <w:rsid w:val="00D94D61"/>
    <w:rsid w:val="00D94FBC"/>
    <w:rsid w:val="00D94FDA"/>
    <w:rsid w:val="00D95000"/>
    <w:rsid w:val="00D9504D"/>
    <w:rsid w:val="00D95587"/>
    <w:rsid w:val="00D95943"/>
    <w:rsid w:val="00D959F2"/>
    <w:rsid w:val="00D95B4D"/>
    <w:rsid w:val="00D95BAF"/>
    <w:rsid w:val="00D95D44"/>
    <w:rsid w:val="00D963A9"/>
    <w:rsid w:val="00D96A07"/>
    <w:rsid w:val="00D96B58"/>
    <w:rsid w:val="00D96C88"/>
    <w:rsid w:val="00D96DDC"/>
    <w:rsid w:val="00D96E40"/>
    <w:rsid w:val="00D97165"/>
    <w:rsid w:val="00D97276"/>
    <w:rsid w:val="00D97AB2"/>
    <w:rsid w:val="00D97DAA"/>
    <w:rsid w:val="00D97DB0"/>
    <w:rsid w:val="00DA0DE7"/>
    <w:rsid w:val="00DA1079"/>
    <w:rsid w:val="00DA10F9"/>
    <w:rsid w:val="00DA1648"/>
    <w:rsid w:val="00DA1C68"/>
    <w:rsid w:val="00DA2336"/>
    <w:rsid w:val="00DA23C2"/>
    <w:rsid w:val="00DA24A2"/>
    <w:rsid w:val="00DA2804"/>
    <w:rsid w:val="00DA2F24"/>
    <w:rsid w:val="00DA3177"/>
    <w:rsid w:val="00DA3408"/>
    <w:rsid w:val="00DA38DF"/>
    <w:rsid w:val="00DA390D"/>
    <w:rsid w:val="00DA3D9E"/>
    <w:rsid w:val="00DA4D86"/>
    <w:rsid w:val="00DA4EED"/>
    <w:rsid w:val="00DA4FFB"/>
    <w:rsid w:val="00DA5036"/>
    <w:rsid w:val="00DA5234"/>
    <w:rsid w:val="00DA55C8"/>
    <w:rsid w:val="00DA5878"/>
    <w:rsid w:val="00DA5996"/>
    <w:rsid w:val="00DA6240"/>
    <w:rsid w:val="00DA66A1"/>
    <w:rsid w:val="00DA688F"/>
    <w:rsid w:val="00DA691A"/>
    <w:rsid w:val="00DA79EB"/>
    <w:rsid w:val="00DA7B01"/>
    <w:rsid w:val="00DA7C91"/>
    <w:rsid w:val="00DA7EFA"/>
    <w:rsid w:val="00DB0399"/>
    <w:rsid w:val="00DB041B"/>
    <w:rsid w:val="00DB09AE"/>
    <w:rsid w:val="00DB0BB5"/>
    <w:rsid w:val="00DB0BFB"/>
    <w:rsid w:val="00DB1168"/>
    <w:rsid w:val="00DB12E2"/>
    <w:rsid w:val="00DB14C3"/>
    <w:rsid w:val="00DB1613"/>
    <w:rsid w:val="00DB1650"/>
    <w:rsid w:val="00DB18A9"/>
    <w:rsid w:val="00DB19D2"/>
    <w:rsid w:val="00DB214B"/>
    <w:rsid w:val="00DB2328"/>
    <w:rsid w:val="00DB2450"/>
    <w:rsid w:val="00DB2F96"/>
    <w:rsid w:val="00DB3397"/>
    <w:rsid w:val="00DB340A"/>
    <w:rsid w:val="00DB3A25"/>
    <w:rsid w:val="00DB3F9A"/>
    <w:rsid w:val="00DB475D"/>
    <w:rsid w:val="00DB4973"/>
    <w:rsid w:val="00DB4D04"/>
    <w:rsid w:val="00DB56C7"/>
    <w:rsid w:val="00DB5853"/>
    <w:rsid w:val="00DB5B5D"/>
    <w:rsid w:val="00DB5B6B"/>
    <w:rsid w:val="00DB6568"/>
    <w:rsid w:val="00DB69FD"/>
    <w:rsid w:val="00DB6BFC"/>
    <w:rsid w:val="00DB6D47"/>
    <w:rsid w:val="00DB6FCB"/>
    <w:rsid w:val="00DB7122"/>
    <w:rsid w:val="00DB7581"/>
    <w:rsid w:val="00DB75B5"/>
    <w:rsid w:val="00DB7895"/>
    <w:rsid w:val="00DB7995"/>
    <w:rsid w:val="00DB7B28"/>
    <w:rsid w:val="00DB7BB1"/>
    <w:rsid w:val="00DB7EA6"/>
    <w:rsid w:val="00DC0C86"/>
    <w:rsid w:val="00DC0D24"/>
    <w:rsid w:val="00DC1246"/>
    <w:rsid w:val="00DC143D"/>
    <w:rsid w:val="00DC1763"/>
    <w:rsid w:val="00DC1902"/>
    <w:rsid w:val="00DC1D29"/>
    <w:rsid w:val="00DC1EBA"/>
    <w:rsid w:val="00DC29F3"/>
    <w:rsid w:val="00DC2B6B"/>
    <w:rsid w:val="00DC2C8C"/>
    <w:rsid w:val="00DC2F45"/>
    <w:rsid w:val="00DC3030"/>
    <w:rsid w:val="00DC3100"/>
    <w:rsid w:val="00DC3308"/>
    <w:rsid w:val="00DC3963"/>
    <w:rsid w:val="00DC3B33"/>
    <w:rsid w:val="00DC3B97"/>
    <w:rsid w:val="00DC400D"/>
    <w:rsid w:val="00DC40EA"/>
    <w:rsid w:val="00DC41A4"/>
    <w:rsid w:val="00DC4431"/>
    <w:rsid w:val="00DC50C6"/>
    <w:rsid w:val="00DC53CC"/>
    <w:rsid w:val="00DC5B41"/>
    <w:rsid w:val="00DC5DEA"/>
    <w:rsid w:val="00DC5DF6"/>
    <w:rsid w:val="00DC66C8"/>
    <w:rsid w:val="00DC6857"/>
    <w:rsid w:val="00DC6EA3"/>
    <w:rsid w:val="00DC6F66"/>
    <w:rsid w:val="00DC71F8"/>
    <w:rsid w:val="00DC742C"/>
    <w:rsid w:val="00DC7522"/>
    <w:rsid w:val="00DC756A"/>
    <w:rsid w:val="00DC776B"/>
    <w:rsid w:val="00DC77E2"/>
    <w:rsid w:val="00DC7901"/>
    <w:rsid w:val="00DC7D31"/>
    <w:rsid w:val="00DC7E83"/>
    <w:rsid w:val="00DD026F"/>
    <w:rsid w:val="00DD095E"/>
    <w:rsid w:val="00DD0C0C"/>
    <w:rsid w:val="00DD0CB5"/>
    <w:rsid w:val="00DD1209"/>
    <w:rsid w:val="00DD160F"/>
    <w:rsid w:val="00DD16B5"/>
    <w:rsid w:val="00DD16DC"/>
    <w:rsid w:val="00DD1BAE"/>
    <w:rsid w:val="00DD1BF4"/>
    <w:rsid w:val="00DD1D23"/>
    <w:rsid w:val="00DD2045"/>
    <w:rsid w:val="00DD226E"/>
    <w:rsid w:val="00DD22BD"/>
    <w:rsid w:val="00DD2327"/>
    <w:rsid w:val="00DD2816"/>
    <w:rsid w:val="00DD2DE3"/>
    <w:rsid w:val="00DD3198"/>
    <w:rsid w:val="00DD3308"/>
    <w:rsid w:val="00DD33BD"/>
    <w:rsid w:val="00DD3D56"/>
    <w:rsid w:val="00DD3DCF"/>
    <w:rsid w:val="00DD3DFD"/>
    <w:rsid w:val="00DD4175"/>
    <w:rsid w:val="00DD543D"/>
    <w:rsid w:val="00DD559B"/>
    <w:rsid w:val="00DD60BA"/>
    <w:rsid w:val="00DD6C11"/>
    <w:rsid w:val="00DD6F36"/>
    <w:rsid w:val="00DD7051"/>
    <w:rsid w:val="00DD72A7"/>
    <w:rsid w:val="00DD73CB"/>
    <w:rsid w:val="00DD74D8"/>
    <w:rsid w:val="00DE06F1"/>
    <w:rsid w:val="00DE07F6"/>
    <w:rsid w:val="00DE0A2B"/>
    <w:rsid w:val="00DE0A79"/>
    <w:rsid w:val="00DE0F42"/>
    <w:rsid w:val="00DE1599"/>
    <w:rsid w:val="00DE1AC3"/>
    <w:rsid w:val="00DE1BF6"/>
    <w:rsid w:val="00DE1D2C"/>
    <w:rsid w:val="00DE2199"/>
    <w:rsid w:val="00DE275E"/>
    <w:rsid w:val="00DE2760"/>
    <w:rsid w:val="00DE2890"/>
    <w:rsid w:val="00DE2B38"/>
    <w:rsid w:val="00DE2D86"/>
    <w:rsid w:val="00DE3757"/>
    <w:rsid w:val="00DE3E58"/>
    <w:rsid w:val="00DE4161"/>
    <w:rsid w:val="00DE4304"/>
    <w:rsid w:val="00DE461E"/>
    <w:rsid w:val="00DE4BAB"/>
    <w:rsid w:val="00DE4BCF"/>
    <w:rsid w:val="00DE4F64"/>
    <w:rsid w:val="00DE5262"/>
    <w:rsid w:val="00DE55CD"/>
    <w:rsid w:val="00DE56A0"/>
    <w:rsid w:val="00DE58EE"/>
    <w:rsid w:val="00DE5ACB"/>
    <w:rsid w:val="00DE5AF7"/>
    <w:rsid w:val="00DE5B6A"/>
    <w:rsid w:val="00DE629F"/>
    <w:rsid w:val="00DE6448"/>
    <w:rsid w:val="00DE668B"/>
    <w:rsid w:val="00DE6A12"/>
    <w:rsid w:val="00DE6ABD"/>
    <w:rsid w:val="00DE6C8B"/>
    <w:rsid w:val="00DE6E5F"/>
    <w:rsid w:val="00DE7476"/>
    <w:rsid w:val="00DE7FE6"/>
    <w:rsid w:val="00DF0091"/>
    <w:rsid w:val="00DF081D"/>
    <w:rsid w:val="00DF0893"/>
    <w:rsid w:val="00DF0AEB"/>
    <w:rsid w:val="00DF0D9F"/>
    <w:rsid w:val="00DF0F00"/>
    <w:rsid w:val="00DF20D2"/>
    <w:rsid w:val="00DF23E2"/>
    <w:rsid w:val="00DF2820"/>
    <w:rsid w:val="00DF2BE6"/>
    <w:rsid w:val="00DF3CF7"/>
    <w:rsid w:val="00DF4492"/>
    <w:rsid w:val="00DF453F"/>
    <w:rsid w:val="00DF4590"/>
    <w:rsid w:val="00DF4B9E"/>
    <w:rsid w:val="00DF52E0"/>
    <w:rsid w:val="00DF541A"/>
    <w:rsid w:val="00DF5A69"/>
    <w:rsid w:val="00DF5EE1"/>
    <w:rsid w:val="00DF6288"/>
    <w:rsid w:val="00DF64BA"/>
    <w:rsid w:val="00DF68D1"/>
    <w:rsid w:val="00DF694E"/>
    <w:rsid w:val="00DF6AF4"/>
    <w:rsid w:val="00DF6C49"/>
    <w:rsid w:val="00DF6EAB"/>
    <w:rsid w:val="00DF6ECB"/>
    <w:rsid w:val="00DF75EA"/>
    <w:rsid w:val="00DF76B9"/>
    <w:rsid w:val="00DF77AC"/>
    <w:rsid w:val="00DF7819"/>
    <w:rsid w:val="00DF7A8D"/>
    <w:rsid w:val="00DF7B64"/>
    <w:rsid w:val="00DF7C27"/>
    <w:rsid w:val="00DF7D76"/>
    <w:rsid w:val="00E00162"/>
    <w:rsid w:val="00E00A6C"/>
    <w:rsid w:val="00E013B4"/>
    <w:rsid w:val="00E016DC"/>
    <w:rsid w:val="00E01B08"/>
    <w:rsid w:val="00E021AD"/>
    <w:rsid w:val="00E02248"/>
    <w:rsid w:val="00E0291F"/>
    <w:rsid w:val="00E02C83"/>
    <w:rsid w:val="00E02EF3"/>
    <w:rsid w:val="00E02F4D"/>
    <w:rsid w:val="00E030D3"/>
    <w:rsid w:val="00E033D9"/>
    <w:rsid w:val="00E0341D"/>
    <w:rsid w:val="00E03459"/>
    <w:rsid w:val="00E03825"/>
    <w:rsid w:val="00E03867"/>
    <w:rsid w:val="00E03AEA"/>
    <w:rsid w:val="00E03C29"/>
    <w:rsid w:val="00E03D4A"/>
    <w:rsid w:val="00E03DA6"/>
    <w:rsid w:val="00E04627"/>
    <w:rsid w:val="00E0496A"/>
    <w:rsid w:val="00E04B46"/>
    <w:rsid w:val="00E04B95"/>
    <w:rsid w:val="00E05A8A"/>
    <w:rsid w:val="00E05DD5"/>
    <w:rsid w:val="00E06159"/>
    <w:rsid w:val="00E062A0"/>
    <w:rsid w:val="00E062DA"/>
    <w:rsid w:val="00E06434"/>
    <w:rsid w:val="00E0693A"/>
    <w:rsid w:val="00E06949"/>
    <w:rsid w:val="00E07E6F"/>
    <w:rsid w:val="00E07FF7"/>
    <w:rsid w:val="00E10111"/>
    <w:rsid w:val="00E104A5"/>
    <w:rsid w:val="00E108DF"/>
    <w:rsid w:val="00E10BAA"/>
    <w:rsid w:val="00E10C2F"/>
    <w:rsid w:val="00E10DCD"/>
    <w:rsid w:val="00E10E1C"/>
    <w:rsid w:val="00E11111"/>
    <w:rsid w:val="00E1168C"/>
    <w:rsid w:val="00E11838"/>
    <w:rsid w:val="00E11A0D"/>
    <w:rsid w:val="00E11B3C"/>
    <w:rsid w:val="00E12073"/>
    <w:rsid w:val="00E12A75"/>
    <w:rsid w:val="00E12C59"/>
    <w:rsid w:val="00E13512"/>
    <w:rsid w:val="00E13A9A"/>
    <w:rsid w:val="00E13AF2"/>
    <w:rsid w:val="00E13B50"/>
    <w:rsid w:val="00E13CFC"/>
    <w:rsid w:val="00E1415E"/>
    <w:rsid w:val="00E1432B"/>
    <w:rsid w:val="00E145EF"/>
    <w:rsid w:val="00E147EC"/>
    <w:rsid w:val="00E148C9"/>
    <w:rsid w:val="00E152E7"/>
    <w:rsid w:val="00E153CD"/>
    <w:rsid w:val="00E15497"/>
    <w:rsid w:val="00E15EFD"/>
    <w:rsid w:val="00E16330"/>
    <w:rsid w:val="00E16F88"/>
    <w:rsid w:val="00E17028"/>
    <w:rsid w:val="00E1716A"/>
    <w:rsid w:val="00E1738B"/>
    <w:rsid w:val="00E1739A"/>
    <w:rsid w:val="00E17493"/>
    <w:rsid w:val="00E17540"/>
    <w:rsid w:val="00E175FA"/>
    <w:rsid w:val="00E1766B"/>
    <w:rsid w:val="00E17924"/>
    <w:rsid w:val="00E1799E"/>
    <w:rsid w:val="00E17AA6"/>
    <w:rsid w:val="00E202AE"/>
    <w:rsid w:val="00E207E8"/>
    <w:rsid w:val="00E20E08"/>
    <w:rsid w:val="00E21146"/>
    <w:rsid w:val="00E21488"/>
    <w:rsid w:val="00E21798"/>
    <w:rsid w:val="00E2198C"/>
    <w:rsid w:val="00E2208C"/>
    <w:rsid w:val="00E229A7"/>
    <w:rsid w:val="00E22B1C"/>
    <w:rsid w:val="00E22C2E"/>
    <w:rsid w:val="00E233C8"/>
    <w:rsid w:val="00E236F2"/>
    <w:rsid w:val="00E237BA"/>
    <w:rsid w:val="00E23964"/>
    <w:rsid w:val="00E23D62"/>
    <w:rsid w:val="00E23D92"/>
    <w:rsid w:val="00E23D93"/>
    <w:rsid w:val="00E23EDD"/>
    <w:rsid w:val="00E23F50"/>
    <w:rsid w:val="00E23FCF"/>
    <w:rsid w:val="00E2437C"/>
    <w:rsid w:val="00E24480"/>
    <w:rsid w:val="00E24519"/>
    <w:rsid w:val="00E248E7"/>
    <w:rsid w:val="00E248FB"/>
    <w:rsid w:val="00E249ED"/>
    <w:rsid w:val="00E24B58"/>
    <w:rsid w:val="00E24E44"/>
    <w:rsid w:val="00E24EB7"/>
    <w:rsid w:val="00E257CA"/>
    <w:rsid w:val="00E25871"/>
    <w:rsid w:val="00E25AD5"/>
    <w:rsid w:val="00E25F15"/>
    <w:rsid w:val="00E25FAB"/>
    <w:rsid w:val="00E26524"/>
    <w:rsid w:val="00E26733"/>
    <w:rsid w:val="00E268B3"/>
    <w:rsid w:val="00E26CB9"/>
    <w:rsid w:val="00E26E76"/>
    <w:rsid w:val="00E2779F"/>
    <w:rsid w:val="00E27919"/>
    <w:rsid w:val="00E27AB7"/>
    <w:rsid w:val="00E27AC4"/>
    <w:rsid w:val="00E27C87"/>
    <w:rsid w:val="00E30534"/>
    <w:rsid w:val="00E306CA"/>
    <w:rsid w:val="00E30EAB"/>
    <w:rsid w:val="00E30F99"/>
    <w:rsid w:val="00E314E2"/>
    <w:rsid w:val="00E31EB4"/>
    <w:rsid w:val="00E324F1"/>
    <w:rsid w:val="00E32BA8"/>
    <w:rsid w:val="00E32CF8"/>
    <w:rsid w:val="00E32DBE"/>
    <w:rsid w:val="00E33264"/>
    <w:rsid w:val="00E3346A"/>
    <w:rsid w:val="00E335F4"/>
    <w:rsid w:val="00E33636"/>
    <w:rsid w:val="00E3378E"/>
    <w:rsid w:val="00E337AB"/>
    <w:rsid w:val="00E338DA"/>
    <w:rsid w:val="00E33DFB"/>
    <w:rsid w:val="00E33E0D"/>
    <w:rsid w:val="00E33E22"/>
    <w:rsid w:val="00E34251"/>
    <w:rsid w:val="00E34E61"/>
    <w:rsid w:val="00E352AE"/>
    <w:rsid w:val="00E35923"/>
    <w:rsid w:val="00E35A8D"/>
    <w:rsid w:val="00E35D1F"/>
    <w:rsid w:val="00E360AF"/>
    <w:rsid w:val="00E3671A"/>
    <w:rsid w:val="00E36B40"/>
    <w:rsid w:val="00E36D0F"/>
    <w:rsid w:val="00E36DCB"/>
    <w:rsid w:val="00E401DE"/>
    <w:rsid w:val="00E4034C"/>
    <w:rsid w:val="00E40495"/>
    <w:rsid w:val="00E4050B"/>
    <w:rsid w:val="00E41610"/>
    <w:rsid w:val="00E41668"/>
    <w:rsid w:val="00E42507"/>
    <w:rsid w:val="00E42995"/>
    <w:rsid w:val="00E42AB3"/>
    <w:rsid w:val="00E42E29"/>
    <w:rsid w:val="00E43331"/>
    <w:rsid w:val="00E4343C"/>
    <w:rsid w:val="00E435C6"/>
    <w:rsid w:val="00E43E1B"/>
    <w:rsid w:val="00E44985"/>
    <w:rsid w:val="00E44ABA"/>
    <w:rsid w:val="00E44D81"/>
    <w:rsid w:val="00E45213"/>
    <w:rsid w:val="00E45888"/>
    <w:rsid w:val="00E45996"/>
    <w:rsid w:val="00E45A32"/>
    <w:rsid w:val="00E45B42"/>
    <w:rsid w:val="00E45B9B"/>
    <w:rsid w:val="00E45BF0"/>
    <w:rsid w:val="00E45D35"/>
    <w:rsid w:val="00E45DE8"/>
    <w:rsid w:val="00E4602C"/>
    <w:rsid w:val="00E4624E"/>
    <w:rsid w:val="00E4632C"/>
    <w:rsid w:val="00E46753"/>
    <w:rsid w:val="00E46877"/>
    <w:rsid w:val="00E4687B"/>
    <w:rsid w:val="00E4697C"/>
    <w:rsid w:val="00E46CC5"/>
    <w:rsid w:val="00E46CCB"/>
    <w:rsid w:val="00E46CFE"/>
    <w:rsid w:val="00E46ED6"/>
    <w:rsid w:val="00E4715D"/>
    <w:rsid w:val="00E47559"/>
    <w:rsid w:val="00E4755A"/>
    <w:rsid w:val="00E47C6F"/>
    <w:rsid w:val="00E503F6"/>
    <w:rsid w:val="00E507C4"/>
    <w:rsid w:val="00E50A73"/>
    <w:rsid w:val="00E519B3"/>
    <w:rsid w:val="00E51BE8"/>
    <w:rsid w:val="00E52274"/>
    <w:rsid w:val="00E5227E"/>
    <w:rsid w:val="00E52980"/>
    <w:rsid w:val="00E52EF5"/>
    <w:rsid w:val="00E53707"/>
    <w:rsid w:val="00E537A4"/>
    <w:rsid w:val="00E53BDA"/>
    <w:rsid w:val="00E53FBC"/>
    <w:rsid w:val="00E54B2E"/>
    <w:rsid w:val="00E54D20"/>
    <w:rsid w:val="00E54EAD"/>
    <w:rsid w:val="00E55062"/>
    <w:rsid w:val="00E55331"/>
    <w:rsid w:val="00E55413"/>
    <w:rsid w:val="00E557AE"/>
    <w:rsid w:val="00E558FF"/>
    <w:rsid w:val="00E55BD6"/>
    <w:rsid w:val="00E55CA0"/>
    <w:rsid w:val="00E55E91"/>
    <w:rsid w:val="00E5608D"/>
    <w:rsid w:val="00E56096"/>
    <w:rsid w:val="00E5672D"/>
    <w:rsid w:val="00E56768"/>
    <w:rsid w:val="00E56788"/>
    <w:rsid w:val="00E57A74"/>
    <w:rsid w:val="00E57C6F"/>
    <w:rsid w:val="00E57FD9"/>
    <w:rsid w:val="00E605E2"/>
    <w:rsid w:val="00E6083A"/>
    <w:rsid w:val="00E6094D"/>
    <w:rsid w:val="00E60B2B"/>
    <w:rsid w:val="00E610A2"/>
    <w:rsid w:val="00E6151B"/>
    <w:rsid w:val="00E61799"/>
    <w:rsid w:val="00E61982"/>
    <w:rsid w:val="00E61F2F"/>
    <w:rsid w:val="00E62231"/>
    <w:rsid w:val="00E6256F"/>
    <w:rsid w:val="00E6272D"/>
    <w:rsid w:val="00E62B1F"/>
    <w:rsid w:val="00E63387"/>
    <w:rsid w:val="00E6345B"/>
    <w:rsid w:val="00E63624"/>
    <w:rsid w:val="00E63741"/>
    <w:rsid w:val="00E639B5"/>
    <w:rsid w:val="00E639DC"/>
    <w:rsid w:val="00E63B75"/>
    <w:rsid w:val="00E63DB2"/>
    <w:rsid w:val="00E6461D"/>
    <w:rsid w:val="00E64CB2"/>
    <w:rsid w:val="00E65029"/>
    <w:rsid w:val="00E651AA"/>
    <w:rsid w:val="00E652A9"/>
    <w:rsid w:val="00E65315"/>
    <w:rsid w:val="00E65638"/>
    <w:rsid w:val="00E657A9"/>
    <w:rsid w:val="00E65B8D"/>
    <w:rsid w:val="00E65CC9"/>
    <w:rsid w:val="00E65D31"/>
    <w:rsid w:val="00E65EBD"/>
    <w:rsid w:val="00E660B6"/>
    <w:rsid w:val="00E66787"/>
    <w:rsid w:val="00E66FBF"/>
    <w:rsid w:val="00E6750E"/>
    <w:rsid w:val="00E67D39"/>
    <w:rsid w:val="00E67D9C"/>
    <w:rsid w:val="00E702E6"/>
    <w:rsid w:val="00E7035B"/>
    <w:rsid w:val="00E708ED"/>
    <w:rsid w:val="00E70CFC"/>
    <w:rsid w:val="00E7104D"/>
    <w:rsid w:val="00E712D3"/>
    <w:rsid w:val="00E71381"/>
    <w:rsid w:val="00E71A1B"/>
    <w:rsid w:val="00E71E50"/>
    <w:rsid w:val="00E71F4A"/>
    <w:rsid w:val="00E72875"/>
    <w:rsid w:val="00E728EB"/>
    <w:rsid w:val="00E72D26"/>
    <w:rsid w:val="00E73038"/>
    <w:rsid w:val="00E7331C"/>
    <w:rsid w:val="00E734A4"/>
    <w:rsid w:val="00E7350C"/>
    <w:rsid w:val="00E73AE4"/>
    <w:rsid w:val="00E73B26"/>
    <w:rsid w:val="00E73C66"/>
    <w:rsid w:val="00E73EBF"/>
    <w:rsid w:val="00E740E9"/>
    <w:rsid w:val="00E74D35"/>
    <w:rsid w:val="00E74D7C"/>
    <w:rsid w:val="00E754EE"/>
    <w:rsid w:val="00E7558A"/>
    <w:rsid w:val="00E75BC5"/>
    <w:rsid w:val="00E75CA7"/>
    <w:rsid w:val="00E760E2"/>
    <w:rsid w:val="00E76DAD"/>
    <w:rsid w:val="00E773A7"/>
    <w:rsid w:val="00E77410"/>
    <w:rsid w:val="00E77949"/>
    <w:rsid w:val="00E77F18"/>
    <w:rsid w:val="00E77F29"/>
    <w:rsid w:val="00E8076F"/>
    <w:rsid w:val="00E8093C"/>
    <w:rsid w:val="00E8162E"/>
    <w:rsid w:val="00E816EE"/>
    <w:rsid w:val="00E81776"/>
    <w:rsid w:val="00E81A33"/>
    <w:rsid w:val="00E82070"/>
    <w:rsid w:val="00E827E7"/>
    <w:rsid w:val="00E82C5D"/>
    <w:rsid w:val="00E82D7E"/>
    <w:rsid w:val="00E83BD1"/>
    <w:rsid w:val="00E8421C"/>
    <w:rsid w:val="00E84931"/>
    <w:rsid w:val="00E84D38"/>
    <w:rsid w:val="00E850A1"/>
    <w:rsid w:val="00E8560D"/>
    <w:rsid w:val="00E86198"/>
    <w:rsid w:val="00E86DCA"/>
    <w:rsid w:val="00E86DEF"/>
    <w:rsid w:val="00E86E99"/>
    <w:rsid w:val="00E8727E"/>
    <w:rsid w:val="00E872A3"/>
    <w:rsid w:val="00E90058"/>
    <w:rsid w:val="00E90446"/>
    <w:rsid w:val="00E90679"/>
    <w:rsid w:val="00E9079F"/>
    <w:rsid w:val="00E90AA6"/>
    <w:rsid w:val="00E90AB3"/>
    <w:rsid w:val="00E90B2B"/>
    <w:rsid w:val="00E90C72"/>
    <w:rsid w:val="00E915C4"/>
    <w:rsid w:val="00E9162A"/>
    <w:rsid w:val="00E91CD4"/>
    <w:rsid w:val="00E91E42"/>
    <w:rsid w:val="00E91F04"/>
    <w:rsid w:val="00E92A59"/>
    <w:rsid w:val="00E931FA"/>
    <w:rsid w:val="00E93A4A"/>
    <w:rsid w:val="00E93CBF"/>
    <w:rsid w:val="00E93E8E"/>
    <w:rsid w:val="00E94DAC"/>
    <w:rsid w:val="00E95053"/>
    <w:rsid w:val="00E95328"/>
    <w:rsid w:val="00E95377"/>
    <w:rsid w:val="00E9541A"/>
    <w:rsid w:val="00E95977"/>
    <w:rsid w:val="00E96510"/>
    <w:rsid w:val="00E96793"/>
    <w:rsid w:val="00E96D95"/>
    <w:rsid w:val="00E97340"/>
    <w:rsid w:val="00E97571"/>
    <w:rsid w:val="00E97BAA"/>
    <w:rsid w:val="00E97E22"/>
    <w:rsid w:val="00EA0837"/>
    <w:rsid w:val="00EA0D2D"/>
    <w:rsid w:val="00EA1245"/>
    <w:rsid w:val="00EA158D"/>
    <w:rsid w:val="00EA169F"/>
    <w:rsid w:val="00EA19F7"/>
    <w:rsid w:val="00EA1EBC"/>
    <w:rsid w:val="00EA1F52"/>
    <w:rsid w:val="00EA202C"/>
    <w:rsid w:val="00EA23E5"/>
    <w:rsid w:val="00EA24FF"/>
    <w:rsid w:val="00EA2599"/>
    <w:rsid w:val="00EA26CA"/>
    <w:rsid w:val="00EA2B05"/>
    <w:rsid w:val="00EA2B3A"/>
    <w:rsid w:val="00EA2C29"/>
    <w:rsid w:val="00EA2D07"/>
    <w:rsid w:val="00EA3121"/>
    <w:rsid w:val="00EA34EB"/>
    <w:rsid w:val="00EA395D"/>
    <w:rsid w:val="00EA3A6C"/>
    <w:rsid w:val="00EA4326"/>
    <w:rsid w:val="00EA4691"/>
    <w:rsid w:val="00EA48CF"/>
    <w:rsid w:val="00EA4A0D"/>
    <w:rsid w:val="00EA4B71"/>
    <w:rsid w:val="00EA60CA"/>
    <w:rsid w:val="00EA6320"/>
    <w:rsid w:val="00EA6490"/>
    <w:rsid w:val="00EA67D3"/>
    <w:rsid w:val="00EA6927"/>
    <w:rsid w:val="00EA6BD1"/>
    <w:rsid w:val="00EA71F6"/>
    <w:rsid w:val="00EA7A81"/>
    <w:rsid w:val="00EA7DB6"/>
    <w:rsid w:val="00EA7F30"/>
    <w:rsid w:val="00EB000A"/>
    <w:rsid w:val="00EB0493"/>
    <w:rsid w:val="00EB050A"/>
    <w:rsid w:val="00EB051B"/>
    <w:rsid w:val="00EB076C"/>
    <w:rsid w:val="00EB0AD9"/>
    <w:rsid w:val="00EB0D44"/>
    <w:rsid w:val="00EB0D6E"/>
    <w:rsid w:val="00EB0F94"/>
    <w:rsid w:val="00EB12FC"/>
    <w:rsid w:val="00EB13D3"/>
    <w:rsid w:val="00EB1648"/>
    <w:rsid w:val="00EB1A07"/>
    <w:rsid w:val="00EB1A9C"/>
    <w:rsid w:val="00EB1E37"/>
    <w:rsid w:val="00EB1FA7"/>
    <w:rsid w:val="00EB2198"/>
    <w:rsid w:val="00EB2204"/>
    <w:rsid w:val="00EB2394"/>
    <w:rsid w:val="00EB2BD1"/>
    <w:rsid w:val="00EB2C66"/>
    <w:rsid w:val="00EB2E57"/>
    <w:rsid w:val="00EB2F0B"/>
    <w:rsid w:val="00EB2F3E"/>
    <w:rsid w:val="00EB2FE4"/>
    <w:rsid w:val="00EB3077"/>
    <w:rsid w:val="00EB30BA"/>
    <w:rsid w:val="00EB32C6"/>
    <w:rsid w:val="00EB42A8"/>
    <w:rsid w:val="00EB42DA"/>
    <w:rsid w:val="00EB42EE"/>
    <w:rsid w:val="00EB43AF"/>
    <w:rsid w:val="00EB441C"/>
    <w:rsid w:val="00EB495B"/>
    <w:rsid w:val="00EB4968"/>
    <w:rsid w:val="00EB49E0"/>
    <w:rsid w:val="00EB4CE6"/>
    <w:rsid w:val="00EB4F41"/>
    <w:rsid w:val="00EB5101"/>
    <w:rsid w:val="00EB51A1"/>
    <w:rsid w:val="00EB5418"/>
    <w:rsid w:val="00EB56FC"/>
    <w:rsid w:val="00EB578A"/>
    <w:rsid w:val="00EB5803"/>
    <w:rsid w:val="00EB5B2A"/>
    <w:rsid w:val="00EB5D2D"/>
    <w:rsid w:val="00EB65D4"/>
    <w:rsid w:val="00EB695D"/>
    <w:rsid w:val="00EB6D7C"/>
    <w:rsid w:val="00EB719B"/>
    <w:rsid w:val="00EB72DC"/>
    <w:rsid w:val="00EB7330"/>
    <w:rsid w:val="00EB7669"/>
    <w:rsid w:val="00EB767D"/>
    <w:rsid w:val="00EB7A45"/>
    <w:rsid w:val="00EB7ABB"/>
    <w:rsid w:val="00EB7BEB"/>
    <w:rsid w:val="00EB7C1E"/>
    <w:rsid w:val="00EB7F97"/>
    <w:rsid w:val="00EC0CB6"/>
    <w:rsid w:val="00EC0D53"/>
    <w:rsid w:val="00EC0DB9"/>
    <w:rsid w:val="00EC136F"/>
    <w:rsid w:val="00EC153E"/>
    <w:rsid w:val="00EC15F5"/>
    <w:rsid w:val="00EC1852"/>
    <w:rsid w:val="00EC1C0A"/>
    <w:rsid w:val="00EC21B1"/>
    <w:rsid w:val="00EC21EE"/>
    <w:rsid w:val="00EC32B1"/>
    <w:rsid w:val="00EC348D"/>
    <w:rsid w:val="00EC3492"/>
    <w:rsid w:val="00EC373F"/>
    <w:rsid w:val="00EC3895"/>
    <w:rsid w:val="00EC3BBA"/>
    <w:rsid w:val="00EC3D97"/>
    <w:rsid w:val="00EC3F21"/>
    <w:rsid w:val="00EC3FAF"/>
    <w:rsid w:val="00EC4286"/>
    <w:rsid w:val="00EC4B9A"/>
    <w:rsid w:val="00EC4BB6"/>
    <w:rsid w:val="00EC4BD6"/>
    <w:rsid w:val="00EC4D08"/>
    <w:rsid w:val="00EC509D"/>
    <w:rsid w:val="00EC51BC"/>
    <w:rsid w:val="00EC5252"/>
    <w:rsid w:val="00EC5B84"/>
    <w:rsid w:val="00EC5E24"/>
    <w:rsid w:val="00EC6036"/>
    <w:rsid w:val="00EC6A8C"/>
    <w:rsid w:val="00EC6BBA"/>
    <w:rsid w:val="00EC70CF"/>
    <w:rsid w:val="00EC7758"/>
    <w:rsid w:val="00EC7B5E"/>
    <w:rsid w:val="00EC7CD1"/>
    <w:rsid w:val="00EC7E00"/>
    <w:rsid w:val="00EC7E51"/>
    <w:rsid w:val="00EC7E59"/>
    <w:rsid w:val="00EC7E68"/>
    <w:rsid w:val="00ED0629"/>
    <w:rsid w:val="00ED1336"/>
    <w:rsid w:val="00ED1665"/>
    <w:rsid w:val="00ED1DBC"/>
    <w:rsid w:val="00ED1E1E"/>
    <w:rsid w:val="00ED1F50"/>
    <w:rsid w:val="00ED209A"/>
    <w:rsid w:val="00ED2339"/>
    <w:rsid w:val="00ED2D9F"/>
    <w:rsid w:val="00ED306E"/>
    <w:rsid w:val="00ED3107"/>
    <w:rsid w:val="00ED3DA5"/>
    <w:rsid w:val="00ED41B0"/>
    <w:rsid w:val="00ED4204"/>
    <w:rsid w:val="00ED432A"/>
    <w:rsid w:val="00ED4344"/>
    <w:rsid w:val="00ED4E6E"/>
    <w:rsid w:val="00ED5172"/>
    <w:rsid w:val="00ED5219"/>
    <w:rsid w:val="00ED5642"/>
    <w:rsid w:val="00ED5A64"/>
    <w:rsid w:val="00ED5C83"/>
    <w:rsid w:val="00ED5E22"/>
    <w:rsid w:val="00ED63A1"/>
    <w:rsid w:val="00ED6454"/>
    <w:rsid w:val="00ED6BDD"/>
    <w:rsid w:val="00ED6CCD"/>
    <w:rsid w:val="00ED6E29"/>
    <w:rsid w:val="00ED705A"/>
    <w:rsid w:val="00ED79CC"/>
    <w:rsid w:val="00EE007B"/>
    <w:rsid w:val="00EE01B6"/>
    <w:rsid w:val="00EE01D9"/>
    <w:rsid w:val="00EE077B"/>
    <w:rsid w:val="00EE1066"/>
    <w:rsid w:val="00EE1846"/>
    <w:rsid w:val="00EE18BA"/>
    <w:rsid w:val="00EE1A10"/>
    <w:rsid w:val="00EE1E12"/>
    <w:rsid w:val="00EE23CD"/>
    <w:rsid w:val="00EE2DD1"/>
    <w:rsid w:val="00EE2EAE"/>
    <w:rsid w:val="00EE3543"/>
    <w:rsid w:val="00EE37DC"/>
    <w:rsid w:val="00EE3B2B"/>
    <w:rsid w:val="00EE3B8F"/>
    <w:rsid w:val="00EE3FA0"/>
    <w:rsid w:val="00EE3FEA"/>
    <w:rsid w:val="00EE45E6"/>
    <w:rsid w:val="00EE4746"/>
    <w:rsid w:val="00EE4B15"/>
    <w:rsid w:val="00EE4BC6"/>
    <w:rsid w:val="00EE4C46"/>
    <w:rsid w:val="00EE4C49"/>
    <w:rsid w:val="00EE549E"/>
    <w:rsid w:val="00EE5D33"/>
    <w:rsid w:val="00EE5D81"/>
    <w:rsid w:val="00EE6497"/>
    <w:rsid w:val="00EE671F"/>
    <w:rsid w:val="00EE67BF"/>
    <w:rsid w:val="00EE738D"/>
    <w:rsid w:val="00EE74D6"/>
    <w:rsid w:val="00EE77A9"/>
    <w:rsid w:val="00EE78FE"/>
    <w:rsid w:val="00EE7AF1"/>
    <w:rsid w:val="00EE7B7D"/>
    <w:rsid w:val="00EE7D47"/>
    <w:rsid w:val="00EE7F33"/>
    <w:rsid w:val="00EF0325"/>
    <w:rsid w:val="00EF0BEE"/>
    <w:rsid w:val="00EF17AA"/>
    <w:rsid w:val="00EF1B8E"/>
    <w:rsid w:val="00EF1CA9"/>
    <w:rsid w:val="00EF1DE9"/>
    <w:rsid w:val="00EF1E4A"/>
    <w:rsid w:val="00EF1FCD"/>
    <w:rsid w:val="00EF2050"/>
    <w:rsid w:val="00EF2139"/>
    <w:rsid w:val="00EF26BC"/>
    <w:rsid w:val="00EF2791"/>
    <w:rsid w:val="00EF285D"/>
    <w:rsid w:val="00EF29E0"/>
    <w:rsid w:val="00EF2DDA"/>
    <w:rsid w:val="00EF316B"/>
    <w:rsid w:val="00EF3764"/>
    <w:rsid w:val="00EF37E9"/>
    <w:rsid w:val="00EF3DB0"/>
    <w:rsid w:val="00EF4858"/>
    <w:rsid w:val="00EF4DE6"/>
    <w:rsid w:val="00EF505F"/>
    <w:rsid w:val="00EF533F"/>
    <w:rsid w:val="00EF54E6"/>
    <w:rsid w:val="00EF5710"/>
    <w:rsid w:val="00EF57DD"/>
    <w:rsid w:val="00EF5849"/>
    <w:rsid w:val="00EF5B15"/>
    <w:rsid w:val="00EF5DB1"/>
    <w:rsid w:val="00EF614D"/>
    <w:rsid w:val="00EF62B0"/>
    <w:rsid w:val="00EF6549"/>
    <w:rsid w:val="00EF6640"/>
    <w:rsid w:val="00EF67F6"/>
    <w:rsid w:val="00EF6884"/>
    <w:rsid w:val="00EF6B09"/>
    <w:rsid w:val="00EF6E26"/>
    <w:rsid w:val="00EF75D1"/>
    <w:rsid w:val="00EF79E1"/>
    <w:rsid w:val="00EF7D86"/>
    <w:rsid w:val="00EF7FED"/>
    <w:rsid w:val="00F00104"/>
    <w:rsid w:val="00F00280"/>
    <w:rsid w:val="00F00AEC"/>
    <w:rsid w:val="00F00BA2"/>
    <w:rsid w:val="00F00E54"/>
    <w:rsid w:val="00F00F04"/>
    <w:rsid w:val="00F00F0E"/>
    <w:rsid w:val="00F00F10"/>
    <w:rsid w:val="00F00FCE"/>
    <w:rsid w:val="00F01217"/>
    <w:rsid w:val="00F01F8B"/>
    <w:rsid w:val="00F02C2B"/>
    <w:rsid w:val="00F02F95"/>
    <w:rsid w:val="00F03172"/>
    <w:rsid w:val="00F03738"/>
    <w:rsid w:val="00F03C14"/>
    <w:rsid w:val="00F04440"/>
    <w:rsid w:val="00F04C7C"/>
    <w:rsid w:val="00F04CAC"/>
    <w:rsid w:val="00F04E40"/>
    <w:rsid w:val="00F0569D"/>
    <w:rsid w:val="00F05720"/>
    <w:rsid w:val="00F059E0"/>
    <w:rsid w:val="00F05B06"/>
    <w:rsid w:val="00F06848"/>
    <w:rsid w:val="00F06DEC"/>
    <w:rsid w:val="00F06E01"/>
    <w:rsid w:val="00F06E16"/>
    <w:rsid w:val="00F06E4A"/>
    <w:rsid w:val="00F0764F"/>
    <w:rsid w:val="00F079FB"/>
    <w:rsid w:val="00F07DE8"/>
    <w:rsid w:val="00F100CE"/>
    <w:rsid w:val="00F1025B"/>
    <w:rsid w:val="00F106AB"/>
    <w:rsid w:val="00F106B5"/>
    <w:rsid w:val="00F106DC"/>
    <w:rsid w:val="00F10864"/>
    <w:rsid w:val="00F10937"/>
    <w:rsid w:val="00F10C02"/>
    <w:rsid w:val="00F10DC4"/>
    <w:rsid w:val="00F10F4B"/>
    <w:rsid w:val="00F10FB2"/>
    <w:rsid w:val="00F11921"/>
    <w:rsid w:val="00F12794"/>
    <w:rsid w:val="00F12830"/>
    <w:rsid w:val="00F12E94"/>
    <w:rsid w:val="00F131AA"/>
    <w:rsid w:val="00F13307"/>
    <w:rsid w:val="00F13559"/>
    <w:rsid w:val="00F137C2"/>
    <w:rsid w:val="00F13ACE"/>
    <w:rsid w:val="00F13BB3"/>
    <w:rsid w:val="00F1416C"/>
    <w:rsid w:val="00F141F9"/>
    <w:rsid w:val="00F143D6"/>
    <w:rsid w:val="00F147E4"/>
    <w:rsid w:val="00F14B7B"/>
    <w:rsid w:val="00F15047"/>
    <w:rsid w:val="00F1506D"/>
    <w:rsid w:val="00F15190"/>
    <w:rsid w:val="00F15528"/>
    <w:rsid w:val="00F155AA"/>
    <w:rsid w:val="00F15DA8"/>
    <w:rsid w:val="00F15E4B"/>
    <w:rsid w:val="00F15EE9"/>
    <w:rsid w:val="00F16123"/>
    <w:rsid w:val="00F161CA"/>
    <w:rsid w:val="00F16BE5"/>
    <w:rsid w:val="00F1727C"/>
    <w:rsid w:val="00F17516"/>
    <w:rsid w:val="00F17836"/>
    <w:rsid w:val="00F17CEE"/>
    <w:rsid w:val="00F206CC"/>
    <w:rsid w:val="00F20907"/>
    <w:rsid w:val="00F20B4E"/>
    <w:rsid w:val="00F20C01"/>
    <w:rsid w:val="00F20FC8"/>
    <w:rsid w:val="00F21DB0"/>
    <w:rsid w:val="00F21E0D"/>
    <w:rsid w:val="00F21E3C"/>
    <w:rsid w:val="00F2223F"/>
    <w:rsid w:val="00F22A21"/>
    <w:rsid w:val="00F22E5C"/>
    <w:rsid w:val="00F22E6D"/>
    <w:rsid w:val="00F22F5E"/>
    <w:rsid w:val="00F22F92"/>
    <w:rsid w:val="00F23504"/>
    <w:rsid w:val="00F2390B"/>
    <w:rsid w:val="00F243A1"/>
    <w:rsid w:val="00F245AB"/>
    <w:rsid w:val="00F24CAF"/>
    <w:rsid w:val="00F2500F"/>
    <w:rsid w:val="00F2512E"/>
    <w:rsid w:val="00F2515F"/>
    <w:rsid w:val="00F25187"/>
    <w:rsid w:val="00F254B1"/>
    <w:rsid w:val="00F256B8"/>
    <w:rsid w:val="00F25860"/>
    <w:rsid w:val="00F25A54"/>
    <w:rsid w:val="00F25B2B"/>
    <w:rsid w:val="00F26207"/>
    <w:rsid w:val="00F26985"/>
    <w:rsid w:val="00F272F9"/>
    <w:rsid w:val="00F278BA"/>
    <w:rsid w:val="00F27AB2"/>
    <w:rsid w:val="00F30CCA"/>
    <w:rsid w:val="00F30D82"/>
    <w:rsid w:val="00F30E6F"/>
    <w:rsid w:val="00F311AE"/>
    <w:rsid w:val="00F317E2"/>
    <w:rsid w:val="00F31BD5"/>
    <w:rsid w:val="00F31BFF"/>
    <w:rsid w:val="00F31F0E"/>
    <w:rsid w:val="00F32266"/>
    <w:rsid w:val="00F323AF"/>
    <w:rsid w:val="00F3244B"/>
    <w:rsid w:val="00F324B1"/>
    <w:rsid w:val="00F3299A"/>
    <w:rsid w:val="00F32DEA"/>
    <w:rsid w:val="00F333CE"/>
    <w:rsid w:val="00F33630"/>
    <w:rsid w:val="00F33F37"/>
    <w:rsid w:val="00F34313"/>
    <w:rsid w:val="00F34631"/>
    <w:rsid w:val="00F3469E"/>
    <w:rsid w:val="00F346A5"/>
    <w:rsid w:val="00F3494B"/>
    <w:rsid w:val="00F34B95"/>
    <w:rsid w:val="00F34BFD"/>
    <w:rsid w:val="00F34ECA"/>
    <w:rsid w:val="00F34F5F"/>
    <w:rsid w:val="00F351BB"/>
    <w:rsid w:val="00F35453"/>
    <w:rsid w:val="00F35654"/>
    <w:rsid w:val="00F36193"/>
    <w:rsid w:val="00F361FC"/>
    <w:rsid w:val="00F362E8"/>
    <w:rsid w:val="00F364BA"/>
    <w:rsid w:val="00F36543"/>
    <w:rsid w:val="00F36803"/>
    <w:rsid w:val="00F36892"/>
    <w:rsid w:val="00F36AA4"/>
    <w:rsid w:val="00F36C60"/>
    <w:rsid w:val="00F36F68"/>
    <w:rsid w:val="00F37002"/>
    <w:rsid w:val="00F374C3"/>
    <w:rsid w:val="00F37539"/>
    <w:rsid w:val="00F37664"/>
    <w:rsid w:val="00F376EB"/>
    <w:rsid w:val="00F37E35"/>
    <w:rsid w:val="00F37F54"/>
    <w:rsid w:val="00F406B1"/>
    <w:rsid w:val="00F40A37"/>
    <w:rsid w:val="00F40DA4"/>
    <w:rsid w:val="00F41265"/>
    <w:rsid w:val="00F4156A"/>
    <w:rsid w:val="00F418EE"/>
    <w:rsid w:val="00F41DDB"/>
    <w:rsid w:val="00F4306D"/>
    <w:rsid w:val="00F4393D"/>
    <w:rsid w:val="00F43B27"/>
    <w:rsid w:val="00F43D22"/>
    <w:rsid w:val="00F44108"/>
    <w:rsid w:val="00F4445C"/>
    <w:rsid w:val="00F445E1"/>
    <w:rsid w:val="00F44D1B"/>
    <w:rsid w:val="00F450BB"/>
    <w:rsid w:val="00F4565A"/>
    <w:rsid w:val="00F4567E"/>
    <w:rsid w:val="00F456AD"/>
    <w:rsid w:val="00F458A4"/>
    <w:rsid w:val="00F45B09"/>
    <w:rsid w:val="00F45EAB"/>
    <w:rsid w:val="00F467B4"/>
    <w:rsid w:val="00F46C26"/>
    <w:rsid w:val="00F46EB1"/>
    <w:rsid w:val="00F473ED"/>
    <w:rsid w:val="00F47835"/>
    <w:rsid w:val="00F47F15"/>
    <w:rsid w:val="00F5013D"/>
    <w:rsid w:val="00F50465"/>
    <w:rsid w:val="00F50B0A"/>
    <w:rsid w:val="00F50CD0"/>
    <w:rsid w:val="00F50EDC"/>
    <w:rsid w:val="00F512BD"/>
    <w:rsid w:val="00F5156C"/>
    <w:rsid w:val="00F51F53"/>
    <w:rsid w:val="00F5226C"/>
    <w:rsid w:val="00F5235B"/>
    <w:rsid w:val="00F53D90"/>
    <w:rsid w:val="00F53F29"/>
    <w:rsid w:val="00F53F68"/>
    <w:rsid w:val="00F545DD"/>
    <w:rsid w:val="00F55176"/>
    <w:rsid w:val="00F55399"/>
    <w:rsid w:val="00F55802"/>
    <w:rsid w:val="00F55957"/>
    <w:rsid w:val="00F55B15"/>
    <w:rsid w:val="00F55CC6"/>
    <w:rsid w:val="00F55F63"/>
    <w:rsid w:val="00F56A6D"/>
    <w:rsid w:val="00F56D0A"/>
    <w:rsid w:val="00F570AA"/>
    <w:rsid w:val="00F57145"/>
    <w:rsid w:val="00F57227"/>
    <w:rsid w:val="00F574E9"/>
    <w:rsid w:val="00F576E7"/>
    <w:rsid w:val="00F578AA"/>
    <w:rsid w:val="00F578BB"/>
    <w:rsid w:val="00F57B6C"/>
    <w:rsid w:val="00F57BA9"/>
    <w:rsid w:val="00F57F99"/>
    <w:rsid w:val="00F606BD"/>
    <w:rsid w:val="00F6075F"/>
    <w:rsid w:val="00F60ACE"/>
    <w:rsid w:val="00F60D9D"/>
    <w:rsid w:val="00F611CE"/>
    <w:rsid w:val="00F61315"/>
    <w:rsid w:val="00F613F6"/>
    <w:rsid w:val="00F61D59"/>
    <w:rsid w:val="00F61E45"/>
    <w:rsid w:val="00F61E58"/>
    <w:rsid w:val="00F6228E"/>
    <w:rsid w:val="00F62305"/>
    <w:rsid w:val="00F629DE"/>
    <w:rsid w:val="00F62B47"/>
    <w:rsid w:val="00F62DFF"/>
    <w:rsid w:val="00F63190"/>
    <w:rsid w:val="00F6321E"/>
    <w:rsid w:val="00F6324A"/>
    <w:rsid w:val="00F63794"/>
    <w:rsid w:val="00F639B5"/>
    <w:rsid w:val="00F63A78"/>
    <w:rsid w:val="00F6402A"/>
    <w:rsid w:val="00F6407C"/>
    <w:rsid w:val="00F64271"/>
    <w:rsid w:val="00F642E0"/>
    <w:rsid w:val="00F6432A"/>
    <w:rsid w:val="00F64ADC"/>
    <w:rsid w:val="00F64D67"/>
    <w:rsid w:val="00F64ED4"/>
    <w:rsid w:val="00F64EF1"/>
    <w:rsid w:val="00F653A0"/>
    <w:rsid w:val="00F6653D"/>
    <w:rsid w:val="00F666C8"/>
    <w:rsid w:val="00F67529"/>
    <w:rsid w:val="00F676CB"/>
    <w:rsid w:val="00F67916"/>
    <w:rsid w:val="00F67B2C"/>
    <w:rsid w:val="00F67EFE"/>
    <w:rsid w:val="00F67F27"/>
    <w:rsid w:val="00F7135A"/>
    <w:rsid w:val="00F71E96"/>
    <w:rsid w:val="00F71FC5"/>
    <w:rsid w:val="00F72188"/>
    <w:rsid w:val="00F725EB"/>
    <w:rsid w:val="00F72723"/>
    <w:rsid w:val="00F727C0"/>
    <w:rsid w:val="00F72CC9"/>
    <w:rsid w:val="00F72DA5"/>
    <w:rsid w:val="00F730BA"/>
    <w:rsid w:val="00F733BC"/>
    <w:rsid w:val="00F737E0"/>
    <w:rsid w:val="00F739E5"/>
    <w:rsid w:val="00F73A73"/>
    <w:rsid w:val="00F74314"/>
    <w:rsid w:val="00F7437F"/>
    <w:rsid w:val="00F74A6E"/>
    <w:rsid w:val="00F74D6C"/>
    <w:rsid w:val="00F74E35"/>
    <w:rsid w:val="00F74F1F"/>
    <w:rsid w:val="00F755EA"/>
    <w:rsid w:val="00F75CA4"/>
    <w:rsid w:val="00F760AF"/>
    <w:rsid w:val="00F76234"/>
    <w:rsid w:val="00F76727"/>
    <w:rsid w:val="00F77402"/>
    <w:rsid w:val="00F774B2"/>
    <w:rsid w:val="00F77658"/>
    <w:rsid w:val="00F77709"/>
    <w:rsid w:val="00F77C93"/>
    <w:rsid w:val="00F77E21"/>
    <w:rsid w:val="00F77EC7"/>
    <w:rsid w:val="00F802D5"/>
    <w:rsid w:val="00F8152B"/>
    <w:rsid w:val="00F81689"/>
    <w:rsid w:val="00F8180D"/>
    <w:rsid w:val="00F8182C"/>
    <w:rsid w:val="00F8191F"/>
    <w:rsid w:val="00F81FAA"/>
    <w:rsid w:val="00F82079"/>
    <w:rsid w:val="00F82308"/>
    <w:rsid w:val="00F82574"/>
    <w:rsid w:val="00F82BB3"/>
    <w:rsid w:val="00F82D1E"/>
    <w:rsid w:val="00F837E3"/>
    <w:rsid w:val="00F83943"/>
    <w:rsid w:val="00F83D2F"/>
    <w:rsid w:val="00F8403B"/>
    <w:rsid w:val="00F845F0"/>
    <w:rsid w:val="00F84666"/>
    <w:rsid w:val="00F84755"/>
    <w:rsid w:val="00F8522C"/>
    <w:rsid w:val="00F8531E"/>
    <w:rsid w:val="00F85FFF"/>
    <w:rsid w:val="00F8653E"/>
    <w:rsid w:val="00F86914"/>
    <w:rsid w:val="00F86C34"/>
    <w:rsid w:val="00F86E8E"/>
    <w:rsid w:val="00F86EDE"/>
    <w:rsid w:val="00F871D1"/>
    <w:rsid w:val="00F871FE"/>
    <w:rsid w:val="00F87330"/>
    <w:rsid w:val="00F873A0"/>
    <w:rsid w:val="00F873DE"/>
    <w:rsid w:val="00F8750A"/>
    <w:rsid w:val="00F875FC"/>
    <w:rsid w:val="00F8777A"/>
    <w:rsid w:val="00F87A80"/>
    <w:rsid w:val="00F87B22"/>
    <w:rsid w:val="00F87CD4"/>
    <w:rsid w:val="00F9018D"/>
    <w:rsid w:val="00F9040C"/>
    <w:rsid w:val="00F907F7"/>
    <w:rsid w:val="00F90BE9"/>
    <w:rsid w:val="00F90E41"/>
    <w:rsid w:val="00F9144A"/>
    <w:rsid w:val="00F9183E"/>
    <w:rsid w:val="00F91C67"/>
    <w:rsid w:val="00F91D10"/>
    <w:rsid w:val="00F91FFA"/>
    <w:rsid w:val="00F921DF"/>
    <w:rsid w:val="00F92606"/>
    <w:rsid w:val="00F92853"/>
    <w:rsid w:val="00F92E0F"/>
    <w:rsid w:val="00F930F2"/>
    <w:rsid w:val="00F93718"/>
    <w:rsid w:val="00F9386F"/>
    <w:rsid w:val="00F93A60"/>
    <w:rsid w:val="00F940E5"/>
    <w:rsid w:val="00F9444F"/>
    <w:rsid w:val="00F94502"/>
    <w:rsid w:val="00F94B28"/>
    <w:rsid w:val="00F94C5A"/>
    <w:rsid w:val="00F94E7F"/>
    <w:rsid w:val="00F94E82"/>
    <w:rsid w:val="00F94ECE"/>
    <w:rsid w:val="00F95103"/>
    <w:rsid w:val="00F9552A"/>
    <w:rsid w:val="00F95D38"/>
    <w:rsid w:val="00F960BE"/>
    <w:rsid w:val="00F966FE"/>
    <w:rsid w:val="00F96E8C"/>
    <w:rsid w:val="00F97182"/>
    <w:rsid w:val="00F975B7"/>
    <w:rsid w:val="00F9766E"/>
    <w:rsid w:val="00F9773D"/>
    <w:rsid w:val="00F97774"/>
    <w:rsid w:val="00F97A22"/>
    <w:rsid w:val="00F97B2D"/>
    <w:rsid w:val="00F97E7C"/>
    <w:rsid w:val="00FA012E"/>
    <w:rsid w:val="00FA0914"/>
    <w:rsid w:val="00FA10EE"/>
    <w:rsid w:val="00FA19AE"/>
    <w:rsid w:val="00FA1A51"/>
    <w:rsid w:val="00FA1A99"/>
    <w:rsid w:val="00FA1B70"/>
    <w:rsid w:val="00FA1D5A"/>
    <w:rsid w:val="00FA1ED1"/>
    <w:rsid w:val="00FA1F24"/>
    <w:rsid w:val="00FA2221"/>
    <w:rsid w:val="00FA22AC"/>
    <w:rsid w:val="00FA2738"/>
    <w:rsid w:val="00FA275F"/>
    <w:rsid w:val="00FA28AF"/>
    <w:rsid w:val="00FA2BA6"/>
    <w:rsid w:val="00FA2C52"/>
    <w:rsid w:val="00FA3017"/>
    <w:rsid w:val="00FA32BF"/>
    <w:rsid w:val="00FA342B"/>
    <w:rsid w:val="00FA3CDD"/>
    <w:rsid w:val="00FA410F"/>
    <w:rsid w:val="00FA4D04"/>
    <w:rsid w:val="00FA548B"/>
    <w:rsid w:val="00FA59BF"/>
    <w:rsid w:val="00FA5C26"/>
    <w:rsid w:val="00FA63F8"/>
    <w:rsid w:val="00FA67D3"/>
    <w:rsid w:val="00FA6BB7"/>
    <w:rsid w:val="00FA6E4A"/>
    <w:rsid w:val="00FA6FE1"/>
    <w:rsid w:val="00FA7163"/>
    <w:rsid w:val="00FA74BF"/>
    <w:rsid w:val="00FA76D6"/>
    <w:rsid w:val="00FA7E6C"/>
    <w:rsid w:val="00FA7FAB"/>
    <w:rsid w:val="00FB0241"/>
    <w:rsid w:val="00FB0577"/>
    <w:rsid w:val="00FB057B"/>
    <w:rsid w:val="00FB0B55"/>
    <w:rsid w:val="00FB1260"/>
    <w:rsid w:val="00FB1711"/>
    <w:rsid w:val="00FB17E9"/>
    <w:rsid w:val="00FB1853"/>
    <w:rsid w:val="00FB1A56"/>
    <w:rsid w:val="00FB2D16"/>
    <w:rsid w:val="00FB2DFE"/>
    <w:rsid w:val="00FB300C"/>
    <w:rsid w:val="00FB3065"/>
    <w:rsid w:val="00FB35B4"/>
    <w:rsid w:val="00FB372F"/>
    <w:rsid w:val="00FB3886"/>
    <w:rsid w:val="00FB398C"/>
    <w:rsid w:val="00FB3A59"/>
    <w:rsid w:val="00FB3A74"/>
    <w:rsid w:val="00FB412F"/>
    <w:rsid w:val="00FB42DA"/>
    <w:rsid w:val="00FB4860"/>
    <w:rsid w:val="00FB5002"/>
    <w:rsid w:val="00FB506B"/>
    <w:rsid w:val="00FB56F6"/>
    <w:rsid w:val="00FB57B2"/>
    <w:rsid w:val="00FB5E1C"/>
    <w:rsid w:val="00FB6297"/>
    <w:rsid w:val="00FB68A1"/>
    <w:rsid w:val="00FB68B0"/>
    <w:rsid w:val="00FB7262"/>
    <w:rsid w:val="00FB7595"/>
    <w:rsid w:val="00FB778E"/>
    <w:rsid w:val="00FB7E03"/>
    <w:rsid w:val="00FB7FED"/>
    <w:rsid w:val="00FC02A3"/>
    <w:rsid w:val="00FC03FA"/>
    <w:rsid w:val="00FC06EB"/>
    <w:rsid w:val="00FC1429"/>
    <w:rsid w:val="00FC154C"/>
    <w:rsid w:val="00FC169C"/>
    <w:rsid w:val="00FC1BBE"/>
    <w:rsid w:val="00FC2077"/>
    <w:rsid w:val="00FC217D"/>
    <w:rsid w:val="00FC21DA"/>
    <w:rsid w:val="00FC23DE"/>
    <w:rsid w:val="00FC2DF8"/>
    <w:rsid w:val="00FC2FD2"/>
    <w:rsid w:val="00FC340F"/>
    <w:rsid w:val="00FC384B"/>
    <w:rsid w:val="00FC3B37"/>
    <w:rsid w:val="00FC3DDA"/>
    <w:rsid w:val="00FC3E45"/>
    <w:rsid w:val="00FC427B"/>
    <w:rsid w:val="00FC48C5"/>
    <w:rsid w:val="00FC4D46"/>
    <w:rsid w:val="00FC4D8A"/>
    <w:rsid w:val="00FC51E1"/>
    <w:rsid w:val="00FC5665"/>
    <w:rsid w:val="00FC5AD1"/>
    <w:rsid w:val="00FC5F71"/>
    <w:rsid w:val="00FC60E5"/>
    <w:rsid w:val="00FC628D"/>
    <w:rsid w:val="00FC6687"/>
    <w:rsid w:val="00FC672C"/>
    <w:rsid w:val="00FC6BB4"/>
    <w:rsid w:val="00FC6E6E"/>
    <w:rsid w:val="00FC6F43"/>
    <w:rsid w:val="00FC7328"/>
    <w:rsid w:val="00FC7768"/>
    <w:rsid w:val="00FC7812"/>
    <w:rsid w:val="00FC791F"/>
    <w:rsid w:val="00FC7A8D"/>
    <w:rsid w:val="00FC7B76"/>
    <w:rsid w:val="00FC7F17"/>
    <w:rsid w:val="00FD0D54"/>
    <w:rsid w:val="00FD0ED1"/>
    <w:rsid w:val="00FD1239"/>
    <w:rsid w:val="00FD12C6"/>
    <w:rsid w:val="00FD13B7"/>
    <w:rsid w:val="00FD13CD"/>
    <w:rsid w:val="00FD15C4"/>
    <w:rsid w:val="00FD167F"/>
    <w:rsid w:val="00FD1896"/>
    <w:rsid w:val="00FD190B"/>
    <w:rsid w:val="00FD1BFC"/>
    <w:rsid w:val="00FD23AF"/>
    <w:rsid w:val="00FD24CD"/>
    <w:rsid w:val="00FD309E"/>
    <w:rsid w:val="00FD3331"/>
    <w:rsid w:val="00FD3376"/>
    <w:rsid w:val="00FD3BD9"/>
    <w:rsid w:val="00FD3F2E"/>
    <w:rsid w:val="00FD40EB"/>
    <w:rsid w:val="00FD4561"/>
    <w:rsid w:val="00FD483D"/>
    <w:rsid w:val="00FD4D3C"/>
    <w:rsid w:val="00FD4ECA"/>
    <w:rsid w:val="00FD4FA1"/>
    <w:rsid w:val="00FD51BE"/>
    <w:rsid w:val="00FD5684"/>
    <w:rsid w:val="00FD57C6"/>
    <w:rsid w:val="00FD58EF"/>
    <w:rsid w:val="00FD592C"/>
    <w:rsid w:val="00FD593B"/>
    <w:rsid w:val="00FD616A"/>
    <w:rsid w:val="00FD649F"/>
    <w:rsid w:val="00FD6E4C"/>
    <w:rsid w:val="00FD6ED7"/>
    <w:rsid w:val="00FD724E"/>
    <w:rsid w:val="00FD738F"/>
    <w:rsid w:val="00FD76B1"/>
    <w:rsid w:val="00FD7851"/>
    <w:rsid w:val="00FD7DD2"/>
    <w:rsid w:val="00FD7FC4"/>
    <w:rsid w:val="00FE071E"/>
    <w:rsid w:val="00FE0FD2"/>
    <w:rsid w:val="00FE1016"/>
    <w:rsid w:val="00FE1442"/>
    <w:rsid w:val="00FE1A4E"/>
    <w:rsid w:val="00FE1B68"/>
    <w:rsid w:val="00FE1C5E"/>
    <w:rsid w:val="00FE212C"/>
    <w:rsid w:val="00FE25E8"/>
    <w:rsid w:val="00FE25F6"/>
    <w:rsid w:val="00FE267C"/>
    <w:rsid w:val="00FE2843"/>
    <w:rsid w:val="00FE2BDE"/>
    <w:rsid w:val="00FE3120"/>
    <w:rsid w:val="00FE354E"/>
    <w:rsid w:val="00FE360E"/>
    <w:rsid w:val="00FE36B5"/>
    <w:rsid w:val="00FE381B"/>
    <w:rsid w:val="00FE409C"/>
    <w:rsid w:val="00FE414C"/>
    <w:rsid w:val="00FE436F"/>
    <w:rsid w:val="00FE4483"/>
    <w:rsid w:val="00FE47AC"/>
    <w:rsid w:val="00FE4A70"/>
    <w:rsid w:val="00FE5176"/>
    <w:rsid w:val="00FE52AA"/>
    <w:rsid w:val="00FE53D7"/>
    <w:rsid w:val="00FE574C"/>
    <w:rsid w:val="00FE5924"/>
    <w:rsid w:val="00FE5EAD"/>
    <w:rsid w:val="00FE6248"/>
    <w:rsid w:val="00FE688F"/>
    <w:rsid w:val="00FE6AF3"/>
    <w:rsid w:val="00FE6BF4"/>
    <w:rsid w:val="00FE7074"/>
    <w:rsid w:val="00FE769F"/>
    <w:rsid w:val="00FE798A"/>
    <w:rsid w:val="00FE79F8"/>
    <w:rsid w:val="00FE7CDB"/>
    <w:rsid w:val="00FE7F11"/>
    <w:rsid w:val="00FF0277"/>
    <w:rsid w:val="00FF04AD"/>
    <w:rsid w:val="00FF0B1C"/>
    <w:rsid w:val="00FF0B70"/>
    <w:rsid w:val="00FF0FA0"/>
    <w:rsid w:val="00FF0FB5"/>
    <w:rsid w:val="00FF128A"/>
    <w:rsid w:val="00FF12E5"/>
    <w:rsid w:val="00FF154D"/>
    <w:rsid w:val="00FF18AC"/>
    <w:rsid w:val="00FF1B25"/>
    <w:rsid w:val="00FF1C6A"/>
    <w:rsid w:val="00FF1CEE"/>
    <w:rsid w:val="00FF200A"/>
    <w:rsid w:val="00FF2A8B"/>
    <w:rsid w:val="00FF2CD4"/>
    <w:rsid w:val="00FF2E7F"/>
    <w:rsid w:val="00FF3174"/>
    <w:rsid w:val="00FF341D"/>
    <w:rsid w:val="00FF361E"/>
    <w:rsid w:val="00FF3635"/>
    <w:rsid w:val="00FF368D"/>
    <w:rsid w:val="00FF37F6"/>
    <w:rsid w:val="00FF3CE6"/>
    <w:rsid w:val="00FF3E68"/>
    <w:rsid w:val="00FF4477"/>
    <w:rsid w:val="00FF4817"/>
    <w:rsid w:val="00FF4F96"/>
    <w:rsid w:val="00FF4FE0"/>
    <w:rsid w:val="00FF512E"/>
    <w:rsid w:val="00FF54F8"/>
    <w:rsid w:val="00FF54FD"/>
    <w:rsid w:val="00FF57B2"/>
    <w:rsid w:val="00FF5861"/>
    <w:rsid w:val="00FF5CFF"/>
    <w:rsid w:val="00FF609D"/>
    <w:rsid w:val="00FF61DF"/>
    <w:rsid w:val="00FF6248"/>
    <w:rsid w:val="00FF6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47D17B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345C3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Текст у виносці Знак"/>
    <w:basedOn w:val="a0"/>
    <w:link w:val="a3"/>
    <w:uiPriority w:val="99"/>
    <w:semiHidden/>
    <w:rsid w:val="00345C3E"/>
    <w:rPr>
      <w:rFonts w:ascii="Tahoma" w:hAnsi="Tahoma" w:cs="Tahoma"/>
      <w:sz w:val="16"/>
      <w:szCs w:val="16"/>
    </w:rPr>
  </w:style>
  <w:style w:type="character" w:styleId="a5">
    <w:name w:val="Hyperlink"/>
    <w:uiPriority w:val="99"/>
    <w:unhideWhenUsed/>
    <w:rsid w:val="00345C3E"/>
    <w:rPr>
      <w:color w:val="0000FF"/>
      <w:u w:val="single"/>
    </w:rPr>
  </w:style>
  <w:style w:type="paragraph" w:styleId="a6">
    <w:name w:val="List Paragraph"/>
    <w:basedOn w:val="a"/>
    <w:uiPriority w:val="34"/>
    <w:qFormat/>
    <w:rsid w:val="00F4306D"/>
    <w:pPr>
      <w:ind w:left="720"/>
      <w:contextualSpacing/>
    </w:pPr>
  </w:style>
  <w:style w:type="character" w:customStyle="1" w:styleId="a7">
    <w:name w:val="Основний текст Знак"/>
    <w:link w:val="a8"/>
    <w:locked/>
    <w:rsid w:val="00D947BA"/>
    <w:rPr>
      <w:sz w:val="26"/>
      <w:szCs w:val="26"/>
      <w:shd w:val="clear" w:color="auto" w:fill="FFFFFF"/>
    </w:rPr>
  </w:style>
  <w:style w:type="paragraph" w:styleId="a8">
    <w:name w:val="Body Text"/>
    <w:basedOn w:val="a"/>
    <w:link w:val="a7"/>
    <w:rsid w:val="00D947BA"/>
    <w:pPr>
      <w:shd w:val="clear" w:color="auto" w:fill="FFFFFF"/>
      <w:spacing w:before="300" w:after="1080" w:line="455" w:lineRule="exact"/>
      <w:ind w:hanging="1380"/>
      <w:jc w:val="center"/>
    </w:pPr>
    <w:rPr>
      <w:sz w:val="26"/>
      <w:szCs w:val="26"/>
    </w:rPr>
  </w:style>
  <w:style w:type="character" w:customStyle="1" w:styleId="1">
    <w:name w:val="Основной текст Знак1"/>
    <w:basedOn w:val="a0"/>
    <w:uiPriority w:val="99"/>
    <w:semiHidden/>
    <w:rsid w:val="00D947BA"/>
  </w:style>
  <w:style w:type="table" w:styleId="a9">
    <w:name w:val="Table Grid"/>
    <w:basedOn w:val="a1"/>
    <w:uiPriority w:val="59"/>
    <w:rsid w:val="007302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Незакрита згадка1"/>
    <w:basedOn w:val="a0"/>
    <w:uiPriority w:val="99"/>
    <w:semiHidden/>
    <w:unhideWhenUsed/>
    <w:rsid w:val="00E338DA"/>
    <w:rPr>
      <w:color w:val="605E5C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6D486D"/>
    <w:rPr>
      <w:color w:val="605E5C"/>
      <w:shd w:val="clear" w:color="auto" w:fill="E1DFDD"/>
    </w:rPr>
  </w:style>
  <w:style w:type="character" w:styleId="aa">
    <w:name w:val="FollowedHyperlink"/>
    <w:basedOn w:val="a0"/>
    <w:uiPriority w:val="99"/>
    <w:semiHidden/>
    <w:unhideWhenUsed/>
    <w:rsid w:val="00860253"/>
    <w:rPr>
      <w:color w:val="800080" w:themeColor="followedHyperlink"/>
      <w:u w:val="single"/>
    </w:rPr>
  </w:style>
  <w:style w:type="paragraph" w:styleId="ab">
    <w:name w:val="header"/>
    <w:basedOn w:val="a"/>
    <w:link w:val="ac"/>
    <w:uiPriority w:val="99"/>
    <w:unhideWhenUsed/>
    <w:rsid w:val="00543CC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Верхній колонтитул Знак"/>
    <w:basedOn w:val="a0"/>
    <w:link w:val="ab"/>
    <w:uiPriority w:val="99"/>
    <w:rsid w:val="00543CC8"/>
  </w:style>
  <w:style w:type="paragraph" w:styleId="ad">
    <w:name w:val="footer"/>
    <w:basedOn w:val="a"/>
    <w:link w:val="ae"/>
    <w:uiPriority w:val="99"/>
    <w:unhideWhenUsed/>
    <w:rsid w:val="00543CC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e">
    <w:name w:val="Нижній колонтитул Знак"/>
    <w:basedOn w:val="a0"/>
    <w:link w:val="ad"/>
    <w:uiPriority w:val="99"/>
    <w:rsid w:val="00543CC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345C3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Текст у виносці Знак"/>
    <w:basedOn w:val="a0"/>
    <w:link w:val="a3"/>
    <w:uiPriority w:val="99"/>
    <w:semiHidden/>
    <w:rsid w:val="00345C3E"/>
    <w:rPr>
      <w:rFonts w:ascii="Tahoma" w:hAnsi="Tahoma" w:cs="Tahoma"/>
      <w:sz w:val="16"/>
      <w:szCs w:val="16"/>
    </w:rPr>
  </w:style>
  <w:style w:type="character" w:styleId="a5">
    <w:name w:val="Hyperlink"/>
    <w:uiPriority w:val="99"/>
    <w:unhideWhenUsed/>
    <w:rsid w:val="00345C3E"/>
    <w:rPr>
      <w:color w:val="0000FF"/>
      <w:u w:val="single"/>
    </w:rPr>
  </w:style>
  <w:style w:type="paragraph" w:styleId="a6">
    <w:name w:val="List Paragraph"/>
    <w:basedOn w:val="a"/>
    <w:uiPriority w:val="34"/>
    <w:qFormat/>
    <w:rsid w:val="00F4306D"/>
    <w:pPr>
      <w:ind w:left="720"/>
      <w:contextualSpacing/>
    </w:pPr>
  </w:style>
  <w:style w:type="character" w:customStyle="1" w:styleId="a7">
    <w:name w:val="Основний текст Знак"/>
    <w:link w:val="a8"/>
    <w:locked/>
    <w:rsid w:val="00D947BA"/>
    <w:rPr>
      <w:sz w:val="26"/>
      <w:szCs w:val="26"/>
      <w:shd w:val="clear" w:color="auto" w:fill="FFFFFF"/>
    </w:rPr>
  </w:style>
  <w:style w:type="paragraph" w:styleId="a8">
    <w:name w:val="Body Text"/>
    <w:basedOn w:val="a"/>
    <w:link w:val="a7"/>
    <w:rsid w:val="00D947BA"/>
    <w:pPr>
      <w:shd w:val="clear" w:color="auto" w:fill="FFFFFF"/>
      <w:spacing w:before="300" w:after="1080" w:line="455" w:lineRule="exact"/>
      <w:ind w:hanging="1380"/>
      <w:jc w:val="center"/>
    </w:pPr>
    <w:rPr>
      <w:sz w:val="26"/>
      <w:szCs w:val="26"/>
    </w:rPr>
  </w:style>
  <w:style w:type="character" w:customStyle="1" w:styleId="1">
    <w:name w:val="Основной текст Знак1"/>
    <w:basedOn w:val="a0"/>
    <w:uiPriority w:val="99"/>
    <w:semiHidden/>
    <w:rsid w:val="00D947BA"/>
  </w:style>
  <w:style w:type="table" w:styleId="a9">
    <w:name w:val="Table Grid"/>
    <w:basedOn w:val="a1"/>
    <w:uiPriority w:val="59"/>
    <w:rsid w:val="007302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Незакрита згадка1"/>
    <w:basedOn w:val="a0"/>
    <w:uiPriority w:val="99"/>
    <w:semiHidden/>
    <w:unhideWhenUsed/>
    <w:rsid w:val="00E338DA"/>
    <w:rPr>
      <w:color w:val="605E5C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6D486D"/>
    <w:rPr>
      <w:color w:val="605E5C"/>
      <w:shd w:val="clear" w:color="auto" w:fill="E1DFDD"/>
    </w:rPr>
  </w:style>
  <w:style w:type="character" w:styleId="aa">
    <w:name w:val="FollowedHyperlink"/>
    <w:basedOn w:val="a0"/>
    <w:uiPriority w:val="99"/>
    <w:semiHidden/>
    <w:unhideWhenUsed/>
    <w:rsid w:val="00860253"/>
    <w:rPr>
      <w:color w:val="800080" w:themeColor="followedHyperlink"/>
      <w:u w:val="single"/>
    </w:rPr>
  </w:style>
  <w:style w:type="paragraph" w:styleId="ab">
    <w:name w:val="header"/>
    <w:basedOn w:val="a"/>
    <w:link w:val="ac"/>
    <w:uiPriority w:val="99"/>
    <w:unhideWhenUsed/>
    <w:rsid w:val="00543CC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Верхній колонтитул Знак"/>
    <w:basedOn w:val="a0"/>
    <w:link w:val="ab"/>
    <w:uiPriority w:val="99"/>
    <w:rsid w:val="00543CC8"/>
  </w:style>
  <w:style w:type="paragraph" w:styleId="ad">
    <w:name w:val="footer"/>
    <w:basedOn w:val="a"/>
    <w:link w:val="ae"/>
    <w:uiPriority w:val="99"/>
    <w:unhideWhenUsed/>
    <w:rsid w:val="00543CC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e">
    <w:name w:val="Нижній колонтитул Знак"/>
    <w:basedOn w:val="a0"/>
    <w:link w:val="ad"/>
    <w:uiPriority w:val="99"/>
    <w:rsid w:val="00543C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0982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sumy.tourism@sspu.edu.ua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forms.gle/8PNMdJQjiApPCR8a9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URL:%20http://visnykekon.uzhnu.edu.ua/article/view/136726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74FEC9-5EA5-4D0B-820A-D8A447BA70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2</Pages>
  <Words>3210</Words>
  <Characters>1830</Characters>
  <Application>Microsoft Office Word</Application>
  <DocSecurity>0</DocSecurity>
  <Lines>15</Lines>
  <Paragraphs>10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RePack by SPecialiST</Company>
  <LinksUpToDate>false</LinksUpToDate>
  <CharactersWithSpaces>50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Василий Николаевич</dc:creator>
  <cp:lastModifiedBy>naukv-7 chtei. science part</cp:lastModifiedBy>
  <cp:revision>109</cp:revision>
  <cp:lastPrinted>2025-10-13T11:41:00Z</cp:lastPrinted>
  <dcterms:created xsi:type="dcterms:W3CDTF">2024-09-28T16:23:00Z</dcterms:created>
  <dcterms:modified xsi:type="dcterms:W3CDTF">2025-10-13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1c30587e604ba2c542db91dafeee222db56e9710210b3382a2b5d807a6c57a</vt:lpwstr>
  </property>
</Properties>
</file>